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1CCE607"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8F698C">
        <w:rPr>
          <w:rFonts w:ascii="Arial" w:eastAsia="Arial" w:hAnsi="Arial" w:cs="Arial"/>
          <w:sz w:val="28"/>
          <w:szCs w:val="28"/>
        </w:rPr>
        <w:t>9</w:t>
      </w:r>
      <w:r w:rsidR="00514F27">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3DB09623"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w:t>
      </w:r>
      <w:r w:rsidR="00514F27">
        <w:rPr>
          <w:rFonts w:ascii="Arial" w:eastAsia="Arial" w:hAnsi="Arial" w:cs="Arial"/>
          <w:sz w:val="24"/>
          <w:szCs w:val="24"/>
        </w:rPr>
        <w:t>3</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F849009"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w:t>
      </w:r>
      <w:r w:rsidR="006F21D3">
        <w:rPr>
          <w:rFonts w:ascii="Arial" w:eastAsia="Arial" w:hAnsi="Arial" w:cs="Arial"/>
          <w:b/>
          <w:color w:val="0070C0"/>
          <w:sz w:val="24"/>
          <w:szCs w:val="24"/>
        </w:rPr>
        <w:t>3</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6F21D3" w:rsidRPr="006F21D3">
        <w:rPr>
          <w:rFonts w:ascii="Arial" w:eastAsia="Arial" w:hAnsi="Arial" w:cs="Arial"/>
          <w:b/>
          <w:color w:val="0070C0"/>
          <w:sz w:val="24"/>
          <w:szCs w:val="24"/>
        </w:rPr>
        <w:t>1,247,899</w:t>
      </w:r>
      <w:r w:rsidR="006F21D3">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6F21D3" w:rsidRPr="006F21D3">
        <w:rPr>
          <w:rFonts w:ascii="Arial" w:eastAsia="Arial" w:hAnsi="Arial" w:cs="Arial"/>
          <w:b/>
          <w:color w:val="0070C0"/>
          <w:sz w:val="24"/>
          <w:szCs w:val="24"/>
        </w:rPr>
        <w:t xml:space="preserve">55,790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6F21D3" w:rsidRPr="006F21D3">
        <w:rPr>
          <w:rFonts w:ascii="Arial" w:eastAsia="Arial" w:hAnsi="Arial" w:cs="Arial"/>
          <w:b/>
          <w:color w:val="0070C0"/>
          <w:sz w:val="24"/>
          <w:szCs w:val="24"/>
        </w:rPr>
        <w:t>1,170,752</w:t>
      </w:r>
      <w:r w:rsidR="006F21D3">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6F21D3" w:rsidRPr="006F21D3">
        <w:rPr>
          <w:rFonts w:ascii="Arial" w:eastAsia="Arial" w:hAnsi="Arial" w:cs="Arial"/>
          <w:b/>
          <w:color w:val="0070C0"/>
          <w:sz w:val="24"/>
          <w:szCs w:val="24"/>
        </w:rPr>
        <w:t xml:space="preserve">21,357 </w:t>
      </w:r>
      <w:r>
        <w:rPr>
          <w:rFonts w:ascii="Arial" w:eastAsia="Arial" w:hAnsi="Arial" w:cs="Arial"/>
          <w:b/>
          <w:color w:val="0070C0"/>
          <w:sz w:val="24"/>
          <w:szCs w:val="24"/>
        </w:rPr>
        <w:t>deaths</w:t>
      </w:r>
      <w:r>
        <w:rPr>
          <w:rFonts w:ascii="Arial" w:eastAsia="Arial" w:hAnsi="Arial" w:cs="Arial"/>
          <w:sz w:val="24"/>
          <w:szCs w:val="24"/>
        </w:rPr>
        <w:t>.</w:t>
      </w:r>
    </w:p>
    <w:p w14:paraId="6C5814FC" w14:textId="2609F086"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6758DF">
        <w:rPr>
          <w:rFonts w:ascii="Arial" w:eastAsia="Arial" w:hAnsi="Arial" w:cs="Arial"/>
          <w:i/>
          <w:color w:val="0070C0"/>
          <w:sz w:val="16"/>
          <w:szCs w:val="16"/>
        </w:rPr>
        <w:t>6</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B6FDF34" w:rsidR="002A2C5B" w:rsidRPr="00186C34"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D5577A">
        <w:rPr>
          <w:rFonts w:ascii="Arial" w:eastAsia="Arial" w:hAnsi="Arial" w:cs="Arial"/>
          <w:b/>
          <w:color w:val="0070C0"/>
          <w:sz w:val="24"/>
          <w:szCs w:val="24"/>
        </w:rPr>
        <w:t>₱</w:t>
      </w:r>
      <w:r w:rsidR="00832ED8" w:rsidRPr="00832ED8">
        <w:rPr>
          <w:rFonts w:ascii="Arial" w:eastAsia="Arial" w:hAnsi="Arial" w:cs="Arial"/>
          <w:b/>
          <w:bCs/>
          <w:color w:val="0070C0"/>
          <w:sz w:val="24"/>
          <w:szCs w:val="24"/>
        </w:rPr>
        <w:t xml:space="preserve">2,352,388,769.83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5577A">
        <w:rPr>
          <w:rFonts w:ascii="Arial" w:eastAsia="Arial" w:hAnsi="Arial" w:cs="Arial"/>
          <w:b/>
          <w:color w:val="0070C0"/>
          <w:sz w:val="24"/>
          <w:szCs w:val="24"/>
        </w:rPr>
        <w:t>₱</w:t>
      </w:r>
      <w:r w:rsidR="00832ED8" w:rsidRPr="00832ED8">
        <w:rPr>
          <w:rFonts w:ascii="Arial" w:eastAsia="Arial" w:hAnsi="Arial" w:cs="Arial"/>
          <w:b/>
          <w:color w:val="0070C0"/>
          <w:sz w:val="24"/>
          <w:szCs w:val="24"/>
        </w:rPr>
        <w:t xml:space="preserve">1,803,320,514.20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D5577A">
        <w:rPr>
          <w:rFonts w:ascii="Arial" w:eastAsia="Arial" w:hAnsi="Arial" w:cs="Arial"/>
          <w:b/>
          <w:color w:val="0070C0"/>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00D91EA6" w:rsidRPr="00186C34">
        <w:rPr>
          <w:rFonts w:ascii="Arial" w:eastAsia="Arial" w:hAnsi="Arial" w:cs="Arial"/>
          <w:b/>
          <w:bCs/>
          <w:sz w:val="24"/>
          <w:szCs w:val="24"/>
        </w:rPr>
        <w:t xml:space="preserve">517,217,845.67 </w:t>
      </w:r>
      <w:r w:rsidRPr="00186C34">
        <w:rPr>
          <w:rFonts w:ascii="Arial" w:eastAsia="Arial" w:hAnsi="Arial" w:cs="Arial"/>
          <w:sz w:val="24"/>
          <w:szCs w:val="24"/>
        </w:rPr>
        <w:t xml:space="preserve">from </w:t>
      </w:r>
      <w:r w:rsidRPr="00186C34">
        <w:rPr>
          <w:rFonts w:ascii="Arial" w:eastAsia="Arial" w:hAnsi="Arial" w:cs="Arial"/>
          <w:b/>
          <w:sz w:val="24"/>
          <w:szCs w:val="24"/>
        </w:rPr>
        <w:t>NGOs</w:t>
      </w:r>
      <w:r w:rsidRPr="00186C34">
        <w:rPr>
          <w:rFonts w:ascii="Arial" w:eastAsia="Arial" w:hAnsi="Arial" w:cs="Arial"/>
          <w:sz w:val="24"/>
          <w:szCs w:val="24"/>
        </w:rPr>
        <w:t xml:space="preserve">, 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832ED8" w14:paraId="673F85BC" w14:textId="77777777" w:rsidTr="00832ED8">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A97F727" w14:textId="77777777" w:rsidR="00832ED8" w:rsidRDefault="00832ED8" w:rsidP="00832ED8">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2F189C7" w14:textId="77777777" w:rsidR="00832ED8" w:rsidRDefault="00832ED8" w:rsidP="00832ED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832ED8" w14:paraId="03CEFA47" w14:textId="77777777" w:rsidTr="00832ED8">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0AE794EC" w14:textId="77777777" w:rsidR="00832ED8" w:rsidRDefault="00832ED8" w:rsidP="00832ED8">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148DF19" w14:textId="77777777" w:rsidR="00832ED8" w:rsidRDefault="00832ED8" w:rsidP="00832ED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3A3B939" w14:textId="77777777" w:rsidR="00832ED8" w:rsidRDefault="00832ED8" w:rsidP="00832ED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B056BFE" w14:textId="77777777" w:rsidR="00832ED8" w:rsidRDefault="00832ED8" w:rsidP="00832ED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A0CB029" w14:textId="77777777" w:rsidR="00832ED8" w:rsidRDefault="00832ED8" w:rsidP="00832ED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832ED8" w14:paraId="19F5C74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03CCFD" w14:textId="77777777" w:rsidR="00832ED8" w:rsidRDefault="00832ED8" w:rsidP="00832ED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7DBC586" w14:textId="637F051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03,320,514.20 </w:t>
            </w:r>
          </w:p>
        </w:tc>
        <w:tc>
          <w:tcPr>
            <w:tcW w:w="675" w:type="pct"/>
            <w:tcBorders>
              <w:top w:val="nil"/>
              <w:left w:val="nil"/>
              <w:bottom w:val="single" w:sz="4" w:space="0" w:color="000000"/>
              <w:right w:val="single" w:sz="4" w:space="0" w:color="000000"/>
            </w:tcBorders>
            <w:shd w:val="clear" w:color="A5A5A5" w:fill="A5A5A5"/>
            <w:noWrap/>
            <w:vAlign w:val="bottom"/>
            <w:hideMark/>
          </w:tcPr>
          <w:p w14:paraId="253587B0" w14:textId="72BF22E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217,84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11A334E5" w14:textId="21539E6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D30F362" w14:textId="01EF064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352,388,769.83 </w:t>
            </w:r>
          </w:p>
        </w:tc>
      </w:tr>
      <w:tr w:rsidR="00832ED8" w14:paraId="1D01A07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EBA08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5E792BEF" w14:textId="45EF6F8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501,59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69975D11" w14:textId="63675A6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EDA4EEF" w14:textId="3161F1D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8130708" w14:textId="14A322A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2,911,591.18 </w:t>
            </w:r>
          </w:p>
        </w:tc>
      </w:tr>
      <w:tr w:rsidR="00832ED8" w14:paraId="1BE81BD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74BD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3385B028" w14:textId="61413AAB"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8,529,739.22 </w:t>
            </w:r>
          </w:p>
        </w:tc>
        <w:tc>
          <w:tcPr>
            <w:tcW w:w="675" w:type="pct"/>
            <w:tcBorders>
              <w:top w:val="nil"/>
              <w:left w:val="nil"/>
              <w:bottom w:val="single" w:sz="4" w:space="0" w:color="000000"/>
              <w:right w:val="single" w:sz="4" w:space="0" w:color="000000"/>
            </w:tcBorders>
            <w:shd w:val="clear" w:color="auto" w:fill="auto"/>
            <w:noWrap/>
            <w:vAlign w:val="bottom"/>
            <w:hideMark/>
          </w:tcPr>
          <w:p w14:paraId="2AC3C1DA" w14:textId="2F4306D3"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2F0A170" w14:textId="36869024"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6E05FA" w14:textId="7211F0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29,739.22 </w:t>
            </w:r>
          </w:p>
        </w:tc>
      </w:tr>
      <w:tr w:rsidR="00832ED8" w14:paraId="05DEE97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7FEC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937C17" w14:textId="0230E3F1"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653,816.36 </w:t>
            </w:r>
          </w:p>
        </w:tc>
        <w:tc>
          <w:tcPr>
            <w:tcW w:w="675" w:type="pct"/>
            <w:tcBorders>
              <w:top w:val="nil"/>
              <w:left w:val="nil"/>
              <w:bottom w:val="single" w:sz="4" w:space="0" w:color="000000"/>
              <w:right w:val="single" w:sz="4" w:space="0" w:color="000000"/>
            </w:tcBorders>
            <w:shd w:val="clear" w:color="auto" w:fill="auto"/>
            <w:noWrap/>
            <w:vAlign w:val="bottom"/>
            <w:hideMark/>
          </w:tcPr>
          <w:p w14:paraId="650C7C15" w14:textId="616E7CBF"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012A0A" w14:textId="41D6B7BE"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B69780" w14:textId="1CFBE7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753,816.36 </w:t>
            </w:r>
          </w:p>
        </w:tc>
      </w:tr>
      <w:tr w:rsidR="00832ED8" w14:paraId="3426786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B007A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3233238" w14:textId="455C250E"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84A54EE" w14:textId="50FD786F"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A8E5FB" w14:textId="74069FFD"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8BBEE0" w14:textId="255224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832ED8" w14:paraId="4CEBD57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E6103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F09C190" w14:textId="04C6D02C"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28,923.00 </w:t>
            </w:r>
          </w:p>
        </w:tc>
        <w:tc>
          <w:tcPr>
            <w:tcW w:w="675" w:type="pct"/>
            <w:tcBorders>
              <w:top w:val="nil"/>
              <w:left w:val="nil"/>
              <w:bottom w:val="single" w:sz="4" w:space="0" w:color="000000"/>
              <w:right w:val="single" w:sz="4" w:space="0" w:color="000000"/>
            </w:tcBorders>
            <w:shd w:val="clear" w:color="auto" w:fill="auto"/>
            <w:noWrap/>
            <w:vAlign w:val="bottom"/>
            <w:hideMark/>
          </w:tcPr>
          <w:p w14:paraId="04537D25" w14:textId="1CC69B7E"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F4A107" w14:textId="046F351E"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D23FF0" w14:textId="2192F3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8,923.00 </w:t>
            </w:r>
          </w:p>
        </w:tc>
      </w:tr>
      <w:tr w:rsidR="00832ED8" w14:paraId="034D54C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6848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66C7A" w14:textId="5DFD7FEF"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78,119.10 </w:t>
            </w:r>
          </w:p>
        </w:tc>
        <w:tc>
          <w:tcPr>
            <w:tcW w:w="675" w:type="pct"/>
            <w:tcBorders>
              <w:top w:val="nil"/>
              <w:left w:val="nil"/>
              <w:bottom w:val="single" w:sz="4" w:space="0" w:color="000000"/>
              <w:right w:val="single" w:sz="4" w:space="0" w:color="000000"/>
            </w:tcBorders>
            <w:shd w:val="clear" w:color="auto" w:fill="auto"/>
            <w:noWrap/>
            <w:vAlign w:val="bottom"/>
            <w:hideMark/>
          </w:tcPr>
          <w:p w14:paraId="5E6C5C0F" w14:textId="58AD7A6A"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E14A02F" w14:textId="27B53044"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522B20" w14:textId="233B74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85,619.10 </w:t>
            </w:r>
          </w:p>
        </w:tc>
      </w:tr>
      <w:tr w:rsidR="00832ED8" w14:paraId="38687AB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AFE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8CD3558" w14:textId="770D3431"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03845706" w14:textId="049BE2F8"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70B43CB" w14:textId="03A1CC83"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348894" w14:textId="2A53E4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832ED8" w14:paraId="3039F53E"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37CBD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93D464" w14:textId="25FA3182"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873,283.00 </w:t>
            </w:r>
          </w:p>
        </w:tc>
        <w:tc>
          <w:tcPr>
            <w:tcW w:w="675" w:type="pct"/>
            <w:tcBorders>
              <w:top w:val="nil"/>
              <w:left w:val="nil"/>
              <w:bottom w:val="single" w:sz="4" w:space="0" w:color="000000"/>
              <w:right w:val="single" w:sz="4" w:space="0" w:color="000000"/>
            </w:tcBorders>
            <w:shd w:val="clear" w:color="auto" w:fill="auto"/>
            <w:noWrap/>
            <w:vAlign w:val="bottom"/>
            <w:hideMark/>
          </w:tcPr>
          <w:p w14:paraId="3047DFA3" w14:textId="06C190EF"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5B4BDA" w14:textId="0746103E"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79C9A7" w14:textId="483CC2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315,783.00 </w:t>
            </w:r>
          </w:p>
        </w:tc>
      </w:tr>
      <w:tr w:rsidR="00832ED8" w14:paraId="3786924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222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D7B96FC" w14:textId="0B549A3A"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C11B8" w14:textId="533FC4D8"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20A751" w14:textId="54C4B16A"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BFC8C8" w14:textId="1F741B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832ED8" w14:paraId="1C291F9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562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CC9CEE" w14:textId="2AE388A8"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AD285B" w14:textId="14D3BE3D"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CF2195B" w14:textId="63729C98"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C379EC" w14:textId="793E72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832ED8" w14:paraId="6DB241A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AE8B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3288434" w14:textId="4E02B670"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7464BF64" w14:textId="5D625325"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F4CF2" w14:textId="3885C864"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07D639" w14:textId="47E8EC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832ED8" w14:paraId="2E4A7F6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D10D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0CCB17F" w14:textId="578F65E3"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487,663.00 </w:t>
            </w:r>
          </w:p>
        </w:tc>
        <w:tc>
          <w:tcPr>
            <w:tcW w:w="675" w:type="pct"/>
            <w:tcBorders>
              <w:top w:val="nil"/>
              <w:left w:val="nil"/>
              <w:bottom w:val="single" w:sz="4" w:space="0" w:color="000000"/>
              <w:right w:val="single" w:sz="4" w:space="0" w:color="000000"/>
            </w:tcBorders>
            <w:shd w:val="clear" w:color="auto" w:fill="auto"/>
            <w:noWrap/>
            <w:vAlign w:val="bottom"/>
            <w:hideMark/>
          </w:tcPr>
          <w:p w14:paraId="07C22C5B" w14:textId="1EFB190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F2C6305" w14:textId="6500AE90"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DF86FE" w14:textId="184E51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87,663.00 </w:t>
            </w:r>
          </w:p>
        </w:tc>
      </w:tr>
      <w:tr w:rsidR="00832ED8" w14:paraId="4A511E19"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5CCE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891E4BA" w14:textId="0020C012"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275,358.80 </w:t>
            </w:r>
          </w:p>
        </w:tc>
        <w:tc>
          <w:tcPr>
            <w:tcW w:w="675" w:type="pct"/>
            <w:tcBorders>
              <w:top w:val="nil"/>
              <w:left w:val="nil"/>
              <w:bottom w:val="single" w:sz="4" w:space="0" w:color="000000"/>
              <w:right w:val="single" w:sz="4" w:space="0" w:color="000000"/>
            </w:tcBorders>
            <w:shd w:val="clear" w:color="auto" w:fill="auto"/>
            <w:noWrap/>
            <w:vAlign w:val="bottom"/>
            <w:hideMark/>
          </w:tcPr>
          <w:p w14:paraId="00007955" w14:textId="638E98AA"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D3B697A" w14:textId="7D605970"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4A3E9E" w14:textId="1F6A8D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97,858.80 </w:t>
            </w:r>
          </w:p>
        </w:tc>
      </w:tr>
      <w:tr w:rsidR="00832ED8" w14:paraId="726CC5F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FC71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3A40C2C" w14:textId="2F4ED793"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82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73A36A" w14:textId="331046B9"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A50F286" w14:textId="0938AACA"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E74D06D" w14:textId="2464F9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1,040.00 </w:t>
            </w:r>
          </w:p>
        </w:tc>
      </w:tr>
      <w:tr w:rsidR="00832ED8" w14:paraId="43DADEF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312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50A885F" w14:textId="38E67088"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1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301E9A4D" w14:textId="04DBB3E1"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124421" w14:textId="67094D40"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CC7CC1" w14:textId="551434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6,623.60 </w:t>
            </w:r>
          </w:p>
        </w:tc>
      </w:tr>
      <w:tr w:rsidR="00832ED8" w14:paraId="42A663F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A978C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C826E" w14:textId="0352AE65"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577478A5" w14:textId="5CA8E936"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45451C" w14:textId="4C085886"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8FD9E" w14:textId="07F25F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832ED8" w14:paraId="7BAE54B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553B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C6DFB3" w14:textId="756A5C89"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259,443.30 </w:t>
            </w:r>
          </w:p>
        </w:tc>
        <w:tc>
          <w:tcPr>
            <w:tcW w:w="675" w:type="pct"/>
            <w:tcBorders>
              <w:top w:val="nil"/>
              <w:left w:val="nil"/>
              <w:bottom w:val="single" w:sz="4" w:space="0" w:color="000000"/>
              <w:right w:val="single" w:sz="4" w:space="0" w:color="000000"/>
            </w:tcBorders>
            <w:shd w:val="clear" w:color="auto" w:fill="auto"/>
            <w:noWrap/>
            <w:vAlign w:val="bottom"/>
            <w:hideMark/>
          </w:tcPr>
          <w:p w14:paraId="6C80B389" w14:textId="18F3898B"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07482FC" w14:textId="666D2A1F"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D1CCE6" w14:textId="25B43D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9,443.30 </w:t>
            </w:r>
          </w:p>
        </w:tc>
      </w:tr>
      <w:tr w:rsidR="00832ED8" w14:paraId="232CABA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5D7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68EC39" w14:textId="5CF561A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140,060.00 </w:t>
            </w:r>
          </w:p>
        </w:tc>
        <w:tc>
          <w:tcPr>
            <w:tcW w:w="675" w:type="pct"/>
            <w:tcBorders>
              <w:top w:val="nil"/>
              <w:left w:val="nil"/>
              <w:bottom w:val="single" w:sz="4" w:space="0" w:color="000000"/>
              <w:right w:val="single" w:sz="4" w:space="0" w:color="000000"/>
            </w:tcBorders>
            <w:shd w:val="clear" w:color="auto" w:fill="auto"/>
            <w:noWrap/>
            <w:vAlign w:val="bottom"/>
            <w:hideMark/>
          </w:tcPr>
          <w:p w14:paraId="2F3B13BC" w14:textId="3C119665"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70E2A6" w14:textId="397BE46A"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B3BB7D" w14:textId="08158A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0,060.00 </w:t>
            </w:r>
          </w:p>
        </w:tc>
      </w:tr>
      <w:tr w:rsidR="00832ED8" w14:paraId="28E91DA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258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DC157C" w14:textId="7152603C"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310566" w14:textId="6F071A70"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A8DB3F" w14:textId="2A9EE728"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EFB46B" w14:textId="2A9353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832ED8" w14:paraId="11A2FE4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22F0A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177F676" w14:textId="46C5052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779,600.18 </w:t>
            </w:r>
          </w:p>
        </w:tc>
        <w:tc>
          <w:tcPr>
            <w:tcW w:w="675" w:type="pct"/>
            <w:tcBorders>
              <w:top w:val="nil"/>
              <w:left w:val="nil"/>
              <w:bottom w:val="single" w:sz="4" w:space="0" w:color="000000"/>
              <w:right w:val="single" w:sz="4" w:space="0" w:color="000000"/>
            </w:tcBorders>
            <w:shd w:val="clear" w:color="A5A5A5" w:fill="A5A5A5"/>
            <w:noWrap/>
            <w:vAlign w:val="bottom"/>
            <w:hideMark/>
          </w:tcPr>
          <w:p w14:paraId="5236EFFF" w14:textId="6771D38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0A1EF64" w14:textId="1E8B829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7F699C6D" w14:textId="2681644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435,710.77 </w:t>
            </w:r>
          </w:p>
        </w:tc>
      </w:tr>
      <w:tr w:rsidR="00832ED8" w14:paraId="08E67E0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1CD39"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12ADEF9" w14:textId="71601AA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8B314" w14:textId="16EC06E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BAB7B8" w14:textId="3E5AFA0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26E32F" w14:textId="047C6F7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832ED8" w14:paraId="030F45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CD6D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AAD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10FC636F" w14:textId="2D3FD6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D7F47A1" w14:textId="3FF13F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EBCF11" w14:textId="3F9097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3A860" w14:textId="52B3E9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832ED8" w14:paraId="7283AAC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E709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292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191649D" w14:textId="786801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1CD99D4" w14:textId="0B1A41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9315BC" w14:textId="6683C2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59E39" w14:textId="0DC206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832ED8" w14:paraId="5B171D6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B655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C8F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4027A1B" w14:textId="342530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3E131E53" w14:textId="1092EB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7F18AF" w14:textId="1B110F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2FD2A" w14:textId="1CA45B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832ED8" w14:paraId="494098E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F0C7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D551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7A555D57" w14:textId="6CFA3F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7EACF96" w14:textId="7E047F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2A866F" w14:textId="03C5E5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41B1A" w14:textId="5BC4E1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832ED8" w14:paraId="40564B8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785D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5E5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A1887D2" w14:textId="7A8914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A1F4DB1" w14:textId="51F1E7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F4674C" w14:textId="62DAED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BD34F" w14:textId="77441F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832ED8" w14:paraId="3B3CDE0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D2F7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3FB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B4CA0DB" w14:textId="18A2DF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C3B152" w14:textId="79C846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7686BC" w14:textId="69AACB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B9C03" w14:textId="718A6A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32ED8" w14:paraId="58C68B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EA29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F36F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4FD8F74" w14:textId="60E028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1E754589" w14:textId="388AE5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F95DEE" w14:textId="0193A3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4009" w14:textId="0F12B9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832ED8" w14:paraId="6DFCC1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3E0A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F72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7F3D7D3F" w14:textId="320D5E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4FACED9" w14:textId="748A25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4DE4980" w14:textId="522A15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69847" w14:textId="7807D6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832ED8" w14:paraId="6FBB61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4253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4B3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C596778" w14:textId="1C5D6C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CE344C7" w14:textId="21F695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5D26C7F" w14:textId="7FE6CB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914B0" w14:textId="2E4161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832ED8" w14:paraId="5576B0E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95DB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AD48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2BFEBEB" w14:textId="5F0B77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CA65F2" w14:textId="779C03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B5CB01" w14:textId="573EA9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9DA40" w14:textId="4B9462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32ED8" w14:paraId="26C9B0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C633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7B0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FB7085D" w14:textId="382AB9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BC8815E" w14:textId="5ECE05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17EC15" w14:textId="2ABCDA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8C20F" w14:textId="684189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832ED8" w14:paraId="034669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3BC9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F6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4797FEB" w14:textId="6FB2B1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42D4346" w14:textId="0D439C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7A934B" w14:textId="53434D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18D4C" w14:textId="1FD8DA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832ED8" w14:paraId="096BC9A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C81B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84EF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09A97F9" w14:textId="02682D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05C50C7E" w14:textId="788619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7CF9DD" w14:textId="122393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A870D" w14:textId="6AD816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832ED8" w14:paraId="35EAA88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2D90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2D4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BEEABB3" w14:textId="7DCAD5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E3DC0A1" w14:textId="2DD064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213A8B8" w14:textId="71E3ED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C7895" w14:textId="353015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832ED8" w14:paraId="32397B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FDF9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185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9ADB9C3" w14:textId="0C466C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8BC1626" w14:textId="190323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2AAA55F" w14:textId="5E9AB0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E0C3" w14:textId="57C5DE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832ED8" w14:paraId="31EB53E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5BED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757F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9454223" w14:textId="046B2F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1074281" w14:textId="369109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8F5091" w14:textId="2F323E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28E57" w14:textId="14935A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832ED8" w14:paraId="320DE7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EBCE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0D6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344B53E" w14:textId="783844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DE9D6E7" w14:textId="671ED2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E62B6B" w14:textId="3F2622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C76FE" w14:textId="5DC0ED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32ED8" w14:paraId="5DE04AF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E9C7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607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AF88A69" w14:textId="7ECED0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E2A315" w14:textId="5123C0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97144D" w14:textId="559705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2A63E" w14:textId="37A6D5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32ED8" w14:paraId="228AE38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82F7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26E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CC254C3" w14:textId="36BB45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63A9EFF" w14:textId="14D353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F27487" w14:textId="343496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D3B5B" w14:textId="546488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32ED8" w14:paraId="0045D9F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6B6B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C3E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05E7062" w14:textId="0A3852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0A3625" w14:textId="5E7963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CBFB69" w14:textId="1F279C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8E068" w14:textId="3A386F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32ED8" w14:paraId="7A3A696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7869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308A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CEECC0E" w14:textId="0E36D4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01710A2" w14:textId="233DE4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E5D0D8" w14:textId="4E5E82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9DEF0" w14:textId="1F2089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32ED8" w14:paraId="6F43266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9F0C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5E4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CD301D4" w14:textId="132500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5FA2F42" w14:textId="0FA0BB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F3D084" w14:textId="50DBCF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3341E" w14:textId="501932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832ED8" w14:paraId="0766182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556D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282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EE2B6F2" w14:textId="447058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7A911BFB" w14:textId="529268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EB639F" w14:textId="620ED9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992EC" w14:textId="75AE4A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832ED8" w14:paraId="419E24A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DD9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9E1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0DEA6A6" w14:textId="39B6464C"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8AC0B37" w14:textId="6FEEC6BF"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371FD0" w14:textId="76ACBF5F"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C3870" w14:textId="452835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832ED8" w14:paraId="27E5492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0561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124424C" w14:textId="0466083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32,387.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101416" w14:textId="5E9CEB2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DF457F" w14:textId="1FCDD21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679C0C7" w14:textId="0986503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32,387.08 </w:t>
            </w:r>
          </w:p>
        </w:tc>
      </w:tr>
      <w:tr w:rsidR="00832ED8" w14:paraId="0188171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3C26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662A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DF29993" w14:textId="543170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EFA6323" w14:textId="3D7C8F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9FB2C" w14:textId="1AD62C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5AF6F" w14:textId="5B126D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832ED8" w14:paraId="2CF286F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B423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84F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7EE59860" w14:textId="7B6CE0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9138F50" w14:textId="700EEE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DD465" w14:textId="653E0E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9E27C" w14:textId="6F9B52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832ED8" w14:paraId="159CBC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F817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7DC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3341AD6" w14:textId="232C32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0F6654D" w14:textId="48BDE9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9017B" w14:textId="3544F0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AA29A" w14:textId="1B4CF5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832ED8" w14:paraId="05A4EB9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4F5A"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4EF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FAD8BB4" w14:textId="34196E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FD568B6" w14:textId="6ECFC6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ECC4E" w14:textId="321E0E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0C367" w14:textId="0CDAA7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832ED8" w14:paraId="586453E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E909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CD18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3702E59" w14:textId="26CE3C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51AEC62D" w14:textId="0A31CA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58EE1" w14:textId="1CD444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7221C" w14:textId="63C2B0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832ED8" w14:paraId="1D56014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2B210"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5C2B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A2AC098" w14:textId="0C496F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52B34D9" w14:textId="054436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75A6D" w14:textId="0346DA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C928" w14:textId="368263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832ED8" w14:paraId="1A20355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B393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FA1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2E3D795" w14:textId="1423F1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9D23C01" w14:textId="3C9697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4DA24" w14:textId="73A49A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16082" w14:textId="43CAE9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832ED8" w14:paraId="5CB37A7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C1E5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6B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877CDBF" w14:textId="2EFCA2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71CD60D" w14:textId="11FCA5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C9D5F" w14:textId="2EB2FF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E0785" w14:textId="250C8D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832ED8" w14:paraId="354961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F134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487E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C1D95FB" w14:textId="517A2C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60FB6E5" w14:textId="778ADA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83AA4" w14:textId="7EFA3A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EA268" w14:textId="59BB62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832ED8" w14:paraId="2E65624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0C1D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89F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FC74360" w14:textId="2818CD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A708C5F" w14:textId="4CB2E0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5F1D4" w14:textId="240C0E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B1945" w14:textId="218C27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832ED8" w14:paraId="198ABD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915F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B7C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3CF795FC" w14:textId="780300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141A8F6" w14:textId="3B227F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B92A0" w14:textId="5A196C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4D2E1" w14:textId="63234A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832ED8" w14:paraId="2FBC1B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1C33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A74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ACB52D5" w14:textId="1ECC9B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535BFD8" w14:textId="3FABEC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DB515" w14:textId="52760A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8CAE2" w14:textId="1129B5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832ED8" w14:paraId="483254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C1E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E4A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21EA8F6" w14:textId="4F282C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D449819" w14:textId="2C7DB2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B4F0" w14:textId="229EEB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91FB5" w14:textId="2BE5BA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832ED8" w14:paraId="0DDA444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DAC70"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D2B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F4BDCFE" w14:textId="7ED2B6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3C69AD80" w14:textId="0128DE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1EE4D" w14:textId="2D24B1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FE1E7" w14:textId="1E8A7F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832ED8" w14:paraId="77CB32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9CD62"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8D2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342AD5C" w14:textId="248E55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0019477" w14:textId="7DFE62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95E3E" w14:textId="612DE2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2F2A" w14:textId="7ABEE3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32ED8" w14:paraId="3990AE1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729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D9D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EF1CC6B" w14:textId="6F8631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D3C0DD8" w14:textId="6C8E4D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C03AB" w14:textId="1387DC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575B1" w14:textId="16D103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32ED8" w14:paraId="7199C0B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6BD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936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0906739" w14:textId="1A24AD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ED4AECD" w14:textId="43ACB3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2D80D" w14:textId="579462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71B94" w14:textId="1A9BA4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832ED8" w14:paraId="3ECC85C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6FB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2B3A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092C92A" w14:textId="4B0F6B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A3C0C6D" w14:textId="304BE4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585F8" w14:textId="481FB7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142CD" w14:textId="57348E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832ED8" w14:paraId="18FCEBD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595F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7CB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4CB3786" w14:textId="43EBD9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231DDAFC" w14:textId="2D1136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6BE14" w14:textId="7F529D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6D883" w14:textId="792711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832ED8" w14:paraId="1F32984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141B2"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1D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FDA4844" w14:textId="2A931C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24135550" w14:textId="161002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C943D" w14:textId="1B0B53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FA827" w14:textId="6C7EA0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832ED8" w14:paraId="7892ED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92A9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3EFA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2EFD7278" w14:textId="267A21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4C1D4427" w14:textId="5AE1C2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C6EDA" w14:textId="05CF60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55D23" w14:textId="0E5BC8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832ED8" w14:paraId="17CE79C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C19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1AA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1047390" w14:textId="11FC0A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2D20498" w14:textId="5404EF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3EA4" w14:textId="03B6FF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0A7E" w14:textId="2750DE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32ED8" w14:paraId="2A5C09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F127"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A5C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11AEDCC" w14:textId="24F4E4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12189D2" w14:textId="1B4071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1078B" w14:textId="7DE620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398F" w14:textId="7AEC8B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832ED8" w14:paraId="2588A8D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4D2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A5A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8E8A7E7" w14:textId="14269F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07E4A8C" w14:textId="7A49D7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99A0" w14:textId="3E1C63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74E0" w14:textId="0766F2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32ED8" w14:paraId="43C6E9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166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310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8032505" w14:textId="6D8C25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BB013CC" w14:textId="2A5786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50EC" w14:textId="2C6F27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16970" w14:textId="1A1919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32ED8" w14:paraId="5251F9B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01CD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E5EE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B6ADF98" w14:textId="1F2FE3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E107561" w14:textId="4D4E05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3D5B0" w14:textId="72AEB6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9BDC5" w14:textId="7D911D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832ED8" w14:paraId="4F4291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5E8C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0DB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4FA33DE3" w14:textId="6C1CA0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48A1F48" w14:textId="34DBF3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EE3A1" w14:textId="3EBD8B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F3C20" w14:textId="52322A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832ED8" w14:paraId="3096C4F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1F47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C1A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0F244CBA" w14:textId="4451C1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7EA02E71" w14:textId="5576F1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2B210" w14:textId="50C9B4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60A51" w14:textId="61D8C2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832ED8" w14:paraId="533DFE4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EA45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2DC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65890DEB" w14:textId="751509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5E7DBD1" w14:textId="2CBBB0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8CCE6" w14:textId="538DD3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96395" w14:textId="61516C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832ED8" w14:paraId="321F9B5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1D280"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53C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5DC0BD0" w14:textId="777158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5BE2AC5" w14:textId="613D25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B72F3" w14:textId="55101D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5B4A4" w14:textId="0ECB38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832ED8" w14:paraId="216AFD5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664E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53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7E5EB84A" w14:textId="1DB882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12D0F724" w14:textId="382AAD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5DBCB" w14:textId="7908FF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DF207" w14:textId="6BC236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832ED8" w14:paraId="5483A165"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5C3C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6B39216" w14:textId="6F3E7C5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8,86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71F84110" w14:textId="29E95A2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E4F24E" w14:textId="57AB9D1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9307EF6" w14:textId="2C33B48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76,173.78 </w:t>
            </w:r>
          </w:p>
        </w:tc>
      </w:tr>
      <w:tr w:rsidR="00832ED8" w14:paraId="08998FE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38D9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C856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7AC73B59" w14:textId="18AC47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83CD199" w14:textId="4AD438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B59E" w14:textId="36F116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162D6" w14:textId="66F6B1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832ED8" w14:paraId="1352B52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324F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D84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E7B7B7E" w14:textId="5321C3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723D6969" w14:textId="7CFA3B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1DCC7" w14:textId="4D4896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F8D0C" w14:textId="30B3EA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832ED8" w14:paraId="49C3561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E1C0"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D66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5F8ADD9" w14:textId="5F1AB8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0321655" w14:textId="5DFF65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F6CB5" w14:textId="6251D1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A2D94" w14:textId="60DC7B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832ED8" w14:paraId="476C2A1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B7E1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0ECE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07C5A3F" w14:textId="6AFB57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3D9EC295" w14:textId="0527B2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BA19B" w14:textId="34F26F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35D3A" w14:textId="7E3AB3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832ED8" w14:paraId="4D0D0B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7EB7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1A4D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18D1602" w14:textId="2866B9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C921F05" w14:textId="14E062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CE9EA" w14:textId="1C22F9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6B3D0" w14:textId="632BF2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32ED8" w14:paraId="4EE049D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1EA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75E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6E702F2D" w14:textId="74030E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60CEC75C" w14:textId="6C9ECF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2F18E" w14:textId="53CA71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9CC53" w14:textId="777370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832ED8" w14:paraId="7FCBF2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CC39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7A06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081DD52" w14:textId="096177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1147253" w14:textId="41EA72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2A455" w14:textId="55545C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723F9" w14:textId="2418F4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832ED8" w14:paraId="535D5B5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5B52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49F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E55F94" w14:textId="253F2E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E9085A9" w14:textId="0A4D28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7683" w14:textId="116F90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1E2382CB" w14:textId="799FF4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832ED8" w14:paraId="609E69D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52DC2"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944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7084763" w14:textId="4B9554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3A7A391" w14:textId="5E64A6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ABC3B" w14:textId="4D5899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3F301" w14:textId="353BBF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832ED8" w14:paraId="71758D0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E6BD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AF2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479FD4A" w14:textId="50492B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6F708A1" w14:textId="3AC0AF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2CEFF" w14:textId="0D40C0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BE38E" w14:textId="09AE03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832ED8" w14:paraId="1D9D2A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072E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35D4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51B7EA7" w14:textId="0F7EF3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AD68E60" w14:textId="78B71B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1048B" w14:textId="7DB5C0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81226" w14:textId="79B8A4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832ED8" w14:paraId="7B55082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1A80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76B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B833934" w14:textId="2B59F0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43672D4" w14:textId="7DC4EE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02148" w14:textId="0A2861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9A111" w14:textId="5CD6BD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832ED8" w14:paraId="0867B6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7A20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0C8B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EA17903" w14:textId="502391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3AC423C" w14:textId="07B4AB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275989F" w14:textId="4387A0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CAE4D" w14:textId="5B6699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832ED8" w14:paraId="59F3D3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0588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2A2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E73F6D" w14:textId="0E73B4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8793A14" w14:textId="0F7ABF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5BFF3" w14:textId="3A8E08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186F9" w14:textId="6D22A2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832ED8" w14:paraId="4D07EE6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765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C883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8B1E6F8" w14:textId="57544C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BF674CA" w14:textId="415A77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B21CE" w14:textId="144D73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CAD0E" w14:textId="30F788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832ED8" w14:paraId="5F2CC37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1594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AE8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C1C7C81" w14:textId="25171A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BE123ED" w14:textId="2F3EB5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C0461" w14:textId="0FFC3A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0C970" w14:textId="77D72A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832ED8" w14:paraId="30A388C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E77A"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40A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B63D4DE" w14:textId="7EC789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4FEA318C" w14:textId="18267C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BAD16" w14:textId="5B5482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1AC0E0B" w14:textId="790104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832ED8" w14:paraId="7EF0F96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3DAE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36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FF1D57F" w14:textId="758FB2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B985A34" w14:textId="77DB9C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95A66" w14:textId="553D04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DEF46" w14:textId="0EBCC8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832ED8" w14:paraId="4AC4E36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D3F0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8FD7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671728F" w14:textId="016FC8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2944C319" w14:textId="4533BE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D662E" w14:textId="5B7724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5D339" w14:textId="637DD6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832ED8" w14:paraId="5DC56CA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10D9"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744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69A7E8B9" w14:textId="2E13E8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69980228" w14:textId="1447FA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797A987" w14:textId="2CBDF0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F5038" w14:textId="5CA6BB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832ED8" w14:paraId="640659B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71E1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327AFC47" w14:textId="06069C1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0,3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32CFD0C" w14:textId="64DBE98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FF47340" w14:textId="620CE17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FF63970" w14:textId="1ED4D70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42,467.53 </w:t>
            </w:r>
          </w:p>
        </w:tc>
      </w:tr>
      <w:tr w:rsidR="00832ED8" w14:paraId="6A0AEB7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03F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0EF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6987F1F" w14:textId="58C465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73517AB0" w14:textId="6471E1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C9525" w14:textId="37CBAD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272CE" w14:textId="3A4AD9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832ED8" w14:paraId="6FEF742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97D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8A6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D602B8A" w14:textId="11A232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D7331FC" w14:textId="78F5BB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17D1E" w14:textId="77409D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9C962" w14:textId="10B660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832ED8" w14:paraId="24F3E69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7641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8A1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AA73481" w14:textId="5887FE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5B962F53" w14:textId="7401FB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263A9" w14:textId="7F1289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62270" w14:textId="4175DF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832ED8" w14:paraId="2670A3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15E9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74B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D27D6D3" w14:textId="10DF13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C694ACC" w14:textId="42B64D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74E66" w14:textId="22C6B4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7742C" w14:textId="62F8F2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32ED8" w14:paraId="09C4375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A7AA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FA3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1F138E4D" w14:textId="443618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C46E61B" w14:textId="4BB044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6743F" w14:textId="4430F6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7D677F1" w14:textId="560D23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832ED8" w14:paraId="429FC0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BAF7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73E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607904EF" w14:textId="2DABB6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DBF34B2" w14:textId="731FE8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54B68" w14:textId="3B6F94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ABE35" w14:textId="03A39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832ED8" w14:paraId="3A0A745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A13F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06E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1C8DD443" w14:textId="10466F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814BEBF" w14:textId="7EF8EC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65E7" w14:textId="79371C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01175" w14:textId="24EF46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832ED8" w14:paraId="14FEEB4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F233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628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A95FF52" w14:textId="7EB180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770E0B4" w14:textId="61446B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93327" w14:textId="4EF434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C503B" w14:textId="648203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32ED8" w14:paraId="06D494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6038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07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151373B9" w14:textId="3C524F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64B38DB" w14:textId="183C79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0E953" w14:textId="526CCE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3DEBC" w14:textId="736507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832ED8" w14:paraId="3B9001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EF60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15A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DAC0EFD" w14:textId="373786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C80774" w14:textId="72B1E1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2DD9C" w14:textId="1228C8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48C75CD" w14:textId="2EBFD9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832ED8" w14:paraId="0C9806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6D3B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5D0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CDB6D1F" w14:textId="5190EA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8F61567" w14:textId="537DE7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FFF3D" w14:textId="1C3841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4C0F9370" w14:textId="2174C5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832ED8" w14:paraId="2151D5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E17A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EAB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32579E8" w14:textId="6817DF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C2B3EF" w14:textId="68C7D0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E55D" w14:textId="2D1B5B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57D4FF45" w14:textId="6C4D39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832ED8" w14:paraId="11A2B77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5F99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4F7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84BC467" w14:textId="17C050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BA86B3" w14:textId="5670F8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E4E5B" w14:textId="6D9183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0A0BDEB" w14:textId="59F75E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832ED8" w14:paraId="6B7EFF8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4201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F515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F7727" w14:textId="2951EA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7B9AEE21" w14:textId="206DBF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E5576" w14:textId="59A13D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151E2" w14:textId="44C9BC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832ED8" w14:paraId="4C35F74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EBAC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F8C1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53DEA34E" w14:textId="440205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F2BBA6F" w14:textId="7031A9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BF8A8" w14:textId="3C2B6B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F380C" w14:textId="5EA077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832ED8" w14:paraId="0EAD9F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481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3BB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A6F37F1" w14:textId="221FBB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7C1F563" w14:textId="695B97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FB2D4" w14:textId="7EFA93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C3D03" w14:textId="00D2BF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832ED8" w14:paraId="7EF6DA5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3151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D3F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BE6FA31" w14:textId="5F0360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718F09B" w14:textId="0CB1B7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35D19" w14:textId="5D9100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76C6A" w14:textId="2020D2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832ED8" w14:paraId="1EEAC2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473B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8CB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79290BF8" w14:textId="61359A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6BD2E8B" w14:textId="386744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F514E" w14:textId="3A55C1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EE9C3" w14:textId="3ADE57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832ED8" w14:paraId="0E87421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7CDD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03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8AF0847" w14:textId="024986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0DDD5D9E" w14:textId="4AE4E3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D375E" w14:textId="3EFA14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1B0C5" w14:textId="201EFF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832ED8" w14:paraId="70B887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E7FD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B3C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5C1152A" w14:textId="3AFE7A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0B55E5A5" w14:textId="20CB5C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7A84E" w14:textId="418E4D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0AF79" w14:textId="0B3B0E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832ED8" w14:paraId="10B15C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7063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591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EE311F0" w14:textId="78A286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2833E77A" w14:textId="661997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3EB24" w14:textId="711062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0AA48" w14:textId="383F83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832ED8" w14:paraId="788051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E495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09AA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D899884" w14:textId="11FB68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12ACBB00" w14:textId="07330D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A793" w14:textId="5B6E2F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F6B34" w14:textId="2D0776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832ED8" w14:paraId="204992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905C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F3F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FCFBDAA" w14:textId="68DD4C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ABF09C" w14:textId="1E5D1D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A5FF3" w14:textId="245843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FA77F" w14:textId="023311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74B37F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7B9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9599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B5FEA79" w14:textId="4BBD6D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9B30942" w14:textId="6B89F9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718FF" w14:textId="268DBD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6B751" w14:textId="10E60B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832ED8" w14:paraId="10C639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34DB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8B7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6E668CC" w14:textId="69CE49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4F4C60" w14:textId="77D151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1D8C9" w14:textId="7CB091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69606" w14:textId="4C47C6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1F2A478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99F4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1E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EBC8D89" w14:textId="067D2F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28E79A4" w14:textId="436641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D5D3F" w14:textId="0BBD3D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F1D78" w14:textId="54CBF2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832ED8" w14:paraId="41517B0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6019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712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40CEDB9" w14:textId="697BF3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F08A169" w14:textId="4A0EEB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4EC66" w14:textId="28D591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C1D3" w14:textId="4F28C4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832ED8" w14:paraId="2BB2B4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A221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AEF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C2EFF7B" w14:textId="337260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20C134F" w14:textId="119FFC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DA0D5" w14:textId="6BF258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FCAC5" w14:textId="5AAE15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832ED8" w14:paraId="11675C2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9DA7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DE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FCF0029" w14:textId="39EF76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3461EE0" w14:textId="7F6A1F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B6C7C" w14:textId="0E8720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DCDA8" w14:textId="7AEC78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832ED8" w14:paraId="0231274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63D5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D48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CB4823D" w14:textId="43D6CF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3F521BE" w14:textId="16E50B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C7016" w14:textId="18EE93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4AB6C" w14:textId="491AA2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32ED8" w14:paraId="010C2C1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93F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97DF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FD380BF" w14:textId="7C1EB1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FFEE273" w14:textId="66E4FD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21F0F" w14:textId="3E280B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73AE4EA6" w14:textId="762BF2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832ED8" w14:paraId="1B99158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45CE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D4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0B65B6C" w14:textId="404C62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EDDF8C2" w14:textId="3DC34F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CE422" w14:textId="77A499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8D0A5" w14:textId="681509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832ED8" w14:paraId="0431C73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C59E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1B5A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F53A7FA" w14:textId="64D3C5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76024DE" w14:textId="44FDE2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34D03" w14:textId="041056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E4960" w14:textId="39AECB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32ED8" w14:paraId="1EC4D9C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31B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6F2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914DAF9" w14:textId="079B57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1800A" w14:textId="0A2517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9C399" w14:textId="5C8649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16E65" w14:textId="1F48A6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832ED8" w14:paraId="695710F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487C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8E1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338D558" w14:textId="338BE6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465D736D" w14:textId="45EEA5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1EA01" w14:textId="0F0F81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21ACDD4" w14:textId="1BCB5F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832ED8" w14:paraId="654F927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28A2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E8E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D97F839" w14:textId="67A8F0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A1A7F8B" w14:textId="45912E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BD35C" w14:textId="420E9E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83E6C" w14:textId="719DC5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32ED8" w14:paraId="7CDF2C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1F7C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A86E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D94F818" w14:textId="54DCB2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6FE9DD1" w14:textId="3728F6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92062" w14:textId="50F4F3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380D" w14:textId="7D163B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832ED8" w14:paraId="610437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B2C4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E6A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B62A7E8" w14:textId="4E7B7F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2D0455F" w14:textId="1E79C5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24267" w14:textId="5939CC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A2AAE" w14:textId="042091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832ED8" w14:paraId="14DA533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1698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59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4A0D48D" w14:textId="5DB704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6906F7CB" w14:textId="41CDC9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B5D0707" w14:textId="2F4628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3810B" w14:textId="12CD8D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832ED8" w14:paraId="1BA95EC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85FF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67CE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D3221D4" w14:textId="514D2F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748842D" w14:textId="4D5BEB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39B19" w14:textId="5ECD1A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961E55F" w14:textId="0184C7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832ED8" w14:paraId="39051A9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6D0E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87C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FB5FFD3" w14:textId="204828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42417AB" w14:textId="35A5AF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CE90B" w14:textId="249239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51075" w14:textId="0B60F9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832ED8" w14:paraId="737D55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9F4A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AECA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BA4A70C" w14:textId="2A8300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6A92092" w14:textId="72B5E9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35721" w14:textId="4ABAC8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54281E0" w14:textId="7A0D8B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832ED8" w14:paraId="59574C7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1FD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7F7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03F01B9" w14:textId="7F200E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320447" w14:textId="182A0A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AEB30" w14:textId="6F489B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D70A6" w14:textId="5664C8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28BD189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1D9255"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836839" w14:textId="47ED854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23,188.66 </w:t>
            </w:r>
          </w:p>
        </w:tc>
        <w:tc>
          <w:tcPr>
            <w:tcW w:w="675" w:type="pct"/>
            <w:tcBorders>
              <w:top w:val="nil"/>
              <w:left w:val="nil"/>
              <w:bottom w:val="single" w:sz="4" w:space="0" w:color="000000"/>
              <w:right w:val="single" w:sz="4" w:space="0" w:color="000000"/>
            </w:tcBorders>
            <w:shd w:val="clear" w:color="A5A5A5" w:fill="A5A5A5"/>
            <w:noWrap/>
            <w:vAlign w:val="bottom"/>
            <w:hideMark/>
          </w:tcPr>
          <w:p w14:paraId="7E422606" w14:textId="22E654D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AB9B3C8" w14:textId="65C2D2C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132E662" w14:textId="5219BD4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23,188.66 </w:t>
            </w:r>
          </w:p>
        </w:tc>
      </w:tr>
      <w:tr w:rsidR="00832ED8" w14:paraId="39426499"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439C8"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50995F6" w14:textId="2923F86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BCAABDA" w14:textId="7C0C41D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F877D" w14:textId="2C1D6D8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6D9037" w14:textId="5055B5C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832ED8" w14:paraId="79CA73F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A1A8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8517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1D9D9FC" w14:textId="0D0633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D8C6248" w14:textId="33C48A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30D71" w14:textId="5B0EF3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7851C" w14:textId="30C1E9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832ED8" w14:paraId="7F7A6E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EA63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A5D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E7C42B5" w14:textId="1B7245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017E20F" w14:textId="2B07A5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3E27" w14:textId="6FAB0A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53CCD" w14:textId="61CB2C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832ED8" w14:paraId="306663A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F797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42F0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1188DD2" w14:textId="3C39A2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6056AC2" w14:textId="04A821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D7A87" w14:textId="17BA7E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27605" w14:textId="608DCB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832ED8" w14:paraId="63EE5B9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9BC3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716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4892BBE" w14:textId="7A3CD1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D5FF754" w14:textId="188A84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05384" w14:textId="2DD2C2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0CE7C" w14:textId="1FE2A7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832ED8" w14:paraId="618EA136"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C82F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E788EFB" w14:textId="7AD9A94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05,841.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11D979" w14:textId="4A6A375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D0C9D4" w14:textId="64C63BB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DB9FD0" w14:textId="1A54BE6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05,841.72 </w:t>
            </w:r>
          </w:p>
        </w:tc>
      </w:tr>
      <w:tr w:rsidR="00832ED8" w14:paraId="169A5C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B8CB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B2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1F73BDD" w14:textId="3186C9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7,579.46 </w:t>
            </w:r>
          </w:p>
        </w:tc>
        <w:tc>
          <w:tcPr>
            <w:tcW w:w="675" w:type="pct"/>
            <w:tcBorders>
              <w:top w:val="nil"/>
              <w:left w:val="nil"/>
              <w:bottom w:val="single" w:sz="4" w:space="0" w:color="000000"/>
              <w:right w:val="single" w:sz="4" w:space="0" w:color="000000"/>
            </w:tcBorders>
            <w:shd w:val="clear" w:color="auto" w:fill="auto"/>
            <w:noWrap/>
            <w:vAlign w:val="bottom"/>
            <w:hideMark/>
          </w:tcPr>
          <w:p w14:paraId="54C05A3C" w14:textId="335BF2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29E8A" w14:textId="6AE293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98FFCE" w14:textId="54D9E8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77,579.46 </w:t>
            </w:r>
          </w:p>
        </w:tc>
      </w:tr>
      <w:tr w:rsidR="00832ED8" w14:paraId="5100D6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88C3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863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2B625002" w14:textId="799FA1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5A42BA0" w14:textId="12548D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A7D3B" w14:textId="0933C7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30DB0" w14:textId="623B2C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32ED8" w14:paraId="31E4DC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E5E3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0CC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8B195DB" w14:textId="4CCF88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FCEC79A" w14:textId="76CBCE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C3F02" w14:textId="7B5B56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DDF6" w14:textId="336A5D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832ED8" w14:paraId="6E33B2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0605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D5D6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0E5D452" w14:textId="667492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C0F30B2" w14:textId="1CA0A3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BED82" w14:textId="45293F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3940F" w14:textId="53826C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832ED8" w14:paraId="2C87BA2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0FB8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E54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7F92E9CD" w14:textId="08238E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42205AD4" w14:textId="182F8F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94C82" w14:textId="4EA806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8FABC" w14:textId="3DE70D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832ED8" w14:paraId="576A5B8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DBC1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6A3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74B7B40" w14:textId="01520B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60.24 </w:t>
            </w:r>
          </w:p>
        </w:tc>
        <w:tc>
          <w:tcPr>
            <w:tcW w:w="675" w:type="pct"/>
            <w:tcBorders>
              <w:top w:val="nil"/>
              <w:left w:val="nil"/>
              <w:bottom w:val="single" w:sz="4" w:space="0" w:color="000000"/>
              <w:right w:val="single" w:sz="4" w:space="0" w:color="000000"/>
            </w:tcBorders>
            <w:shd w:val="clear" w:color="auto" w:fill="auto"/>
            <w:noWrap/>
            <w:vAlign w:val="bottom"/>
            <w:hideMark/>
          </w:tcPr>
          <w:p w14:paraId="25C4348C" w14:textId="73533E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0A0B8" w14:textId="186F20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2A615" w14:textId="46EB46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60.24 </w:t>
            </w:r>
          </w:p>
        </w:tc>
      </w:tr>
      <w:tr w:rsidR="00832ED8" w14:paraId="5559F7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72DF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ABB8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7DB9650F" w14:textId="395BA5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C66FF0A" w14:textId="349FC4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EF96" w14:textId="66A6B2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E15DF" w14:textId="5E8611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832ED8" w14:paraId="3004A37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FCF1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869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8219930" w14:textId="188258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BFEC571" w14:textId="42A808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95565" w14:textId="15DAC8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DD943" w14:textId="2F00AF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832ED8" w14:paraId="2CB6AC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50E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EF3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0367EEB3" w14:textId="4D0E38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53D063E" w14:textId="2F4EDD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61B9" w14:textId="151981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2D0F3" w14:textId="2B04F8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32ED8" w14:paraId="0E8D55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3B8F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C6E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777F14EB" w14:textId="0DA27E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615282FD" w14:textId="0951DD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1B6C" w14:textId="60508F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0CD35" w14:textId="0745A0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832ED8" w14:paraId="779F87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F40A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FDE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27A5EB5" w14:textId="296D7B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1B900D2A" w14:textId="6F838B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BBB5" w14:textId="7EB294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ED21D" w14:textId="090782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832ED8" w14:paraId="3DE2D69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55B6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070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F6B42F8" w14:textId="6AEBED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F5129E" w14:textId="3CCE44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7E7E0" w14:textId="77FF24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76A38" w14:textId="464A64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00.00 </w:t>
            </w:r>
          </w:p>
        </w:tc>
      </w:tr>
      <w:tr w:rsidR="00832ED8" w14:paraId="2D8FB3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F163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491D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32B34EE" w14:textId="5F89C7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2B9A49E1" w14:textId="63C4E6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11827" w14:textId="2B3DEB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871B9" w14:textId="438925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832ED8" w14:paraId="4FBE55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DD4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6026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CE6B93B" w14:textId="528A19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A5CCC6C" w14:textId="0FC9ED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B29B8" w14:textId="3B2977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538E" w14:textId="357ADD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32ED8" w14:paraId="7756B6A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0399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F40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3ABD9AF" w14:textId="63AD88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2CAF0F5" w14:textId="1E1DBE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AAD83" w14:textId="0B3F61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F5183" w14:textId="546089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832ED8" w14:paraId="2AEF314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AEB8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999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D356EDB" w14:textId="56CDE0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45EA8945" w14:textId="3F2DC4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015E" w14:textId="2C644F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E632B" w14:textId="337AB2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832ED8" w14:paraId="22A015C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3382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E208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4C3F978" w14:textId="5A07EC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1D46639C" w14:textId="13E05A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82A9E" w14:textId="669F5B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7CC29" w14:textId="08CA54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832ED8" w14:paraId="3FEB852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0B88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309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777F3F8" w14:textId="7A31D3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FD71FB2" w14:textId="74CF53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7EF1E" w14:textId="33983A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D2AB1" w14:textId="5AC8FA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832ED8" w14:paraId="2FE77D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A2C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55B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3C247D6" w14:textId="3BC027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F4A965D" w14:textId="36CC21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73B68" w14:textId="3EC0A3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F0BE1" w14:textId="74DC92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832ED8" w14:paraId="1A264A2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270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4711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C527A94" w14:textId="2FDA95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3358511" w14:textId="24EC6D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E960C" w14:textId="351214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F1F07" w14:textId="1C0CBE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32ED8" w14:paraId="4A98FFD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68DC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9270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E4B831F" w14:textId="1B9604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31F229F5" w14:textId="6B80B5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072D9" w14:textId="1D6779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2B650" w14:textId="07B6D0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832ED8" w14:paraId="6BE13C7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C0C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FA5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AFA39B" w14:textId="213CD9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5245471" w14:textId="23E56D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83271" w14:textId="05BE41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3E626" w14:textId="478E80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832ED8" w14:paraId="09B08F1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A447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1D7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2A3B31FB" w14:textId="59A0BA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3BF93DE1" w14:textId="09C2C7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7B674" w14:textId="5FA968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F788C" w14:textId="0E9F16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832ED8" w14:paraId="6529DD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E457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CA7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D74D3F3" w14:textId="56D416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5F3D89D" w14:textId="1D3C94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9C685" w14:textId="54E2A1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19ABB" w14:textId="57AA1E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832ED8" w14:paraId="2FB789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4B64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260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2FE0344E" w14:textId="150201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7435047" w14:textId="364609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B999E" w14:textId="7FAE3F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13CD5" w14:textId="02ADFA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832ED8" w14:paraId="2BAFD2C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B6FF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28CC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58F7D6B" w14:textId="7C5123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CCB4484" w14:textId="7AFBF9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06333" w14:textId="5B183B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A744" w14:textId="0507EE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32ED8" w14:paraId="05D626F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574C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E73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089F84A" w14:textId="50DCCA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1806DC4B" w14:textId="4B7363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DDF91" w14:textId="7016A7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6B1F8" w14:textId="280221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832ED8" w14:paraId="03B44D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1FAE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3E8C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4A516B9" w14:textId="4D4316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1C656C2F" w14:textId="6B4ED3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40AA8" w14:textId="219D16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9C917" w14:textId="5F767E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832ED8" w14:paraId="127ACAA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083D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DE1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5A3EF6A0" w14:textId="61BCD9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C884898" w14:textId="10BFF6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5BB58" w14:textId="0128A7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10DCA" w14:textId="212F4F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32ED8" w14:paraId="5A43471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D8BC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8886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864803" w14:textId="4EC4F5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6F857E71" w14:textId="71787F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0BB2B" w14:textId="1C3DD3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96639" w14:textId="79B414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832ED8" w14:paraId="01339E56"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B018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B46F036" w14:textId="2EC42D0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25,03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B7A22BB" w14:textId="76FE0D6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9334FB" w14:textId="7B511A1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643AE1" w14:textId="1BB5742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25,036.75 </w:t>
            </w:r>
          </w:p>
        </w:tc>
      </w:tr>
      <w:tr w:rsidR="00832ED8" w14:paraId="53CF1F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DFF7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F4B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0192ACD" w14:textId="41D8F5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8,808.12 </w:t>
            </w:r>
          </w:p>
        </w:tc>
        <w:tc>
          <w:tcPr>
            <w:tcW w:w="675" w:type="pct"/>
            <w:tcBorders>
              <w:top w:val="nil"/>
              <w:left w:val="nil"/>
              <w:bottom w:val="single" w:sz="4" w:space="0" w:color="000000"/>
              <w:right w:val="single" w:sz="4" w:space="0" w:color="000000"/>
            </w:tcBorders>
            <w:shd w:val="clear" w:color="auto" w:fill="auto"/>
            <w:noWrap/>
            <w:vAlign w:val="bottom"/>
            <w:hideMark/>
          </w:tcPr>
          <w:p w14:paraId="308BBED9" w14:textId="31B2A3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547C8" w14:textId="75A880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3FCE03" w14:textId="707931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8,808.12 </w:t>
            </w:r>
          </w:p>
        </w:tc>
      </w:tr>
      <w:tr w:rsidR="00832ED8" w14:paraId="11A5B6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C1C9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2013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9C5301D" w14:textId="5FFAE0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CD3848E" w14:textId="0D7546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10205" w14:textId="7FF992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749C3" w14:textId="357612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832ED8" w14:paraId="3FE724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1AA5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182D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6E95F9ED" w14:textId="0D270C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AA1E84B" w14:textId="5960A5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94E01" w14:textId="5288CC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23E26" w14:textId="05964D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32ED8" w14:paraId="14D7E40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FE74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C0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0E3629A" w14:textId="10EA8A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E4A8564" w14:textId="4601D1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FFD5" w14:textId="09A6FF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25231" w14:textId="7F8CAA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832ED8" w14:paraId="7351F7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41CF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8E9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44295F0" w14:textId="2A33F5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97EBA6F" w14:textId="2EDE9C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2E82C" w14:textId="064918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1D480" w14:textId="6432C7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832ED8" w14:paraId="202B7D0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87B9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B3C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5F4831" w14:textId="2B98A0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4F6165ED" w14:textId="088BF2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0250A" w14:textId="493EFB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9D8B5" w14:textId="48B131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832ED8" w14:paraId="65ECC0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9721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B3E7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0A92298" w14:textId="55DFEC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3A0EB40" w14:textId="22F9B3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BB69" w14:textId="3D26E9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B77B8" w14:textId="4767D0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832ED8" w14:paraId="328F24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2CC1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C40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3385C1E" w14:textId="049F44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432DFDD" w14:textId="36DC7F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2E985" w14:textId="3C08D7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54AB0" w14:textId="79EBF4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832ED8" w14:paraId="50093F9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F839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780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22A869D" w14:textId="26BDB8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147B2A13" w14:textId="385303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9EA1A" w14:textId="42DF07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6C110" w14:textId="26D48F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832ED8" w14:paraId="1D0A3A0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8F68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6196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8B9F430" w14:textId="7E6331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40D9B8DE" w14:textId="5E8E6B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5F7E8" w14:textId="3DE9F3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488A0" w14:textId="5EECD4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832ED8" w14:paraId="4F30C1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087C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53B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10E3A28" w14:textId="332529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69D9C4C1" w14:textId="17EC94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E111A" w14:textId="488F3C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30F5A" w14:textId="0EB7AA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832ED8" w14:paraId="5336EF9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28C0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27F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D324DFD" w14:textId="2CEEAF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DE6A0CC" w14:textId="264720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3B3AA" w14:textId="1E2641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0367B" w14:textId="78CC21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832ED8" w14:paraId="6290EA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244B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286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1DC54E7" w14:textId="692C50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CB1F78F" w14:textId="044B86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31A65" w14:textId="3B16FF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4878" w14:textId="697AA3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832ED8" w14:paraId="4ACE4D7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BB43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CF5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8B4E0CA" w14:textId="6AB196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E20728F" w14:textId="6AAFA3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7B53B" w14:textId="5E4BEC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09E1B" w14:textId="3591C1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832ED8" w14:paraId="18ACD24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DEDD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B6D9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847EAB5" w14:textId="7FBA2C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A040C14" w14:textId="6F33FB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02B70" w14:textId="22AF63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F4F2A" w14:textId="51469C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832ED8" w14:paraId="6C1F8ED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D2D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76A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1BB8C46" w14:textId="603C34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3012B7A" w14:textId="7AFBB6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DBD30" w14:textId="390303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FBA6C" w14:textId="1D51AE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832ED8" w14:paraId="11E68BD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6EA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9E9B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F06E9CB" w14:textId="33F41A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0743D71C" w14:textId="36D58B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FEFCA" w14:textId="4EA39D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EEF14" w14:textId="0D3C8A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832ED8" w14:paraId="73AA18B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713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A56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6E9A8BB" w14:textId="3D400D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CFB15C6" w14:textId="233B6B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F5945" w14:textId="583D19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08E25" w14:textId="782C92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32ED8" w14:paraId="692A25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780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F8F8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71516390" w14:textId="7559E6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A657662" w14:textId="262162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B7D2D" w14:textId="609F26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DC637" w14:textId="35BCD9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832ED8" w14:paraId="00F3E8A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C6F3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3BDE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4D99C8A" w14:textId="3EDEF1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4B572E80" w14:textId="4719B0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FD291" w14:textId="054497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FE5D" w14:textId="2FDFB1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832ED8" w14:paraId="306048B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820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DA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503ABCA" w14:textId="45360D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8E23497" w14:textId="7FFD87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882FF" w14:textId="7D676F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655A3" w14:textId="3D51A0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832ED8" w14:paraId="2086024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2BA5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4AE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0DB8C5B" w14:textId="0C51A7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1A450E1" w14:textId="72560B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FAF10" w14:textId="07CCAB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BE53C" w14:textId="6BAA50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832ED8" w14:paraId="61E4C55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1D1E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D83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98D1D8C" w14:textId="5BE0B5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5B36E69" w14:textId="51DFFC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F70DD" w14:textId="46D427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98309" w14:textId="53F1E3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832ED8" w14:paraId="42282AA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26E1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76F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F8B012C" w14:textId="1EA07A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62B8BBF1" w14:textId="5E2529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EE6EA" w14:textId="7F4261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D7B19" w14:textId="41B0D9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832ED8" w14:paraId="527ECAF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80CF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1685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71C83ED" w14:textId="28B5A0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BFE0918" w14:textId="339A36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AA11" w14:textId="69D8F1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C51E6" w14:textId="672BE0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832ED8" w14:paraId="5CE071C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DE4A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918C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AB97DA3" w14:textId="409AA2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915B825" w14:textId="57C7B5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64CCA" w14:textId="5BE447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CCA0E" w14:textId="7011CA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832ED8" w14:paraId="00A237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987F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273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A03AA4A" w14:textId="10F716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79A8E43F" w14:textId="5C9772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3F65" w14:textId="4A4110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1DEEF" w14:textId="5606B6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832ED8" w14:paraId="076A61C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9278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E57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7D4D53E" w14:textId="597951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7B057ADF" w14:textId="5261E1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7A491" w14:textId="0408FD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1035B" w14:textId="0B1E53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832ED8" w14:paraId="2F2ACE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5A6C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AC1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EF23771" w14:textId="5A2FB3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D45C59D" w14:textId="0C8401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AFEEA" w14:textId="23BDDE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2198A" w14:textId="58C63D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832ED8" w14:paraId="682009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9785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A28A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61644FE" w14:textId="15326B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6F619232" w14:textId="1F77DA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284C6" w14:textId="152D79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C561A" w14:textId="0F4F25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832ED8" w14:paraId="107629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B59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763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2A187E4" w14:textId="440D6E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79E6F4EA" w14:textId="7161BA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EB2F7" w14:textId="1CE4CB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46E3E" w14:textId="601D96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832ED8" w14:paraId="2894AF7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FF97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20C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AA6602D" w14:textId="7491D2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BC458CA" w14:textId="28326B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F314C" w14:textId="49B9F0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30A73" w14:textId="4169E8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832ED8" w14:paraId="3A205E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BA82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F47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8441B96" w14:textId="218115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7E31578" w14:textId="1726F6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B7D7A" w14:textId="482784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985D7" w14:textId="31D8A3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832ED8" w14:paraId="5AF98F7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FB6D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5BD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2E0AEF8" w14:textId="7EF2A6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0A5579B" w14:textId="5B2B45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EA45B" w14:textId="22B5E5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42919" w14:textId="4CED5C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832ED8" w14:paraId="27AC25E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13A3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3517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2F8CA8C" w14:textId="7F1262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D7F3CEB" w14:textId="3CC552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0D7F8" w14:textId="261B92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9FB58" w14:textId="0D619B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32ED8" w14:paraId="2A1B7B3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7CF7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EBD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06A1C8B" w14:textId="687FA1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1D5F7B6" w14:textId="0AEEB1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CCB38" w14:textId="53C077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D15D5" w14:textId="3BBC64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832ED8" w14:paraId="7680D1D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21FC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AF83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C31B38C" w14:textId="7853B4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9C1B99B" w14:textId="713E4A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A4E8B" w14:textId="6F7986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3FF2A" w14:textId="02B739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832ED8" w14:paraId="7BB61E7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EE7F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4E3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8606674" w14:textId="53D4E4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5471813" w14:textId="7F3F89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389FD" w14:textId="5DBBDB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176C4" w14:textId="18920A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832ED8" w14:paraId="0FB25EFC"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B65D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43FB6C2" w14:textId="7823039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65,928.48 </w:t>
            </w:r>
          </w:p>
        </w:tc>
        <w:tc>
          <w:tcPr>
            <w:tcW w:w="675" w:type="pct"/>
            <w:tcBorders>
              <w:top w:val="nil"/>
              <w:left w:val="nil"/>
              <w:bottom w:val="single" w:sz="4" w:space="0" w:color="000000"/>
              <w:right w:val="single" w:sz="4" w:space="0" w:color="000000"/>
            </w:tcBorders>
            <w:shd w:val="clear" w:color="D8D8D8" w:fill="D8D8D8"/>
            <w:noWrap/>
            <w:vAlign w:val="bottom"/>
            <w:hideMark/>
          </w:tcPr>
          <w:p w14:paraId="4B532AC2" w14:textId="073EA3F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C3F19" w14:textId="7559EA4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D8E22" w14:textId="5B49CA3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65,928.48 </w:t>
            </w:r>
          </w:p>
        </w:tc>
      </w:tr>
      <w:tr w:rsidR="00832ED8" w14:paraId="696EF4C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2989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528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57EDD0A" w14:textId="1F46E0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EF280C1" w14:textId="0AA0CB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247D3" w14:textId="22CAFF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CA5015" w14:textId="5B2D1D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832ED8" w14:paraId="464C6B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1EE4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009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336C0C2" w14:textId="164289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DB84F" w14:textId="2BFAAF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45C7B" w14:textId="5EDD89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CB3D9" w14:textId="55281D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832ED8" w14:paraId="78FEFFC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57F1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8A06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31E07DA" w14:textId="78A1B2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22002C5" w14:textId="08C8D1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731D5" w14:textId="30FFFD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F925F" w14:textId="10C1E8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832ED8" w14:paraId="5FD901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686A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78E1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4F635D73" w14:textId="3477AB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4F519" w14:textId="261ECD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B7E47" w14:textId="2A113C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81421" w14:textId="4F593F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832ED8" w14:paraId="29D710A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C196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6F58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E055073" w14:textId="34BAF4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7CEC058B" w14:textId="454C38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DA76D" w14:textId="3CDCE8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CB2E1" w14:textId="4B0020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832ED8" w14:paraId="0C7183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658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F94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719814D" w14:textId="061949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280.00 </w:t>
            </w:r>
          </w:p>
        </w:tc>
        <w:tc>
          <w:tcPr>
            <w:tcW w:w="675" w:type="pct"/>
            <w:tcBorders>
              <w:top w:val="nil"/>
              <w:left w:val="nil"/>
              <w:bottom w:val="single" w:sz="4" w:space="0" w:color="000000"/>
              <w:right w:val="single" w:sz="4" w:space="0" w:color="000000"/>
            </w:tcBorders>
            <w:shd w:val="clear" w:color="auto" w:fill="auto"/>
            <w:noWrap/>
            <w:vAlign w:val="bottom"/>
            <w:hideMark/>
          </w:tcPr>
          <w:p w14:paraId="28827018" w14:textId="138567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30BC8" w14:textId="725EF2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7C0F1" w14:textId="64D502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280.00 </w:t>
            </w:r>
          </w:p>
        </w:tc>
      </w:tr>
      <w:tr w:rsidR="00832ED8" w14:paraId="36FE23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A62C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B4E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523683E8" w14:textId="1F6244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06F4921" w14:textId="284291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53568" w14:textId="6AE624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E9606" w14:textId="0A959E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832ED8" w14:paraId="3FA2563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C58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CAE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4D97D183" w14:textId="302B10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44D746B" w14:textId="6FA363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800F1" w14:textId="596E4A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EFC0" w14:textId="22CCF1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832ED8" w14:paraId="0DEB2AF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16D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43BD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259B3B4" w14:textId="2B307A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664FC420" w14:textId="04B0ED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3E142" w14:textId="6C440B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56E75" w14:textId="4C0E56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832ED8" w14:paraId="6A2F4B3C"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B0804"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ACF383A" w14:textId="04B0CF7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ACDA72" w14:textId="43F6574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4504ED" w14:textId="6999D0B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DAFD2C" w14:textId="4688A4E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832ED8" w14:paraId="52E3A7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63D3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79A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9F6AF8B" w14:textId="43A8AA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7B95D36" w14:textId="7FEB23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A1E1" w14:textId="6BCC3E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041698" w14:textId="2637DE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832ED8" w14:paraId="4AD063F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7452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7D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4D4666B" w14:textId="6814D8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9E0C0" w14:textId="72E6BC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0355" w14:textId="6A4B36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CCF0F" w14:textId="783F81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832ED8" w14:paraId="593123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7DBB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3CA6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309891E" w14:textId="5BB2CE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FDE35B7" w14:textId="563B7C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F8406" w14:textId="6B48C1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8AC27" w14:textId="73CAD5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832ED8" w14:paraId="5C3AF2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B274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EC2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234F40A" w14:textId="3D1BC1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6482D875" w14:textId="393E8C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6DC85" w14:textId="4DFF89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68FE4" w14:textId="7FD8F5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832ED8" w14:paraId="46B95B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553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E5E3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4624CC4" w14:textId="4C8F3A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4A279F51" w14:textId="6A9B37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D564" w14:textId="543BE4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25DE8" w14:textId="4980E3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832ED8" w14:paraId="2912BB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5761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0E0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0689794" w14:textId="189054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78BBA71" w14:textId="3BA893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6B4D" w14:textId="3B8021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D408F" w14:textId="3EC6A2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832ED8" w14:paraId="084E5B4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297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0A39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54504D71" w14:textId="3E381E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7B7B860" w14:textId="5F6F3E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909EC" w14:textId="2CC4E8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E94C7" w14:textId="52FA4E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832ED8" w14:paraId="67B8F0A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117DF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71AB3F7" w14:textId="4F29F2C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3676E3E5" w14:textId="4387F3D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11A7E1" w14:textId="337EE6F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62147D" w14:textId="14057EB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832ED8" w14:paraId="5CEE6FAF"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4159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AEC6E02" w14:textId="14A01D3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45391D" w14:textId="39C366D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ACE714" w14:textId="509C899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29A010" w14:textId="017590F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832ED8" w14:paraId="5A9D1CA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F7FA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176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DFF9D41" w14:textId="025F62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240A000" w14:textId="10579B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71496" w14:textId="60FEC8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DB09C" w14:textId="081FBC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832ED8" w14:paraId="471F20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0ED3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81E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04872A6" w14:textId="0154C4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631561" w14:textId="665880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82A98" w14:textId="6CC1D8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6C277" w14:textId="425ED6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832ED8" w14:paraId="4EF32E3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A0F3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692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391BDDE" w14:textId="061DE8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92DABD8" w14:textId="5005FA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627CE" w14:textId="4D8109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D55E" w14:textId="30F7C2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32ED8" w14:paraId="60FA78D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1079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CFF3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A691A76" w14:textId="084196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D28DD09" w14:textId="3CEA65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476A4" w14:textId="2617F8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83949" w14:textId="110315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32ED8" w14:paraId="03763F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AA95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F7B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187656C2" w14:textId="54C41C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B1BB5" w14:textId="1D458B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2B050" w14:textId="50F95A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2EACB" w14:textId="171C96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32ED8" w14:paraId="771652E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A249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B7B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10B3C72" w14:textId="3FF8C4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71A9BC9" w14:textId="6D62C6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7349A" w14:textId="00B655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9E155" w14:textId="2388EF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832ED8" w14:paraId="6554A8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6ECF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C93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7680BD6" w14:textId="21C9FF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D9AD8C0" w14:textId="07CEAC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A0696" w14:textId="1786B1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B4AE2" w14:textId="14FE41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32ED8" w14:paraId="5794317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78B8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593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CAB5C0A" w14:textId="2D8704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4F6A2EF" w14:textId="7AF2DC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56040" w14:textId="26656C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A3E49" w14:textId="482B72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32ED8" w14:paraId="384CB1DF"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B606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FED2627" w14:textId="031ACF5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DD99EF" w14:textId="74FA8FF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6731A6" w14:textId="5F939CE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E8A69D" w14:textId="4109B2B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832ED8" w14:paraId="3345821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093D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5C6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ED82E28" w14:textId="0F3472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66FBA34" w14:textId="02E00A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73887" w14:textId="314D3E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07281" w14:textId="613678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832ED8" w14:paraId="2A4741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BEA1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16B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E2B39E2" w14:textId="68FB05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B585436" w14:textId="6FB733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395E7" w14:textId="55F979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A832D" w14:textId="76DF4C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832ED8" w14:paraId="513800A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496B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58C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C6EC8D0" w14:textId="5894C0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11A938E" w14:textId="619C85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66B5" w14:textId="497F29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00977" w14:textId="1A7347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832ED8" w14:paraId="7BC313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E127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7F6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FDDB217" w14:textId="74E788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7060542" w14:textId="4E4D4B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473D8" w14:textId="72A314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CE827" w14:textId="6FA69B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832ED8" w14:paraId="5D42A0A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984C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7017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4FEDBF1" w14:textId="7FFD47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0484D25" w14:textId="1C1851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45ECE" w14:textId="02DEF0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5E0EB" w14:textId="4B02C2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832ED8" w14:paraId="5C15B5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9846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A23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101FF202" w14:textId="132382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493FE5C" w14:textId="124471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1DBC6" w14:textId="51CD60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9184A" w14:textId="7FC184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832ED8" w14:paraId="3B86FC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3BD7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924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CA77AC3" w14:textId="64D8C6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1D7431" w14:textId="3F345E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F3E1D" w14:textId="202324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EAEDB" w14:textId="45A0B4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832ED8" w14:paraId="462F58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A83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8EB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AF3071B" w14:textId="3E147B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444F6" w14:textId="428523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68D60" w14:textId="5DE30B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A6708" w14:textId="323C5B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832ED8" w14:paraId="771254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301F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018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1C625C8" w14:textId="7C4F67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9A419D5" w14:textId="6648A5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FF8B7" w14:textId="2E7304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55387" w14:textId="1919C0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832ED8" w14:paraId="5540C6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0952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6C5D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616FDC28" w14:textId="726BDD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B5DE6B1" w14:textId="4A7A77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7C6F3" w14:textId="669893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85063" w14:textId="7614B0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832ED8" w14:paraId="741A56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8082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A1F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74F7C77" w14:textId="428B11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F66D059" w14:textId="1DC7C5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3CE8E" w14:textId="3DC3F4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810D4" w14:textId="25F09E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832ED8" w14:paraId="72DAA57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2836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6D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09F5BC7" w14:textId="337217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C90AA32" w14:textId="2429A6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E3641" w14:textId="14E03F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41947" w14:textId="4C5F3D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832ED8" w14:paraId="7472383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9A21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9B1AB4" w14:textId="2002750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5C2B88" w14:textId="6D1E514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FEC678" w14:textId="32F4FB2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11096B4" w14:textId="14688E3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832ED8" w14:paraId="5DF2AF85" w14:textId="77777777" w:rsidTr="00832ED8">
        <w:trPr>
          <w:trHeight w:val="20"/>
        </w:trPr>
        <w:tc>
          <w:tcPr>
            <w:tcW w:w="86" w:type="pct"/>
            <w:tcBorders>
              <w:top w:val="nil"/>
              <w:left w:val="nil"/>
              <w:bottom w:val="single" w:sz="4" w:space="0" w:color="000000"/>
              <w:right w:val="nil"/>
            </w:tcBorders>
            <w:shd w:val="clear" w:color="auto" w:fill="auto"/>
            <w:noWrap/>
            <w:vAlign w:val="bottom"/>
            <w:hideMark/>
          </w:tcPr>
          <w:p w14:paraId="5CE3014D" w14:textId="77777777" w:rsidR="00832ED8" w:rsidRDefault="00832ED8" w:rsidP="00832ED8">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BB5C742" w14:textId="77777777" w:rsidR="00832ED8" w:rsidRDefault="00832ED8" w:rsidP="00832ED8">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7A9F21C" w14:textId="19AEDA9C"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A12C9" w14:textId="4AC935A6"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F7119" w14:textId="658ABFCB"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52C23F" w14:textId="30025768"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832ED8" w14:paraId="263B8D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469D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D45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D8DB9DA" w14:textId="59C89C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11FAB20" w14:textId="5DA63A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B6AE" w14:textId="0A8DBB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0F2B2" w14:textId="0D3ED5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32ED8" w14:paraId="6A0C03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D64B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FCA8D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32E58E48" w14:textId="191AB4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B901BBA" w14:textId="3EA9DA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4718E" w14:textId="22CEE7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53D43" w14:textId="438312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832ED8" w14:paraId="7D37AAF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55FC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953E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4C3A3C0" w14:textId="1BFE67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06DBB64" w14:textId="0D11F0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BF7A" w14:textId="521A45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05E1F" w14:textId="43A90D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832ED8" w14:paraId="613A6E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DE0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3A3C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EEE34ED" w14:textId="739B5C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3712DB4" w14:textId="1D90A9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348C8" w14:textId="20D9DE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BD3D6" w14:textId="2FB887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832ED8" w14:paraId="095296D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F8E0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7AF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942CEFB" w14:textId="3E76A5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30B44EE" w14:textId="72A968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03ED1" w14:textId="4914A4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6C864" w14:textId="252D7C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832ED8" w14:paraId="024907A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0BEB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271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5DF5D27" w14:textId="179C19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5056534" w14:textId="385CF5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85308" w14:textId="7F89F6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63D44" w14:textId="689246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832ED8" w14:paraId="4DA60E5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6B8F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2401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4C15580" w14:textId="20ED47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07F9CA53" w14:textId="579AE6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375D2" w14:textId="653EAE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BBE74" w14:textId="3CF188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832ED8" w14:paraId="323FA3F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184F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6AB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375C1CD" w14:textId="3916B9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88460" w14:textId="1C7D56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B4BD7" w14:textId="430626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93F56" w14:textId="15C9D8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832ED8" w14:paraId="00AEE6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2909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140A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F4B0E8E" w14:textId="4DD1FD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D7A3209" w14:textId="51FF4E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E4295" w14:textId="78599E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D3AA0" w14:textId="7C200B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832ED8" w14:paraId="3A5E628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055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AC5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6383E83" w14:textId="4DDE99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26C2F584" w14:textId="26085C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19F33" w14:textId="13454A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51D9F" w14:textId="637D3A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832ED8" w14:paraId="7A7DA30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5F7E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461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8909D52" w14:textId="2F4FD4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EF026DB" w14:textId="14B4F6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F981F" w14:textId="4C2E0C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B9AC8" w14:textId="1EB4F6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832ED8" w14:paraId="046BCF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3279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B28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2951F51" w14:textId="1A3C59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DDF2F55" w14:textId="0F3921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79F9B" w14:textId="06D500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2BAFA" w14:textId="5B26DF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832ED8" w14:paraId="638CEF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500D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D53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5D9EBFB" w14:textId="0F98D7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43EC670" w14:textId="190170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90C0" w14:textId="6FF70B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0FC54" w14:textId="174DA4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832ED8" w14:paraId="14FE0DF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E76D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24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7C1CAEB3" w14:textId="07F690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736715F7" w14:textId="644879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29832" w14:textId="7DD177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58C8E" w14:textId="27EC2B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832ED8" w14:paraId="7CB7096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53B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66A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2D893B2" w14:textId="22404B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9A6BBFA" w14:textId="4CA470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63506" w14:textId="12D8F6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CF16F" w14:textId="7C1DCC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832ED8" w14:paraId="095D2D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001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7FE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46F09E6" w14:textId="1285A9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42DB9FFC" w14:textId="791BD3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561CE" w14:textId="32145C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6252E" w14:textId="54E88C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832ED8" w14:paraId="1C2A06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B494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3A6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99C2C15" w14:textId="5176F4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753FC39" w14:textId="0C43BD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FBAF9" w14:textId="4872E8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4B8FF" w14:textId="0D2615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832ED8" w14:paraId="3509D1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A4D5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680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37F9883" w14:textId="5E4456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10A977B" w14:textId="465AAA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224DF" w14:textId="4B473D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D5B07" w14:textId="0003A4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832ED8" w14:paraId="3FDD5D6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840D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D5D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291F460" w14:textId="080EA2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7458E31C" w14:textId="48CF5E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9A04" w14:textId="0494DD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A5435" w14:textId="318C1A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832ED8" w14:paraId="4734F68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524B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D5F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2025DCC" w14:textId="7C534B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FD538C4" w14:textId="47A786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FB95A" w14:textId="72259F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69F2A" w14:textId="3AA694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832ED8" w14:paraId="293B2C7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39FC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612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4ACC33A" w14:textId="168426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2CA3852" w14:textId="00673F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FA117" w14:textId="59CC30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3E092" w14:textId="365AA0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832ED8" w14:paraId="59F88DC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67D0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6F8D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D529A6" w14:textId="31262B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BAB7B1B" w14:textId="47D3A0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E7E52" w14:textId="1A3AE2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0DC83" w14:textId="441C3D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832ED8" w14:paraId="52AA34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4767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2A0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7660275" w14:textId="322604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F790EA2" w14:textId="3A9CC8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3254F" w14:textId="482DA3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B13FB" w14:textId="2133AD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832ED8" w14:paraId="185B733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E60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1FE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390F093" w14:textId="7830A5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A6A0BDA" w14:textId="3ADFEB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5282" w14:textId="0A0AFE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B146D" w14:textId="51B220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832ED8" w14:paraId="10C4779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FC1C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F98A223" w14:textId="2C048B1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10C2F" w14:textId="434C2C5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8D171A" w14:textId="00DB54E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BC2AD9" w14:textId="4052C66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832ED8" w14:paraId="2283246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2D7F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586F03D6" w14:textId="745DA5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5F30FD8" w14:textId="485652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3A8E9" w14:textId="349942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3CB83" w14:textId="067F14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832ED8" w14:paraId="4EBB530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45A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5076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0F693423" w14:textId="4E884B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201EE04" w14:textId="577D44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4FE59" w14:textId="7735E8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E6F94" w14:textId="093BEF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832ED8" w14:paraId="239537E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6B0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0589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3447425" w14:textId="2A13DB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428ABF9" w14:textId="36ED24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A44F3" w14:textId="17B670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401C9" w14:textId="2D2A65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832ED8" w14:paraId="3C30EB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DDE5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6EE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4277CB" w14:textId="2DE9C5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0FA67B6" w14:textId="7D48CC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9771A" w14:textId="41798B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AECF3" w14:textId="740860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832ED8" w14:paraId="77E8FC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54A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862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33C8439E" w14:textId="5BE9E3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4D6C13E" w14:textId="39C327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2DE1" w14:textId="50DB17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D0015" w14:textId="27F01A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832ED8" w14:paraId="3A50CB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4B5B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B5A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AB2D06D" w14:textId="3385B6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8F2D22C" w14:textId="39E7D5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59D07" w14:textId="41FEF4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5F47A" w14:textId="7BB757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832ED8" w14:paraId="09DC5B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AFB6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AC64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3E8660CC" w14:textId="523764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43C5072" w14:textId="525C26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F330" w14:textId="4364CC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C671C" w14:textId="4CC7B5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832ED8" w14:paraId="12C6F6E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F8F3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667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587EC3E" w14:textId="0E41F5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A7EECBB" w14:textId="2B6457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6C1E" w14:textId="17FAB0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C9EDB" w14:textId="36D2D0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832ED8" w14:paraId="1696CD5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9B58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516A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9335AE3" w14:textId="777BBC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29C37" w14:textId="7C41B4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FDD71" w14:textId="41022C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F34BB" w14:textId="159EFD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832ED8" w14:paraId="5B948C8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1440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C63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A6BD86C" w14:textId="740408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65A7C93" w14:textId="76D5A5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A0F56" w14:textId="0EE792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B1A80" w14:textId="6B02B9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832ED8" w14:paraId="47B130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ADD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A599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ACCB893" w14:textId="65D3BF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AD19F66" w14:textId="18C42D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CB4D1" w14:textId="4D44CC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18891" w14:textId="1E1A95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832ED8" w14:paraId="616EA11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66C6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9D6B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63E9A39" w14:textId="31E24D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AAF46A8" w14:textId="595D4F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6A5F3" w14:textId="57CD23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92C21" w14:textId="1AA249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832ED8" w14:paraId="4F08C48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6C48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F1C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412C9E9" w14:textId="519C58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FD8CD02" w14:textId="0EAE35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D85A4" w14:textId="06E557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CBC18" w14:textId="3D7286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832ED8" w14:paraId="2F4E72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93B4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3D5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01EEBC9E" w14:textId="4522DA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EC6B7F7" w14:textId="7FFBF8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C4BE8" w14:textId="41B5D5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8F791" w14:textId="5E1B2C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32ED8" w14:paraId="5EF0B2E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3109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15C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4F14757" w14:textId="2C6A87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74A908C" w14:textId="458A6B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830AF" w14:textId="1596B7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0A403" w14:textId="55F87A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32ED8" w14:paraId="068354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CEB8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4E4E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3BD33C1" w14:textId="1822B1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C772671" w14:textId="2F4AF8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80C9" w14:textId="2E9AB7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80A6" w14:textId="11A4DA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32ED8" w14:paraId="7F5CC49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E26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CCC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9A6D09C" w14:textId="0533D4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F9DF719" w14:textId="729F66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D2877" w14:textId="1E2301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216B" w14:textId="5975DA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32ED8" w14:paraId="590B8B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E899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1D45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2DC60C1" w14:textId="239728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8A0DB" w14:textId="137BD7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FDC1B" w14:textId="3D41BC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BDD0A" w14:textId="7AAEA8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832ED8" w14:paraId="429C1F1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C959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3A2A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4F4214F" w14:textId="175D3F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4AEAD76" w14:textId="2151C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178F0" w14:textId="14D88B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94656" w14:textId="1E9D88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832ED8" w14:paraId="065FF4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1AAF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9B2D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37F5AA5" w14:textId="16D24F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532AD" w14:textId="04DA81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5DC4F" w14:textId="3D219B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184C9" w14:textId="3EF435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32ED8" w14:paraId="524688D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F4EE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242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C76EDD4" w14:textId="7B9408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98E8DAB" w14:textId="1ADCE7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DC70A" w14:textId="2FA5E3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9B661" w14:textId="3F08C8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832ED8" w14:paraId="21D957B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A07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2AE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0E1F628" w14:textId="049506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D1A58" w14:textId="5930EC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9C8C" w14:textId="645C66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AAD5A" w14:textId="045FA3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32ED8" w14:paraId="7FD3299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6273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99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C8787DA" w14:textId="3F4D69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6737A88" w14:textId="2CE60E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0800E" w14:textId="7C5E95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D9252" w14:textId="7737F9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832ED8" w14:paraId="458920C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F122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7E7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68CFCCC" w14:textId="52A4A5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9CAE837" w14:textId="09C65C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B521B" w14:textId="1D7B16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9C4A1" w14:textId="341F9C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832ED8" w14:paraId="72B3F36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AD59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112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8540E8B" w14:textId="098D5E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BBEA790" w14:textId="5ED73B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F1A94" w14:textId="758F6E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B5C62" w14:textId="719D84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832ED8" w14:paraId="049D5C3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253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684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A8AB947" w14:textId="0836B4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66F2B9D3" w14:textId="488B4E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FB61D" w14:textId="47CDAC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A1D93" w14:textId="5E33DE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832ED8" w14:paraId="072FB5E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8166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64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89C28E4" w14:textId="4B9605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9D9AB51" w14:textId="5B2FC6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DF8E6" w14:textId="5730B6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26B6B" w14:textId="205B53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32ED8" w14:paraId="493BEB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1093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BA8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15AB41D" w14:textId="0D4ED6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CC1FC" w14:textId="073C30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AA75B" w14:textId="5C1756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31A7C" w14:textId="066AB3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32ED8" w14:paraId="02AC843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1A409"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1BE9ECD" w14:textId="309446D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8DED46B" w14:textId="7CDA8EF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804AE" w14:textId="0D2EA8A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28720F" w14:textId="15DACC6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832ED8" w14:paraId="004CEA5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57FE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5DB83AAA" w14:textId="5889F5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FAF757A" w14:textId="0FFD1C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AD4D7" w14:textId="1FDB33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F7F9" w14:textId="23142E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832ED8" w14:paraId="0AC019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5FD9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F68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56E220E" w14:textId="405C69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7D1D5AA2" w14:textId="72AA02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AFA1A" w14:textId="17A08D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99E07" w14:textId="13EB98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832ED8" w14:paraId="36C2A52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3D59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65C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07C74F07" w14:textId="667416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42F7FC3" w14:textId="67D3B8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50281" w14:textId="49756E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DE36" w14:textId="3221EF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832ED8" w14:paraId="045B31C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3D8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8A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1B49EDFE" w14:textId="1860BE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E3BFCBD" w14:textId="37B472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BEC33" w14:textId="1BF5B3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13F04" w14:textId="7ED126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832ED8" w14:paraId="42BD712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26BE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3C0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504F052" w14:textId="499554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9843A3A" w14:textId="0AE142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AA500" w14:textId="54946F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8DA59" w14:textId="21F325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832ED8" w14:paraId="11A79EE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E9C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D7D7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6752F17" w14:textId="4912D6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89C4A49" w14:textId="141317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AD6EC" w14:textId="47C72C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3CDB6" w14:textId="466BA5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832ED8" w14:paraId="6639B1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6D67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E33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06E6068" w14:textId="11DF89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57537DF" w14:textId="2D684C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D216E" w14:textId="02D60B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85460" w14:textId="4F36CD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832ED8" w14:paraId="6927A91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8988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095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3DE20DCF" w14:textId="209F6A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438A5D4" w14:textId="22DF45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E7183" w14:textId="4A9754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56A9B" w14:textId="086CCA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32ED8" w14:paraId="09031E1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40C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425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CFE1DA5" w14:textId="529E51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BC40613" w14:textId="61CD6D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9FD84" w14:textId="6242AA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F790A" w14:textId="08D698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832ED8" w14:paraId="56FCF8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55D2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449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FB4E8FB" w14:textId="40CF7B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A5A9642" w14:textId="1CCE53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36136" w14:textId="3DCFE3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4F237" w14:textId="410428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832ED8" w14:paraId="17EB1C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8E60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D90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15FB558E" w14:textId="626432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60DE979" w14:textId="7CB89F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2AC56" w14:textId="4158DC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A2FDD" w14:textId="0F7263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32ED8" w14:paraId="629CF97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5FED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D381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9CCE176" w14:textId="21F0D1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3F213F5" w14:textId="4BA746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4584C" w14:textId="5B8C60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C4196" w14:textId="147FB2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832ED8" w14:paraId="1C75D50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C6D7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FDF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C55805D" w14:textId="34F473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72A3B50" w14:textId="641E1F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497F" w14:textId="06D5A2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A7A62" w14:textId="25D678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832ED8" w14:paraId="2F2FCC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1AD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B3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66ADB73" w14:textId="423342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C717317" w14:textId="3DA438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9088E" w14:textId="03DF08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A0933" w14:textId="66E86D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832ED8" w14:paraId="09D1CFB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B2ED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181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874BF79" w14:textId="7149F3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1E24267" w14:textId="632565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A1ACB" w14:textId="6F0629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2D27C" w14:textId="3E6010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832ED8" w14:paraId="1A5F6A9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B66B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F76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4BBBDE0" w14:textId="1C7D70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41702C91" w14:textId="5CF8B0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A89A0" w14:textId="2E76B3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E7587" w14:textId="728358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832ED8" w14:paraId="2CA3C9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85B8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C00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61CA3D1" w14:textId="0F4541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03C556EE" w14:textId="6F9D41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49F4F" w14:textId="537ED6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07209" w14:textId="0DE0C6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832ED8" w14:paraId="4A316AB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1E09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0C8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EB28C3" w14:textId="48A53F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B87AA0B" w14:textId="5CF887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31C5E" w14:textId="50E0F8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44114" w14:textId="3B1B2E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832ED8" w14:paraId="02A29D4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CF2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257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45B034F" w14:textId="79C2C8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29AB7A8" w14:textId="3E8D52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663A" w14:textId="3F272F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26968" w14:textId="621ACA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832ED8" w14:paraId="1216532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97E6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BAD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F53D77E" w14:textId="59B4D6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E7EF39C" w14:textId="4122EF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484A8" w14:textId="2BA976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20AD4" w14:textId="24E120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832ED8" w14:paraId="45D8BCF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043A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1152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085096D" w14:textId="0D2E50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AC78466" w14:textId="04CC43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F02D1" w14:textId="0E3D53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C387" w14:textId="20CADE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32ED8" w14:paraId="1C316B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69FB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ABC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E5C4816" w14:textId="2D2DE0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5462B37" w14:textId="1B56F6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4B1CC" w14:textId="0E2B60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5D0A0" w14:textId="5EBBF7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832ED8" w14:paraId="183772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BFF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A1A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E703AE4" w14:textId="4FA3D5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2900FC7" w14:textId="1CA585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9FBB2" w14:textId="6CFB75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98A31" w14:textId="5232B7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832ED8" w14:paraId="33D3BC3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8375C"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BE079EB" w14:textId="0846C20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220BB" w14:textId="7132C2B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9EA995" w14:textId="6E9F08E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DC9884" w14:textId="675C2A2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832ED8" w14:paraId="11D6DF6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7A58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509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B085479" w14:textId="156242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99D7BAD" w14:textId="1CBD07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E6DE5" w14:textId="6A3F4A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AC00F" w14:textId="656CC6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832ED8" w14:paraId="2E46F16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672F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4B50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790FAC0" w14:textId="699FE0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FF0563D" w14:textId="34BA21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94EBB" w14:textId="57ACB1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3D6A" w14:textId="284AA6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832ED8" w14:paraId="3624E4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242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0ED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6816AF22" w14:textId="02E887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9498D82" w14:textId="1A0D93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68C1F" w14:textId="18D294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A3736" w14:textId="32E64C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832ED8" w14:paraId="509406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E24A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141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CAD2B2D" w14:textId="2C4CBC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A5E33E5" w14:textId="61100B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983CC" w14:textId="639CD6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21E60" w14:textId="6EF305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832ED8" w14:paraId="657F186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A8A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8CC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03C6524" w14:textId="301B8A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800CBBB" w14:textId="7EACDB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47A82" w14:textId="1C9693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CB094" w14:textId="3EE5E9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832ED8" w14:paraId="40B6C2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8CE6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70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EB1CC54" w14:textId="622FE5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5F89D11" w14:textId="3B5D77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540B" w14:textId="6B65EB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AECAF" w14:textId="4D9317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832ED8" w14:paraId="43E1FE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BBDA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8B0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499564" w14:textId="38D499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3F4E82F" w14:textId="695BDC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C1829" w14:textId="3710B3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7A280" w14:textId="7448DC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832ED8" w14:paraId="7124F33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C240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E16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CB2FC8E" w14:textId="31BB5E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698FA04F" w14:textId="62EE9F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5F6E7" w14:textId="00C5E7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CD96" w14:textId="4CA166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832ED8" w14:paraId="538F789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4863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CB23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87E769E" w14:textId="16D91E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6998EE6" w14:textId="01F3F7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BDF00" w14:textId="2869E4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EDDA" w14:textId="5758AF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832ED8" w14:paraId="615F2DA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1519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475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7D0B464" w14:textId="497487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CA54E8C" w14:textId="311C8C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3321D" w14:textId="6ED508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79E5" w14:textId="4692E5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832ED8" w14:paraId="615DD67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7CD0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1E3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CE820A9" w14:textId="62DCF4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039CA89" w14:textId="135AF7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BCD20" w14:textId="15E77D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918EB" w14:textId="301C2B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832ED8" w14:paraId="71DC38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B76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D9C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979CD8C" w14:textId="2B4751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0CF362C" w14:textId="27D202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064E" w14:textId="4597EC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4D3BF" w14:textId="0B34AB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832ED8" w14:paraId="7947A9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991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806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4E11E1" w14:textId="025CDD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C10BA89" w14:textId="66A463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0CC6B" w14:textId="279D41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F1CFA" w14:textId="783604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32ED8" w14:paraId="71FDDB3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E38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040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266F652" w14:textId="5B4A0C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304932A" w14:textId="4BA0CF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E70E7" w14:textId="107866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DFBB3" w14:textId="39C83E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832ED8" w14:paraId="044301C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ED1F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27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E4E2E20" w14:textId="5A2951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84C516D" w14:textId="18828F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C873C" w14:textId="02ADA8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CCAF6" w14:textId="7232CB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832ED8" w14:paraId="398E2CD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7206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300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18F122C" w14:textId="2C77DD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8B8E379" w14:textId="79AE1F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B695B" w14:textId="10E47A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59E13" w14:textId="0F9AB3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832ED8" w14:paraId="48B89E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A601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5FAA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80C878C" w14:textId="248E45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3B8BAEA" w14:textId="2B7365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74732" w14:textId="235B10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33F1A" w14:textId="39962D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832ED8" w14:paraId="3EE1F9DB"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6E2A8"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6522EA8" w14:textId="3276958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D4C4F7" w14:textId="232A998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94FAB7" w14:textId="16FCF63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632727" w14:textId="1205948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832ED8" w14:paraId="787FAAB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B159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8CD5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BAABADB" w14:textId="53E1BF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FCF3023" w14:textId="6B2C5E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67A9D" w14:textId="7F1EAB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AD950" w14:textId="6DE285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832ED8" w14:paraId="74C747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490A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E72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D9DCB9C" w14:textId="5AABF5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998F52A" w14:textId="49E603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2FC4" w14:textId="525566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F2E12" w14:textId="2D9C5E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832ED8" w14:paraId="08EE93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AEC6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BBE8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56900BB" w14:textId="23DD99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84DEEE8" w14:textId="4EEAF3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3267B" w14:textId="42B641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7FB41" w14:textId="67428D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832ED8" w14:paraId="661140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A99E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E52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97C61C8" w14:textId="74642E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3C0151D" w14:textId="4F768B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E31C" w14:textId="0B920A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38064" w14:textId="3EF6A6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832ED8" w14:paraId="6D92467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C270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32B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3B073C" w14:textId="1D252B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41914D0F" w14:textId="57EBE2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5FE21" w14:textId="127435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33558" w14:textId="21DC72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832ED8" w14:paraId="08F903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006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91E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1CD3DE2" w14:textId="14290F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9CBDF4B" w14:textId="0BA0DD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21211" w14:textId="3E869E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BFD81" w14:textId="5A31EC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832ED8" w14:paraId="6F75B8E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685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0702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CEC4C62" w14:textId="7E6BA9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03B23DF" w14:textId="03C42D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BD46F" w14:textId="65C0C1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1AFE5" w14:textId="2B87DC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832ED8" w14:paraId="4778738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4936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688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048A3B6" w14:textId="6E2BA7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DBD4A12" w14:textId="032226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F5CED" w14:textId="54E5E8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C8F0C" w14:textId="68BA9C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832ED8" w14:paraId="0CCBECE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4433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48A3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51F696ED" w14:textId="469DD9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7C08D81D" w14:textId="53EBA9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7BE74" w14:textId="735EE0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253F7" w14:textId="1EFAD1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832ED8" w14:paraId="79B2E9B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4BCF95"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567380F" w14:textId="0A59A8A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221,2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3DE6262" w14:textId="28EBD1B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071,3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0570EF4B" w14:textId="4414EEC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98D1BB" w14:textId="61AC5EA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292,517.98 </w:t>
            </w:r>
          </w:p>
        </w:tc>
      </w:tr>
      <w:tr w:rsidR="00832ED8" w14:paraId="14D4832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C27A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04B2C21" w14:textId="35278CB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01,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EE8D9BC" w14:textId="66795D4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75F5E2C7" w14:textId="247311C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09D244" w14:textId="0878350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8,786,010.20 </w:t>
            </w:r>
          </w:p>
        </w:tc>
      </w:tr>
      <w:tr w:rsidR="00832ED8" w14:paraId="3E485CC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B819C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CC2B4E0" w14:textId="027920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4A1C254" w14:textId="7B2D0F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CA8D8E6" w14:textId="1E657D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95B4DD" w14:textId="2D699E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832ED8" w14:paraId="2B1C5F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CE82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023B03"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19EDA34" w14:textId="538B6F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6625B6E2" w14:textId="0CB3F1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5EC91" w14:textId="42FB47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1692B" w14:textId="20A432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832ED8" w14:paraId="4EB2427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84E8A"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6A00E3"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1B0EEF1" w14:textId="4BCBD1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BCB4B60" w14:textId="2B6D4B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761B6" w14:textId="17DB2F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C7A07" w14:textId="08FD89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832ED8" w14:paraId="463947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DE7D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303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9B930E3" w14:textId="759CE5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0955786" w14:textId="622D5D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B6819" w14:textId="68B1BC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57EAA" w14:textId="63DAFC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832ED8" w14:paraId="683FD0A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CC4E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B73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DB409FA" w14:textId="1D6980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2EEFA060" w14:textId="707132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E853B9" w14:textId="742C54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0B9AC" w14:textId="2AFFC2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832ED8" w14:paraId="6759203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56AD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ACD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902D1BA" w14:textId="500797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C349373" w14:textId="79AE07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8099C89" w14:textId="27F4AC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7140D" w14:textId="4EB33D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832ED8" w14:paraId="7373765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5FAF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9511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7D888CB" w14:textId="6100E3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19049875" w14:textId="57BF22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605989A2" w14:textId="58CF1F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F07A" w14:textId="151DC9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35,789.95 </w:t>
            </w:r>
          </w:p>
        </w:tc>
      </w:tr>
      <w:tr w:rsidR="00832ED8" w14:paraId="753A168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221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91D5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0C671036" w14:textId="347BA9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8E5A249" w14:textId="50423D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8FACFA" w14:textId="31A633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BC039" w14:textId="40D5A1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832ED8" w14:paraId="0EEF53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F58B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B415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53859C49" w14:textId="449200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47C990E2" w14:textId="4E8DF4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80B51" w14:textId="6D1FB6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6D468" w14:textId="06BDFE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832ED8" w14:paraId="493F3EB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6C46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A9D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F280DE8" w14:textId="2E46E7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1EAA65BC" w14:textId="4BAD58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D98B8" w14:textId="64A943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87FE5" w14:textId="5A18FD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832ED8" w14:paraId="60B83FB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6F4F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0057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9281864" w14:textId="606FE8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223C9BF5" w14:textId="7E129A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A37C180" w14:textId="65B15D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70785" w14:textId="180898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832ED8" w14:paraId="35DC64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278B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D3D9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E80F6DD" w14:textId="011484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448B65C9" w14:textId="2A822C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CA045" w14:textId="6240CD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D3F25" w14:textId="34FA35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832ED8" w14:paraId="3EDC78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C530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9AF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C3FBB8B" w14:textId="17A51B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40A9B3C" w14:textId="3AB05D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55F24189" w14:textId="4E6C4D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8FE9C" w14:textId="00FE44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832ED8" w14:paraId="46181E7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1A15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814A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D5CF00E" w14:textId="7D6424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1723B80" w14:textId="7D81D6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1856D" w14:textId="537280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87E0A" w14:textId="311BD9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32ED8" w14:paraId="4AE80B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D85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537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174E53" w14:textId="71D5F4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C24BFC3" w14:textId="76796B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D6E2F" w14:textId="69C12B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8F2D2" w14:textId="58448D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832ED8" w14:paraId="5B84A4F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B23B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642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71F8C72" w14:textId="697982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05BD6CC" w14:textId="5C9941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BFA72" w14:textId="51A11B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3B2F1" w14:textId="56B7A7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32ED8" w14:paraId="128FB2E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A44C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DF32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1958C4A" w14:textId="259452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133AF0D" w14:textId="232631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6CF5A18" w14:textId="28432C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0126C" w14:textId="13AEAA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832ED8" w14:paraId="5FA02F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BA9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6D9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43C1925" w14:textId="587619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09D9208" w14:textId="5D65CE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7F824D4" w14:textId="4FA430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9D6C0" w14:textId="690731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832ED8" w14:paraId="0BC71AE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88B3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0B6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5410AA5" w14:textId="377503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B423CAC" w14:textId="5FF477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E7F6E" w14:textId="5562B1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B7D00" w14:textId="3F26A1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832ED8" w14:paraId="61C5FA0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FE8B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F4A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A9B85BA" w14:textId="33924F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0B65F98E" w14:textId="5ECB75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236CEA" w14:textId="2CFE26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62CEC" w14:textId="7F3B80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832ED8" w14:paraId="26667EF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5C36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5E6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88F79C0" w14:textId="588B57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533E8A66" w14:textId="3219C2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0481E" w14:textId="64687F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B714E" w14:textId="5B9D8F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832ED8" w14:paraId="3FBA48E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1F4C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8DD8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91725FC" w14:textId="282C14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18191941" w14:textId="2FFAF0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A8AE3" w14:textId="73CC70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EE9C0" w14:textId="40E844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832ED8" w14:paraId="004E9EA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CDF0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E0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625B64F" w14:textId="1DF5B8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1FCFDA87" w14:textId="4BC53B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03FF4131" w14:textId="0C97F1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4A799" w14:textId="402790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832ED8" w14:paraId="0985B3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85EA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50B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845279F" w14:textId="6BD74D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600DBFF3" w14:textId="7C54C7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9A82B" w14:textId="62C668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39C2" w14:textId="38336B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832ED8" w14:paraId="375DF8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3520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E97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F815C77" w14:textId="75D1D1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00C53C58" w14:textId="0FB16E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899CB" w14:textId="0FA385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BF76" w14:textId="78ECAD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832ED8" w14:paraId="3847A9A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26A5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655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88773C3" w14:textId="661F50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0D8C8" w14:textId="6A9B37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93B6F" w14:textId="18FA96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9F5CD" w14:textId="4E629F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832ED8" w14:paraId="66843E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3CF3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08A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5C6EF896" w14:textId="2234AB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284376F9" w14:textId="477BF8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7F830" w14:textId="7DB59F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91916" w14:textId="259F5E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832ED8" w14:paraId="3412C79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D697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4C8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C19427B" w14:textId="600A7D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0183675" w14:textId="62B364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E152D" w14:textId="196048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F1DB1" w14:textId="2B4BF1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832ED8" w14:paraId="7000CBC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15B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FDF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3CF8E77" w14:textId="78BE04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3C993BC7" w14:textId="7E23C2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D97253F" w14:textId="4401DA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CC791" w14:textId="5AED42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832ED8" w14:paraId="66E07BC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79EA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DB6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B3933B9" w14:textId="31745C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C820D76" w14:textId="0EAE15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B25C2" w14:textId="66983D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45EAB" w14:textId="719958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832ED8" w14:paraId="5E26F4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9108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AF9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C4F3977" w14:textId="029CF0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65C8950" w14:textId="6FCD5C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C77F0" w14:textId="50CD7E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1FCAB" w14:textId="4D81E8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832ED8" w14:paraId="0EE5384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5DC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5B6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4CA7AC5" w14:textId="6E7D16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74,085.50 </w:t>
            </w:r>
          </w:p>
        </w:tc>
        <w:tc>
          <w:tcPr>
            <w:tcW w:w="675" w:type="pct"/>
            <w:tcBorders>
              <w:top w:val="nil"/>
              <w:left w:val="nil"/>
              <w:bottom w:val="single" w:sz="4" w:space="0" w:color="000000"/>
              <w:right w:val="single" w:sz="4" w:space="0" w:color="000000"/>
            </w:tcBorders>
            <w:shd w:val="clear" w:color="auto" w:fill="auto"/>
            <w:noWrap/>
            <w:vAlign w:val="bottom"/>
            <w:hideMark/>
          </w:tcPr>
          <w:p w14:paraId="06D4A7AB" w14:textId="5C3808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27310544" w14:textId="5C25AB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3D9BF" w14:textId="0C77F0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0,245.50 </w:t>
            </w:r>
          </w:p>
        </w:tc>
      </w:tr>
      <w:tr w:rsidR="00832ED8" w14:paraId="53F293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C9EA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E98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13B4753" w14:textId="790419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4A2C02EF" w14:textId="54166D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651E" w14:textId="57A8B6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8DEA7" w14:textId="76E9D9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832ED8" w14:paraId="7BA3F33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E43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7CF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AE2F9B8" w14:textId="4A3FD1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092CDFB" w14:textId="325A83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4E142" w14:textId="456845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A154" w14:textId="3CD143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832ED8" w14:paraId="33E86AE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5C3A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F5B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9116632" w14:textId="2B0ED2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B8A51C5" w14:textId="59A79A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E8F4" w14:textId="3D2142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B22E" w14:textId="02DCBA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32ED8" w14:paraId="273C12CE"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8D6E2"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9388F31" w14:textId="719A7B8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DA24A4" w14:textId="5E3CC4D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9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60BC7940" w14:textId="311B7D4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465A4" w14:textId="1F71442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50,950.21 </w:t>
            </w:r>
          </w:p>
        </w:tc>
      </w:tr>
      <w:tr w:rsidR="00832ED8" w14:paraId="656F98C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A349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AB050D6" w14:textId="6090C5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919DC43" w14:textId="2CE3CB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023CADB" w14:textId="002981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2A2F90" w14:textId="46722D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832ED8" w14:paraId="43BA956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3FE1B"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C780B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44CE93C" w14:textId="7DBF6D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559C71C5" w14:textId="4937C4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57DA3" w14:textId="01E1BA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1C5B5" w14:textId="3CA8E3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832ED8" w14:paraId="55D3B8C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1A84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126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B4DCDC5" w14:textId="33363F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2DBC1EE" w14:textId="497D28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B8641" w14:textId="53505A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A2755" w14:textId="6B378B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832ED8" w14:paraId="3019C7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570E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9455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4D67C11" w14:textId="0D36AC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3626115" w14:textId="368254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1033325B" w14:textId="22990D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8ABA" w14:textId="6CC669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832ED8" w14:paraId="4549471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DE9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B61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0D5C7BA" w14:textId="07D8F0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045C1B1E" w14:textId="698970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88FAA1" w14:textId="39CB50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3DD31" w14:textId="303492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832ED8" w14:paraId="1369C9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103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056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81354E" w14:textId="537351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69CB7" w14:textId="34F96B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5171F33" w14:textId="5CE9B1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4E389" w14:textId="4FC281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832ED8" w14:paraId="2269E43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163D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F4E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7529EB4" w14:textId="47AB81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779F2E5D" w14:textId="165E1C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30C290DC" w14:textId="1A003F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C1121" w14:textId="3A9A86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832ED8" w14:paraId="1FE091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5324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5AF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8668FFB" w14:textId="73325A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21AE6561" w14:textId="6F5479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3A7401DF" w14:textId="3934EA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945E" w14:textId="5759A3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832ED8" w14:paraId="7AF0EA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D1EB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050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A17B941" w14:textId="627B50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AD8AB" w14:textId="232D5A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6DABB" w14:textId="4D6249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22421" w14:textId="5443BB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832ED8" w14:paraId="18A174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1068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506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3F9F587E" w14:textId="6BDDD6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2AD2B" w14:textId="28DD67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A8A2AD4" w14:textId="4FFADC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9E98C" w14:textId="1C48C7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832ED8" w14:paraId="50C516B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4C32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F0F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A2E954C" w14:textId="5E395F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82244E6" w14:textId="4B67C8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5B9FF8D" w14:textId="429098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D8F74" w14:textId="04F85C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832ED8" w14:paraId="0445A1F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CEC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CBA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706BCCE" w14:textId="11D5C1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6130F" w14:textId="21E708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A9619B0" w14:textId="3A4781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45CB6" w14:textId="185AC1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832ED8" w14:paraId="106A9B0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421B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ECC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FB9E4E3" w14:textId="6A270A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98ECB68" w14:textId="57B84A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661E20AE" w14:textId="256CED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8B37D" w14:textId="79769A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832ED8" w14:paraId="47EBEF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B16F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DDC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64F459C" w14:textId="7EADE3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E290C" w14:textId="46E562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96DC0" w14:textId="302030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4806" w14:textId="43BCB1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832ED8" w14:paraId="25D48D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EABE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5D85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5D7890FD" w14:textId="3453AB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F1385" w14:textId="7C6D9E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B7CDECF" w14:textId="78012C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C9106" w14:textId="73BA38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832ED8" w14:paraId="5D247F5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9923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BC53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3A4A8CE7" w14:textId="73C280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C484B" w14:textId="13C97A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E3EEF" w14:textId="0AE4A0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140EC" w14:textId="2DE5DA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832ED8" w14:paraId="7FF9035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7069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5FA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E77FE8E" w14:textId="695AEC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C6D9117" w14:textId="26CABD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CA70" w14:textId="238A94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A1589" w14:textId="741141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832ED8" w14:paraId="5EA753E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2AB0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8E8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7A34AAC" w14:textId="4A74DE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49DE5" w14:textId="530FDD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DA4C4E" w14:textId="4FC5F6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E3EAD" w14:textId="5FC116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832ED8" w14:paraId="6C34A07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9C13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68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5094E82" w14:textId="45205D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21157DD0" w14:textId="6C80E0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0884AF6" w14:textId="56C196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09444" w14:textId="7557DF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832ED8" w14:paraId="043FDB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CABB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3F4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8D10F7D" w14:textId="5DFC98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574BE123" w14:textId="1E58CA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508D46F" w14:textId="4E68E5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A5C33" w14:textId="3AA3A2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832ED8" w14:paraId="0DF3EFE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1A45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A2B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9E405DE" w14:textId="2EC0AD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4BC200CC" w14:textId="442787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CA56235" w14:textId="4A8929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56BC4" w14:textId="39C2AA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832ED8" w14:paraId="720F7C8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674F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2D7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C035F22" w14:textId="3DF9F5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8656EE5" w14:textId="22B46E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65C3557" w14:textId="033D09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6FE87" w14:textId="2A3799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832ED8" w14:paraId="0422ED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907B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97B4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89C1CED" w14:textId="6CB9B8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E95C6" w14:textId="126CAF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6294B96D" w14:textId="01A04B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A6508" w14:textId="1E5E40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832ED8" w14:paraId="05E5FD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7681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0F3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5CECDE" w14:textId="04B135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71F7E859" w14:textId="540153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4E998728" w14:textId="5264C3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2E7DD" w14:textId="057A39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832ED8" w14:paraId="47F69C4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8070D"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773705C" w14:textId="72D5FAD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05,8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AA762E" w14:textId="20D6035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51,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08486D3" w14:textId="7FA7454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350465" w14:textId="1C965E4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7,775.05 </w:t>
            </w:r>
          </w:p>
        </w:tc>
      </w:tr>
      <w:tr w:rsidR="00832ED8" w14:paraId="5081CC1E"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D6A32A"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73E6BC1" w14:textId="4B3D24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8C1BA" w14:textId="305186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AECC4BA" w14:textId="61E3AC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43EA57" w14:textId="584EF9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832ED8" w14:paraId="58FD278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083C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0E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E2BE24A" w14:textId="29519F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5240B" w14:textId="22971E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4C13F" w14:textId="7C5CAB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63C1F" w14:textId="29A6AC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832ED8" w14:paraId="24991A3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1938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63C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5A132CB" w14:textId="2E479C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68FA8" w14:textId="3DFF5D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1661E7E4" w14:textId="314203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9D0B9" w14:textId="3DB71D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832ED8" w14:paraId="75170C7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F244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01E3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1E4352E9" w14:textId="03E5F2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17D079F5" w14:textId="1B661F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E36028" w14:textId="37E7CD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CA231" w14:textId="476DDE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832ED8" w14:paraId="297E6EE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602D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51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D2EE7E8" w14:textId="3B0F2B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5B837689" w14:textId="66FD49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75C01" w14:textId="69FF6B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18454" w14:textId="1C39B9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832ED8" w14:paraId="67AA6AC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2167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5D9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015761E" w14:textId="03E10E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26138C3" w14:textId="2773EB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6CB5ED8" w14:textId="379569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23B50" w14:textId="458CF3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832ED8" w14:paraId="1B1A888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EC0F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7C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B2C34E0" w14:textId="4CCCEF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9F53AD5" w14:textId="6FE51A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EE5D5" w14:textId="6FBCF6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3D7CD" w14:textId="18073F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832ED8" w14:paraId="4F8B6BB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4473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5D98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AAB4A9A" w14:textId="4ACFC4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9EAD6" w14:textId="09F687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2D501" w14:textId="70C39B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26938" w14:textId="2BC4FE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832ED8" w14:paraId="6F75D2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0850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B47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51B9AA2" w14:textId="147D85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81922" w14:textId="0DDB51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4B916D9" w14:textId="668878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E7971" w14:textId="04383A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832ED8" w14:paraId="7A938EF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C01E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102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F4FD2C8" w14:textId="5E69B1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5FDC7" w14:textId="447988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57AD6" w14:textId="256CC6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186C" w14:textId="2E96F2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832ED8" w14:paraId="35933E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FBE1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C73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2252132" w14:textId="733F6B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35772C3E" w14:textId="333032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37E91F64" w14:textId="497666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60324" w14:textId="44AD2F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832ED8" w14:paraId="0001A6A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A72C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235D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2F7D178" w14:textId="41D7ED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648.00 </w:t>
            </w:r>
          </w:p>
        </w:tc>
        <w:tc>
          <w:tcPr>
            <w:tcW w:w="675" w:type="pct"/>
            <w:tcBorders>
              <w:top w:val="nil"/>
              <w:left w:val="nil"/>
              <w:bottom w:val="single" w:sz="4" w:space="0" w:color="000000"/>
              <w:right w:val="single" w:sz="4" w:space="0" w:color="000000"/>
            </w:tcBorders>
            <w:shd w:val="clear" w:color="auto" w:fill="auto"/>
            <w:noWrap/>
            <w:vAlign w:val="bottom"/>
            <w:hideMark/>
          </w:tcPr>
          <w:p w14:paraId="382BBF10" w14:textId="6753A6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14D93D2" w14:textId="362E5F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C8BF3" w14:textId="48AA7C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689.40 </w:t>
            </w:r>
          </w:p>
        </w:tc>
      </w:tr>
      <w:tr w:rsidR="00832ED8" w14:paraId="6AE331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2E43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9F3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A50FA2D" w14:textId="4FE1B7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A6B3B" w14:textId="31F224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0C34C" w14:textId="23059F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12708" w14:textId="3B22CE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832ED8" w14:paraId="0F79898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A170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32C3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E43C8F7" w14:textId="343257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19228" w14:textId="40B787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0EDFD" w14:textId="1E6A91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6B424" w14:textId="18AC96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832ED8" w14:paraId="5AEF12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D6EE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3BD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877CD74" w14:textId="5FC7D6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11AB77" w14:textId="275A8E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BEBC349" w14:textId="69EF56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F6CD5" w14:textId="22CECD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832ED8" w14:paraId="3FA0AF5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34D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A842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8FBBB08" w14:textId="7E240F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43020B" w14:textId="2AFE1B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21532" w14:textId="232A7C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3F7A8" w14:textId="5A7C95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832ED8" w14:paraId="6856ED9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459A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F3CF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3BF2DADF" w14:textId="0C2A44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EC3829D" w14:textId="4BEC1C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6A690" w14:textId="062097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0C0F3" w14:textId="2E46B2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832ED8" w14:paraId="6236C43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48B7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86D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7177327" w14:textId="56B1D7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98332" w14:textId="1B2021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B01D0" w14:textId="692ABF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14A93" w14:textId="48F715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832ED8" w14:paraId="2B7A1B7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2518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DFF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8C18E73" w14:textId="209775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0482961E" w14:textId="1A7A87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5A330" w14:textId="3CDC27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23B4F" w14:textId="7FBD82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832ED8" w14:paraId="2461F6E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D89C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BDC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CD8BE58" w14:textId="153F68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0B2671" w14:textId="12541F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0CE62D2" w14:textId="7D7F9A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1B463" w14:textId="4DC303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832ED8" w14:paraId="419E4D3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8CFF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E11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CC17BB7" w14:textId="396D67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3DA59" w14:textId="50FD78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FCC4B05" w14:textId="5A7C3A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6CB9E" w14:textId="76EA89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832ED8" w14:paraId="490C43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4B7C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C33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82465CD" w14:textId="13569D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67622E8E" w14:textId="154A19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0E98F" w14:textId="11E57E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CE2FA" w14:textId="51136D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832ED8" w14:paraId="50B3AF8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969C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CA0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638B05A" w14:textId="1AAC51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67D22736" w14:textId="71124B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373D81" w14:textId="04680F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F2D24" w14:textId="127602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832ED8" w14:paraId="5CC967D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15B4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89EF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1F67B11" w14:textId="182CC2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7DBE3C9" w14:textId="6D19EB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E8117" w14:textId="6D6501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B55DB" w14:textId="391634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832ED8" w14:paraId="1BEA894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135D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B3C5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65C6A4" w14:textId="6FC8DB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26BE7" w14:textId="7755A9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7724D18" w14:textId="0E6879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452D6" w14:textId="066929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832ED8" w14:paraId="7089EF1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2133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8AA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84107AD" w14:textId="72EA21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1D04D45" w14:textId="7C66B2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F31063E" w14:textId="60403F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93885" w14:textId="05A0C6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832ED8" w14:paraId="731CD2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5A4E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465F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2B8C783" w14:textId="408D5A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65CAE66C" w14:textId="586455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3F6A469" w14:textId="566376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E2E8F" w14:textId="64B7CA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832ED8" w14:paraId="7DEB136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DCB1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40A0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8A20AAE" w14:textId="37EBF8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0A861" w14:textId="014D70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84BB0" w14:textId="21545D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461F" w14:textId="06BF0E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832ED8" w14:paraId="160844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3C51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D9EA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B7C8AEB" w14:textId="274393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33EA24D3" w14:textId="7DE0C5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893891F" w14:textId="2CAA66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3545" w14:textId="5DCFAF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832ED8" w14:paraId="11DBCC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50F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AD7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ACBCADD" w14:textId="755C15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57325999" w14:textId="620928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43034" w14:textId="135677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A0AC3" w14:textId="590B66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832ED8" w14:paraId="4307D35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CDF3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D10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E06944B" w14:textId="77E92F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2D73B7B8" w14:textId="3BA7E4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BE9B5" w14:textId="789D75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192C2" w14:textId="72088F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832ED8" w14:paraId="2CF65E0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2EF7F"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8EA9489" w14:textId="395F768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1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51047E" w14:textId="1517CE9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01261C83" w14:textId="1C7068B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206CB0" w14:textId="3B0A7F3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80,534.68 </w:t>
            </w:r>
          </w:p>
        </w:tc>
      </w:tr>
      <w:tr w:rsidR="00832ED8" w14:paraId="1BE62D5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81F97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F4C0DED" w14:textId="059DF0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F2E6E" w14:textId="29D2FE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50548" w14:textId="6F19D5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887465" w14:textId="35E83E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832ED8" w14:paraId="57535D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65CF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93A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F27B0EF" w14:textId="1FB60D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B71D5" w14:textId="4E2A3F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AA3EA" w14:textId="540EB3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F0FF0" w14:textId="381EA7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32ED8" w14:paraId="23752BF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6B59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07A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68597ABC" w14:textId="7D9936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67B80" w14:textId="21F9D1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CB59" w14:textId="3B85B3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1D3C0" w14:textId="4D9F09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832ED8" w14:paraId="5A67154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56E7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A9D3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63F5C91" w14:textId="2EC21A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F090E" w14:textId="2DF4AD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B4AE2" w14:textId="242B69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4900D" w14:textId="4A29DE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32ED8" w14:paraId="7D456FA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8BE8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22A8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346E6BF" w14:textId="47DCFD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EF578" w14:textId="79EE3C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CC64" w14:textId="0D8984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D0354" w14:textId="642AE7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32ED8" w14:paraId="45FD465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A289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44D0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C1BB81E" w14:textId="07A797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3480B" w14:textId="48D60B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F8C1D" w14:textId="282F5B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EFE43" w14:textId="3A16F0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32ED8" w14:paraId="6BBED04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0C7C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C27E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112CABD" w14:textId="219226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89300" w14:textId="641E7E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C0E6A" w14:textId="4D5E25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1C0D1" w14:textId="535891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32ED8" w14:paraId="0E485C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89F5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58FF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140DBE2" w14:textId="69B6AB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404F30" w14:textId="71260A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E2A8F00" w14:textId="7B5771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CAD13" w14:textId="18204C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832ED8" w14:paraId="487F655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5BB0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5DD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5DD56C5" w14:textId="298B7E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56ABB7" w14:textId="78ABE3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677C1" w14:textId="4096B5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CECA6" w14:textId="0C33B4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32ED8" w14:paraId="73A2FAB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0581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FF96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EB044E8" w14:textId="433596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03341" w14:textId="04DBF7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AF637" w14:textId="5ED5D9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47F42" w14:textId="1AB329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32ED8" w14:paraId="31D7D8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A16E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E5C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3AF979A" w14:textId="43C231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7C019" w14:textId="3C044A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127B1" w14:textId="40C3EA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C9C5F" w14:textId="1F796C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832ED8" w14:paraId="5B0829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682F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C21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08EE1F6" w14:textId="7DF91E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47F51D1" w14:textId="7DB1FD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2824A" w14:textId="68BBF4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D1B2B" w14:textId="76B7D5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832ED8" w14:paraId="19A629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4E85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1EE1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4DD75001" w14:textId="341D30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50F01" w14:textId="1F5E78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D6EA2" w14:textId="7B09C9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A0B74" w14:textId="7813EF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32ED8" w14:paraId="09E2BC1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DFF4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5F6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E53DADB" w14:textId="6D32DB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FBEE7" w14:textId="283EEE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B785E" w14:textId="20F29F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55675" w14:textId="228E86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32ED8" w14:paraId="59AA6A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B1C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75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1B30858" w14:textId="2BF7FF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3E511" w14:textId="14D85C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B9DB" w14:textId="1439DA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1E9FE" w14:textId="1F4469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32ED8" w14:paraId="7D67DAB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7FCF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067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D413B34" w14:textId="252052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90F75" w14:textId="2CFC6B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2E5FA" w14:textId="0E42C7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D85ED" w14:textId="55D9A1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32ED8" w14:paraId="09AB15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B36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887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E0F6677" w14:textId="0CBC8F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ABA39" w14:textId="0E048D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6F221" w14:textId="12EF52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39229" w14:textId="0EB794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832ED8" w14:paraId="5DE3B6F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AF06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448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4F139922" w14:textId="494E98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692CE" w14:textId="04A343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AC06D" w14:textId="23A2A5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FC66" w14:textId="7828D4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832ED8" w14:paraId="1AB8E4A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FCAE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79BD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3363F9" w14:textId="51946A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758F1681" w14:textId="145E9E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5F44E8" w14:textId="69B570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33D71" w14:textId="117764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832ED8" w14:paraId="2DEAD1B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7C06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C963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FECA12A" w14:textId="1DDFBB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EF9D86" w14:textId="352B02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B12A5" w14:textId="4E086B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70C2C" w14:textId="1F9857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32ED8" w14:paraId="07664CC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C629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F70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0F96343" w14:textId="61ADE2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1FC25" w14:textId="04DB3A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130C7A" w14:textId="2095FB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299E3" w14:textId="7ACFD8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832ED8" w14:paraId="1A1AA46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CCB7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726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AC58057" w14:textId="7F53DC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25D942C7" w14:textId="1B7D04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39679" w14:textId="1884C7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0730E" w14:textId="192DC7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832ED8" w14:paraId="026EB3E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28FE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CA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BD1B09" w14:textId="6401E6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EC30149" w14:textId="3C5D29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51F45" w14:textId="222BC5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D540F" w14:textId="5745B9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832ED8" w14:paraId="2DED2F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90A7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498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D3CD249" w14:textId="05E64B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C07D9" w14:textId="71BB25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2A5D4B1" w14:textId="39D7EB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D615F" w14:textId="46373F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832ED8" w14:paraId="517CBF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5732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B8C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79E6B82" w14:textId="5746BC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F4EAA" w14:textId="5D6C1F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9B3EF" w14:textId="0EC0A2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8D268" w14:textId="7D202F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32ED8" w14:paraId="6E1DF5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B4F9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86C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5B864BC" w14:textId="429802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D7D80" w14:textId="73E5D1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48559" w14:textId="4FAF43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C65E5" w14:textId="1446B5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32ED8" w14:paraId="35DA25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8E45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DD77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30FF0F5" w14:textId="22BD63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BC318" w14:textId="4B8B9C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82C42" w14:textId="03DAE8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6D730" w14:textId="6B5701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32ED8" w14:paraId="252329D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CE41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F42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15EE1FA" w14:textId="6327BE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FEAE4" w14:textId="78013D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31A14" w14:textId="393F1B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C1E4D" w14:textId="12C7F2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32ED8" w14:paraId="4E76FD4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197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571E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7AE6615" w14:textId="17D630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8F06F3" w14:textId="1456E9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A7184" w14:textId="6D13C9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1BB9B" w14:textId="3047AD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32ED8" w14:paraId="4DE5798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0649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ED03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8078B87" w14:textId="745D8E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08BF1" w14:textId="204151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5647C" w14:textId="16CDFA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CAAE8" w14:textId="77D2A3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32ED8" w14:paraId="52A4A0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CB3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8E0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6E85CDF" w14:textId="4A196B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FD33E" w14:textId="5D36A0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7D1A7" w14:textId="01DE61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2F598" w14:textId="289B5B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32ED8" w14:paraId="16D9F1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62D7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A6B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CFF7A3F" w14:textId="47DDC8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1814E" w14:textId="0A8CE9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4C94" w14:textId="0473E2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888ED" w14:textId="1D0385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32ED8" w14:paraId="6441612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02FA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0BD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14D691AA" w14:textId="6192F2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ED538" w14:textId="3AEB01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66A23" w14:textId="5BD5E8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27B4E" w14:textId="345A35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32ED8" w14:paraId="0D364D3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A400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B76B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BAB37A6" w14:textId="1C9642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2A6B0" w14:textId="40E980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15712" w14:textId="435678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64308" w14:textId="1025C2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32ED8" w14:paraId="6D3FFB3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C2EF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35F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FDD194C" w14:textId="1A7DAA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05C90" w14:textId="1A5D25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BE5FE" w14:textId="1C7C4B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30767" w14:textId="7460DF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832ED8" w14:paraId="7471B03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5767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EE5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1F22418" w14:textId="5DBCBA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F588D" w14:textId="3C10D5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4FD09" w14:textId="172388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BE449" w14:textId="439471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832ED8" w14:paraId="0BFC04F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395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0B9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5579FF7" w14:textId="215EE6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DA06DC6" w14:textId="52FCDE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FEA64" w14:textId="0DE639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FF7A3" w14:textId="355940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832ED8" w14:paraId="4EA2028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7BFB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2A19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DDE6DC8" w14:textId="179035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66D84" w14:textId="409DC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5552" w14:textId="79170B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9E1A4" w14:textId="6D7AF4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832ED8" w14:paraId="2AB0954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8F85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C44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E86F840" w14:textId="2D9F01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4AEE9AFF" w14:textId="1CDFCA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D0A45" w14:textId="06E969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FC68A" w14:textId="1365E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832ED8" w14:paraId="36FECBD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C2D2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CC8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0E6701C" w14:textId="1BD909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7C66D" w14:textId="17687C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41ECA" w14:textId="231035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E108" w14:textId="5E43FC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32ED8" w14:paraId="294F94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EF26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78B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F8A2A03" w14:textId="460684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A6AF7" w14:textId="4CB35C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65035" w14:textId="5FC4E4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F03A" w14:textId="1C9007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832ED8" w14:paraId="7FCF1B1E"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3CFC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C160624" w14:textId="34765AD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4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F663A0" w14:textId="40C89CF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7E58D513" w14:textId="75234C3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F345F2" w14:textId="3EB8B3F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317,247.84 </w:t>
            </w:r>
          </w:p>
        </w:tc>
      </w:tr>
      <w:tr w:rsidR="00832ED8" w14:paraId="78A0946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055AB"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FF3600D" w14:textId="0FCCC6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8D83E" w14:textId="2EC5F6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C4CB6BC" w14:textId="1CAA58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0B3FF0" w14:textId="50C206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832ED8" w14:paraId="3D56246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A38C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183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3EF022C" w14:textId="311805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13B3" w14:textId="607AD3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778F7" w14:textId="2905B9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88BC0" w14:textId="664364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832ED8" w14:paraId="5550993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08E7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54F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C773C5E" w14:textId="4CF43E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553A7E9" w14:textId="721D8F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155D4D3F" w14:textId="4A175F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14D2" w14:textId="06B634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832ED8" w14:paraId="16E35EF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21C5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6BF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675CA8F" w14:textId="75C686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2FE8A4C5" w14:textId="014C84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5E4B9" w14:textId="22A903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447CC" w14:textId="106952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832ED8" w14:paraId="4AD0216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ED4F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DA2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949DC84" w14:textId="3E33DF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319D7F55" w14:textId="11D75B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AAF62" w14:textId="4FD0A3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6EB5D" w14:textId="59AE81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832ED8" w14:paraId="1D8E795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F773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D55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9ADEFB1" w14:textId="66A1F3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0D14426" w14:textId="02AB9A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7304066" w14:textId="6DB265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32D51" w14:textId="02F9F6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832ED8" w14:paraId="7888144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183D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C11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6EE8A9E5" w14:textId="3C7D87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6ECAB0C6" w14:textId="672C9F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0EC7C0F" w14:textId="696D32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04D73" w14:textId="446EF4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832ED8" w14:paraId="1E5668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00B3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C1C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B2883D6" w14:textId="6388C9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0C569385" w14:textId="13663F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06602A5" w14:textId="370035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07007" w14:textId="36C0EB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832ED8" w14:paraId="5B5E60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94EE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62D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E7FBEB0" w14:textId="411168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5C32746" w14:textId="39BE5D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69141" w14:textId="191863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F48F4" w14:textId="68371D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832ED8" w14:paraId="24336D1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7C16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2FE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538578A" w14:textId="5EDF86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6D8332C7" w14:textId="6144CB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4000D7" w14:textId="6604C0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D1E61" w14:textId="47CCEF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832ED8" w14:paraId="6C26400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DF7B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5A6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A23FA85" w14:textId="3C18A6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514EAC83" w14:textId="18904C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23D0284" w14:textId="193331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757F" w14:textId="1F652D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832ED8" w14:paraId="7618ABB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45EC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414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B647BFF" w14:textId="732056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18F5A8DA" w14:textId="51E0AC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35B640D" w14:textId="4C54E4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A0AB0" w14:textId="6F1C0D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832ED8" w14:paraId="4E72E4E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1A5D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4E3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7500C62" w14:textId="40D5A3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64F7F386" w14:textId="052435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6596A" w14:textId="70DA7C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0E30C" w14:textId="512BEA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832ED8" w14:paraId="2606030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5405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188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71E2989" w14:textId="517BEF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7B2C257D" w14:textId="214405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A71981" w14:textId="424F5B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A55B0" w14:textId="258FE6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832ED8" w14:paraId="693BA4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EDEF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C5E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9BCE936" w14:textId="3E997D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F4B8C31" w14:textId="39C6B3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20E6" w14:textId="0CEB2C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0DD03" w14:textId="38AD3F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832ED8" w14:paraId="28FD5A5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24241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5886329" w14:textId="2463139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0C510493" w14:textId="6DB29A7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292571" w14:textId="71DB34C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8E0FB5" w14:textId="6D782C8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832ED8" w14:paraId="5226E49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E747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0461AE6" w14:textId="3D6B460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82A919" w14:textId="3126D58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9DD8C2" w14:textId="1510C3C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9166F0" w14:textId="0B649E2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832ED8" w14:paraId="71943EB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B97A5"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570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A013DBD" w14:textId="51F8CC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AA75DE" w14:textId="7F7349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8A94E" w14:textId="34C67E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3DF24" w14:textId="3ABE29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832ED8" w14:paraId="30B551E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60B9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8042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C748458" w14:textId="6EB498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D05E995" w14:textId="723917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EA2CA" w14:textId="71B52A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7F8ED" w14:textId="3777F4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832ED8" w14:paraId="37C402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3A81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360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04957C2" w14:textId="36E86D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8B87F26" w14:textId="187D84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AE32" w14:textId="5E530F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18264" w14:textId="0E58CA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832ED8" w14:paraId="4DA09FC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0AB9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3A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5093E66" w14:textId="4D6BED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B854D" w14:textId="5B3F51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5C84C" w14:textId="59B488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1BF9C" w14:textId="730E99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832ED8" w14:paraId="510EC9E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DB86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58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F490D3E" w14:textId="6A1B95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DD8B8" w14:textId="06F740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FD279" w14:textId="723375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A5EAC" w14:textId="7B0192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32ED8" w14:paraId="0510E56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5299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A65C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F1FFCF4" w14:textId="6D6ABC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3937FF2C" w14:textId="11BC5D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0F6E" w14:textId="03E443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BDA2" w14:textId="231E91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832ED8" w14:paraId="0A9593E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DED1F"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6BEA165" w14:textId="66C0833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425F28" w14:textId="7DDFA36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9559A" w14:textId="44D8B2E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65C723" w14:textId="5863808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832ED8" w14:paraId="7568D97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71CD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A58D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62F3028" w14:textId="0C2144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758A2" w14:textId="38E523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FFA20" w14:textId="7E927E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B44BE" w14:textId="712420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832ED8" w14:paraId="0442EAE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B37D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9AB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3521932" w14:textId="616450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F9D4EBA" w14:textId="7DB635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24549" w14:textId="7009C5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8DAE9" w14:textId="0E6AFA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832ED8" w14:paraId="0500F6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938C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383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50C5C98" w14:textId="254425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64907BD" w14:textId="671D4E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B34E" w14:textId="485FA8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D826A" w14:textId="3579EC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832ED8" w14:paraId="00F27D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D45C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981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D9B33BE" w14:textId="4FDF35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61CEB18" w14:textId="216FFE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3E749" w14:textId="1830A6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CC731" w14:textId="121180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832ED8" w14:paraId="789C85D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E501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336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524A82B" w14:textId="51EADB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44AFD" w14:textId="0339E2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DD628" w14:textId="246221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D74F5" w14:textId="24ACC2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832ED8" w14:paraId="0F9B67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8453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4A9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38A7F48E" w14:textId="6E7D1C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DC893" w14:textId="76E3B2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72D7" w14:textId="11AD3D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667DC" w14:textId="6A182C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832ED8" w14:paraId="5BCDD61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4AD5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A80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EF93A28" w14:textId="385C9F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4A390186" w14:textId="39A2C2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C483A" w14:textId="781A59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B84AD" w14:textId="29B7D1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832ED8" w14:paraId="266EF6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BD45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E54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F7C7525" w14:textId="65668D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04A6D8A6" w14:textId="6F038A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2015E" w14:textId="41E5FA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3B4F" w14:textId="1E5021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832ED8" w14:paraId="05ECCF4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42A5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874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DE1692B" w14:textId="7ED217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0B8C5950" w14:textId="4D0579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AF881" w14:textId="5AF304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C274F" w14:textId="4A5E84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832ED8" w14:paraId="3712FE5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7A40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BF8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D2BF40B" w14:textId="701FA8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A3E17D9" w14:textId="3F95EF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5AF1C" w14:textId="1FD55C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B7F64" w14:textId="4BEA4D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832ED8" w14:paraId="61A7CF8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40F5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CBE7918" w14:textId="596B6BB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384F96" w14:textId="46A4358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51D401" w14:textId="6DB3B6E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3F1224" w14:textId="11C24F6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832ED8" w14:paraId="13A5DA1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0A5B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312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19EBC14" w14:textId="6640DB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1FBF8" w14:textId="7B0B3D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357A" w14:textId="13519E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C9390" w14:textId="4883DF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4FDC47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CC24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700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23C28ABF" w14:textId="0558C0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9518AE3" w14:textId="1D4B06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2DEF" w14:textId="3BEBBD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1133F" w14:textId="3E6FD0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832ED8" w14:paraId="542D182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0F89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E48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060AF3C" w14:textId="79E9C2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82F8DED" w14:textId="19AD3E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A3F9" w14:textId="565B26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3706E" w14:textId="002AD9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32ED8" w14:paraId="37EC686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49B7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CB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3964248" w14:textId="5E6BDC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679A378" w14:textId="6A4400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E7DF" w14:textId="481E23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C0F1C" w14:textId="7F5E3A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832ED8" w14:paraId="5B8A86F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4ED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92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078716D" w14:textId="07065B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423B6" w14:textId="1DAA06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D109" w14:textId="11F712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30E4" w14:textId="75FD28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832ED8" w14:paraId="656014C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7F64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1335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AFAF676" w14:textId="657A83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DB15B" w14:textId="124084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DB81" w14:textId="39C762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6CFD7" w14:textId="606B23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12BD2DB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97CB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61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9B431F2" w14:textId="301DB2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ED0401" w14:textId="7034E4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F7433" w14:textId="6F5EC3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9C090" w14:textId="221B67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32ED8" w14:paraId="5B75C96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F209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319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A48B938" w14:textId="1364F5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2F68131" w14:textId="4C5D14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2B90" w14:textId="2476BC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F0954" w14:textId="4840FC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832ED8" w14:paraId="027DEA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D931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FFB0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0DD4B8" w14:textId="592FF3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8A671E1" w14:textId="799791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BB92E" w14:textId="187DBD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BD7AD" w14:textId="471C72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832ED8" w14:paraId="5BDDAB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7004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199E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D1B018C" w14:textId="4DB4F6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739A4" w14:textId="4C4D3B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B2411" w14:textId="6A518F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371B4" w14:textId="022EF3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6F00A74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642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6F7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B752600" w14:textId="3D37BA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FD817" w14:textId="5E17C6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1E192" w14:textId="66B99F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75123" w14:textId="6608C8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583AEE8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F02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242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FFF0C61" w14:textId="65879B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AC7C5" w14:textId="7FA259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EA4F0" w14:textId="3D1419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A52E5" w14:textId="3E4DA1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120FFAC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CF0D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FDBA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56B031D" w14:textId="3AF7A5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36121" w14:textId="111DA8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1F08D" w14:textId="0814A4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62898" w14:textId="5DDACB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0C97BA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860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A3C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5B52395" w14:textId="1CC8A9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2F2E7" w14:textId="34EB0F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D77B6" w14:textId="3BB90C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65B42" w14:textId="68AE66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1D2597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D7FC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ACAB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4308132" w14:textId="034E5D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92186" w14:textId="1F0C12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7DAA9" w14:textId="42B1A3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C5C16" w14:textId="155E8F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7C35228E"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13F9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030CF41" w14:textId="5837D3A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B8BDD2E" w14:textId="6B48316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B1357B" w14:textId="284D953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5D8E9F" w14:textId="4C980FD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832ED8" w14:paraId="6B909E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B95A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8E91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21829410" w14:textId="581918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2976DD97" w14:textId="01D6A7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B109" w14:textId="737C0E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79589" w14:textId="6D0A2D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832ED8" w14:paraId="6194F3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B1B9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E36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802A4F6" w14:textId="4D363E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F4810" w14:textId="4D317F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475C" w14:textId="65F789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A5B15" w14:textId="7F85AC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832ED8" w14:paraId="4947D8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FB27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E870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0A7DE9F0" w14:textId="7C3CDC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8454FC" w14:textId="449E42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D153F" w14:textId="05F01A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4F996" w14:textId="334587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832ED8" w14:paraId="6AC8C54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79C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FB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8D2A4B4" w14:textId="62FF4B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7218" w14:textId="4CE2F3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6E15A" w14:textId="2C7D7F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02357" w14:textId="13EE6A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832ED8" w14:paraId="798F69D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60F3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173C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583CD93" w14:textId="44432D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234EC" w14:textId="53F95B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54E9A" w14:textId="312CC6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53000" w14:textId="6AE87A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32ED8" w14:paraId="44F6305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BF7B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AA0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4B81F08" w14:textId="7A1FED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68B5D15" w14:textId="65F385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ECD1D" w14:textId="59E1A5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FAD40" w14:textId="437A0E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832ED8" w14:paraId="6070FCD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528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2698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F47E04C" w14:textId="44D0DF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4A58B" w14:textId="78FF2C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F887B" w14:textId="404833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3BF5B" w14:textId="11847F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32ED8" w14:paraId="0A0201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FDA6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B0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136A341" w14:textId="466A10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4821B01B" w14:textId="540284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DDE30" w14:textId="57E627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1C43C" w14:textId="7C345C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832ED8" w14:paraId="061D44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CEF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6D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94E7305" w14:textId="22C0AC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F5711" w14:textId="73BFE6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BEF42" w14:textId="012DDF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686C6" w14:textId="77A9C2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832ED8" w14:paraId="71D4E7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20A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25C8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FD3E4E2" w14:textId="21BA68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F007D08" w14:textId="593DFE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967F5" w14:textId="1BD1C7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609DA" w14:textId="767A3F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832ED8" w14:paraId="2AE96955"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2DAD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B823076" w14:textId="028B54C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8A0E36" w14:textId="33A1277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50044F" w14:textId="59E4612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22A9B" w14:textId="31D177D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832ED8" w14:paraId="1956E4D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A05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66722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DABCE41" w14:textId="71DACF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3144C30" w14:textId="2A67A5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B863D" w14:textId="232079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97980" w14:textId="3F6819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832ED8" w14:paraId="7FBAEC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5CE9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F226E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7706B3FE" w14:textId="0C2B55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40A10" w14:textId="4C6ED1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2EC25" w14:textId="2DBECE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A033D" w14:textId="0843F8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832ED8" w14:paraId="331B301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70F4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B0F91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C4FF3D2" w14:textId="044A6D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42496F51" w14:textId="2ADE2E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060D4" w14:textId="7B7EE9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F55CB" w14:textId="5F87DE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832ED8" w14:paraId="7D25BB2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129B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7B1E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457F649" w14:textId="241899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3D900119" w14:textId="2AE6E6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6E6DC" w14:textId="53F758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36A67" w14:textId="1A6AD0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832ED8" w14:paraId="38FF404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97074"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ABEF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907482B" w14:textId="3DE427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7685724" w14:textId="792283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B86D" w14:textId="672422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6F7D9" w14:textId="5F662C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832ED8" w14:paraId="187BBC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10AB4"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14765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70D482A" w14:textId="455CD2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65B8F" w14:textId="284EEA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350CB" w14:textId="6FF7A5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F5F67" w14:textId="405C59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832ED8" w14:paraId="0A9E5F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AD53"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3622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8C6BD7F" w14:textId="5D4A05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095C4" w14:textId="5C761D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E57E0" w14:textId="28F02E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CD6B" w14:textId="5B650E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832ED8" w14:paraId="2FBB590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7FE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3DD8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0B9D10E" w14:textId="082F72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395BE95" w14:textId="752402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D3251" w14:textId="683990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0459D" w14:textId="7E15F2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832ED8" w14:paraId="1420625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1AFC"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E2020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A7571A8" w14:textId="2206F9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6961812" w14:textId="41C90C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1C72" w14:textId="4D069D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DF3D8" w14:textId="11AD09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832ED8" w14:paraId="60FDE6D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85D6C"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D4C1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40531AC" w14:textId="41404D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F7378" w14:textId="13535A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D9039" w14:textId="0DE378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29515" w14:textId="167D44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832ED8" w14:paraId="1900191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DFC3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1B53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B6162F5" w14:textId="7D0D73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421E2D8A" w14:textId="2F2CD1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5ED7D" w14:textId="04516A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48C88" w14:textId="7E099F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832ED8" w14:paraId="792669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07A5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1A7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4B7BCE6" w14:textId="10E2A3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6AA5C" w14:textId="34D75E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246FD" w14:textId="53D8BD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A4142" w14:textId="00B281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32ED8" w14:paraId="69563B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BBC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2C20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30B3BFF" w14:textId="096CD3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1098637" w14:textId="4C6FC0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F15B" w14:textId="504346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DEFD2" w14:textId="53462F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832ED8" w14:paraId="6C06AC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2E8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416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012910" w14:textId="7DE779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1137E" w14:textId="06082E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5A9F5" w14:textId="1933FD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5E608" w14:textId="3B3F0C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832ED8" w14:paraId="79FBBFB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1C48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DAE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50028ED" w14:textId="25ECF8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122EDC80" w14:textId="778C68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CA28" w14:textId="722E6F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12817" w14:textId="15DBD9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832ED8" w14:paraId="69C2DE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7972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E26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EB6C918" w14:textId="23A590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54D67AD" w14:textId="003ACA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F1609" w14:textId="09C17C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D4E56" w14:textId="441355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832ED8" w14:paraId="2F85B44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DF91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9AA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8F014BD" w14:textId="7594FF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D58A0AE" w14:textId="7FF82C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8FD2A" w14:textId="3FCF1E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518D0" w14:textId="4A9CB4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832ED8" w14:paraId="4C65A476"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6139D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27F5D716" w14:textId="55568A5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57,160.80 </w:t>
            </w:r>
          </w:p>
        </w:tc>
        <w:tc>
          <w:tcPr>
            <w:tcW w:w="675" w:type="pct"/>
            <w:tcBorders>
              <w:top w:val="nil"/>
              <w:left w:val="nil"/>
              <w:bottom w:val="single" w:sz="4" w:space="0" w:color="000000"/>
              <w:right w:val="single" w:sz="4" w:space="0" w:color="000000"/>
            </w:tcBorders>
            <w:shd w:val="clear" w:color="A5A5A5" w:fill="A5A5A5"/>
            <w:noWrap/>
            <w:vAlign w:val="bottom"/>
            <w:hideMark/>
          </w:tcPr>
          <w:p w14:paraId="1D492DE0" w14:textId="3C3C84C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71BDC6" w14:textId="5B6C043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8A0EC5" w14:textId="5C558B7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034,110.80 </w:t>
            </w:r>
          </w:p>
        </w:tc>
      </w:tr>
      <w:tr w:rsidR="00832ED8" w14:paraId="2E0E43B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3174F"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E8226BC" w14:textId="143C37D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3,097.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214F002" w14:textId="65DC093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486447" w14:textId="2855D76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C3BD2AE" w14:textId="5189363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48,847.25 </w:t>
            </w:r>
          </w:p>
        </w:tc>
      </w:tr>
      <w:tr w:rsidR="00832ED8" w14:paraId="3BF0172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8898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146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08E6947" w14:textId="37B2CE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2696869" w14:textId="66FB8D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7703" w14:textId="3E3A55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D7EA3" w14:textId="7BF8A5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832ED8" w14:paraId="2916427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5B27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BB9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10658C08" w14:textId="2C0AC6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2B9CC59" w14:textId="10A5A3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14A13" w14:textId="546420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38946" w14:textId="4698BC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832ED8" w14:paraId="1BD8BCA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152D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842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2DEE23F" w14:textId="1C933C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6B9A846B" w14:textId="3841F6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6EEB0" w14:textId="664EFB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FAC7B" w14:textId="0D04FC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832ED8" w14:paraId="76EFB97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A47E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659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316DCEE" w14:textId="2FAAD7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3F26545A" w14:textId="5CCA54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3C7EDBE2" w14:textId="423069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6491C" w14:textId="00529E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832ED8" w14:paraId="6093526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B2BE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0FC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09D55E4" w14:textId="455208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EF50656" w14:textId="15ED9C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900EA7B" w14:textId="30113F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05756" w14:textId="62E2A9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832ED8" w14:paraId="4B53F5D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C792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FC6A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0858C99" w14:textId="597180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4E6FBACC" w14:textId="130F22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E0FA2" w14:textId="41226F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A866E" w14:textId="320754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832ED8" w14:paraId="2DBDF3E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BF93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3F2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A4E30F7" w14:textId="2D2D09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34B9494D" w14:textId="1D0217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DD315" w14:textId="00DA5D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7AABD" w14:textId="533B2F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832ED8" w14:paraId="1D7407F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6CD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17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E2D72C7" w14:textId="57B9FC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098F7B6" w14:textId="5FFE84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DC88" w14:textId="01879E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017F5" w14:textId="11B4AD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832ED8" w14:paraId="7859FC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17EC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A0E3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E0FE6A4" w14:textId="6ED253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30FDDD2" w14:textId="5980CE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D9CA1" w14:textId="781050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E9013" w14:textId="334D29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832ED8" w14:paraId="246E57A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C664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D87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CAFE4FD" w14:textId="583B8E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2F099B2" w14:textId="6339E6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2F0F" w14:textId="423D5C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B33C8" w14:textId="4BFB1A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832ED8" w14:paraId="2696B2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4520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C3D5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7795E03" w14:textId="5A8DBA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6187027" w14:textId="3DB0CB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38AEC" w14:textId="041D87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531DD" w14:textId="45A9CE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832ED8" w14:paraId="5C450FC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F2E3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DC8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2BDEB34B" w14:textId="0B1157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991116D" w14:textId="37BB5B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63985" w14:textId="3DD171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982A1" w14:textId="3B6251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832ED8" w14:paraId="3D282BD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A8B4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ECC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C2BFE4A" w14:textId="5F58D8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3EC74735" w14:textId="0ADC62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38C80" w14:textId="5093F5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1F8F1" w14:textId="37ADF8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832ED8" w14:paraId="5C3E06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78FD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6A4D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18AEB59B" w14:textId="50CB99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0179CB90" w14:textId="63237C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2F508" w14:textId="58F363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F03B6" w14:textId="3D4627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832ED8" w14:paraId="1EC9425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B9B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606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0E19436" w14:textId="4DE20E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8FFA4F9" w14:textId="51F26E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8B7A0" w14:textId="3AD664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966CB" w14:textId="2E1CAE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832ED8" w14:paraId="6229F6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350E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C8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F7AFEE5" w14:textId="48DD87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1C91674B" w14:textId="40F1E5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46265" w14:textId="495439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F6E5F" w14:textId="109939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832ED8" w14:paraId="0F420C5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E704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57F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A7BFDF3" w14:textId="68BBA9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1CA1B0F" w14:textId="5D60B6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CE8BE" w14:textId="4F82E6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96FC8" w14:textId="36B981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832ED8" w14:paraId="494BCA3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81C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2017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67F6947" w14:textId="0A0424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10F6BF55" w14:textId="35FF90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6E124" w14:textId="7B4C59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803EF" w14:textId="3C4F8E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832ED8" w14:paraId="496F0AA9"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919AF"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7B44E3" w14:textId="3EE1607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0E8B1D" w14:textId="33624F1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FB986C" w14:textId="79B80C9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134C9D" w14:textId="2B68DFE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832ED8" w14:paraId="635855A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D740"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694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660D149" w14:textId="05371E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B49AD79" w14:textId="7F8666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0A72B" w14:textId="55193E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69D68A" w14:textId="2C5AAB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832ED8" w14:paraId="6311EEC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9F81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FC5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7199BD7" w14:textId="72F702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3C7C721B" w14:textId="0A3873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237F9" w14:textId="017A3D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A0DD8" w14:textId="6D48FD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832ED8" w14:paraId="4891CC6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179C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9469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207033F" w14:textId="7645AE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2147EA7" w14:textId="4CA25F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B7C66" w14:textId="7EBB17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02394" w14:textId="4CFB40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832ED8" w14:paraId="5B80AEB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AFA3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CBF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A89B1EF" w14:textId="329798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6F7C1422" w14:textId="4FF011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D554A" w14:textId="5205CB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B1F4" w14:textId="26C0F8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832ED8" w14:paraId="3674277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B6A7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1063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B894148" w14:textId="7A655E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B9A28F1" w14:textId="59669F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191D2" w14:textId="10CC9A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41130" w14:textId="5EA049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832ED8" w14:paraId="039F657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BEA7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D801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6289F92" w14:textId="4D39B1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E5F02" w14:textId="5D8CE8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FA7B2" w14:textId="71D138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11496" w14:textId="5B229B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832ED8" w14:paraId="16F6409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3FE5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20C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1F3E395" w14:textId="22F333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46EA38B" w14:textId="60D740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4F23A" w14:textId="2B4576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D4FAC" w14:textId="74CEB6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832ED8" w14:paraId="3F4DC6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8C92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E9D7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2F86189" w14:textId="31648D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DC275D9" w14:textId="05C045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FDEB3" w14:textId="2F05CD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F3CD7" w14:textId="425D0C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832ED8" w14:paraId="7187497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EE75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D2E5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FA6F175" w14:textId="2C9A82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289DE08" w14:textId="0D5CB0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7D283" w14:textId="3AB6ED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3E439" w14:textId="080C18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832ED8" w14:paraId="60F284E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AC74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CA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6C1843C" w14:textId="4A40B7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8FACE43" w14:textId="69E820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7995D" w14:textId="7183F9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34107" w14:textId="55E349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832ED8" w14:paraId="6499B4E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095B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B54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54AA092" w14:textId="616C38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2AFED316" w14:textId="21712E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4C8DD" w14:textId="16E766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7FE8" w14:textId="70C452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832ED8" w14:paraId="3279097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E090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CA5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304284D" w14:textId="7DCA3A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18B109B" w14:textId="78C8ED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8BCE2" w14:textId="643602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1B3F" w14:textId="44B716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832ED8" w14:paraId="6388FB3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024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E4F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0F42103C" w14:textId="389643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4759679" w14:textId="79145D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AA780" w14:textId="2F2A17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8C9F8" w14:textId="28FBEB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832ED8" w14:paraId="57CCBB5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A822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005189" w14:textId="1B4858E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3,010.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C44CB2A" w14:textId="7B5FF09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32CE4B" w14:textId="093C6E5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20EA64" w14:textId="4AE6AC0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53,010.58 </w:t>
            </w:r>
          </w:p>
        </w:tc>
      </w:tr>
      <w:tr w:rsidR="00832ED8" w14:paraId="5A601E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B0D1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1C5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FBB6E60" w14:textId="2CD011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48631BD" w14:textId="35CD8C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09D6" w14:textId="0489D6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9918FB" w14:textId="282F66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832ED8" w14:paraId="5824B1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674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7E6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327EA1B" w14:textId="28CB30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5D4D076A" w14:textId="66EF18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26637" w14:textId="0F5805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83DB9" w14:textId="21DA27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832ED8" w14:paraId="7CA77E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7FB9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CCD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F27AC43" w14:textId="505543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0083E51" w14:textId="464309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B50D6" w14:textId="0A9570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91069" w14:textId="1B4EE2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832ED8" w14:paraId="24005E0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C3C1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9ADC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DD3F7A" w14:textId="0FC9FE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8D91965" w14:textId="77D932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FE4BA" w14:textId="725DAA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66D69" w14:textId="4D699E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832ED8" w14:paraId="53FCBFF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47A1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C1FF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E122FC0" w14:textId="5B1913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ABEB25D" w14:textId="2657F2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D7CEA" w14:textId="6808E6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E02C3" w14:textId="5C28E3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832ED8" w14:paraId="1D6DD4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C56D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D66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4C1E888" w14:textId="411A1B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E026606" w14:textId="11D9D9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0CBFE" w14:textId="4DB185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ECAFC" w14:textId="00758D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832ED8" w14:paraId="377E01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A941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036B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A1F9D5D" w14:textId="47D9FE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0,399.67 </w:t>
            </w:r>
          </w:p>
        </w:tc>
        <w:tc>
          <w:tcPr>
            <w:tcW w:w="675" w:type="pct"/>
            <w:tcBorders>
              <w:top w:val="nil"/>
              <w:left w:val="nil"/>
              <w:bottom w:val="single" w:sz="4" w:space="0" w:color="000000"/>
              <w:right w:val="single" w:sz="4" w:space="0" w:color="000000"/>
            </w:tcBorders>
            <w:shd w:val="clear" w:color="auto" w:fill="auto"/>
            <w:noWrap/>
            <w:vAlign w:val="bottom"/>
            <w:hideMark/>
          </w:tcPr>
          <w:p w14:paraId="19E4C9EF" w14:textId="4A9818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A4CC" w14:textId="75FE5F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6112E" w14:textId="7C5C76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0,399.67 </w:t>
            </w:r>
          </w:p>
        </w:tc>
      </w:tr>
      <w:tr w:rsidR="00832ED8" w14:paraId="2CD7BE0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3EC6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08B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952D83B" w14:textId="5BEEEC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A3E30B2" w14:textId="56039C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EC74D" w14:textId="5FCF92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09603" w14:textId="7AE060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832ED8" w14:paraId="4C5BEDA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2746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772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FD23F72" w14:textId="2D4C85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FD8E968" w14:textId="5B6D5C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F1152" w14:textId="579D93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86F20" w14:textId="714490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832ED8" w14:paraId="1777DA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9D18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7ED0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13DF0CD" w14:textId="1C84D0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04BC396" w14:textId="03D0AD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B2689" w14:textId="0858D2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235D5" w14:textId="33458D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832ED8" w14:paraId="45B1AE1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6F4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C0A7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10AC4C2" w14:textId="31FC3C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52B2989" w14:textId="596485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52532" w14:textId="04848E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09A07" w14:textId="542F9F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832ED8" w14:paraId="77C432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1C23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81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0585327" w14:textId="4A6B28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77AE897" w14:textId="2A8381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9D87F" w14:textId="068AED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372B4" w14:textId="5DBE2D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832ED8" w14:paraId="44419A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123F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D1A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15649C5" w14:textId="3320DA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658EFF2" w14:textId="234CDF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9E79C" w14:textId="5EF396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73D90" w14:textId="5BFDFF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832ED8" w14:paraId="04AD72F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A7EA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8E0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70FFB118" w14:textId="16F58F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C39C841" w14:textId="38CB84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413B1" w14:textId="57646C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46257" w14:textId="35F082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832ED8" w14:paraId="344F148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FE23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54C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6CBE270" w14:textId="3F631C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6BACF1C" w14:textId="003E56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838A5" w14:textId="47029C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D2C1" w14:textId="65AB79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832ED8" w14:paraId="7B14FC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32D6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272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F7A47BB" w14:textId="0A87FC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912.43 </w:t>
            </w:r>
          </w:p>
        </w:tc>
        <w:tc>
          <w:tcPr>
            <w:tcW w:w="675" w:type="pct"/>
            <w:tcBorders>
              <w:top w:val="nil"/>
              <w:left w:val="nil"/>
              <w:bottom w:val="single" w:sz="4" w:space="0" w:color="000000"/>
              <w:right w:val="single" w:sz="4" w:space="0" w:color="000000"/>
            </w:tcBorders>
            <w:shd w:val="clear" w:color="auto" w:fill="auto"/>
            <w:noWrap/>
            <w:vAlign w:val="bottom"/>
            <w:hideMark/>
          </w:tcPr>
          <w:p w14:paraId="111ED26A" w14:textId="34885E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ADB30" w14:textId="4C2296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7A080" w14:textId="50AF1E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912.43 </w:t>
            </w:r>
          </w:p>
        </w:tc>
      </w:tr>
      <w:tr w:rsidR="00832ED8" w14:paraId="759FEB8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06E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DB7D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951A75E" w14:textId="2E8D88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6C8E7DD7" w14:textId="6B0691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E7FE4" w14:textId="6759BF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D1F20" w14:textId="5B9EEB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832ED8" w14:paraId="7133ECE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C99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1E2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53A761C" w14:textId="606886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ED1E0DE" w14:textId="7E3719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C968B" w14:textId="5C2456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80991" w14:textId="21BDB7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832ED8" w14:paraId="42A99F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4ED4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FAB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8B0736C" w14:textId="130DB2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448CE46" w14:textId="1EE946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1E3DAD" w14:textId="00391D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056B" w14:textId="05EEFE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832ED8" w14:paraId="08B67A6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9A25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644D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3EBC665" w14:textId="610F69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726F433" w14:textId="1E90B2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30465" w14:textId="7E35B7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C758C" w14:textId="63B4A9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832ED8" w14:paraId="00ED2E9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3066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98B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991AD58" w14:textId="14079E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24B3D5D9" w14:textId="655847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FA73F" w14:textId="2A8BCA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FE551" w14:textId="290968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832ED8" w14:paraId="08B5A3B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037D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BBBD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6318F3F" w14:textId="7E0FBF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65109CD" w14:textId="01A00F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1D3DD" w14:textId="2D65A2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9AFAF" w14:textId="6BE231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832ED8" w14:paraId="5F3447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686D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F94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65F0460" w14:textId="569F4F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63787F4" w14:textId="7BAC79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78002" w14:textId="52790D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9F26" w14:textId="0C2F21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832ED8" w14:paraId="4183B6D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A6E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FC0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3D3589F" w14:textId="3491D2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6DFBA560" w14:textId="5CB1D7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43701" w14:textId="191EF0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F0731" w14:textId="6B0A61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832ED8" w14:paraId="633E3F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B5B3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6E4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57EB31" w14:textId="1FB312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65E6852C" w14:textId="48A5A4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FE909" w14:textId="478451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BE85E" w14:textId="22317D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832ED8" w14:paraId="3330182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1A92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250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AA990A1" w14:textId="2CEBD9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61E4DA1" w14:textId="7E5903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4C480" w14:textId="4CC224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2005" w14:textId="6E32F6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832ED8" w14:paraId="1A50CF9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BCD8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7F4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661913F" w14:textId="196EC6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80DEAEB" w14:textId="03EF33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9E25C" w14:textId="60F340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A49C" w14:textId="0DF6E0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832ED8" w14:paraId="4D19785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7877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4333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33CFF00" w14:textId="3BBB65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60F63D0" w14:textId="40780B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500FA" w14:textId="45D9D1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33C34" w14:textId="26ACAF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832ED8" w14:paraId="3F8F07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BBA6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B4F8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6477BF0" w14:textId="6E198A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6F6A6400" w14:textId="6C78A3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B4E95" w14:textId="252BF3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28A42" w14:textId="30565C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832ED8" w14:paraId="6A67997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018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BA0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91E5318" w14:textId="3C185D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B6695E3" w14:textId="0FF4BD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0FAF6" w14:textId="3A41DA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86C83" w14:textId="0BF9D0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832ED8" w14:paraId="228EFA3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6FC5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C53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1EE6FA5" w14:textId="036ED8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33DCDE7" w14:textId="3BB1B9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10345" w14:textId="177390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71434" w14:textId="090EF0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832ED8" w14:paraId="6B3F5C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E17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6B7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F5FDE7F" w14:textId="48D891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579.08 </w:t>
            </w:r>
          </w:p>
        </w:tc>
        <w:tc>
          <w:tcPr>
            <w:tcW w:w="675" w:type="pct"/>
            <w:tcBorders>
              <w:top w:val="nil"/>
              <w:left w:val="nil"/>
              <w:bottom w:val="single" w:sz="4" w:space="0" w:color="000000"/>
              <w:right w:val="single" w:sz="4" w:space="0" w:color="000000"/>
            </w:tcBorders>
            <w:shd w:val="clear" w:color="auto" w:fill="auto"/>
            <w:noWrap/>
            <w:vAlign w:val="bottom"/>
            <w:hideMark/>
          </w:tcPr>
          <w:p w14:paraId="5BE79157" w14:textId="411DC1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FA353" w14:textId="78CB78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99680" w14:textId="14FC50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579.08 </w:t>
            </w:r>
          </w:p>
        </w:tc>
      </w:tr>
      <w:tr w:rsidR="00832ED8" w14:paraId="71CFAB8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910E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B1AC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EE430B" w14:textId="6D128D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48ECA2D" w14:textId="60B9D3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ED744" w14:textId="4B6338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55161" w14:textId="1F16F2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832ED8" w14:paraId="0A1D4E6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3A00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FD6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0D4C8C9" w14:textId="758AA6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4E2782BD" w14:textId="7EF815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F5D95" w14:textId="5946D4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5FD90" w14:textId="61974B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832ED8" w14:paraId="409354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4F3F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0604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1C1ABFA4" w14:textId="58C48E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4936B85D" w14:textId="7764D5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BB40E" w14:textId="6AB319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768FC" w14:textId="55D40E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832ED8" w14:paraId="0B06E4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1759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997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12166131" w14:textId="48B902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F9B56CF" w14:textId="68589D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E4461" w14:textId="4CFA65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1F669" w14:textId="26DC50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832ED8" w14:paraId="7900C82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2174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2B6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3536525" w14:textId="4277CB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15C0F50" w14:textId="6C555C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445DB" w14:textId="72DD3A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8BB92" w14:textId="44EBA3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832ED8" w14:paraId="22017E2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3A3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607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B1330AC" w14:textId="2E9CBB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5A3F21B5" w14:textId="7640DD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CF3E5" w14:textId="1AD55D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57B8B" w14:textId="188BB3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832ED8" w14:paraId="7D600C3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18558"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8755F62" w14:textId="711E2B8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9D8E0FC" w14:textId="31B75B0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3BE7BC" w14:textId="3C98DF7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35D604" w14:textId="743C5B0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832ED8" w14:paraId="1FA1438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0FBE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DDF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3D59591" w14:textId="492108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23D7B42B" w14:textId="354A63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79CF4" w14:textId="264CC4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D137B" w14:textId="33F588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832ED8" w14:paraId="285653A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876F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8FB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20A5324" w14:textId="61AEB7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1244507" w14:textId="030F78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8D2D1" w14:textId="59FDEF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C7B63" w14:textId="56516F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832ED8" w14:paraId="61B4B48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389C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970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A4D5768" w14:textId="1CB27E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41F3CE7" w14:textId="573688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010CE" w14:textId="0D87FD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19318" w14:textId="162BE1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832ED8" w14:paraId="23CCFB1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F148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2429B29" w14:textId="6C4C488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0476F4D" w14:textId="2B7E694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85BD08" w14:textId="436DAA0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B1B081" w14:textId="5479A53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832ED8" w14:paraId="7E2763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A4E7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2122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68EEA4CD" w14:textId="624D89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6352F61" w14:textId="5B090E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76D16" w14:textId="5BE105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0BE75" w14:textId="7B6CD0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832ED8" w14:paraId="7293036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891A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CC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A8398BF" w14:textId="51AB61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587BDAA" w14:textId="0FBE08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3FA46" w14:textId="14734E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52F44" w14:textId="4EDC98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832ED8" w14:paraId="22A7038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5FC4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D023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60ABF06B" w14:textId="732D77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3284A" w14:textId="2E4E6B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D7C8C" w14:textId="2AE918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FBC49" w14:textId="2A0FFE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832ED8" w14:paraId="206E89F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0198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34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EE9E8A8" w14:textId="55E4A5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E8F29EE" w14:textId="45AE4F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7272" w14:textId="088B20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B30DF" w14:textId="26153C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832ED8" w14:paraId="4CCDE94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0AAD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6E4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ECBDFE0" w14:textId="06F464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4E58739C" w14:textId="34068F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7FC58" w14:textId="3EDECC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792F" w14:textId="78EE41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832ED8" w14:paraId="379FBCD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AFD2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F33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06B86BC" w14:textId="68EFDE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81CD362" w14:textId="3F9F6D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61E76" w14:textId="18EFE6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B4FC3" w14:textId="32FC34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832ED8" w14:paraId="53D261C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C452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69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FF91012" w14:textId="3B9F0E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0EA6E37" w14:textId="211BEE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2E821" w14:textId="708C59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02404" w14:textId="665141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832ED8" w14:paraId="74C801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CFAB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AEA8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574827C" w14:textId="409E53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1BE740F" w14:textId="209D29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7594F" w14:textId="5824EC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A2131" w14:textId="37B10C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832ED8" w14:paraId="165271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69E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90C2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E798943" w14:textId="5E1B4C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793B206" w14:textId="29C4B4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14C1F" w14:textId="04D134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22716" w14:textId="2FCD56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832ED8" w14:paraId="2C11AFA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634C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433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B2A7FF7" w14:textId="259ADB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87BF52E" w14:textId="083B01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9C65F" w14:textId="404FF5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BEA21" w14:textId="4D286F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832ED8" w14:paraId="2A3D43F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BA3C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FA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ED9F06" w14:textId="2695BD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9FA9B12" w14:textId="51F694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BDEF9" w14:textId="444A4D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5E3B5" w14:textId="35AA7B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832ED8" w14:paraId="2A3ABB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415F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A5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68F475B8" w14:textId="7622F4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554FAE0" w14:textId="40CEF4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90D7D" w14:textId="7EB26F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72B08" w14:textId="1F3C46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832ED8" w14:paraId="3BDE48B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FD484"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DC8838C" w14:textId="5BE591D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42,3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B8985" w14:textId="685E43B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87904D" w14:textId="38D6198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B7C3C7" w14:textId="046BB18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423,576.85 </w:t>
            </w:r>
          </w:p>
        </w:tc>
      </w:tr>
      <w:tr w:rsidR="00832ED8" w14:paraId="048CDE0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99765E5"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02CF9DB" w14:textId="1B2C0D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7879FD1A" w14:textId="60DD88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D7A3" w14:textId="720BEC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307888" w14:textId="0AE29B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832ED8" w14:paraId="1DFF378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ED6F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87C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DD0B107" w14:textId="26FAB8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A244345" w14:textId="66F1ED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56CDB" w14:textId="49936A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DEFA4" w14:textId="3D48C1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832ED8" w14:paraId="08F8195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109E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6E6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A34CD8F" w14:textId="6FF8DD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6BED626" w14:textId="34A8C5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A1232" w14:textId="31FD4D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8F052" w14:textId="169309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832ED8" w14:paraId="63CD601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0BDC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D5B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B960450" w14:textId="1D8BEE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530623E" w14:textId="1DE8B2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5B96A" w14:textId="123035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70FFE" w14:textId="546D2F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832ED8" w14:paraId="5777C8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CEE0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9D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8C23D47" w14:textId="1ECA58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EB5A523" w14:textId="5E13D1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CE91D" w14:textId="7090AB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7B641" w14:textId="5A2CC3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832ED8" w14:paraId="207D75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BB394"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4F6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F7EEAFA" w14:textId="492139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2309543C" w14:textId="38F3AD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F14C5A" w14:textId="08C2CA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AE845" w14:textId="60FC43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832ED8" w14:paraId="2F7AEA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4746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314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61662DFE" w14:textId="35E4CE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7FF4BA8" w14:textId="7CB180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8063278" w14:textId="257FB4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ACF2D" w14:textId="0594D3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832ED8" w14:paraId="10497BB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AAC9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BEDE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20238B78" w14:textId="2D3243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EAA436D" w14:textId="1BD64C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E9755B" w14:textId="3C4595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7E5D8" w14:textId="193BDB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832ED8" w14:paraId="421A1D2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CEDA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52F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B9A7DEB" w14:textId="405375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0DD562C" w14:textId="7BED1B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F997F" w14:textId="68D9C0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069DE" w14:textId="5D8A03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832ED8" w14:paraId="0BB2486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C264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0AF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8D0CD4E" w14:textId="2AA942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9.42 </w:t>
            </w:r>
          </w:p>
        </w:tc>
        <w:tc>
          <w:tcPr>
            <w:tcW w:w="675" w:type="pct"/>
            <w:tcBorders>
              <w:top w:val="nil"/>
              <w:left w:val="nil"/>
              <w:bottom w:val="single" w:sz="4" w:space="0" w:color="000000"/>
              <w:right w:val="single" w:sz="4" w:space="0" w:color="000000"/>
            </w:tcBorders>
            <w:shd w:val="clear" w:color="auto" w:fill="auto"/>
            <w:noWrap/>
            <w:vAlign w:val="bottom"/>
            <w:hideMark/>
          </w:tcPr>
          <w:p w14:paraId="4D60D5B1" w14:textId="4D13DE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16F2D586" w14:textId="48D2CE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3092" w14:textId="7979BD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309.42 </w:t>
            </w:r>
          </w:p>
        </w:tc>
      </w:tr>
      <w:tr w:rsidR="00832ED8" w14:paraId="4580E49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0588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12D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754B3C7" w14:textId="396FE2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7819EF9" w14:textId="3A13DC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CB3D0" w14:textId="15A55B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B080E" w14:textId="1B561E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832ED8" w14:paraId="1CB917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E571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FC5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386148A" w14:textId="4893EC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9CEAB88" w14:textId="5399F8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8973921" w14:textId="03C97D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76DB8" w14:textId="538772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832ED8" w14:paraId="79572D3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BD3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07C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0340AE" w14:textId="558D42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30D54421" w14:textId="193BC1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375A4" w14:textId="01BBFD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4CB47" w14:textId="0F2E4E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832ED8" w14:paraId="075557B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DCAA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4C8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5975F25" w14:textId="0B6822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B29FB02" w14:textId="4DFFC8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F8380" w14:textId="5A012E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47E12" w14:textId="632F8E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832ED8" w14:paraId="2FC1A7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23BB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A36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F50DDE3" w14:textId="0FA6F4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5C5D5216" w14:textId="16BB3C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30351" w14:textId="2E14C2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2EE6C" w14:textId="6F7228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832ED8" w14:paraId="149902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DE7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602D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AE7594E" w14:textId="7C0BFD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859DA75" w14:textId="64B8BC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E7B2B" w14:textId="3E2973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7F119" w14:textId="77A531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832ED8" w14:paraId="691AB3B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099D3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04E02690" w14:textId="709E5F9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81,544.08 </w:t>
            </w:r>
          </w:p>
        </w:tc>
        <w:tc>
          <w:tcPr>
            <w:tcW w:w="675" w:type="pct"/>
            <w:tcBorders>
              <w:top w:val="nil"/>
              <w:left w:val="nil"/>
              <w:bottom w:val="single" w:sz="4" w:space="0" w:color="000000"/>
              <w:right w:val="single" w:sz="4" w:space="0" w:color="000000"/>
            </w:tcBorders>
            <w:shd w:val="clear" w:color="A5A5A5" w:fill="A5A5A5"/>
            <w:noWrap/>
            <w:vAlign w:val="bottom"/>
            <w:hideMark/>
          </w:tcPr>
          <w:p w14:paraId="263419E9" w14:textId="66A56D5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7D2D0F1" w14:textId="35FBEC3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A68A77" w14:textId="7E28BB1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484,694.08 </w:t>
            </w:r>
          </w:p>
        </w:tc>
      </w:tr>
      <w:tr w:rsidR="00832ED8" w14:paraId="37E6B66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CA3E8"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D8D8DE" w14:textId="04BBDE2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47,03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049177" w14:textId="4F537B6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4D73BF" w14:textId="1D934BC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5E476C" w14:textId="6C8D423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24,787.82 </w:t>
            </w:r>
          </w:p>
        </w:tc>
      </w:tr>
      <w:tr w:rsidR="00832ED8" w14:paraId="2391F26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61C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44A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8FB27AD" w14:textId="58FE19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DF117" w14:textId="2BA9D6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6BFA6" w14:textId="65DFB3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2F0F0" w14:textId="2FFA0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32ED8" w14:paraId="4C17042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DB46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FDDB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278A133" w14:textId="5DE27D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CCE989" w14:textId="5BAF0F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7F599" w14:textId="59CFB9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5DDB4" w14:textId="4E48FB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832ED8" w14:paraId="2B63DE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81E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7F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69F4FAA" w14:textId="0B0B52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68C00A6A" w14:textId="5839DE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C86A9" w14:textId="54B8D1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6C86D" w14:textId="6A90D3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832ED8" w14:paraId="32C1B5A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C28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C0E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A8F4510" w14:textId="1B5928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5596208" w14:textId="61A802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112CA57" w14:textId="4CBCDB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921C7" w14:textId="05D3CD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832ED8" w14:paraId="50A530F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64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5528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DFBB466" w14:textId="331B8C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C447F1A" w14:textId="0B0A4B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CDE50" w14:textId="02B1D9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9830D" w14:textId="030F38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832ED8" w14:paraId="3AA4A9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514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7E03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E6100D5" w14:textId="67063F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A69D255" w14:textId="45BB71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6D062" w14:textId="0B30CF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520B5" w14:textId="014B5D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832ED8" w14:paraId="03D998C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B12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466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9AC25BE" w14:textId="0DF01F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0D88B" w14:textId="1DD1FB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02356" w14:textId="6FEDD7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88817" w14:textId="67528C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832ED8" w14:paraId="23FE29B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6A3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E8E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450265E" w14:textId="1E3CE1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CA078" w14:textId="657BF8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4D789" w14:textId="485153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D8898" w14:textId="7B4258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832ED8" w14:paraId="314ACBB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39DC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9F4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8D32331" w14:textId="33826C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9DA09" w14:textId="119513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E3D7A" w14:textId="3F1FBE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91942" w14:textId="2D7AA8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832ED8" w14:paraId="02D0CC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559E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614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647DE6C" w14:textId="3B7B10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C9645" w14:textId="0B554D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DC861" w14:textId="2A615F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1FFC" w14:textId="62C442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832ED8" w14:paraId="4C5DBD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F2AD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A4F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812D563" w14:textId="3E3998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0F886" w14:textId="68FDEF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B2A69" w14:textId="5C74D1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6D031" w14:textId="1578B0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832ED8" w14:paraId="1823DEF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29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FBE6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EA9890F" w14:textId="4DF5CA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38FBCB08" w14:textId="791299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8CFCB" w14:textId="428208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86914" w14:textId="72E144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832ED8" w14:paraId="57555A9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C59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9EC8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5A4F5C7" w14:textId="379D19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5A63D" w14:textId="13462D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4EED" w14:textId="2C3FB1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B88A1" w14:textId="353AF9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832ED8" w14:paraId="4B1F39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EF8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E2A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731825B" w14:textId="78C799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7162C5C5" w14:textId="340739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9FD84" w14:textId="25CBB2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FA0F9" w14:textId="2C7341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832ED8" w14:paraId="2378B72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2B4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DAF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C81A0DB" w14:textId="7DE4EF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404BA9D" w14:textId="088F3F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7F6B2" w14:textId="27884A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FE673" w14:textId="37AA7F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832ED8" w14:paraId="2151883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7F4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49F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763A29B" w14:textId="04EFBC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46207FF" w14:textId="53A250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9ACDB" w14:textId="6C683F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94B11" w14:textId="67DBE0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832ED8" w14:paraId="0ED32A5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48DC9"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E203B01" w14:textId="4326704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75,0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58446D2" w14:textId="6E04392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9D9545" w14:textId="1C87FBF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744DA3" w14:textId="4457F80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50,453.71 </w:t>
            </w:r>
          </w:p>
        </w:tc>
      </w:tr>
      <w:tr w:rsidR="00832ED8" w14:paraId="7F46DC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B90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A39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16F9112" w14:textId="167A14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101D431F" w14:textId="7D2EE6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BF19" w14:textId="62D027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3FCD2" w14:textId="63285A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832ED8" w14:paraId="4F2E1C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8B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949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193DE6AC" w14:textId="16CB3F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70B41" w14:textId="342764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7B459" w14:textId="136A92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E9E5D" w14:textId="763A0E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832ED8" w14:paraId="027128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7A0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71C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B5B64CD" w14:textId="028083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C36FD03" w14:textId="5C1DAE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5558C" w14:textId="33268A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FC68F" w14:textId="4894E5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832ED8" w14:paraId="13EE50C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F6ED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B1D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D700BDC" w14:textId="65F060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E83E5F8" w14:textId="0C3129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15EA" w14:textId="316026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77C0A" w14:textId="048864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832ED8" w14:paraId="3E6E284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E485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964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9904700" w14:textId="7BC930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6F00A3A3" w14:textId="6683E1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29FDA" w14:textId="64048B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B1695" w14:textId="7630DF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832ED8" w14:paraId="4E8B37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CC1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8E5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C7A7D82" w14:textId="141A0F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DC316" w14:textId="43AE95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1FB30" w14:textId="28ABE3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E0BE6" w14:textId="15C302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832ED8" w14:paraId="3EA1F7F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AF4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AE97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6DFBB240" w14:textId="5155BC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6BF245A5" w14:textId="3B8A54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6C9A5" w14:textId="778371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29EC7" w14:textId="4AEDC2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832ED8" w14:paraId="2F7849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341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787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87ECF80" w14:textId="56AE5E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3EB2EAC" w14:textId="7EE3F5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A8023" w14:textId="343C20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77BD" w14:textId="01396F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832ED8" w14:paraId="55915A4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7FE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1ED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C238103" w14:textId="05CD4B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4918FF72" w14:textId="479753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C8A75" w14:textId="6E9DFF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8A6BB" w14:textId="076C4A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832ED8" w14:paraId="6A6FE4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149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B3E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55052CE" w14:textId="485A4E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560BB" w14:textId="0B9444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CD31B" w14:textId="52FF57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B7F4F" w14:textId="1D0CA4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832ED8" w14:paraId="47A880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0E8A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AE6C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AD32C8B" w14:textId="552723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08D57" w14:textId="706282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B08F7" w14:textId="79D37B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3B4B6" w14:textId="5CAE0E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832ED8" w14:paraId="22693C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2651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DA9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17F90EDF" w14:textId="2D6B2E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BC4738" w14:textId="45E221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510BF" w14:textId="23955C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074AF" w14:textId="5339C5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832ED8" w14:paraId="7019D1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EA5D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E19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75AAF45" w14:textId="400684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7D02C4CD" w14:textId="78A08F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4EB66" w14:textId="5FBDEB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79CDE" w14:textId="2EC533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832ED8" w14:paraId="4F79077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263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E0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D596A71" w14:textId="70D25E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55237B" w14:textId="7A17B4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E286" w14:textId="038E84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51B67" w14:textId="1C9F81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832ED8" w14:paraId="4945116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08A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2AB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21E178C" w14:textId="074AED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477A17CC" w14:textId="6FB635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C0F5" w14:textId="4A1A75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344B" w14:textId="186FFF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832ED8" w14:paraId="0F876CC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9E6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E32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AA6AF87" w14:textId="43B741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8B990" w14:textId="18FF4B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3BC54" w14:textId="42B3B0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CB564" w14:textId="09AE82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832ED8" w14:paraId="022626D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4277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BDE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3A474AC" w14:textId="135416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71CDB1A" w14:textId="345612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E4E82" w14:textId="1563FD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6B7CD" w14:textId="05169D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832ED8" w14:paraId="1B7F60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DBB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41D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8E8EA4D" w14:textId="5CCE3B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5A715A27" w14:textId="4B226C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C6428" w14:textId="5A7C4D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B3225" w14:textId="4F10AB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832ED8" w14:paraId="49486EA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B600D"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3C07111" w14:textId="69B2D2C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40,2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8BE88AB" w14:textId="5C2E873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8DF836" w14:textId="59B27A4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825A2" w14:textId="643EEA8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40,234.95 </w:t>
            </w:r>
          </w:p>
        </w:tc>
      </w:tr>
      <w:tr w:rsidR="00832ED8" w14:paraId="7FC373B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8C1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409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FCABD3D" w14:textId="14E96A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FCA9E63" w14:textId="1788C6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B028D" w14:textId="0FD396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D92BF" w14:textId="0FBBC1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832ED8" w14:paraId="283246F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B14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EC8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9A021A1" w14:textId="16A052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F370B8F" w14:textId="079EC4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34046" w14:textId="47A489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704E" w14:textId="2B3030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832ED8" w14:paraId="1847A8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2B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32E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FAC1928" w14:textId="62A27B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DC49C" w14:textId="5E3149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C6D89" w14:textId="5DAC39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30AF2" w14:textId="6603DE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832ED8" w14:paraId="6935B07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AA9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64C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68F127F" w14:textId="01F319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58109" w14:textId="2D93D4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E327" w14:textId="563371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E2170" w14:textId="228C60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32ED8" w14:paraId="315A0D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F727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7F42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027E9F11" w14:textId="6452F4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4EA8FE4E" w14:textId="2574DF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0D9D8" w14:textId="442550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20657" w14:textId="766314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832ED8" w14:paraId="57674FE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DB1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113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16DB7E1" w14:textId="2C25B4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933FCD7" w14:textId="0C135C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7B699" w14:textId="597F2D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4D40A" w14:textId="218370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832ED8" w14:paraId="76ADEC3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174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67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DFEE244" w14:textId="463A84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63B07B2" w14:textId="2825BB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30BF5" w14:textId="66399D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E9D1B" w14:textId="4C72FA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832ED8" w14:paraId="614983B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D2C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23E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B524E19" w14:textId="254FBF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AD658" w14:textId="277D3C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DCFD3" w14:textId="410A91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AB408" w14:textId="018624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832ED8" w14:paraId="23BF439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E60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2BC2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4089EAA1" w14:textId="167CC2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FB0BFE" w14:textId="0ADD46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7B929" w14:textId="20CF7B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721FA" w14:textId="40DC63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832ED8" w14:paraId="738506F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1EF6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9DE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1EECCCE" w14:textId="5735E7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3D919" w14:textId="6BBB53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C5AE4" w14:textId="2DCEC7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7A942" w14:textId="4BE7AC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832ED8" w14:paraId="491FC5F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82D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E50C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E5E65FE" w14:textId="6CE68A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4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BB0D8" w14:textId="0B7D55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C13B4" w14:textId="0FE527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CB3EF" w14:textId="0AADE1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400.00 </w:t>
            </w:r>
          </w:p>
        </w:tc>
      </w:tr>
      <w:tr w:rsidR="00832ED8" w14:paraId="1C1EC4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95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765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0C3EA7" w14:textId="069024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8CC5DE5" w14:textId="6039D7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AC9C5" w14:textId="0D4AC3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B7185" w14:textId="61169E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832ED8" w14:paraId="53051A5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74D2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718E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0E2F996" w14:textId="751C59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8DB4A6" w14:textId="2B98CE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8373E" w14:textId="0F6CCC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C37CA" w14:textId="64A600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832ED8" w14:paraId="101244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18E2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0C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156E71F" w14:textId="075F42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D54F9" w14:textId="5BF9D3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19D96" w14:textId="5E5B49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7681E" w14:textId="3B52AB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832ED8" w14:paraId="3A34EE9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B26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E53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D6AAD02" w14:textId="61E28F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c>
          <w:tcPr>
            <w:tcW w:w="675" w:type="pct"/>
            <w:tcBorders>
              <w:top w:val="nil"/>
              <w:left w:val="nil"/>
              <w:bottom w:val="single" w:sz="4" w:space="0" w:color="000000"/>
              <w:right w:val="single" w:sz="4" w:space="0" w:color="000000"/>
            </w:tcBorders>
            <w:shd w:val="clear" w:color="auto" w:fill="auto"/>
            <w:noWrap/>
            <w:vAlign w:val="bottom"/>
            <w:hideMark/>
          </w:tcPr>
          <w:p w14:paraId="407C0BA2" w14:textId="0E9E54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71187" w14:textId="3013A6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8536A" w14:textId="586240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r>
      <w:tr w:rsidR="00832ED8" w14:paraId="5B1E9D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CB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CE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7E532C1" w14:textId="2DAE5D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8EAB5" w14:textId="667EB4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0FE5E" w14:textId="489D60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B231A" w14:textId="6C7F64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832ED8" w14:paraId="326192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07D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0BE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609D000B" w14:textId="661FF2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78037" w14:textId="0BEA87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E65C4" w14:textId="713894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FB5B" w14:textId="2D616B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32ED8" w14:paraId="32C8483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73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2C1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616532A" w14:textId="0A1313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61815AEE" w14:textId="23AD58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5326" w14:textId="642E43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4A7DA" w14:textId="2EA08A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832ED8" w14:paraId="34427B0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8112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70783A0" w14:textId="5C66AF3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6516544" w14:textId="2E8357E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A6E13B" w14:textId="25E6C45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1B741E" w14:textId="7583090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r>
      <w:tr w:rsidR="00832ED8" w14:paraId="1A3BE16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613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82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CD91EC7" w14:textId="270F3D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07E9641" w14:textId="4DE2A0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70CE9" w14:textId="0AD365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7238F" w14:textId="5D5864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832ED8" w14:paraId="537BA0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38FC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E965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40A3610" w14:textId="329CF9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6C8CEF7" w14:textId="108CB1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8BAB0" w14:textId="5CF7B5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ECD6C" w14:textId="2003AE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832ED8" w14:paraId="7846741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A90B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E92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9683F48" w14:textId="729C55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F50802D" w14:textId="306A19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22213" w14:textId="38B81D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2A1D" w14:textId="35BF19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r>
      <w:tr w:rsidR="00832ED8" w14:paraId="6A2F2B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FD9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724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86D0068" w14:textId="177349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8B56761" w14:textId="2ACF77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BC6A9" w14:textId="236714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113BE" w14:textId="421FEB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832ED8" w14:paraId="62A6119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DD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E4F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EEC8DC8" w14:textId="5F20BC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40818FC" w14:textId="5CF683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34188" w14:textId="4527FA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5CAE9" w14:textId="66E92E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832ED8" w14:paraId="78202ADF"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D38C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878E8BC" w14:textId="7E0C655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231,71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857374" w14:textId="3DD3D0A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AAE5FB" w14:textId="7B9FAE8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45BAE7" w14:textId="3322EF3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281,717.23 </w:t>
            </w:r>
          </w:p>
        </w:tc>
      </w:tr>
      <w:tr w:rsidR="00832ED8" w14:paraId="5565D5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9B01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423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95EBFC5" w14:textId="7D39DC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2EFE745" w14:textId="1174BB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821E7" w14:textId="0C8ABA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95A9B" w14:textId="7ED1FF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832ED8" w14:paraId="26CD9AF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175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BCA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781134D" w14:textId="34E913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6DCE4E42" w14:textId="75E63C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D194A" w14:textId="240906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FE129" w14:textId="360BA8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832ED8" w14:paraId="5DFD68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C5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7FD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D8BDDAA" w14:textId="075F7A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392EF" w14:textId="187DF5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9BF0" w14:textId="5686F3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31A1B" w14:textId="42A665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832ED8" w14:paraId="563692F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300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A93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131CF44" w14:textId="24F707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919E0" w14:textId="23F371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28CBA" w14:textId="1443D0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DA598" w14:textId="41CB5F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832ED8" w14:paraId="36BEA47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099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0445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54A9053" w14:textId="491124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8FAE5E" w14:textId="2F9FB1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153C5" w14:textId="34BC8F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77DB8" w14:textId="5842AC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832ED8" w14:paraId="76CDEB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E1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7C4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B3B4ACD" w14:textId="420EB8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17224" w14:textId="52F346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4967D" w14:textId="599410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DF0DC" w14:textId="525941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832ED8" w14:paraId="624F60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80E4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9CE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3E45F52" w14:textId="4351DC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B29A4FA" w14:textId="0367E7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B0302" w14:textId="3A6F53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F24B0" w14:textId="14D72B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832ED8" w14:paraId="1214AF9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D9D0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DB4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54239A92" w14:textId="0A8DD7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4EDAB4D" w14:textId="6021F9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1A820" w14:textId="577DBD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BB6E7" w14:textId="4EF1FC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832ED8" w14:paraId="4AF75EC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1B8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1107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E51CE58" w14:textId="343455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5DE62" w14:textId="57D3F4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13C54" w14:textId="3DB5EF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43D7A" w14:textId="2B0263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832ED8" w14:paraId="624786D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53C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614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CE53A6B" w14:textId="71030E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0FEE50C" w14:textId="486B53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A60251" w14:textId="65DAD2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3D6E2" w14:textId="597D0A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832ED8" w14:paraId="54E185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12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B8F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00B89F36" w14:textId="51D40D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090B7" w14:textId="33B470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C9BDE" w14:textId="04393A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45B5B" w14:textId="499A3C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32ED8" w14:paraId="3E8D6B9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6B3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035F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2B83659A" w14:textId="408D47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DD9E1C" w14:textId="4B9C3A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777DB" w14:textId="597BC9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DE4BF" w14:textId="17DF20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832ED8" w14:paraId="40754B3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4A7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587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9CDEFDB" w14:textId="3CC9DD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76991" w14:textId="2B1676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C4AE" w14:textId="0E31B9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B1B5C" w14:textId="4F10DB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832ED8" w14:paraId="57FB20B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3A9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639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4A69544" w14:textId="01C791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93D27" w14:textId="38ECA4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C6EE" w14:textId="540FE1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B500F" w14:textId="3A39B8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832ED8" w14:paraId="2BE605A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41C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727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E5922EE" w14:textId="6CDFFB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9DE232" w14:textId="5448BE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B7AEB" w14:textId="52482E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772A5" w14:textId="6EF064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832ED8" w14:paraId="228CA3B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385C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EE56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461455CC" w14:textId="7831BA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152C4CBA" w14:textId="3801D0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83856" w14:textId="366E3D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62100" w14:textId="208FF3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832ED8" w14:paraId="0887787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25F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8DD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ACBB83" w14:textId="0D2143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5,292.00 </w:t>
            </w:r>
          </w:p>
        </w:tc>
        <w:tc>
          <w:tcPr>
            <w:tcW w:w="675" w:type="pct"/>
            <w:tcBorders>
              <w:top w:val="nil"/>
              <w:left w:val="nil"/>
              <w:bottom w:val="single" w:sz="4" w:space="0" w:color="000000"/>
              <w:right w:val="single" w:sz="4" w:space="0" w:color="000000"/>
            </w:tcBorders>
            <w:shd w:val="clear" w:color="auto" w:fill="auto"/>
            <w:noWrap/>
            <w:vAlign w:val="bottom"/>
            <w:hideMark/>
          </w:tcPr>
          <w:p w14:paraId="45A27392" w14:textId="529083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87FDC" w14:textId="2F3296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DC9E8" w14:textId="4BBA81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5,292.00 </w:t>
            </w:r>
          </w:p>
        </w:tc>
      </w:tr>
      <w:tr w:rsidR="00832ED8" w14:paraId="190FC6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6178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1276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A325FD6" w14:textId="5636AB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4993430C" w14:textId="72B25E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006F1" w14:textId="529C0E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70E64" w14:textId="6A1097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832ED8" w14:paraId="1E487E4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BF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EE84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E62CB0E" w14:textId="4F443B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F14C64F" w14:textId="4F0EEC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87FAB" w14:textId="1ABF7C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69B17" w14:textId="321A48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832ED8" w14:paraId="196D04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110C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CA7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FFC654E" w14:textId="14DA42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76416" w14:textId="48CC32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787C" w14:textId="7B9200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5F462" w14:textId="3ED2B4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832ED8" w14:paraId="6B4025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261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46A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7D7EF2D" w14:textId="1850A5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F77B3" w14:textId="2925AC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FEC84" w14:textId="7152CD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1394E" w14:textId="436EA8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832ED8" w14:paraId="478EA4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7AB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852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E8EC7E0" w14:textId="1695B7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4696E292" w14:textId="4B1952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EE12B" w14:textId="373FB4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0F834" w14:textId="6C2655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832ED8" w14:paraId="19F246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D8D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099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B8D21F6" w14:textId="414538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05CBB8D" w14:textId="677F3B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3DA54" w14:textId="437852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B94A4" w14:textId="1E6C3F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832ED8" w14:paraId="305719E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383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22A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92C838A" w14:textId="322BDD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6BBF233E" w14:textId="10B752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7E0C2" w14:textId="51306C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64739" w14:textId="2122DA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832ED8" w14:paraId="0A9DE4E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24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9B3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6C43FEBC" w14:textId="287102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0525C" w14:textId="777A50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441CD" w14:textId="1D7920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4006" w14:textId="209D99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832ED8" w14:paraId="2CDB92C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004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F85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17CBA4D" w14:textId="251FE9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7903CA5A" w14:textId="3FBA0D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6C93F" w14:textId="210CA5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334C0" w14:textId="188216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832ED8" w14:paraId="457BB12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B8F4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513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C3D5EB6" w14:textId="469B2C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6745E2" w14:textId="3F62A8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0B9CE" w14:textId="0ED0BB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4F159" w14:textId="3799E4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32ED8" w14:paraId="74AB32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927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61E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8F42D04" w14:textId="7A54BF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FD894" w14:textId="7A2824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495B6" w14:textId="47EC21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028D4" w14:textId="1C2FD6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832ED8" w14:paraId="68DAEEA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63D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007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6FFE4C6" w14:textId="265048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845FC" w14:textId="23EEDC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1CE61" w14:textId="78DAE4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74690" w14:textId="27DA11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832ED8" w14:paraId="3C76FD7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95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D5D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5386272" w14:textId="55CC63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587AD" w14:textId="73CB12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2F701" w14:textId="03C34B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A9E47" w14:textId="5DB8C0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832ED8" w14:paraId="6B0FE22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42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E95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EB453B9" w14:textId="76AE3B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36FC9243" w14:textId="1E8157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3D4B5" w14:textId="2E0E27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3D85A" w14:textId="433FFD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832ED8" w14:paraId="0A835F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44D8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03AC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DDC6166" w14:textId="6EF3FF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1763A" w14:textId="0B9021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13F53" w14:textId="42E55B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72C17" w14:textId="273066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32ED8" w14:paraId="61946E5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36F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0DCA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61023A2" w14:textId="12E4DD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64340146" w14:textId="67F27B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1CB59" w14:textId="57C7FA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2E4E8" w14:textId="5C7D96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832ED8" w14:paraId="07C554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B27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35BA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5E10412" w14:textId="51B343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65E28E" w14:textId="660965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14E63" w14:textId="29357A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8D58D" w14:textId="578B7C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832ED8" w14:paraId="0B9925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2D0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386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E3A243F" w14:textId="590B5A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78D4CF7" w14:textId="1393BF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E95E5" w14:textId="30DCB6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936D4" w14:textId="6EF593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832ED8" w14:paraId="70704C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4181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D4E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20483CE" w14:textId="52D626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141E4" w14:textId="0F699A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98951" w14:textId="18F66A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5B8D4" w14:textId="3881E9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832ED8" w14:paraId="7D4479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2A0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BAD7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EEA2397" w14:textId="0C84B7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576439A3" w14:textId="7979E6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3FDA1" w14:textId="5A125F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5D40B" w14:textId="7CC54E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832ED8" w14:paraId="4155CA5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8AC22"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F062F3" w14:textId="5613E55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10F2DF" w14:textId="7511DF8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4232BF" w14:textId="2717800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A1AC24" w14:textId="14C3F89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832ED8" w14:paraId="29C42DD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0C0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203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1FB03F6" w14:textId="43EBC4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3C39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48026B4A"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FDAD904" w14:textId="127D1A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832ED8" w14:paraId="013BCE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F84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DAB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3A57E" w14:textId="31277D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45C087AC" w14:textId="37C5CE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1B478" w14:textId="3FAEC4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5110C" w14:textId="6A8C47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832ED8" w14:paraId="1A3DFC4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A4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35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7E730B" w14:textId="769D02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70105226" w14:textId="659399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C5DE3" w14:textId="49F1EC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A9E76" w14:textId="0A4824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832ED8" w14:paraId="0743E05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3B0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478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C0401D6" w14:textId="146677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0C74941" w14:textId="68AB4B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22CA4" w14:textId="2540E7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43E1" w14:textId="099618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832ED8" w14:paraId="248BA0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215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5ED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F65F030" w14:textId="3439A0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4BC30F0" w14:textId="20D0A2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E3651" w14:textId="3414DB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6DB5" w14:textId="749EDA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832ED8" w14:paraId="208D34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642D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E40D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5C95331" w14:textId="4ED48F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17893A4C" w14:textId="58BDFE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E31A1" w14:textId="651A22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B3EC" w14:textId="380D18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832ED8" w14:paraId="3C408E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AF02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B9B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15A1F1B5" w14:textId="1ECC4E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0C27D02" w14:textId="494829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25772" w14:textId="0F6F71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18037" w14:textId="148993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832ED8" w14:paraId="27209FA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775C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04F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7618858" w14:textId="7E2A64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3B8612D" w14:textId="74770F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4C095" w14:textId="7FD268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CE7AD" w14:textId="7B3365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832ED8" w14:paraId="04B246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8BDC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550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DDAB32C" w14:textId="306524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A186F76" w14:textId="4606A5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8B87D" w14:textId="5A000B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7D36" w14:textId="67DCD9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832ED8" w14:paraId="2992AC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2AE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A190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5ADF718B" w14:textId="6DD4C1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13C454" w14:textId="432E0E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F9466" w14:textId="4D9119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CC446" w14:textId="1A1655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32ED8" w14:paraId="32F12A9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4CE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6E8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45E4654" w14:textId="05665C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BCE3FA" w14:textId="619BDA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2B108" w14:textId="0925EE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E5720" w14:textId="7846E9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832ED8" w14:paraId="273DF2A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8C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03D3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249FAB7" w14:textId="4E1DD7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B24291B" w14:textId="2DB304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9B67E" w14:textId="3E0428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AD6C5" w14:textId="1D3033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832ED8" w14:paraId="6B9606A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19A4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93B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2DE2ADA" w14:textId="793047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01EC8EA" w14:textId="309F83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E69B6" w14:textId="26C083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A4782" w14:textId="6B5211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832ED8" w14:paraId="2BEB2B2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A89B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10E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1520CF25" w14:textId="73F2CB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76B40" w14:textId="04640D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A418D" w14:textId="60A427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1AD1D" w14:textId="15CADA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32ED8" w14:paraId="6551FB0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2FC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BC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92C4A86" w14:textId="58010F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2333CC66" w14:textId="6D0ADF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5371B" w14:textId="6D8A5C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FB650" w14:textId="18BC31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832ED8" w14:paraId="785A917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8C8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34C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4F22CBE" w14:textId="008C9F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B2CB2" w14:textId="7C1F5B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E80EE" w14:textId="5146D5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50340" w14:textId="1E7AC6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32ED8" w14:paraId="5982C3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FB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D16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57EE544" w14:textId="22B1EC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2E3DA4" w14:textId="02B953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F918B" w14:textId="546C58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F80F2" w14:textId="71F2CF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832ED8" w14:paraId="4968D11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246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5C3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BC6873E" w14:textId="34FF64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F063A" w14:textId="29F1C4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EBB75" w14:textId="58C692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A4FEC" w14:textId="60A89B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832ED8" w14:paraId="363F5A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87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BB5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19BD9BD5" w14:textId="485C6B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A0FE8B0" w14:textId="37E345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E6527" w14:textId="6C36D6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B725F" w14:textId="572809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832ED8" w14:paraId="6223BD3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E8F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F4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12D267FA" w14:textId="0E951F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BA9AE" w14:textId="227004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331A" w14:textId="54DA97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A63CF" w14:textId="64CB3A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832ED8" w14:paraId="07A93CD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F9A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812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EAA86AE" w14:textId="336D95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EFD9BB9" w14:textId="29494C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BF23A" w14:textId="7209EF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89C18" w14:textId="0CA57B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832ED8" w14:paraId="42FEE35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F716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D39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A61E50" w14:textId="1568F5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3E5C285" w14:textId="08AAEF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451E5" w14:textId="23BD74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66F0C" w14:textId="5A98CD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832ED8" w14:paraId="7DF03B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39F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4FC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2A4E166" w14:textId="44016D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A67C585" w14:textId="56624A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15362" w14:textId="0FD626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8CF29" w14:textId="02FD27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832ED8" w14:paraId="7DCEC9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F19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C69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77559F1C" w14:textId="62B9B5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2AC5DB27" w14:textId="42021D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522E4" w14:textId="4B86D3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82F63" w14:textId="349F66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832ED8" w14:paraId="777458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11F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3FD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734B36" w14:textId="508A8D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B1922A2" w14:textId="1FF01D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27209" w14:textId="734FCD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DA8DF" w14:textId="0F3D93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832ED8" w14:paraId="2F8BA7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584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05D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9B1AB3C" w14:textId="49AA48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2D405" w14:textId="3C85B4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C98A3" w14:textId="3B5A84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705F" w14:textId="6A104B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32ED8" w14:paraId="3860DC0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692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73F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BBDC6CE" w14:textId="1C2AE3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0A361" w14:textId="6D3C8D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89236" w14:textId="3FB345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DF085" w14:textId="53A648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832ED8" w14:paraId="7BC4414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F8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FCF4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61FD87E" w14:textId="131E8C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EC143B9" w14:textId="323E1B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E3E6" w14:textId="46AA9F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6EAA2" w14:textId="161F90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832ED8" w14:paraId="1DB240B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87D4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B1A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FE84D8D" w14:textId="664537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DF3D0D8" w14:textId="3ABB12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FD844" w14:textId="1C1221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894D4" w14:textId="29B264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832ED8" w14:paraId="22A7D97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78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83BA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676656B" w14:textId="68F536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D803B" w14:textId="418E5D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D206A" w14:textId="0ADA1D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15934" w14:textId="7B81E4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832ED8" w14:paraId="78E71CC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D64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F68D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A352CDC" w14:textId="3CB655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506D553" w14:textId="09B7BD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2D674" w14:textId="06DBD3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9D904" w14:textId="55253C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832ED8" w14:paraId="3C45BB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722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25C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0CE1722" w14:textId="05A5AF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7D5A216E" w14:textId="29F57F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16E01" w14:textId="05E700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5D0BC" w14:textId="30FD1E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832ED8" w14:paraId="6830180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2C6E5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593053B" w14:textId="0AC8F42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243C96A8" w14:textId="23B304A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36C6600" w14:textId="5249CDD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91E5F8" w14:textId="6DFBCD5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832ED8" w14:paraId="626BA7F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5F86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DE7E5BC" w14:textId="6D55B86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4650E00" w14:textId="7BA386F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D6F264" w14:textId="192C814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1D9862" w14:textId="209AE7A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832ED8" w14:paraId="69AA87C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71789B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D0A38C6" w14:textId="2191AB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C30C5DE" w14:textId="44FB3B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3A97F" w14:textId="53ACEA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2A2A6E" w14:textId="604019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832ED8" w14:paraId="262C56AE" w14:textId="77777777" w:rsidTr="00832ED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E2740D2"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91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5464F37" w14:textId="06CA90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1559AF19" w14:textId="0FE830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F1BD0" w14:textId="476F8B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ACA35" w14:textId="7AE90C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832ED8" w14:paraId="329FAD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61B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FD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60B9162" w14:textId="0A119E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D5517D" w14:textId="18F6A3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41009" w14:textId="13227F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80B20" w14:textId="1A3B1C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832ED8" w14:paraId="7C4465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CEC2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CB0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5D9210B" w14:textId="3CBA26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55CEB" w14:textId="149FEE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A6682" w14:textId="6F2C89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B5979" w14:textId="484D55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832ED8" w14:paraId="1CB6C6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F03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659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5C33737" w14:textId="2D3F68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D2A1D9C" w14:textId="3F6C57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EC157" w14:textId="18ADB3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BEE04" w14:textId="24999A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832ED8" w14:paraId="3A5469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94F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33B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EFF94FF" w14:textId="166673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E03CB90" w14:textId="46F7E9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50D63" w14:textId="75F23C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F39AC" w14:textId="702DD1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832ED8" w14:paraId="7476DF2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DBF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428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B9295C8" w14:textId="20E146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6188DF90" w14:textId="53FA23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58335" w14:textId="04DF8F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777AD" w14:textId="42EC15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832ED8" w14:paraId="46647E3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B6A3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7208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978366F" w14:textId="54D6D3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3CD142C" w14:textId="2CBCB1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B9947" w14:textId="2C196E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0299" w14:textId="07CB9C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832ED8" w14:paraId="0DC963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A43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B1D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972A9FD" w14:textId="6B9C32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6EF03F13" w14:textId="407D05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0B8E3" w14:textId="418964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18F0B" w14:textId="27AD27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832ED8" w14:paraId="5C1C0BA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587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890E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44AB107" w14:textId="3E8724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076273F" w14:textId="4F552B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C5D3A" w14:textId="39271C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13C87" w14:textId="7EEC61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832ED8" w14:paraId="07BF915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866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0E7A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472E794" w14:textId="598E99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72AD54F" w14:textId="454896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6088C" w14:textId="712BE1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2BC53" w14:textId="4146E5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832ED8" w14:paraId="1B24FC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7CA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232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5F82CFD" w14:textId="0A5F6C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CE2CC2F" w14:textId="70EFB4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024F5" w14:textId="17FF16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847A" w14:textId="38240F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832ED8" w14:paraId="56F2E7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4C1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7DC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7F85BA4" w14:textId="212858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5DE04964" w14:textId="226760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C5E9E" w14:textId="14F70A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68C58" w14:textId="2415C5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832ED8" w14:paraId="1829D60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103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788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14F3EC8" w14:textId="29D0CB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85592" w14:textId="1771D6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7B6DA" w14:textId="54A5A6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EA9EE" w14:textId="60F542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832ED8" w14:paraId="65227A7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541E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D456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41D6DFF" w14:textId="7B7CB8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8118BBB" w14:textId="573B70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A5255" w14:textId="5EF4B4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57913" w14:textId="011653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832ED8" w14:paraId="50A1683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1C3C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1B1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473B7EA" w14:textId="573D38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6636FD1" w14:textId="070B3C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56D4E" w14:textId="778226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3502" w14:textId="637BBC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832ED8" w14:paraId="6B335F7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8D6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DA3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86F5B42" w14:textId="7BD591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30CC565" w14:textId="65F0D4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DAC67" w14:textId="1E3E49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BB6DF" w14:textId="4FAA40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832ED8" w14:paraId="6E4D6CA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2BCB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D7F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30AF409B" w14:textId="0ADF6B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E4E46F6" w14:textId="1E431F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51E3D" w14:textId="18BDCD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5DFF4" w14:textId="4F77F6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832ED8" w14:paraId="50EB52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E3A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31C4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5754E4A4" w14:textId="5CD89D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45618" w14:textId="6C1C37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7D3D9" w14:textId="40F6B0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712DB" w14:textId="6859E3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832ED8" w14:paraId="70F545C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4C9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9DBA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3EC350F" w14:textId="618B70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C84C6" w14:textId="6DAE72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E7161" w14:textId="6E0D76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05AB9" w14:textId="20FE54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832ED8" w14:paraId="2EFA4C9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6D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5C2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2C816DD" w14:textId="58528F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1121EB30" w14:textId="121F80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84E2D" w14:textId="61A34D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07F6" w14:textId="6498BD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832ED8" w14:paraId="47E8DB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4A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28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1CE87AD3" w14:textId="2B6B46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DBC9F43" w14:textId="391CD1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68010" w14:textId="4F405D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BE4E5" w14:textId="2483A1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832ED8" w14:paraId="355C55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E5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F26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97A156E" w14:textId="1408BD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4B94EB1C" w14:textId="137518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C7C52" w14:textId="17ADEB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A25E4" w14:textId="0E7663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832ED8" w14:paraId="746EF60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B09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8376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9C19A2C" w14:textId="7ACAC8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3444F39" w14:textId="2A6553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FEAE3" w14:textId="5E1191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F49E" w14:textId="6955B0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832ED8" w14:paraId="7205956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1B0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2DA6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FC14BD4" w14:textId="144D69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586D6A9" w14:textId="14609D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5F8A5" w14:textId="2E4453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0B751" w14:textId="11F39F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832ED8" w14:paraId="41B80D0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1C81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515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94273AD" w14:textId="6B2DC2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C86A4" w14:textId="0BE27A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636C3" w14:textId="61AACF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FDA56" w14:textId="3435EE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832ED8" w14:paraId="2BE136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996A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5197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1600A01" w14:textId="5F8556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C6CC5A6" w14:textId="17F86C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71964" w14:textId="2C0743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5F1FD" w14:textId="54B965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832ED8" w14:paraId="0289907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594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5ED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4942875" w14:textId="067258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0E82D" w14:textId="3FCA83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7A765" w14:textId="78EFA3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D8524" w14:textId="705A2B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832ED8" w14:paraId="3A899B1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6BF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F0F6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1B4FF9F5" w14:textId="03FBE0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634DD4E" w14:textId="7B1B9A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E71C" w14:textId="3A7A0B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D49E" w14:textId="45C6A0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832ED8" w14:paraId="25B15F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0D9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199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A1E06C7" w14:textId="10C75D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CF6E0B9" w14:textId="1FFE71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810A5" w14:textId="33C28F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521A" w14:textId="243046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832ED8" w14:paraId="6B816C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6EE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07E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937B1E6" w14:textId="2EE0F3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8B0873E" w14:textId="7AFAA1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12254" w14:textId="764AB9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EAAF6" w14:textId="5A6000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832ED8" w14:paraId="3238384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C4D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802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C37601F" w14:textId="37F918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36F713C" w14:textId="7F423F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7DAD1" w14:textId="21AC10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283D4" w14:textId="705E35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832ED8" w14:paraId="7211C75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2E0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BC1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C64675E" w14:textId="218A68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42DE4F4D" w14:textId="2306E7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518C2" w14:textId="1C5F5C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3B7E0" w14:textId="2A8155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832ED8" w14:paraId="701DE2D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952F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F7E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0EB5EE1" w14:textId="5E9BDB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0A39A82" w14:textId="16E24E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B2C9F" w14:textId="115B4D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7681" w14:textId="0705B2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832ED8" w14:paraId="617E6F2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34F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831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56BD9A4" w14:textId="2D1588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5893C47" w14:textId="7FE5E7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A1F25" w14:textId="2AB68D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C6DA" w14:textId="3B48E5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832ED8" w14:paraId="152603E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A78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401A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86F383C" w14:textId="14A181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DCD18DB" w14:textId="5DAFE8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F7934" w14:textId="4890A5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98C3E" w14:textId="14D230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832ED8" w14:paraId="2B8BA76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FDB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EFC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3DD9EF3" w14:textId="7AD86E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58278FF7" w14:textId="1E8749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ADFB6" w14:textId="13FDB4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4E897" w14:textId="225FAD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832ED8" w14:paraId="28829F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2B2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69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BFD1531" w14:textId="576552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722C065" w14:textId="1E0FBB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BBEBD" w14:textId="587110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14B4C" w14:textId="3F7625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832ED8" w14:paraId="4948C0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E5D0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29E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E858AA1" w14:textId="4BC5EF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4367A" w14:textId="6012D1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C70D" w14:textId="75C741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32AAB" w14:textId="4CD5A3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832ED8" w14:paraId="0536FC7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AD7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915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D4C025B" w14:textId="3DF7C7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8032A76" w14:textId="1F1FC8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0BCB2" w14:textId="331728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3CB9D" w14:textId="220A45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832ED8" w14:paraId="6A556A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F03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4D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EC7AB11" w14:textId="5A51C9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CFA870A" w14:textId="7A27D6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B58A1" w14:textId="6C4999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1C11" w14:textId="69C201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832ED8" w14:paraId="12B772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639E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918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2A189CE" w14:textId="5145A1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08FA9" w14:textId="6A6D52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4088E" w14:textId="6D712E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91856" w14:textId="7F4832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832ED8" w14:paraId="05A8A59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77C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DBED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9FFE686" w14:textId="209CB2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93B6C0A" w14:textId="7DFD0C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C6871" w14:textId="00354A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F825B" w14:textId="2A407B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832ED8" w14:paraId="0BAC610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5651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86468B7" w14:textId="3C44BD6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F121F41" w14:textId="6486623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45D43D" w14:textId="432A21A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EBD08B" w14:textId="5228683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832ED8" w14:paraId="2A651FD0" w14:textId="77777777" w:rsidTr="00832ED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F131F0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B9A7F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0124B12A" w14:textId="63E13A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7AD50C0" w14:textId="0196F1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FD44E" w14:textId="6CA0EA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8091C5" w14:textId="5BD977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832ED8" w14:paraId="4FEA3D05" w14:textId="77777777" w:rsidTr="00832ED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48241F6"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29343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BC4DE27" w14:textId="32D506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A8B2C2D" w14:textId="1EA80B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820D" w14:textId="2D8DCF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C2668" w14:textId="09BF8C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832ED8" w14:paraId="1F2DE5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3CF7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B02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98F2616" w14:textId="69E9AA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53B4DB8E" w14:textId="71034C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7ADF3" w14:textId="61BA50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93B8A" w14:textId="41E21E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832ED8" w14:paraId="68889E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97F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B6F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201B602" w14:textId="48B2AD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16B00DDF" w14:textId="076ABB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DEC1" w14:textId="088D6C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E928A" w14:textId="407B79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832ED8" w14:paraId="5E3DEC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338E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23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6638057" w14:textId="2A0A9B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23F5D73" w14:textId="7580FB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0E870" w14:textId="4C65CB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1B447" w14:textId="7BFC32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832ED8" w14:paraId="3AF319A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0E3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2757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DD000C2" w14:textId="700D6E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5FB9FFB8" w14:textId="3CDFFE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42FC0" w14:textId="1F8C84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8C6E5" w14:textId="535200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832ED8" w14:paraId="59181A7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B18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96B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4757A62" w14:textId="4F8F0A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29E4B12F" w14:textId="3A6881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E18AA" w14:textId="0B0A81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4FB44" w14:textId="5FEBE2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832ED8" w14:paraId="7CC577B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B70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4B1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975EF2B" w14:textId="2541BD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C65140B" w14:textId="67F63A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ED884" w14:textId="24C815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516B9" w14:textId="6B2FC4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832ED8" w14:paraId="65358E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EB6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7C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617C8C4C" w14:textId="7AB48A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021F32C7" w14:textId="70D18B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BB6BE" w14:textId="5E5C8E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E3E37" w14:textId="51794D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832ED8" w14:paraId="11EE528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3FF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15A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B50DE10" w14:textId="4C58EB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863FAA1" w14:textId="7CD287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2E534" w14:textId="13BC1D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FD940" w14:textId="665C38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832ED8" w14:paraId="4767FEE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DC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A39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530793C8" w14:textId="487E06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4BD4F99" w14:textId="46A33A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388A8" w14:textId="5523CF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E7A56" w14:textId="4D316D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832ED8" w14:paraId="6B07D5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A863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C8C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8E9434A" w14:textId="630741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17C73A03" w14:textId="126FED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94D8B" w14:textId="117F32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0C022" w14:textId="7BB489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832ED8" w14:paraId="5912B3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7574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C43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0A2046D0" w14:textId="1D5232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134943C0" w14:textId="674F2B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8DA56" w14:textId="0AD8E1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D2148" w14:textId="702FA7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832ED8" w14:paraId="0E08BA2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5C7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A0C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004EB47" w14:textId="5E87F0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57C2AA21" w14:textId="2793F6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59BB0" w14:textId="07B769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2A5A1" w14:textId="393046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832ED8" w14:paraId="0DC0211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1C0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EFD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06E1EF4E" w14:textId="2A0C0E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4A63816" w14:textId="67232C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2790A" w14:textId="63C1DB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A2E55" w14:textId="5A768C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832ED8" w14:paraId="00C01F4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0B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7E4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308252F" w14:textId="4204BE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5A875829" w14:textId="4B7AAA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DFFCE" w14:textId="7C2411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B2C51" w14:textId="3B3204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832ED8" w14:paraId="41F14BC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BD5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BED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5C65EFFA" w14:textId="30D6CF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4DB41FEA" w14:textId="4C1AE3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92289" w14:textId="75BBE6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A308" w14:textId="419FC2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832ED8" w14:paraId="0CAFF3D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5A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603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8234C07" w14:textId="5C37C4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D287B1E" w14:textId="315FDF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7E7D1" w14:textId="7FDA9D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266C" w14:textId="49783D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832ED8" w14:paraId="4ED3D19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93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C27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F0AFEB8" w14:textId="6D3BC8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63DAE81B" w14:textId="211826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73909" w14:textId="12681D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3F752" w14:textId="2E08A3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832ED8" w14:paraId="4E7BF73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6E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E3D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312D977" w14:textId="6BD85A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52D7515" w14:textId="344566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19213" w14:textId="6D8128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DCF06" w14:textId="024E9C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832ED8" w14:paraId="09A998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7D1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336A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6456E0D" w14:textId="199703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609BD571" w14:textId="4E5EFC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84B02" w14:textId="55B007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26857" w14:textId="24C130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832ED8" w14:paraId="069B9D0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EA6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D16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C45B1BA" w14:textId="1B0554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8C023C9" w14:textId="40E3F1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8933" w14:textId="50FC51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11F54" w14:textId="15B240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832ED8" w14:paraId="514FADC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3E2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C4A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C8277F4" w14:textId="366368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1440A508" w14:textId="043B69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7F222" w14:textId="3073E8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0CE1B" w14:textId="4CED70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832ED8" w14:paraId="4B0ED5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AD8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FEA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1A055" w14:textId="6FC62F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470A7F6" w14:textId="3C3687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83BFF" w14:textId="4891EF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25EE2" w14:textId="7EDFC7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832ED8" w14:paraId="270B661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7C7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2C0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5EA81CA" w14:textId="1AAFF6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081E0A6" w14:textId="0007A3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417FA" w14:textId="1C4579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872DE" w14:textId="3A8A2A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832ED8" w14:paraId="1BA7A15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9BF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360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2C743F3A" w14:textId="36ADE2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02AA6872" w14:textId="655E0B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57EC1" w14:textId="024958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CABCC" w14:textId="7110C1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832ED8" w14:paraId="65B098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5D74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0B9F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96B76FA" w14:textId="0A3779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7AC00F7C" w14:textId="22E0E1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F10DE" w14:textId="60E0AF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6E234" w14:textId="49A47B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832ED8" w14:paraId="2262023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F3F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52AC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3D7553C" w14:textId="5F6916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6EDAE12" w14:textId="1EC518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BC91F" w14:textId="531239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F8946" w14:textId="242BB8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832ED8" w14:paraId="18E6B8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B01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EBE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354FAA63" w14:textId="0B7DD1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4C48619E" w14:textId="485C8F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5D972" w14:textId="30C0FA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3A53C" w14:textId="66D708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832ED8" w14:paraId="2B5D69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D62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C24E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9E163FF" w14:textId="5AA4F2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6C62DEB" w14:textId="669E7D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C42A5" w14:textId="0AA5B7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5AF93" w14:textId="65039C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832ED8" w14:paraId="6921AC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7D3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35F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CC92CE" w14:textId="619BAA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4328A4B4" w14:textId="0D8495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6C41" w14:textId="529188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CB6E7" w14:textId="4F33FF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832ED8" w14:paraId="01CC133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39E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B7F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CD67EB4" w14:textId="212CBD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7BC7A43E" w14:textId="0D269C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4CB3F" w14:textId="174BE7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5F8F1" w14:textId="5D2ADB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832ED8" w14:paraId="435E4C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9DA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0C8ED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52CFB9E3" w14:textId="16918A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061B1F72" w14:textId="5C29F1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2140E" w14:textId="2E6880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84D67" w14:textId="1D59EF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832ED8" w14:paraId="17DF92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BBD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473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56CEE3E2" w14:textId="635245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A094259" w14:textId="396652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323BA" w14:textId="025EE3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E76C8" w14:textId="5F05F4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832ED8" w14:paraId="57A232A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7D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916E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20FD5DC" w14:textId="06EA85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148C3922" w14:textId="4CCA0B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88984" w14:textId="71FB97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087B0" w14:textId="72C412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832ED8" w14:paraId="6B27C36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DB7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C5E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7F53A6B" w14:textId="5564B2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5CEEEDD" w14:textId="344F1F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85DF" w14:textId="0FF3DE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2CA4E" w14:textId="1BBC1A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832ED8" w14:paraId="57B6571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092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C30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16A51FD" w14:textId="4585FF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6D8455B" w14:textId="36E710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983DB" w14:textId="1D0AEB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4538F" w14:textId="7FDDCB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832ED8" w14:paraId="6FBE264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8B5E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7F60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9963579" w14:textId="635645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228E2F03" w14:textId="60A1FE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4794" w14:textId="2C1EDE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CC92B" w14:textId="7B2267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832ED8" w14:paraId="1BEEFFA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39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7F72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C317BB1" w14:textId="2679C1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21631E0D" w14:textId="251BB8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B003" w14:textId="18CCE3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15461" w14:textId="490F4E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832ED8" w14:paraId="47EDDCD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2918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56BB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5A22180" w14:textId="1023BC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57EBF30E" w14:textId="2726FF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84BD6" w14:textId="504DC6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0BDD" w14:textId="33E41A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832ED8" w14:paraId="753D1AE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65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05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0A2180E" w14:textId="2C021A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7581A54D" w14:textId="1B5D5B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F8179" w14:textId="522C4C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6B43C" w14:textId="149339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832ED8" w14:paraId="708172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D86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9F4B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10DB50C" w14:textId="1B724D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25E7596A" w14:textId="336112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F8FF" w14:textId="74BD35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1F09" w14:textId="74A85C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832ED8" w14:paraId="6CE0F1E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A48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9DC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2DDD4FAE" w14:textId="7F6FBB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1E4681C8" w14:textId="27DC44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D98A5" w14:textId="398FBA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5B440" w14:textId="73EC24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832ED8" w14:paraId="0F9D13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E533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16E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8C7DAFC" w14:textId="225D18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628D66E" w14:textId="49E60F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70E7B" w14:textId="132936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35A54" w14:textId="15B99A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832ED8" w14:paraId="796DB5B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588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38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25D476E" w14:textId="09A771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F8A3C4C" w14:textId="22E24B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81AD4" w14:textId="6E7D66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A3486" w14:textId="37798B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832ED8" w14:paraId="6FA6F0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23B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7327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EF6B214" w14:textId="2CE372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691A81DD" w14:textId="4780CF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4EFA6" w14:textId="62DAA7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A9084" w14:textId="0E3024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832ED8" w14:paraId="5EC5CDA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D4D0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FFE9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DB70853" w14:textId="1C9442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1C742B3" w14:textId="1DCDD4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6C07F" w14:textId="08674C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3782B" w14:textId="1738E2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832ED8" w14:paraId="1EC59D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7D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1E4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C41B1E7" w14:textId="7FEB07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F52ABA8" w14:textId="69B87E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02EFA" w14:textId="192FAC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6EE03" w14:textId="6C5088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832ED8" w14:paraId="77D2393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768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C52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809F545" w14:textId="426507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1133F3F" w14:textId="1D9B39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E0BEF" w14:textId="7CF1E5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CA491" w14:textId="0200BF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832ED8" w14:paraId="19BC20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24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0E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137E344" w14:textId="3B6127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681683A3" w14:textId="72EC43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4FF8C" w14:textId="72D0E7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C76F4" w14:textId="4C754A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832ED8" w14:paraId="7BFB1A0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A8C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481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6C2A325" w14:textId="588FF0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3F99CA8" w14:textId="44EF04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BA72E" w14:textId="781042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97ADB" w14:textId="75F78F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832ED8" w14:paraId="4E3953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212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8B2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46D5E2" w14:textId="0EC9BE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98831E5" w14:textId="374EF2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DC29" w14:textId="26C7F0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0CCB1" w14:textId="7F13EC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832ED8" w14:paraId="19050FB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1C85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F0F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9943B37" w14:textId="316970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26B08792" w14:textId="4CE51E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DB6AB" w14:textId="3CC608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594AB" w14:textId="466BE9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832ED8" w14:paraId="7DB846F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947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59A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284544D" w14:textId="689218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79A2CBDC" w14:textId="1DD91E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3B878" w14:textId="19E699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D60B" w14:textId="5DA290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832ED8" w14:paraId="44279F4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7BCB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F5F6E80" w14:textId="16F71AB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1F2347" w14:textId="30E2101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94185" w14:textId="06C806E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736647" w14:textId="683DB7C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832ED8" w14:paraId="3568399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5B5B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908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CF004C8" w14:textId="6CE419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EF436D5" w14:textId="60E16A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882D7" w14:textId="5D7C70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3684" w14:textId="087561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832ED8" w14:paraId="06DC8C0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58B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82D5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9A011E2" w14:textId="795CF0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CDAFC8A" w14:textId="7EE0CE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73A7D" w14:textId="483E66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B86BC" w14:textId="5522EE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832ED8" w14:paraId="545F5F6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599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187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D957BCE" w14:textId="179F05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0ABB5DDD" w14:textId="6549E2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C9A76" w14:textId="761211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E7D07" w14:textId="33AA7B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832ED8" w14:paraId="5B4A4CC6"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C58AC"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5429F4B" w14:textId="19E03DE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E5CDCC" w14:textId="75D589D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14E4E0" w14:textId="3C2C758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9D3014" w14:textId="2DA6BC6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832ED8" w14:paraId="02179ADB" w14:textId="77777777" w:rsidTr="00832ED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C703C25"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026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E9A1B10" w14:textId="48FE60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90D13D3" w14:textId="117FC1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E456A" w14:textId="671B23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79E372" w14:textId="76DEA0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832ED8" w14:paraId="79261FF3" w14:textId="77777777" w:rsidTr="00832ED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E9C8292"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12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5A2721A" w14:textId="30AB8A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4004E4C" w14:textId="2307EA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8A761" w14:textId="28EB0E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A1220" w14:textId="1890D4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832ED8" w14:paraId="73F13AF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4B4A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40D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116426D3" w14:textId="4240E5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A32345C" w14:textId="38AC14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F80BF" w14:textId="6C96FC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AD244" w14:textId="7E4589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832ED8" w14:paraId="4297AF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10D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69CB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22878029" w14:textId="68390D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434C70A6" w14:textId="086E87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5C48" w14:textId="030801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31709" w14:textId="38FCA0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832ED8" w14:paraId="6D3A5CC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40C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E36A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B30B92" w14:textId="64CDD6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4CF9949" w14:textId="22C3FA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856AB" w14:textId="6AC6DE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1AD18" w14:textId="3D672C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832ED8" w14:paraId="35BAB80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6A0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975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30EC5DD" w14:textId="2CF9A2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8C9A047" w14:textId="62AD98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69A55" w14:textId="187B65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BA737" w14:textId="775762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832ED8" w14:paraId="368FB1B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2D69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EFD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B2FFC81" w14:textId="130831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AF6B502" w14:textId="6E4A3A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AE6E4" w14:textId="10FF0A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89882" w14:textId="1FECB8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832ED8" w14:paraId="42B04E3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137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20C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AF87815" w14:textId="27307C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923B404" w14:textId="6A58D7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DD6FE" w14:textId="331235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DAA70" w14:textId="17C458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832ED8" w14:paraId="3514168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4C7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CE2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A984DD0" w14:textId="56FB4E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4FEE0974" w14:textId="2BB614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D840C" w14:textId="427980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FC98E" w14:textId="019704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832ED8" w14:paraId="6EF7C3A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190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880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A3BB8BF" w14:textId="5971A1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502B2E75" w14:textId="361892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22BC0" w14:textId="5CAB5C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53826" w14:textId="7218B5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832ED8" w14:paraId="484699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999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F7B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795AF1E" w14:textId="45DF37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BBABD" w14:textId="0D6750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797EA" w14:textId="280C41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BA8C6" w14:textId="45CDE5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832ED8" w14:paraId="1DC128F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29B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B122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014B8B1" w14:textId="06F34D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5FE1333" w14:textId="01D158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36E82" w14:textId="574195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356AE" w14:textId="4E02B1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832ED8" w14:paraId="4CDACEA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CE7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75E2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FF3752E" w14:textId="11B04C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9E320FC" w14:textId="64EA01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50AA8" w14:textId="0248EA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6C831" w14:textId="426812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832ED8" w14:paraId="4E4811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AD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4B4B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DD58DFF" w14:textId="1A4350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4B559D9" w14:textId="15CA14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9BD8" w14:textId="5F5563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B8848" w14:textId="3591CE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832ED8" w14:paraId="0EFA9A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B7D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9AA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8C97EFD" w14:textId="022004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519A2EC" w14:textId="7EAAE6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310C" w14:textId="28F3F1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24FC2" w14:textId="75B32A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832ED8" w14:paraId="331EA93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100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223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F9FF2CD" w14:textId="4D58B2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2707A" w14:textId="32D381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AF2A" w14:textId="149E81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9DCF6" w14:textId="68EF0B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832ED8" w14:paraId="0B7114C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4DEF95"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ECE9BD" w14:textId="494BFF9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4DCFE3DB" w14:textId="06B1DF6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652D7D" w14:textId="3DAEAA3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38EE196" w14:textId="531768A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832ED8" w14:paraId="02D650A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6F59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78F095" w14:textId="085F9F4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1B26396" w14:textId="60D29B2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35B10" w14:textId="3CB4411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E97264" w14:textId="377484D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832ED8" w14:paraId="202E77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E6D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4AD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384180E" w14:textId="3743ED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D9B8C47" w14:textId="5413B4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6CAA" w14:textId="1DA1C0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28CC0" w14:textId="5A586D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832ED8" w14:paraId="03C9EF4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8929"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0A9E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6822195" w14:textId="1F0519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94F5334" w14:textId="3D1C38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7D851" w14:textId="46CDDD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280F4" w14:textId="14589A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32ED8" w14:paraId="375AE93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D3A1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9EF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2C3F50F" w14:textId="578086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29CF19A" w14:textId="27C2CB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80C8" w14:textId="7AD766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24F59" w14:textId="2E4758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32ED8" w14:paraId="73B3C40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2B62F"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403E791" w14:textId="76EABE3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76BE2" w14:textId="12A11B6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529E83" w14:textId="1823AFB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97C029" w14:textId="5999371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832ED8" w14:paraId="5190903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51AC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178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4D3F389" w14:textId="220BE9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232CF47" w14:textId="1A3810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677AF" w14:textId="5F80AE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6A6AD1" w14:textId="20A2B0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832ED8" w14:paraId="76E6672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A7CD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3B6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ADA508A" w14:textId="383B2C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450907B" w14:textId="6BC678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38A11" w14:textId="7723D7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45750" w14:textId="6D50B8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832ED8" w14:paraId="5D693D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16F1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F5F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F70FFFE" w14:textId="63F9AB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D19670C" w14:textId="76B6B6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324E7" w14:textId="7E5EDE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BA155" w14:textId="79E20F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832ED8" w14:paraId="4E475F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8A2D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C80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EAB9422" w14:textId="15C564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5EB511" w14:textId="3CDD2F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52969" w14:textId="7803D1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92291FC" w14:textId="5C7983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832ED8" w14:paraId="018250D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8252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6B0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55860B7" w14:textId="636B48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A831C94" w14:textId="2CDD82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C3A46" w14:textId="322C5A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46778" w14:textId="188601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832ED8" w14:paraId="5D2C347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437A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8AD1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1D4DDB7" w14:textId="4D1A71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E4A7C37" w14:textId="2C4589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C0F71" w14:textId="5C663D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92423" w14:textId="3ABCE6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832ED8" w14:paraId="6DB4527C"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6C78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8236C7" w14:textId="2AFBDCB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97C3FDD" w14:textId="739EBD0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AAFDBD" w14:textId="7F3DB3D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0D5308C" w14:textId="46512BB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832ED8" w14:paraId="037DDCC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D40E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C0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2C6D026" w14:textId="074B2B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102C0984" w14:textId="76B283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5B9EA" w14:textId="28011C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69F8E3" w14:textId="3184EA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832ED8" w14:paraId="2EB26D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AAC1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9796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B325FC" w14:textId="1DB9F5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14C4E5A1" w14:textId="76D83E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A03FD" w14:textId="7EC6B4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EB15" w14:textId="3B6321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832ED8" w14:paraId="70C907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39C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56CD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0188BE4" w14:textId="141BCB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8BB725B" w14:textId="624AE2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F06AA" w14:textId="7F6F14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FA065" w14:textId="0AF0C7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832ED8" w14:paraId="0B9353C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03C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E2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3D9D07C" w14:textId="716003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62018AA" w14:textId="6BD812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EFA7" w14:textId="6B109D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8E7E" w14:textId="4DA257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832ED8" w14:paraId="377BE90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221F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D88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7DC918C" w14:textId="4DA50D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3C88093" w14:textId="7DE0A3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963A3" w14:textId="0403EF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0550E" w14:textId="187E8D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32ED8" w14:paraId="36CA67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8986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A6FF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1D74A4E" w14:textId="224A97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B4A3C72" w14:textId="16B558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DBE67" w14:textId="2BF9D9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E4FDC" w14:textId="794555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32ED8" w14:paraId="65337B5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5D0D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8D98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D9D4C89" w14:textId="7672D5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68DE45D" w14:textId="0386B9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E66EE" w14:textId="71B878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F7334" w14:textId="43D065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832ED8" w14:paraId="4727670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E9BB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83A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97A986E" w14:textId="139371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F36931F" w14:textId="0E216E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6D9F6" w14:textId="38D7FC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49A12" w14:textId="20AAD7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32ED8" w14:paraId="1E92BA5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7494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256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59FBC3B" w14:textId="2B40FD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C0507C4" w14:textId="28B0AF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A600" w14:textId="01EF98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7FF88" w14:textId="76BBC8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32ED8" w14:paraId="034B4A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4068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A6D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2CFB9DC" w14:textId="429285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19DF34" w14:textId="678815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7CCB" w14:textId="3DFF1F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0846CB5" w14:textId="4F0B4D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832ED8" w14:paraId="6E8D89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F5E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1D6D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09AB36F2" w14:textId="35125B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86790AC" w14:textId="2A0B5D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5D727" w14:textId="242932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B9D47" w14:textId="41F555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32ED8" w14:paraId="2BAA957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B8117"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43B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A2A9548" w14:textId="70F96F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EADBC74" w14:textId="1775B1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38B0E" w14:textId="5B9152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A548E" w14:textId="4C8384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832ED8" w14:paraId="4F7181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4D3D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ECD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817E38A" w14:textId="4B3A0A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7810618" w14:textId="55D8B9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37BD7" w14:textId="1522E3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B42DEFD" w14:textId="353172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832ED8" w14:paraId="4FD968E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A931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A918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4ECF721" w14:textId="5B52E9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01D16ACF" w14:textId="42D8F9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B350E" w14:textId="1E4398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F3A39" w14:textId="6AFE44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832ED8" w14:paraId="57372AE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A821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CB4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72CE76F" w14:textId="71B9A0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0B74DD6" w14:textId="12410F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F3A5" w14:textId="657EF7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CBFCE" w14:textId="6CE845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32ED8" w14:paraId="173A453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5134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0F8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0FA8725" w14:textId="3CABF7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61F49EB" w14:textId="0EF187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38E0B" w14:textId="58B682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D1563" w14:textId="28E903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832ED8" w14:paraId="332AAD3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D348E"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5F7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C073033" w14:textId="18CAE0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AD0C2AF" w14:textId="206DB3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98938" w14:textId="085A2E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1F46B" w14:textId="2DAF73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32ED8" w14:paraId="5D8D56F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4436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A2B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2CC17F45" w14:textId="41595E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3C3F27" w14:textId="5F9A3F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F80C7" w14:textId="4022CE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250C2251" w14:textId="0C3E56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832ED8" w14:paraId="7E379E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E1DE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D9D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5F7CF1E" w14:textId="56C63B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D18BBD" w14:textId="29E722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AA355" w14:textId="220CF3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F88CD45" w14:textId="51463B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832ED8" w14:paraId="5FE79F5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06F0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F6F1F0E" w14:textId="3C39EA3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5071D93" w14:textId="6F03A76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0660CC" w14:textId="485EA4A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8BC6E7E" w14:textId="6EF868F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832ED8" w14:paraId="205061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4543"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FCD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420EA31" w14:textId="679794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DC534D8" w14:textId="678B7E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8EA2E" w14:textId="6ACB5A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8CCAE3" w14:textId="5482D8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832ED8" w14:paraId="0B1FB53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E97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562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38A55BB" w14:textId="2BCB02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D07D4A2" w14:textId="5206B4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4FB54" w14:textId="144059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AB35D" w14:textId="1A9F20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832ED8" w14:paraId="348470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74B2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A16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58EA484" w14:textId="41ADB7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C4A1845" w14:textId="5FC682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F15F" w14:textId="6CA442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6E5AF58" w14:textId="067BF4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832ED8" w14:paraId="3BB3BC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4EE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E46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69ACC6A" w14:textId="022F7C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BA0EFBA" w14:textId="69CDF7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977A8" w14:textId="2AC352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02DA4" w14:textId="64781D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832ED8" w14:paraId="36A6AA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7397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526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1D7A947" w14:textId="4C49DA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985E374" w14:textId="2FAAF1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3D11B" w14:textId="1A83B9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9A4DD" w14:textId="0C42E8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832ED8" w14:paraId="3DA510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ACFA1"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C28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BA28D2" w14:textId="69E2D2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BCC046" w14:textId="0E719F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94247" w14:textId="12A159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07995" w14:textId="43E740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832ED8" w14:paraId="76708A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9D63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47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44E078D" w14:textId="5997EA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0848804" w14:textId="41E84C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2A21E" w14:textId="5BC8E1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26099" w14:textId="44F4AE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832ED8" w14:paraId="038D3A9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99D4F"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864BA6F" w14:textId="67A9CAB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B513341" w14:textId="6266565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281311" w14:textId="0E36E0B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D702D78" w14:textId="04BC439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832ED8" w14:paraId="32AB7B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CD51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8D7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2440682" w14:textId="345FDD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6BA7A5F" w14:textId="518003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83D9" w14:textId="036C75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D0070D" w14:textId="72AE6F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832ED8" w14:paraId="51CD0A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3436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E80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D839201" w14:textId="2AB3FC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B850EC5" w14:textId="5DA9BF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496AD" w14:textId="376101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52F1B" w14:textId="3551C1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832ED8" w14:paraId="6F8671A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64AB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C986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483EBBE5" w14:textId="3CA699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9BB274B" w14:textId="22A510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F3FB1" w14:textId="72B5CF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1BCE" w14:textId="4B4DA9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32ED8" w14:paraId="5B571A3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2AF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530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3BFEE5E" w14:textId="57BBA1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285774" w14:textId="1F38C6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FC5AB" w14:textId="1AD73D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D3F2ABA" w14:textId="4C45C9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832ED8" w14:paraId="3E119B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27A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F78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0259EFFE" w14:textId="65F378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4F589327" w14:textId="20EFD0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21BA3" w14:textId="433C66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AE5E1" w14:textId="3E0A95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832ED8" w14:paraId="1ED843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73C2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C27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6B3FFDE" w14:textId="622230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26B9B21" w14:textId="26BCA1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AEC4C" w14:textId="4BAA9B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7F900" w14:textId="27FCD9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832ED8" w14:paraId="6060FE1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7D3D2"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611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DFF2E5E" w14:textId="45EA51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1A2C708" w14:textId="26AAF1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5F17" w14:textId="2BAAC6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EBF63" w14:textId="1E9990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832ED8" w14:paraId="2ECDDB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1DE3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63C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84711A9" w14:textId="25C801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97D5909" w14:textId="5414A0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D8389" w14:textId="7C2C19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C13BC" w14:textId="4EAA15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832ED8" w14:paraId="056B018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BA7C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060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24195A3" w14:textId="17BD04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91649A3" w14:textId="707C19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A745" w14:textId="3CB2F9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4A642" w14:textId="69525C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832ED8" w14:paraId="728F635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7545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A75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7EBD2E7" w14:textId="4CC972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D06C9C7" w14:textId="5F144A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79EC6" w14:textId="5B1A23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2F6B6" w14:textId="1E61AF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32ED8" w14:paraId="5DF553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37F98"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89C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98BE9BD" w14:textId="641157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792D7B8" w14:textId="6A50AF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8271" w14:textId="046C92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ADF4C" w14:textId="0CA2F4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832ED8" w14:paraId="08835DC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1ABE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4C799D" w14:textId="7EF6120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0E23476" w14:textId="7C28C2A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033DBA" w14:textId="61BAAF5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463ECE2" w14:textId="53E8D9E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832ED8" w14:paraId="64E01DE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0DC8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12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EB90B4A" w14:textId="282965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5BF2E83A" w14:textId="78EF42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3EAD1" w14:textId="6DEE87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13FD10" w14:textId="7316FC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832ED8" w14:paraId="719D74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952D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B9C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C54B1DD" w14:textId="68DAE4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8386246" w14:textId="43ED38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EDBFC" w14:textId="67EFBF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A5A78" w14:textId="43E5FB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32ED8" w14:paraId="484724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1A01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7F2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42249A" w14:textId="3100F6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82FEA4" w14:textId="1B9607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F9320" w14:textId="25FB8C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B6BF949" w14:textId="020645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28FC37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D4D4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3E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E16FE63" w14:textId="3D1FD5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29FB20" w14:textId="0D043E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3C853" w14:textId="6B4D23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FFDA" w14:textId="188B16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32ED8" w14:paraId="275A2D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7991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85B1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216AB468" w14:textId="1A2EAD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1597BEB8" w14:textId="1B2553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C5083" w14:textId="0C1611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9B038" w14:textId="4BF976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832ED8" w14:paraId="02601D0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8144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F8C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C2E1816" w14:textId="406ACF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5ED3A3" w14:textId="284709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A17A3" w14:textId="32B9F4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699B921" w14:textId="283268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832ED8" w14:paraId="370EAC5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662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C1E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7CB2CE0" w14:textId="25406D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58856304" w14:textId="7E96E1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481E6" w14:textId="5C2A0D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8082E" w14:textId="5ECF8E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832ED8" w14:paraId="5C12A7E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596F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0AC442A" w14:textId="6B82C20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74,450.33 </w:t>
            </w:r>
          </w:p>
        </w:tc>
        <w:tc>
          <w:tcPr>
            <w:tcW w:w="675" w:type="pct"/>
            <w:tcBorders>
              <w:top w:val="nil"/>
              <w:left w:val="nil"/>
              <w:bottom w:val="single" w:sz="4" w:space="0" w:color="000000"/>
              <w:right w:val="single" w:sz="4" w:space="0" w:color="000000"/>
            </w:tcBorders>
            <w:shd w:val="clear" w:color="A5A5A5" w:fill="A5A5A5"/>
            <w:noWrap/>
            <w:vAlign w:val="bottom"/>
            <w:hideMark/>
          </w:tcPr>
          <w:p w14:paraId="3BBFC3F8" w14:textId="14A0759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CDCA39" w14:textId="38C8686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D3D156" w14:textId="0B7CFEF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74,450.33 </w:t>
            </w:r>
          </w:p>
        </w:tc>
      </w:tr>
      <w:tr w:rsidR="00832ED8" w14:paraId="7B6606D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05D0D"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BE9989" w14:textId="64BE2E7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144.6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14E022" w14:textId="5530D86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E73724" w14:textId="3B3DF33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3B422A" w14:textId="0F70E80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144.68 </w:t>
            </w:r>
          </w:p>
        </w:tc>
      </w:tr>
      <w:tr w:rsidR="00832ED8" w14:paraId="1B5F1C4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7DA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168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8829D23" w14:textId="7688FB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5D30156" w14:textId="737E12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70DDD" w14:textId="7E05A0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BDE62" w14:textId="2F84A4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832ED8" w14:paraId="3A36045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BF4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C55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5EC3CE6" w14:textId="642298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2E9227D" w14:textId="601EF0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F492" w14:textId="69F1C2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F52BD" w14:textId="27B5DB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832ED8" w14:paraId="490F2CE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2263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21D2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75019D" w14:textId="2D513E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36CBB08A" w14:textId="10E40F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06311" w14:textId="7D507E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56136" w14:textId="1BB2B7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832ED8" w14:paraId="56BBE8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9B2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0B8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0F0F7A1" w14:textId="14B98A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758A478" w14:textId="062FB5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A6648" w14:textId="4F71FC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2DE6D" w14:textId="21B128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832ED8" w14:paraId="1A675A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7DA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CB5D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E381AB3" w14:textId="7D4879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965149B" w14:textId="6825B5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42E0B" w14:textId="04C413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0429" w14:textId="54B45F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832ED8" w14:paraId="3EBF0C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A92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EC2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30296C4" w14:textId="0176A2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55EAD27" w14:textId="2D4B23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583BD" w14:textId="089D56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BC9F2" w14:textId="4F3453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832ED8" w14:paraId="6D49EA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E1EF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6FE8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2CCFC3EF" w14:textId="5FD2DE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C6C76" w14:textId="64320C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9AD07" w14:textId="471CED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FCE4B" w14:textId="0B4CF8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832ED8" w14:paraId="3A1572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77B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8E0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AD76623" w14:textId="142F7A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4761D1C" w14:textId="2DC238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7B78D" w14:textId="3A9E30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98A24" w14:textId="02C783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832ED8" w14:paraId="4D05B1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5CA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36A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98BE8DB" w14:textId="160064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770E41C" w14:textId="75EA0F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C079C" w14:textId="09ED1C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D073" w14:textId="3C2D6F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832ED8" w14:paraId="1C61410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2BBC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A2CC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B417AC" w14:textId="33329B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FCEB5E" w14:textId="1DA341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E2C5F" w14:textId="722204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90D55" w14:textId="6E6F8E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832ED8" w14:paraId="118ADA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8B0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5E9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8962274" w14:textId="236BE7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2B48797" w14:textId="3646FD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A8B0" w14:textId="6D4B70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E3317" w14:textId="6D71D0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832ED8" w14:paraId="1753FA1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60A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2F94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66A2ED7" w14:textId="23830A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293C492" w14:textId="2BB144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90668" w14:textId="4E0DF5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796E0" w14:textId="027A48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832ED8" w14:paraId="0C11439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778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055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B6B3F4D" w14:textId="5A34CF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C681FA0" w14:textId="50C510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20EDF" w14:textId="662304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1615E" w14:textId="146350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832ED8" w14:paraId="3438EFF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D0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B93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23661C7" w14:textId="148322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1E5B0" w14:textId="32D193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554F9" w14:textId="47FE61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9AB98" w14:textId="670D27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832ED8" w14:paraId="66A6B1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9E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77B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9BAB93E" w14:textId="5DD6A5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1B615924" w14:textId="6757F3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576D9" w14:textId="5F9908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D2238" w14:textId="5578B8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832ED8" w14:paraId="7FF5D95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33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6FF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1185B22" w14:textId="360B57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E6D1D4A" w14:textId="2FC26E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97620" w14:textId="0462C6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58616" w14:textId="36BCC0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32ED8" w14:paraId="5DC7AF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11A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1BC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C16F5C3" w14:textId="08773F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F33E6" w14:textId="4AF35A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6D459" w14:textId="7CF7F2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D3359" w14:textId="063683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32ED8" w14:paraId="243BD4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472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2E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740598F" w14:textId="2F5D1A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AB8B1C4" w14:textId="5BC0E9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89ED7" w14:textId="1DD927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29ADC" w14:textId="0AF85E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832ED8" w14:paraId="78585E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004C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50BB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62EF36D" w14:textId="7AC8DE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223D59D1" w14:textId="1219BB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B69C4" w14:textId="15281B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53895" w14:textId="2BC101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832ED8" w14:paraId="722D78B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7B12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504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34ABE21" w14:textId="75FB9B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CB5BB" w14:textId="2BB351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49430" w14:textId="14B7D7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5B354" w14:textId="0FCB55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832ED8" w14:paraId="35609F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C6D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DE4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5AE4C06" w14:textId="00DC7A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AA781A2" w14:textId="74F7C0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4FCA4" w14:textId="1F2539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D02C8" w14:textId="66D8E9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832ED8" w14:paraId="7B39DD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F15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0BB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3CE58F12" w14:textId="501C47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DAE6C92" w14:textId="30040F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7FE5F" w14:textId="4104D4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65A79" w14:textId="115FAB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832ED8" w14:paraId="2F7A328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72A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0643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3B22BC9" w14:textId="1FB6F4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5469DA1" w14:textId="0F7975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FAA3" w14:textId="7B935D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10E30" w14:textId="09CE2E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832ED8" w14:paraId="5CE6CD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094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1B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3EAD283" w14:textId="38FE39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29AD9BB" w14:textId="783282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FDB96" w14:textId="05A58F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7DEB0" w14:textId="2A782B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832ED8" w14:paraId="3A8DCD6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9266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2A7B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917F137" w14:textId="199FB3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DA280" w14:textId="664E6D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C1F8" w14:textId="6740EA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12D25" w14:textId="103173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832ED8" w14:paraId="52484B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47B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1A95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7297C0B" w14:textId="7C84C2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D886FE3" w14:textId="7734D8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32A7" w14:textId="772DD3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0CAD" w14:textId="34EB82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832ED8" w14:paraId="34B7B8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7C5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F5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6FF006D" w14:textId="1EA49E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7FC00BD8" w14:textId="209FA4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34ACB" w14:textId="039DEB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901D1" w14:textId="5F0554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832ED8" w14:paraId="0BF7CB4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7E6E8"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D20B14" w14:textId="2F1FABD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4FFCBF8" w14:textId="0B98560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40AA6E" w14:textId="6B59849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D726C9" w14:textId="5ECEF10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832ED8" w14:paraId="423E3B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E4FF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E83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F4A79DD" w14:textId="5BBFEC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1CF15" w14:textId="165846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20A29" w14:textId="28EB55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7CD8" w14:textId="2E72CE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832ED8" w14:paraId="77CA413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D6A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2E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67C326F" w14:textId="07923E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A7A2DD" w14:textId="0CEEA4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FF09F" w14:textId="577706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ED2CF" w14:textId="0DBB5E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832ED8" w14:paraId="2C5D124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5AC8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8C27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1B9EA2A" w14:textId="6C7CFD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458FBF1" w14:textId="431C2A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60640" w14:textId="5EA135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A737B" w14:textId="5B89E8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832ED8" w14:paraId="745848E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B4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2F90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598D0B7" w14:textId="57B38E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28C05C1" w14:textId="4321A0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57EAD" w14:textId="7694A1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98A37" w14:textId="09544B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832ED8" w14:paraId="685A997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0C4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120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0164568" w14:textId="7EBAFC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16413" w14:textId="0503CD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8F6B5" w14:textId="4DCD9C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D545F" w14:textId="16773A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832ED8" w14:paraId="77E559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DC1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538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122CCFF" w14:textId="5C93FC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F1F4F9E" w14:textId="5A8F86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E3956" w14:textId="308CCB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A8963" w14:textId="2C8DBD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832ED8" w14:paraId="672666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744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64D1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A67889A" w14:textId="4AF94A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0F0465A" w14:textId="20F767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7AC55" w14:textId="69CA85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B1737" w14:textId="1DC215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832ED8" w14:paraId="4EBA52E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3C8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58F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F056942" w14:textId="6544AA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DA3EF1B" w14:textId="0291CE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8A864" w14:textId="178023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0C60B" w14:textId="0C0376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832ED8" w14:paraId="4524BA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C8A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749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4FE17FC" w14:textId="7ABB04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2EB0EF0" w14:textId="069149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F8B6" w14:textId="686AE8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2AB1" w14:textId="095FBC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832ED8" w14:paraId="3FF0CB4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626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3477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56AA867" w14:textId="41D0C5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7CB6C61" w14:textId="13E83E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9B3D5" w14:textId="0048DE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4D01D" w14:textId="0FB17D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832ED8" w14:paraId="4A87DB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3BF2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9433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B554F9A" w14:textId="20979D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DBBC0F" w14:textId="660F7C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61B2" w14:textId="448870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29FC4" w14:textId="4DE3B4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832ED8" w14:paraId="636FD26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2135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BDC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2AE836F" w14:textId="7FB825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BF5334E" w14:textId="4770B5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E2C72" w14:textId="7D4D1B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C0DF1" w14:textId="0A0F0F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832ED8" w14:paraId="423436F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C34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BA9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4EC099B" w14:textId="2FCB00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E397E04" w14:textId="27A43E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418ED" w14:textId="379669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CFBCA" w14:textId="0653E1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832ED8" w14:paraId="44E2C8E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9A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8D28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24E12BDC" w14:textId="4170D1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D5C4DD8" w14:textId="20377A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336C8" w14:textId="3F9A9B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94BEF" w14:textId="0D1EA9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832ED8" w14:paraId="73E69EF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C8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3C3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301B34F" w14:textId="0E200C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348D43C" w14:textId="2CDBA2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E946" w14:textId="52EB69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BF65A" w14:textId="23ADFF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832ED8" w14:paraId="6C2A67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CE2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1511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9D04FB2" w14:textId="69CFD3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78E3B01" w14:textId="3F36E2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A58F4" w14:textId="77AEB7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35F8" w14:textId="658FC0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832ED8" w14:paraId="51282B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FB6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27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1658CD" w14:textId="7892DA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159A07E" w14:textId="627CFF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ECA74" w14:textId="041174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9A552" w14:textId="6E7D61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832ED8" w14:paraId="3B85DF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D6F3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11D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980B7C7" w14:textId="0BCF35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72735" w14:textId="6C9B25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7F4E4" w14:textId="226FEF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ACA75" w14:textId="2C952B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832ED8" w14:paraId="01D0107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086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3E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2638DB21" w14:textId="4EC623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E3B3CDA" w14:textId="1FA9B8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A7C6A" w14:textId="39A094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3ED36" w14:textId="6D2B6D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832ED8" w14:paraId="1283742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F1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13A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9B0FF1D" w14:textId="0CDAC4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637B108" w14:textId="7E743F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7446" w14:textId="44B351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C5846" w14:textId="5F8490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832ED8" w14:paraId="37E97B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B27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FC9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5D6F0C2" w14:textId="0C972B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1DF4201" w14:textId="0BEA56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0031" w14:textId="56B1E9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86438" w14:textId="2576F8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832ED8" w14:paraId="53D99FF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48E9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EA0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0DE5011" w14:textId="4848C6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BB2726C" w14:textId="54FA22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C4F55" w14:textId="5F06E1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C4F43" w14:textId="040FCF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832ED8" w14:paraId="239DAE0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E2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99B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C53C739" w14:textId="0AE348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50EAB6C" w14:textId="0900CA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346A5" w14:textId="78FC6B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9FDE3" w14:textId="4DC3A6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832ED8" w14:paraId="4BBFF5B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B18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39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1CB7BCA" w14:textId="54D86A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8E406" w14:textId="4C3DDB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0ACBF" w14:textId="03FCE2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FEAD1" w14:textId="73373F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832ED8" w14:paraId="530628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26A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0C9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A40E8C2" w14:textId="0E1F71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2E3FB4" w14:textId="0C2CBC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EC570" w14:textId="59952D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4CDB" w14:textId="36DED9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832ED8" w14:paraId="12E428E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C5B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A03A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B8B5BD7" w14:textId="17E301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EFABB" w14:textId="4E5C24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5B78C" w14:textId="63B872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F20A5" w14:textId="3FE89C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32ED8" w14:paraId="3AC232F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284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1E2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CB5111B" w14:textId="2E0C7E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95E107A" w14:textId="117C87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ADFBA" w14:textId="479544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5C061" w14:textId="28ACB3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832ED8" w14:paraId="76C044E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EC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66C4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45FDF" w14:textId="31B9AF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1EEA876" w14:textId="4B413F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15E0E" w14:textId="1AA371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218DB" w14:textId="582FE2A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832ED8" w14:paraId="3690A95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0265D"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16C8C88" w14:textId="61223DB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0,135.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5839EF" w14:textId="5302F9B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B381D5" w14:textId="0741B9E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889387" w14:textId="33EC5E5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0,135.92 </w:t>
            </w:r>
          </w:p>
        </w:tc>
      </w:tr>
      <w:tr w:rsidR="00832ED8" w14:paraId="7D59999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E306C"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47E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98D35E0" w14:textId="6C89C4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958A998" w14:textId="33AEB5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EF02E" w14:textId="2F43E3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0E4E2" w14:textId="01B7C4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832ED8" w14:paraId="39BDCE8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596AF"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2A2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3A254449" w14:textId="4AAD47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2B9827B" w14:textId="4871B9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F79FB" w14:textId="073951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76F18" w14:textId="49044D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832ED8" w14:paraId="7F66520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9C12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4BF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C22D19E" w14:textId="241B93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065EE" w14:textId="193D98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31289" w14:textId="37A89A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AD8A8" w14:textId="37FB36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32ED8" w14:paraId="44FA171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7100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E725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7D594B4" w14:textId="4B48FC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17B68540" w14:textId="36E065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2A325" w14:textId="0FB91B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99370" w14:textId="0CE391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832ED8" w14:paraId="1FF8E19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49A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091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09BA97F1" w14:textId="4B67FF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663ACB3" w14:textId="53C84B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5390D" w14:textId="58DBC1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A8263" w14:textId="2BB87E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832ED8" w14:paraId="6DC59FC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23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1B5A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EB24651" w14:textId="3272FE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8408749" w14:textId="07C6C5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2F101" w14:textId="4D097E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4AC5F" w14:textId="57DA6F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832ED8" w14:paraId="1CF18AD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E1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2F2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BEC5B85" w14:textId="0C6FCC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580011E" w14:textId="7FEB19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7A2DC" w14:textId="7B1014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F85EC" w14:textId="16D55F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832ED8" w14:paraId="4669AD4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77D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AB8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1B224A0" w14:textId="01FEA5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410A6" w14:textId="1D5112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F9A55" w14:textId="05BC20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632E" w14:textId="50C0B3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832ED8" w14:paraId="6104A79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A82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EB1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2080790D" w14:textId="5A4037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BB0B75E" w14:textId="663D9C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79493" w14:textId="5DB852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B95F5" w14:textId="2EC538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832ED8" w14:paraId="1AD0E1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DAED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9FC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766890A" w14:textId="740A49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3A4267E" w14:textId="71893D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56BCB" w14:textId="177E57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5112E" w14:textId="3506D4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832ED8" w14:paraId="2D2ED92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DE2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8FE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225A297" w14:textId="1CB776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8DB4B1B" w14:textId="274992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D12E4" w14:textId="7F7D25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A84A0" w14:textId="207C5D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832ED8" w14:paraId="79B428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C62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A1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1C28DA03" w14:textId="389A35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66405798" w14:textId="13C4BF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D3D08" w14:textId="7BC4EE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B3B70" w14:textId="50E671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832ED8" w14:paraId="4E021F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832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3D0F8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E8AAC53" w14:textId="651121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1E203" w14:textId="760BD7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882A7" w14:textId="1AF85A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1A48" w14:textId="381E9E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832ED8" w14:paraId="16FD6EC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719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15F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B8ABABA" w14:textId="56D3C5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42A2EA4" w14:textId="2FB316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BFE7A" w14:textId="1D96B0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E714D" w14:textId="0F8A8D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832ED8" w14:paraId="3FE3618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010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E85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BA67A31" w14:textId="7D949E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A618D" w14:textId="203F43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1718" w14:textId="205306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BC863" w14:textId="704323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832ED8" w14:paraId="66ED8F7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1FAB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F9B5967" w14:textId="3707E4C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C19CFB" w14:textId="3696B27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B03DD9" w14:textId="7AC8FEB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41808E" w14:textId="126D82D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832ED8" w14:paraId="6D0CF0C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4C34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57E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03A5A11" w14:textId="141601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99E0B21" w14:textId="33BC84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DB95F" w14:textId="15DD2F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D36D3" w14:textId="1DE021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832ED8" w14:paraId="3CB1E43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7ED280"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05E2CE0" w14:textId="42455BE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474,575.92 </w:t>
            </w:r>
          </w:p>
        </w:tc>
        <w:tc>
          <w:tcPr>
            <w:tcW w:w="675" w:type="pct"/>
            <w:tcBorders>
              <w:top w:val="nil"/>
              <w:left w:val="nil"/>
              <w:bottom w:val="single" w:sz="4" w:space="0" w:color="000000"/>
              <w:right w:val="single" w:sz="4" w:space="0" w:color="000000"/>
            </w:tcBorders>
            <w:shd w:val="clear" w:color="A5A5A5" w:fill="A5A5A5"/>
            <w:noWrap/>
            <w:vAlign w:val="bottom"/>
            <w:hideMark/>
          </w:tcPr>
          <w:p w14:paraId="27EC65F1" w14:textId="76D24B1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30F9CDA" w14:textId="33B02BB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0129EA" w14:textId="0264E93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474,575.92 </w:t>
            </w:r>
          </w:p>
        </w:tc>
      </w:tr>
      <w:tr w:rsidR="00832ED8" w14:paraId="0840115C"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D6668"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3E9E5562" w14:textId="491CE54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68,489.33 </w:t>
            </w:r>
          </w:p>
        </w:tc>
        <w:tc>
          <w:tcPr>
            <w:tcW w:w="675" w:type="pct"/>
            <w:tcBorders>
              <w:top w:val="nil"/>
              <w:left w:val="nil"/>
              <w:bottom w:val="single" w:sz="4" w:space="0" w:color="000000"/>
              <w:right w:val="single" w:sz="4" w:space="0" w:color="000000"/>
            </w:tcBorders>
            <w:shd w:val="clear" w:color="D8D8D8" w:fill="D8D8D8"/>
            <w:noWrap/>
            <w:vAlign w:val="bottom"/>
            <w:hideMark/>
          </w:tcPr>
          <w:p w14:paraId="5B3E73E1" w14:textId="5603C14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F0726E" w14:textId="25F9ED3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62AAD1" w14:textId="5DDE68C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68,489.33 </w:t>
            </w:r>
          </w:p>
        </w:tc>
      </w:tr>
      <w:tr w:rsidR="00832ED8" w14:paraId="43CD854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6AC9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829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4DFA487" w14:textId="625978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B78464" w14:textId="23AA72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ED6C2" w14:textId="15BCA7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18F92" w14:textId="038AAC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70C7C3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E688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BFEC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9EA9B19" w14:textId="2A1D8A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784CD064" w14:textId="18B23B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38304" w14:textId="2E2516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5FF80" w14:textId="782A06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832ED8" w14:paraId="4CA0A65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570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FA9A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A7D7172" w14:textId="343DBB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75F85C" w14:textId="793E5F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5A202" w14:textId="28669E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51699" w14:textId="5CC43D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66459C7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9A7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EB9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24DEADB" w14:textId="6C981F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37CA2B" w14:textId="47EB06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3C212" w14:textId="74DC46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8D5F9" w14:textId="05CB77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2AA6BE0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FF6A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6C08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D441284" w14:textId="62A36B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3787433F" w14:textId="517215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B93F0" w14:textId="638DDF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7460A" w14:textId="54F22B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832ED8" w14:paraId="6B3C2EE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50E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A61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C712F6A" w14:textId="3643F3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D34D6FD" w14:textId="66E04F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88DE2" w14:textId="0E87DE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81F78" w14:textId="26CCB4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832ED8" w14:paraId="3DB471A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85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2C66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6612A6B" w14:textId="3BC374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A500AC" w14:textId="24B2A9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789FE" w14:textId="32C071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5C85C" w14:textId="030D23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32ED8" w14:paraId="03E29F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D8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7C35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89EDD9E" w14:textId="60A6DC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21A8C287" w14:textId="47C643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B7D7F" w14:textId="29A1B9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A63C8" w14:textId="3FD36F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832ED8" w14:paraId="1057447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E6F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B5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E5C91EF" w14:textId="71E4AC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7057787B" w14:textId="0B73CF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EDDC" w14:textId="7AC7A7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2EF67" w14:textId="1405A3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832ED8" w14:paraId="46F1474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B7C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895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36E95EE" w14:textId="03F77F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447A7379" w14:textId="732CBC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CC2A6" w14:textId="68B648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41E0B" w14:textId="1884C6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832ED8" w14:paraId="3A2EF96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7C9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DBC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635960E" w14:textId="727B1C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0CA4DDC" w14:textId="6F5066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9C24A" w14:textId="652EBF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F9B21" w14:textId="73593C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832ED8" w14:paraId="146AA53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302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EBD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7491F9B" w14:textId="1B3FA8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B4E47A3" w14:textId="520178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F193F" w14:textId="6CC88E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8686C" w14:textId="3E7CFC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32ED8" w14:paraId="0AE608F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2033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2C1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CDFE25A" w14:textId="3BBE5A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3FB7D5A" w14:textId="428FB1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49354" w14:textId="5FFB40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4C8BE" w14:textId="13601E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832ED8" w14:paraId="255292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229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750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32019EE" w14:textId="5ECE53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18F81B2" w14:textId="051820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F7962" w14:textId="2CE654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077D9" w14:textId="59CE7F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832ED8" w14:paraId="2BF3A3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DA3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F69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480F77C" w14:textId="1E3E6E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2A2FFD9" w14:textId="3CAF4E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E23B1" w14:textId="6B5AB6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BFA71" w14:textId="46D08E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32ED8" w14:paraId="6E93E57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BE0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D1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4E4078C3" w14:textId="40D8E2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1A65B82B" w14:textId="06D1DA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70F9B" w14:textId="30796E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E79CF" w14:textId="607476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832ED8" w14:paraId="4240989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172C"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EFDCB54" w14:textId="18A0865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96E0EE9" w14:textId="7395F0D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3EDFBA" w14:textId="15842E0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19CFAA" w14:textId="7575CDE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832ED8" w14:paraId="5EF68C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A4E3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775C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3E3D9541" w14:textId="7F02A2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B93A92A" w14:textId="6D40F6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DA632" w14:textId="693F39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DA242" w14:textId="11C29E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32ED8" w14:paraId="5848011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8F22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97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2D92C10" w14:textId="743811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07C4E9B" w14:textId="2AAFAC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0869E" w14:textId="206C3A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95469" w14:textId="4988A1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832ED8" w14:paraId="5990905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552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AC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79E9A34" w14:textId="6F0582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7A8E9AEC" w14:textId="55ADCC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A4E5D" w14:textId="3E8505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D1EBA" w14:textId="549C62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832ED8" w14:paraId="6A2FE27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E8A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017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B2A67E5" w14:textId="178A64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4E09941" w14:textId="1E1796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41D05" w14:textId="150102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A0A74" w14:textId="183F20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32ED8" w14:paraId="1D8A5F6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030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1F7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E4C75AB" w14:textId="27DF81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64AFFC1" w14:textId="6A46BD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278C3" w14:textId="5E71E9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FAF07" w14:textId="5293B6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32ED8" w14:paraId="63C20D3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A0326"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3D7ACC2" w14:textId="4E82839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33,852.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40B7428" w14:textId="4CCD217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3E8AB" w14:textId="63CC907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B19C33" w14:textId="0B4C8FE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33,852.32 </w:t>
            </w:r>
          </w:p>
        </w:tc>
      </w:tr>
      <w:tr w:rsidR="00832ED8" w14:paraId="221EE60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FC2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24F3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95A08F" w14:textId="7C7331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c>
          <w:tcPr>
            <w:tcW w:w="675" w:type="pct"/>
            <w:tcBorders>
              <w:top w:val="nil"/>
              <w:left w:val="nil"/>
              <w:bottom w:val="single" w:sz="4" w:space="0" w:color="000000"/>
              <w:right w:val="single" w:sz="4" w:space="0" w:color="000000"/>
            </w:tcBorders>
            <w:shd w:val="clear" w:color="auto" w:fill="auto"/>
            <w:noWrap/>
            <w:vAlign w:val="bottom"/>
            <w:hideMark/>
          </w:tcPr>
          <w:p w14:paraId="693D74E6" w14:textId="08F677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A8B6B" w14:textId="5D96F6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38F58" w14:textId="16D58E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r>
      <w:tr w:rsidR="00832ED8" w14:paraId="2267328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B8A3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11F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E47A600" w14:textId="4DAA4A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DB83C84" w14:textId="04BEB6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69116" w14:textId="71FBDE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8B9A8" w14:textId="19C05C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32ED8" w14:paraId="07BA78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95B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57DA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981759C" w14:textId="447076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89BFA2" w14:textId="4F7FA3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97B25" w14:textId="2C4BCF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63DB8" w14:textId="51B4BF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7EEEAB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5E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521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8251089" w14:textId="07D126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0F822EC" w14:textId="3FE8CA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098B1" w14:textId="756193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E99CA" w14:textId="2C95D3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832ED8" w14:paraId="6DD575E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5AE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D38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68A6214" w14:textId="7D8CDC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55E16850" w14:textId="5B9866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BB71A" w14:textId="29C4D1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C4BD2" w14:textId="0E0DDB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832ED8" w14:paraId="76EA53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9FF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FB6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1BAFF83" w14:textId="59CB8C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0DE91896" w14:textId="01F0D7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FDB8" w14:textId="2E8D3E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263C6" w14:textId="036F2B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832ED8" w14:paraId="633454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2C9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186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726B4CF" w14:textId="3C8686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F35851" w14:textId="49A697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00393" w14:textId="0532B8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60AAD" w14:textId="7BD25F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3BF305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5FCA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96B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343E017" w14:textId="5BA6C2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DF89964" w14:textId="24FE48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14C4B" w14:textId="3E6B59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D793" w14:textId="3F0C8D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32ED8" w14:paraId="495A44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DD7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07DC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5A6126F" w14:textId="484927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1E0FC2" w14:textId="040B98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F3A61" w14:textId="099711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F57DA" w14:textId="0B3C2E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5BB681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DEC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BF5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0F5D61E" w14:textId="02C531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2241B16" w14:textId="7383D6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FDAD5" w14:textId="5A3263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AEDEC" w14:textId="46F43D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32ED8" w14:paraId="2209B0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1B5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B6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F442D72" w14:textId="2CD85B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45902BDB" w14:textId="026473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F484D" w14:textId="23A6A7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58059" w14:textId="246FF8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832ED8" w14:paraId="2DF9DB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299E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787A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4FAB6C0E" w14:textId="159850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5D27E1" w14:textId="4E2099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FD7ED" w14:textId="7A6F46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B7C3B" w14:textId="4AB761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7D6D52C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9E4A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5A0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11C72A8" w14:textId="3C7BD7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0,477.75 </w:t>
            </w:r>
          </w:p>
        </w:tc>
        <w:tc>
          <w:tcPr>
            <w:tcW w:w="675" w:type="pct"/>
            <w:tcBorders>
              <w:top w:val="nil"/>
              <w:left w:val="nil"/>
              <w:bottom w:val="single" w:sz="4" w:space="0" w:color="000000"/>
              <w:right w:val="single" w:sz="4" w:space="0" w:color="000000"/>
            </w:tcBorders>
            <w:shd w:val="clear" w:color="auto" w:fill="auto"/>
            <w:noWrap/>
            <w:vAlign w:val="bottom"/>
            <w:hideMark/>
          </w:tcPr>
          <w:p w14:paraId="5B674B7B" w14:textId="2D6AF5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78D38" w14:textId="1CF7D1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16787" w14:textId="4D97DB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0,477.75 </w:t>
            </w:r>
          </w:p>
        </w:tc>
      </w:tr>
      <w:tr w:rsidR="00832ED8" w14:paraId="0E85C5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D60A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CD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30AB0F4" w14:textId="299696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33013" w14:textId="744AC8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7FB8D" w14:textId="2C30A0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A4854" w14:textId="1A7F37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832ED8" w14:paraId="6D3BCBE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5F3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69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DF3B0ED" w14:textId="55A399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D76398" w14:textId="0FEE05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7C7C" w14:textId="3C6B86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878B7" w14:textId="5F7098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73648D0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9A1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CE42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8499153" w14:textId="3BBFCD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958D8DF" w14:textId="330146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B3EF" w14:textId="4A0609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7B843" w14:textId="6E6277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32ED8" w14:paraId="3DCBE8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3F3B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A15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194A8E7" w14:textId="451638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2090EA" w14:textId="1A6BBE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44988" w14:textId="35C72D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5CF3B" w14:textId="44251C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0004ABE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ABB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6DD6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5C7DCEF" w14:textId="7CDEF0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F7378B1" w14:textId="1B584F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9FD28" w14:textId="418281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1E617" w14:textId="6EB07D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832ED8" w14:paraId="0E5C028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311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D27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59B8FF21" w14:textId="4C1C96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9206DA1" w14:textId="31FE3D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A8EC1" w14:textId="6AF071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37715" w14:textId="72AD5F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32ED8" w14:paraId="44117F5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89F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A27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05490D9" w14:textId="2F6894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45BE55" w14:textId="63D2EE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39321" w14:textId="34FA37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02112" w14:textId="6E4EC2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5302BDF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EF13D"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58999AF" w14:textId="7E9C9F0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9B766" w14:textId="6127864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5DA251" w14:textId="4411400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8C462" w14:textId="6B87EE1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832ED8" w14:paraId="608D512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88D2"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39C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074683B" w14:textId="4C8F7B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CF5289" w14:textId="5074A6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E26F7" w14:textId="554F1E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9995C" w14:textId="3D9F45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0EB6BA6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E89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D84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714B03A" w14:textId="75CEEC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B980E7" w14:textId="392CB0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303F9" w14:textId="007D21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C2A12" w14:textId="0A9639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68C5AFE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8B3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8C33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656655C" w14:textId="053CC0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7B335E" w14:textId="6F89FE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E78CA" w14:textId="5B607B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C967A" w14:textId="215378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1B72FFD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9BB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76F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98E2EFB" w14:textId="3D75B4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AD51AA" w14:textId="4549D1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2B19D" w14:textId="39325D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991F" w14:textId="4A084D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2A0C784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EDE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D8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612595D" w14:textId="7D1EC4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FB084B" w14:textId="490895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1856" w14:textId="7D8358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47515" w14:textId="02E18D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26EF1EA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FB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ED0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83357D9" w14:textId="419B30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BDC572" w14:textId="2CE820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C874B" w14:textId="5C75D9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F4320" w14:textId="7F86E2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49DFA11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6F7E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23F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18FE62" w14:textId="1E2C00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51E3ED1D" w14:textId="2D505D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C4083" w14:textId="4BF29D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3A64C" w14:textId="134194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832ED8" w14:paraId="4681519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4471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977B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96C5771" w14:textId="314715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638E39" w14:textId="3111D4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40A6F" w14:textId="19992F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1031E" w14:textId="59A525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58EC1FE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4EB5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489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CF120C8" w14:textId="279C23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8360A9" w14:textId="7A29B8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02296" w14:textId="2813E0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BC39D" w14:textId="6A47DE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0D9792E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087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86E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CAD122B" w14:textId="2A618F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9EB65D" w14:textId="115BA66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F735" w14:textId="22BB08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69BE5" w14:textId="07AB13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556EAA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BAB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778B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1B4F4AF8" w14:textId="4191A6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FBC5F0" w14:textId="6B488C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56AB9" w14:textId="1A3ED1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BE937" w14:textId="7C92E7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1E79015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6F5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BBE3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FCD2AA1" w14:textId="173973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5CE95CD8" w14:textId="28838C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BBC0E" w14:textId="6EA77B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A7361" w14:textId="3768E3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832ED8" w14:paraId="7A8D56E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459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56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3BC3FB0" w14:textId="3034E8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40C4B" w14:textId="6ECBCE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86C6A" w14:textId="754797F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4102C" w14:textId="2A5C15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5FF1C3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AC8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D3DE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0C4591" w14:textId="0647DF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5C18A" w14:textId="501858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E9A41" w14:textId="2A30C5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0A89F" w14:textId="347069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832ED8" w14:paraId="42C4824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32F7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0DF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40102BE7" w14:textId="355BC0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711E79" w14:textId="4F472D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AF4D4" w14:textId="624E78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3FF0" w14:textId="1962F2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67BF00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698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569F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87F3119" w14:textId="0491BA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8B7C66" w14:textId="680993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039AE" w14:textId="043E17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1C63D" w14:textId="3209CC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4A1CFAB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2EB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EB3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D2BCDF0" w14:textId="0ED17F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887197" w14:textId="3222B6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A7C01" w14:textId="74D710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41D82" w14:textId="785FD8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70DE42E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A1272"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327774" w14:textId="6990643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687.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1D8764" w14:textId="4340E29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FD089" w14:textId="598CD46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4FDD00" w14:textId="57AB19D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687.88 </w:t>
            </w:r>
          </w:p>
        </w:tc>
      </w:tr>
      <w:tr w:rsidR="00832ED8" w14:paraId="038A7CA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9AC8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8BD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D04258" w14:textId="489C1A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1A8E0D41" w14:textId="379333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3494" w14:textId="160A6A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0F3EC" w14:textId="4D749F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832ED8" w14:paraId="0E7ACDC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E26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AB4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7C2D6745" w14:textId="6C78B5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74DFCA0F" w14:textId="592A14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7955D" w14:textId="3275A8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9EA9F" w14:textId="71CF4A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832ED8" w14:paraId="06E132E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E4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D0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CD33B53" w14:textId="4E6659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97AB21" w14:textId="3FEDA6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CF1DF" w14:textId="68B509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7CC9A" w14:textId="7C8F9C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32ED8" w14:paraId="6A8BB89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4E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6B6A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78A73D8" w14:textId="27A7D3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8B085F" w14:textId="234B3E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D1BB8" w14:textId="0261B0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D61BF" w14:textId="6842BA6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3C0B80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69C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2AE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49D2138" w14:textId="17806C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7B1055DB" w14:textId="4F62AD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B4B6" w14:textId="368CFB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37139" w14:textId="54EEB5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832ED8" w14:paraId="17BC10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A09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EE4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6084A79" w14:textId="0F4B56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1DB436" w14:textId="4A4225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7548F" w14:textId="7709AD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3BCBB" w14:textId="49722B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7A39F11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8C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90D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66F2DB71" w14:textId="725F86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96ED2" w14:textId="4343F7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D2FED" w14:textId="1E7175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47570" w14:textId="0042D7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832ED8" w14:paraId="3936C3A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33AC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1D3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192A0513" w14:textId="6B1348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C116E29" w14:textId="688CA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C06F1" w14:textId="665E33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22B2" w14:textId="156646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832ED8" w14:paraId="733811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D8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3CF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432C80D" w14:textId="449ABE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B319A06" w14:textId="7658A7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C966" w14:textId="57BBCE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11324" w14:textId="3B88516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832ED8" w14:paraId="0F366D7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B5C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A22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E19FA72" w14:textId="44581E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A9AAEE" w14:textId="40256B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F12D3" w14:textId="1F377E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2027E" w14:textId="3CCDC5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6586A5A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187C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3B8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3090991" w14:textId="4D7B58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C0CBA7" w14:textId="327D7E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1A68C" w14:textId="32A0A3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43BE" w14:textId="2CC487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2B1A53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E5C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EA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AF8A9A3" w14:textId="085E4D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90AA55" w14:textId="4CBC46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49BB" w14:textId="70C712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07661" w14:textId="52BCC8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2B12E79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0E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C62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06E5BF3" w14:textId="506234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CA6387" w14:textId="279FFB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8FB3F" w14:textId="6122B6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B8B7D" w14:textId="49BABC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6542007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B7A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42C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873E801" w14:textId="635CE9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82F07" w14:textId="2DAB56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0F004" w14:textId="364DEF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A670" w14:textId="69750F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832ED8" w14:paraId="581D721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981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D2C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624216E" w14:textId="12FDD1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53232F82" w14:textId="0FDCB4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7110" w14:textId="179047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81655" w14:textId="1C04F9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832ED8" w14:paraId="7625C1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24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F0FD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AE02597" w14:textId="0C6DBA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40EF450" w14:textId="2C7267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F6E9D" w14:textId="21E3CC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356CD" w14:textId="21664C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832ED8" w14:paraId="7A8D21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0B8D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09D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7618435" w14:textId="22B5C3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0.76 </w:t>
            </w:r>
          </w:p>
        </w:tc>
        <w:tc>
          <w:tcPr>
            <w:tcW w:w="675" w:type="pct"/>
            <w:tcBorders>
              <w:top w:val="nil"/>
              <w:left w:val="nil"/>
              <w:bottom w:val="single" w:sz="4" w:space="0" w:color="000000"/>
              <w:right w:val="single" w:sz="4" w:space="0" w:color="000000"/>
            </w:tcBorders>
            <w:shd w:val="clear" w:color="auto" w:fill="auto"/>
            <w:noWrap/>
            <w:vAlign w:val="bottom"/>
            <w:hideMark/>
          </w:tcPr>
          <w:p w14:paraId="43199FA0" w14:textId="5FF761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D83B5" w14:textId="4041B6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294A4" w14:textId="41F9CD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0.76 </w:t>
            </w:r>
          </w:p>
        </w:tc>
      </w:tr>
      <w:tr w:rsidR="00832ED8" w14:paraId="68FEB00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AA25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1B9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E09D097" w14:textId="486A21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93F88F" w14:textId="1B88AE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37FA2" w14:textId="0E8746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44317" w14:textId="6BCD70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32ED8" w14:paraId="49A8805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10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5547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0D50E40" w14:textId="7C85CF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90849D" w14:textId="5DE4AE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C734C" w14:textId="6CD695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FF28B" w14:textId="180EF8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832ED8" w14:paraId="777578F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116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149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4F92464" w14:textId="4BDE16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4F610D5" w14:textId="42C4B1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082A3" w14:textId="424B8E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07717" w14:textId="474043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32ED8" w14:paraId="574B327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E33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705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50AA6920" w14:textId="3C8F28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348FD448" w14:textId="535BFB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F97F7" w14:textId="21933E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58EFD" w14:textId="25BCF2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832ED8" w14:paraId="49A7FE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CB0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005E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1CFD22D" w14:textId="402924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3CBEDF0A" w14:textId="275019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F628C" w14:textId="22FBFA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43528" w14:textId="260B60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832ED8" w14:paraId="16D95F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8FDE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0DD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3008699" w14:textId="76CD1A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63878A5" w14:textId="457894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1C58" w14:textId="4D36A2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43F8" w14:textId="4DFA63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832ED8" w14:paraId="2300EB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ECC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136F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4568670" w14:textId="05521C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02EF6" w14:textId="3427B8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56A8" w14:textId="3554B1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722DB" w14:textId="359001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832ED8" w14:paraId="32C59A0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53789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E468FE7" w14:textId="5FA9854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140B5063" w14:textId="54EDF26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1793AD" w14:textId="596E845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88FFAE" w14:textId="2ABE9BC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832ED8" w14:paraId="4AB17E0F"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2633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394438B" w14:textId="02EA267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39EFDED3" w14:textId="3E74372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40863" w14:textId="4B3ED41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029F99" w14:textId="4E1E3ED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832ED8" w14:paraId="651D67F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DD83F"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DB7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69D9E42" w14:textId="405B0C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7CCF4FC" w14:textId="468B6D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4B6D" w14:textId="23FAC0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D734E" w14:textId="4B6CB0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832ED8" w14:paraId="1F8211B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9D5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840F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5E1371F" w14:textId="642C0B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C0C6F9C" w14:textId="7DCDC6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29B3A" w14:textId="1291B3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9B499" w14:textId="41FD7A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832ED8" w14:paraId="0E4FB0D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EAC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380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468FF2A" w14:textId="13FE6C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B11A662" w14:textId="7A877F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8B2F4" w14:textId="728330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5FAB5" w14:textId="59C250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832ED8" w14:paraId="1D73A3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26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0F4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9A71D2E" w14:textId="0D5B81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B175710" w14:textId="17A720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3C320" w14:textId="0012C9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72F3" w14:textId="36D725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832ED8" w14:paraId="21F84A5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D99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AD82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943F510" w14:textId="08191B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F1D41ED" w14:textId="6E46B6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6F624" w14:textId="02C7D3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DA323" w14:textId="167513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832ED8" w14:paraId="42923D8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7954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7E50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159CB2E" w14:textId="1956B1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CD47FCB" w14:textId="10E30D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79803" w14:textId="429E88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FA24E" w14:textId="292C3B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832ED8" w14:paraId="036493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EA6C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FFDA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891AFEE" w14:textId="513FE5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816F7E7" w14:textId="2CAB7D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4CD6" w14:textId="447210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D6124" w14:textId="38A1FE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832ED8" w14:paraId="7888D6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DD0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271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7B53C7EF" w14:textId="7D6D23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82A2325" w14:textId="37E01B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31E14" w14:textId="625307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5C4BA" w14:textId="16A21D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832ED8" w14:paraId="77710F3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48DE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38E5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FD8496A" w14:textId="606736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07854EFD" w14:textId="38744B5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3ED78" w14:textId="7A2512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9D8DC" w14:textId="036BB9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832ED8" w14:paraId="0C4E16B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294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878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05ECE59" w14:textId="1DACA0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01EED26" w14:textId="68490D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C82D9" w14:textId="63DFB7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4B9F1" w14:textId="54153E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832ED8" w14:paraId="755A76D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B0F6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B0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3A7AEF4" w14:textId="273FF3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2EFA6B3" w14:textId="2F2778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AF59E" w14:textId="3932F5D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DB160" w14:textId="238BC4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832ED8" w14:paraId="7676B2EE"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DA3B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CF8C43" w14:textId="2C8ABE3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44B0D2" w14:textId="332E1CD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4030E4" w14:textId="30815E8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A09B67" w14:textId="40D6F06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832ED8" w14:paraId="3E89510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B3F9C"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13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9FD0CD0" w14:textId="53DC18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BE17DB9" w14:textId="50F04C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10D48" w14:textId="771B02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74C5E" w14:textId="5827A5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832ED8" w14:paraId="74D91E5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6005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8C3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FDEDC2E" w14:textId="1A18B0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3B1951F" w14:textId="2CC3B9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299E3" w14:textId="3C7856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641D9" w14:textId="706F4A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832ED8" w14:paraId="3596D30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EAB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366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61477D" w14:textId="37B159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0008843" w14:textId="452E08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843F0" w14:textId="5D0EFF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3209B" w14:textId="1C19F5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832ED8" w14:paraId="3DBFD23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A32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477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0FF83F5" w14:textId="2430C8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576279E" w14:textId="6A3160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ABB88" w14:textId="26CB8D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90FCB" w14:textId="44EC61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832ED8" w14:paraId="2118AD8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37F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AF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6B62BE0" w14:textId="105AD8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75BE2A5B" w14:textId="31D799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BDA2D" w14:textId="7B1684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DA03B" w14:textId="6ABC2C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832ED8" w14:paraId="12E5919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619C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83C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EA8913F" w14:textId="46954A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3D907D6" w14:textId="5FEFE8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E7096" w14:textId="32CE47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20E26" w14:textId="40DFAF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832ED8" w14:paraId="440DCD6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FE4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5C3D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026406E" w14:textId="0A7051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682A070" w14:textId="291555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1D8C8" w14:textId="78153A8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6404E" w14:textId="78F363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832ED8" w14:paraId="179A91B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8C7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24C8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D4DCF33" w14:textId="0390E1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D12A54D" w14:textId="038BB7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C69A3" w14:textId="07E3F2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D9D5C" w14:textId="342B91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832ED8" w14:paraId="159BDD2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5C5C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1D7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2790921" w14:textId="658DC2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86015C5" w14:textId="2F6DBB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1E27" w14:textId="48A762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1941C" w14:textId="452458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832ED8" w14:paraId="046CB07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EDE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1C79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45E7724" w14:textId="0FBBF0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70D8FCC" w14:textId="38329B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25847" w14:textId="11AEB7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18D75" w14:textId="754080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832ED8" w14:paraId="2E0D8FF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AEC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3222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1415D81" w14:textId="36767D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3ACC79A" w14:textId="0067CC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1916" w14:textId="432FBA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95F65" w14:textId="2FB7F2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832ED8" w14:paraId="0F2B5E5B"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7D9C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A49ACB7" w14:textId="7383508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77395AA" w14:textId="06715E9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41628A" w14:textId="28CDDDD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6E226D" w14:textId="5A40580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832ED8" w14:paraId="1B02ED0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F89BA"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34E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444E4632" w14:textId="5E306D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9E7D60B" w14:textId="28EBFA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B0A5D" w14:textId="3A873F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4543" w14:textId="69ABD2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832ED8" w14:paraId="7D9D53D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B65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0EDE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233CF67" w14:textId="0FB53D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18A84809" w14:textId="70E079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03BCB" w14:textId="1473D6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29FE7" w14:textId="6B2DBE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832ED8" w14:paraId="102AB3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EAD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B7A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6ECC52F" w14:textId="67C2179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74559395" w14:textId="2CE9EA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BB08B" w14:textId="638BED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0903F" w14:textId="431A13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832ED8" w14:paraId="5B34268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98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9D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5AC0389" w14:textId="58758A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3109037" w14:textId="287057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419A" w14:textId="2946AA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6B6EB" w14:textId="35EEAB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832ED8" w14:paraId="3450332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8B4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A80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6020035" w14:textId="049C92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25CEDCDA" w14:textId="3D27F2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6ABE" w14:textId="5DFE3B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AC2CE" w14:textId="22C777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832ED8" w14:paraId="204C300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627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8B0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7B64231" w14:textId="3C76DA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26165527" w14:textId="60DCAC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7CAE" w14:textId="7EBE6C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4EBF1" w14:textId="43FE99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832ED8" w14:paraId="7824834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B4E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484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A671C08" w14:textId="4EA476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0AB51D9" w14:textId="282FC6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BDBD" w14:textId="0FE81E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EAF36" w14:textId="013E03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832ED8" w14:paraId="5120DD0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C503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F4F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A0EF662" w14:textId="6FF0FB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B0EE319" w14:textId="614223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AF33A" w14:textId="640358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1B3EF" w14:textId="48536E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832ED8" w14:paraId="729DE7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CEDB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7CB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FE1BD41" w14:textId="76938C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2263B5C" w14:textId="6E81A0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FFC9C" w14:textId="02A58D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AAB63" w14:textId="0DCA38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832ED8" w14:paraId="01CE7B2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DC9C"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3A0757" w14:textId="6C2A32A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387710" w14:textId="61D6A66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3C6E38" w14:textId="6BDD0F7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5CFFCE" w14:textId="1A305F7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832ED8" w14:paraId="3589378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72E34"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0947315" w14:textId="74123854"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A0FD693" w14:textId="2AD7A092"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7BF75" w14:textId="27501FD1" w:rsidR="00832ED8" w:rsidRDefault="00832ED8" w:rsidP="00832ED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68E796" w14:textId="620C6B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832ED8" w14:paraId="688031B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47F00"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902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3644B3F" w14:textId="117A4D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9A79796" w14:textId="4C79A4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F3E51" w14:textId="63824B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87B0" w14:textId="0152F9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832ED8" w14:paraId="4AA1A84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138D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67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54B777FC" w14:textId="2453A5A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82D671" w14:textId="3B53FF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6300" w14:textId="315988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7C872" w14:textId="319958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832ED8" w14:paraId="6F44FA4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0ECE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E31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CBE15E6" w14:textId="1A814C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35AEA87" w14:textId="27B813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40BF2" w14:textId="449CC1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B00A8" w14:textId="246685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32ED8" w14:paraId="3CBB99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280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517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3A2B3A1" w14:textId="1443745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3D2218B" w14:textId="18F459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DCD93" w14:textId="31E35B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478D0" w14:textId="5BF0B5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32ED8" w14:paraId="3FB4E6B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9F0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D418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9E82BDD" w14:textId="0FEC06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AE7AA3B" w14:textId="3448503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A7779" w14:textId="2F5475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60EDB" w14:textId="79D5FD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832ED8" w14:paraId="71F89820"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3B75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B9CB183" w14:textId="5A80322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52B791" w14:textId="63BFA63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5932BB" w14:textId="5C11557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C0FD7" w14:textId="0338D02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832ED8" w14:paraId="34B51F8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0E8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37D0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FB0D7F9" w14:textId="727383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E5A68A9" w14:textId="74A22B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E0951" w14:textId="766859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82DE3" w14:textId="356CC7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832ED8" w14:paraId="4B75A8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8460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26FC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B6EFD9" w14:textId="13CBD3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3D1C2768" w14:textId="3D3975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096DF" w14:textId="1CA094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8DDE7" w14:textId="706E8E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832ED8" w14:paraId="2EA023E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1CE9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E73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C30CCF6" w14:textId="73918F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3A9EC" w14:textId="5F0BD0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A9130" w14:textId="5BE092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098BB" w14:textId="49BC41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832ED8" w14:paraId="51C5D39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E83A6"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65D67A0" w14:textId="137BC3C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47,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85D2351" w14:textId="70A72D7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20AB20" w14:textId="64A01FE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51B627" w14:textId="727C4B5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47,413.00 </w:t>
            </w:r>
          </w:p>
        </w:tc>
      </w:tr>
      <w:tr w:rsidR="00832ED8" w14:paraId="1E13FFDB"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3A83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D683331" w14:textId="5165863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80E560" w14:textId="42A5E52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EC500A" w14:textId="12DE33A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78A5D" w14:textId="5DA1BFA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2,900.00 </w:t>
            </w:r>
          </w:p>
        </w:tc>
      </w:tr>
      <w:tr w:rsidR="00832ED8" w14:paraId="0B0D69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47E2"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15B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C026C7A" w14:textId="420A02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4084056" w14:textId="2B90E4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91009" w14:textId="69F148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91F95" w14:textId="0B29B5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32ED8" w14:paraId="760BE0D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B8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9A2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D7C1CFB" w14:textId="52A36F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08DBE" w14:textId="6E14C6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A9395" w14:textId="11C017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C81C9" w14:textId="593158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3C4E2B0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EB79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B0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CA53693" w14:textId="77650D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B8071" w14:textId="1DF4B7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B3D21" w14:textId="14FEEF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4D8CD" w14:textId="118F9B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7B47E55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6983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A77E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CF6D7C5" w14:textId="3EC521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08E44" w14:textId="16897C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E772E" w14:textId="05B46B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F0D8F" w14:textId="7CDF85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32ED8" w14:paraId="1DAD5A1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706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CE97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6966555" w14:textId="7FB4D3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A5090" w14:textId="46A113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16042" w14:textId="10A689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68371" w14:textId="5E271F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2F5B740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729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E514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8721B71" w14:textId="5A9139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8C80" w14:textId="182806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EB28" w14:textId="3C3221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743A8" w14:textId="710421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5F06A3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FDF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A539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75604F9" w14:textId="09D828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9AFFB" w14:textId="270957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0FCC2" w14:textId="04B309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D90BE" w14:textId="4CC4A8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09A6602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89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769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F4AB252" w14:textId="32B327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7DEDC" w14:textId="49B23A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D8D7E" w14:textId="67E321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9E016" w14:textId="6E9A52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832ED8" w14:paraId="13991E9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32F1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2D31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E99AAC4" w14:textId="079F7D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919FE" w14:textId="009472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6D141" w14:textId="795B50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69C5A" w14:textId="573A48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124D224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6231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C628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68D7C30" w14:textId="7BF67D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2036C" w14:textId="469F35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A12BD" w14:textId="3B622F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DA198" w14:textId="0ABFEF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32ED8" w14:paraId="0078195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7EFE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A638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4391540" w14:textId="06B653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0FE9C" w14:textId="7D0A18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46FA8" w14:textId="63BFF9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C305D" w14:textId="24B0EB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32ED8" w14:paraId="4C94C1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988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8A4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6F05FD6" w14:textId="48C785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995E8C" w14:textId="0532AD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CF77B" w14:textId="4E8702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EDC42" w14:textId="50A6AA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7EC25C4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180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C92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B451787" w14:textId="748B9E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4647E" w14:textId="19A312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0166E" w14:textId="6EDDFE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95FF1" w14:textId="68FA9F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554C2FB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A93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31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222DCE0B" w14:textId="7BCD86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64F81" w14:textId="704FDB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4DF57" w14:textId="4D8510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8FC1A" w14:textId="743947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832ED8" w14:paraId="53654DC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F30C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566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6F37168" w14:textId="669A53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28C81" w14:textId="528EF1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51603" w14:textId="576093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A7988" w14:textId="72C3C9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31ADDED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3F9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5EA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038D4CB" w14:textId="5B9F59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86276" w14:textId="444520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6263B" w14:textId="40E4EE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56559" w14:textId="68A891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2E0BF82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B0AA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501D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7834B52" w14:textId="03F692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D82EC" w14:textId="661BA7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4746B" w14:textId="29C555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32128" w14:textId="67B9FC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35BF2BA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B33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A04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4FF666E" w14:textId="350056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965AC" w14:textId="442872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E5DEA" w14:textId="500C2E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59919" w14:textId="04CEEE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32ED8" w14:paraId="7E6CBC2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B4C4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0AA6E74" w14:textId="5DE1D92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5C1B21" w14:textId="7CB83C3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899A4D" w14:textId="5F64DCD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F16998" w14:textId="59AEA15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832ED8" w14:paraId="153269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B903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883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81236DF" w14:textId="0C92CE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FD105" w14:textId="465A81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275A5" w14:textId="481E53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B82A0F" w14:textId="345860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832ED8" w14:paraId="243BD4F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FE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2DD1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368AAC6" w14:textId="3C3A67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C4BAB" w14:textId="54923A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9B83" w14:textId="7E812F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DD9DD" w14:textId="0B6FE8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32ED8" w14:paraId="4092CDF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6E8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AA98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F462284" w14:textId="19D9BE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6FB92" w14:textId="616C06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CCCF" w14:textId="30EDCF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6E096" w14:textId="2CAD761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32ED8" w14:paraId="7A10371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065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35B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BEF4E9B" w14:textId="299A40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77349" w14:textId="2C3C0B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EB5B3" w14:textId="49FF0F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D6960" w14:textId="68E209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32ED8" w14:paraId="087E94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DE4B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D04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E0FB8AC" w14:textId="164A6F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4C2C6F08" w14:textId="584D32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C69DC" w14:textId="1608813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60299" w14:textId="253F47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832ED8" w14:paraId="27C4DF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39D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5E5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7002559" w14:textId="472771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5A67D" w14:textId="35DCDA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FD79" w14:textId="551321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8F2BB" w14:textId="277523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832ED8" w14:paraId="5C960F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7BCB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594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731A7E1" w14:textId="783141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2328A" w14:textId="12A4F0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99CC4" w14:textId="5C8101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FF3BA" w14:textId="7F8B01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832ED8" w14:paraId="661DB5A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973F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21E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B96EE35" w14:textId="778F7C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D2538" w14:textId="1C0AAF5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9B780" w14:textId="210594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18165" w14:textId="680DE8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32ED8" w14:paraId="7D503C8A"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E260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B959F07" w14:textId="6CEB49E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44,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02AA22" w14:textId="434484B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45A4FB" w14:textId="23DA088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D707BA" w14:textId="16C61DD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44,513.00 </w:t>
            </w:r>
          </w:p>
        </w:tc>
      </w:tr>
      <w:tr w:rsidR="00832ED8" w14:paraId="5960F0E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F6F66"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159D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271943A" w14:textId="03A5E6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07B92" w14:textId="471C59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14550" w14:textId="588E7B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ECED85" w14:textId="5CED20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832ED8" w14:paraId="066A629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320B"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ABA5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D8AAC09" w14:textId="22DB1A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BF6C3B6" w14:textId="0E2BA8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F136E" w14:textId="35BCF2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9359B" w14:textId="1C61D8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832ED8" w14:paraId="4C0F4D1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3ED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A3FE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A017D6C" w14:textId="466F19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5542E" w14:textId="055606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282E" w14:textId="6BC2CC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11A6B" w14:textId="697E278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832ED8" w14:paraId="5F9B929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68F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43CE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6421E79" w14:textId="421065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c>
          <w:tcPr>
            <w:tcW w:w="675" w:type="pct"/>
            <w:tcBorders>
              <w:top w:val="nil"/>
              <w:left w:val="nil"/>
              <w:bottom w:val="single" w:sz="4" w:space="0" w:color="000000"/>
              <w:right w:val="single" w:sz="4" w:space="0" w:color="000000"/>
            </w:tcBorders>
            <w:shd w:val="clear" w:color="auto" w:fill="auto"/>
            <w:noWrap/>
            <w:vAlign w:val="bottom"/>
            <w:hideMark/>
          </w:tcPr>
          <w:p w14:paraId="4197F8A6" w14:textId="7C8E5B5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AD955" w14:textId="4EBCD6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09AB3" w14:textId="0A4597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r>
      <w:tr w:rsidR="00832ED8" w14:paraId="2550C7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3118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459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046B64C3" w14:textId="1A4B73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053B4C" w14:textId="3EA95D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09DC4" w14:textId="76C6EB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122CD" w14:textId="602C9D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832ED8" w14:paraId="1CC5AD8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60A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BE794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F3ED5CE" w14:textId="490F65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89D3134" w14:textId="62E6BB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56AFD" w14:textId="77B08C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63040" w14:textId="50F8EF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32ED8" w14:paraId="33A28C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F5A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CB9A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3C7B49BC" w14:textId="794662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C873C2" w14:textId="664B0F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DB7BE" w14:textId="41C564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E9477" w14:textId="24450B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32ED8" w14:paraId="56B81A3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280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AED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C59DEA0" w14:textId="77A9FD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EBE6415" w14:textId="3CF429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2702A" w14:textId="636009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5E2BB" w14:textId="5E0FB4B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832ED8" w14:paraId="4A73A92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9A9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1F1F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D2D7469" w14:textId="580574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7E9F0" w14:textId="584663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67787" w14:textId="483A83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439A1" w14:textId="06D2BA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832ED8" w14:paraId="3B83179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E45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84E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0F33979E" w14:textId="245E52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94C4205" w14:textId="4568A3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D8772" w14:textId="7CCDA9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1DAC9" w14:textId="48C4D4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32ED8" w14:paraId="087C4C6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D4C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951B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CF06DC9" w14:textId="1F2CC8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EB09A8D" w14:textId="6CF469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5E798" w14:textId="0A7864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279EE" w14:textId="636E14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832ED8" w14:paraId="7A5E8D0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C7E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EEA5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00054CC" w14:textId="73F0DE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C1E1C9" w14:textId="5E6EB7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FC764" w14:textId="3B9A30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12C55" w14:textId="1DA1B6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32ED8" w14:paraId="2F1E2E2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4F85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827C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FABC987" w14:textId="4EE3DE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5F02A7" w14:textId="5AFFD1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5ACDE" w14:textId="423AC8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57F36" w14:textId="11C0D8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832ED8" w14:paraId="7BF88CA6"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D91D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562FDE3C" w14:textId="2290ACF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6D7F70" w14:textId="07BDBC6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BEA4C8" w14:textId="4F6B1B4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C4763B" w14:textId="391AB0F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832ED8" w14:paraId="17CC26D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8A6A2"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D3E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D3CA0BD" w14:textId="5AB823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F68D2" w14:textId="04B186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52B49" w14:textId="001661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A780C" w14:textId="2AC205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200010C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A24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8FC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0C98B56" w14:textId="69549A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32035" w14:textId="32F98E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77369" w14:textId="4916DA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3667F" w14:textId="7A42AE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68CEDF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22D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2B64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147744C" w14:textId="2B6C01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54B6B" w14:textId="2C1FC1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3078" w14:textId="229622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5B50" w14:textId="34F704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25EB141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6CC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0C9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1B14F11" w14:textId="7D4B6BA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31172" w14:textId="6CCFA1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12D31" w14:textId="4E3C13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F5E22" w14:textId="59550E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571E71E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C8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4F8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5A8C168" w14:textId="7157B3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0807B" w14:textId="1AED13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DD662" w14:textId="742D57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6566C" w14:textId="0D79E3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1DF8DF0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5AB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7DB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6BE14D7" w14:textId="3B3A131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2817A" w14:textId="6926BA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0B73" w14:textId="49132E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A046F" w14:textId="6F07AF3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832ED8" w14:paraId="4B73277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00A8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166E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F04FDFC" w14:textId="5E2CF4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D909F7C" w14:textId="219EDC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4A51" w14:textId="5F4AB5C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6B8FB" w14:textId="254EA2E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832ED8" w14:paraId="0D91D83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DAF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ABC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36ED7E0" w14:textId="0D51C9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C530A" w14:textId="59CF9A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A75FB" w14:textId="2C76DF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D05BC" w14:textId="7007BE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3FA6153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69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218D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E1F2A20" w14:textId="5E6A66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FCE6F" w14:textId="732005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F7D1A" w14:textId="6521D3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EFCD3" w14:textId="0FE5B2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832ED8" w14:paraId="1D990F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82A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7576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3419F47" w14:textId="73CBE3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846DA" w14:textId="651381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2EDCA" w14:textId="6A9D83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93AFF" w14:textId="29F8BFB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5AFBD8A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814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A74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08944E2" w14:textId="3520CD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48950" w14:textId="18FDE5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49B9A" w14:textId="5688D9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23F1B" w14:textId="56BD14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26B22AB9" w14:textId="77777777" w:rsidTr="00832ED8">
        <w:trPr>
          <w:trHeight w:val="20"/>
        </w:trPr>
        <w:tc>
          <w:tcPr>
            <w:tcW w:w="86" w:type="pct"/>
            <w:tcBorders>
              <w:top w:val="nil"/>
              <w:left w:val="single" w:sz="4" w:space="0" w:color="000000"/>
              <w:bottom w:val="nil"/>
              <w:right w:val="nil"/>
            </w:tcBorders>
            <w:shd w:val="clear" w:color="auto" w:fill="auto"/>
            <w:vAlign w:val="center"/>
            <w:hideMark/>
          </w:tcPr>
          <w:p w14:paraId="0AB47E6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96109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ABD4C20" w14:textId="291BA0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E4164" w14:textId="5C77BE6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F6409" w14:textId="5C865C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D646A" w14:textId="4F504F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32ED8" w14:paraId="1CA4C0A4" w14:textId="77777777" w:rsidTr="00832ED8">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C1DCA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DEDB14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2B65CB6" w14:textId="5BC736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90F9840" w14:textId="439640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36507278" w14:textId="0C0A02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744274E" w14:textId="27EB23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832ED8" w14:paraId="5D83816B"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7F1D3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2914F7A" w14:textId="5437098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BA2DCA6" w14:textId="2C67EBC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1F7CAA3" w14:textId="7A5701E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258C49" w14:textId="71879A8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832ED8" w14:paraId="7D683744"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8C8D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10E2B04" w14:textId="03412EE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4E770" w14:textId="2A6888E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7F62E5" w14:textId="7A67F0D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01BACE" w14:textId="52A4B34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832ED8" w14:paraId="3594006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2204"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EC6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5F29456" w14:textId="58C006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6316642" w14:textId="4B4C31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CC29B" w14:textId="1993E3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25281" w14:textId="50B0EE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832ED8" w14:paraId="763EA4D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104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8381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13D6701" w14:textId="23FF8FB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BA59396" w14:textId="55DB4A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BD601" w14:textId="779E8D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DCF83" w14:textId="7B474E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832ED8" w14:paraId="42DE7E1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6942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FC56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4343989" w14:textId="00B6B4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2901D0D" w14:textId="6405AC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76539" w14:textId="6EB3801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0BF4" w14:textId="2885A0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832ED8" w14:paraId="11F032B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7E1F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3AD2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2D55EB3" w14:textId="3C6779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E9EA3BC" w14:textId="6711F6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C51AB" w14:textId="666D01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5ECF5" w14:textId="3FB4A5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832ED8" w14:paraId="29FE64F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5994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5FEA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2E6250D" w14:textId="525B1E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2285743" w14:textId="3D4BF6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882A0" w14:textId="4607EA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8136E" w14:textId="368B2A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832ED8" w14:paraId="1FF53C5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410E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938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6A9EA2D" w14:textId="251AD2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F89AB0B" w14:textId="66828B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3B802" w14:textId="23D5B5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71DF6" w14:textId="45DD89A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832ED8" w14:paraId="002FACD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89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8952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C4F9A17" w14:textId="0D9E91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4D74DC8" w14:textId="2FD4A1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FBAEF" w14:textId="276574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35564" w14:textId="1065EB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832ED8" w14:paraId="120EC86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10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607B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38339D8" w14:textId="1A952F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C4EF40D" w14:textId="660355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575BC" w14:textId="761274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26D11" w14:textId="27B961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832ED8" w14:paraId="2EDC241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A8C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947B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7216B28" w14:textId="1770D4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818CD67" w14:textId="5F679F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CA32A" w14:textId="789D2D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C4552" w14:textId="3A6C22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832ED8" w14:paraId="7335E5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92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52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D69CDEF" w14:textId="07C7C7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0E2097" w14:textId="1CDEAD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527BC" w14:textId="3E4067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219D6" w14:textId="417FE1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32ED8" w14:paraId="3FA15806"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6545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CF1A5F" w14:textId="3D45DA8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339D55" w14:textId="36457F1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27923B" w14:textId="277EC22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21BECC" w14:textId="315DF3D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832ED8" w14:paraId="55A8CBF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B5B3"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94D8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F7EE731" w14:textId="37BB47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1278056A" w14:textId="789A9DE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47958" w14:textId="7AF31F9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FE38A" w14:textId="60F7FD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832ED8" w14:paraId="3848EE3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4E03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9E3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6E66462" w14:textId="1D1B96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FA5BCB3" w14:textId="1ED802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4E23D" w14:textId="4A0A27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81560" w14:textId="1CC3219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832ED8" w14:paraId="204E718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6EA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6BC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43A74C9" w14:textId="3D4676A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519F0747" w14:textId="73111D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71AD7" w14:textId="00C55B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8119" w14:textId="1CD343E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832ED8" w14:paraId="3968820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5180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7F79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2C36D65" w14:textId="775033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5E48A557" w14:textId="00F5AC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D8CB" w14:textId="6E3445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8A397" w14:textId="314CF8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832ED8" w14:paraId="450BEB6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19D9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769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C2A8331" w14:textId="0E9DE2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5F7D035" w14:textId="7AFB6A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B602F" w14:textId="5E3F98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5F099" w14:textId="7347BB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32ED8" w14:paraId="541D70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3D0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65E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7075057" w14:textId="071186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EA206B3" w14:textId="2577A4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7ECD9" w14:textId="06E9AD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6295B" w14:textId="10BF19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32ED8" w14:paraId="504B6E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8C7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388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8202D71" w14:textId="71ED2D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57C2FE8" w14:textId="3282A6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68178" w14:textId="7E35AD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19630" w14:textId="0381AF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32ED8" w14:paraId="07812399"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4A83E"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175352" w14:textId="346E2DB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E47A48" w14:textId="1966A43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3401FB" w14:textId="2359EFC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3CF49E" w14:textId="7B37B74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832ED8" w14:paraId="278B711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F620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057E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459C71D" w14:textId="78AE33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338653A" w14:textId="216F07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04F39" w14:textId="6819AE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C11FF" w14:textId="34FBE1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832ED8" w14:paraId="5C85466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EC9E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3E25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7DE9AB1" w14:textId="1FBF76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1E13A8A" w14:textId="777E46C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897D" w14:textId="4F15A6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A5395" w14:textId="2C2ECB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832ED8" w14:paraId="4B654DD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D8D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1CC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7BCDD2E" w14:textId="56E99A9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37E1F74" w14:textId="391024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974CA" w14:textId="049575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24672" w14:textId="289076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832ED8" w14:paraId="7A8373F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32E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8C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12D4C1A" w14:textId="71A746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1CD49E8" w14:textId="2EAFFF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8EF32" w14:textId="56CB2E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D278E" w14:textId="6748B8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832ED8" w14:paraId="2A9ABF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57F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84DA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3F8968E" w14:textId="5B2706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2B47B9D" w14:textId="0289F3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6E817" w14:textId="729269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27AB9" w14:textId="303A24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32ED8" w14:paraId="5DE4F4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D2F4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CABA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FE16010" w14:textId="2A118E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F031B" w14:textId="498D051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6EC9D" w14:textId="3A4277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019A7" w14:textId="7A69EB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32ED8" w14:paraId="43BF53F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8CF7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B534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605D4B4" w14:textId="556612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8BDF367" w14:textId="55EAC1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F937A" w14:textId="1E0F54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9A016" w14:textId="3C567F5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32ED8" w14:paraId="61404D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615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7CF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15E3716" w14:textId="1D3A78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6740555" w14:textId="37CCE3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D6C84" w14:textId="019EC4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8C73E" w14:textId="392437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832ED8" w14:paraId="32EB2F5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40F2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6DB8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FC0D46F" w14:textId="71D0B02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3A292F9" w14:textId="772713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D1C79" w14:textId="784445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0268" w14:textId="23364FE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832ED8" w14:paraId="2839FE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300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B0D6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9FE131E" w14:textId="75D6F3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330328D" w14:textId="47297DD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01E18" w14:textId="425C67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F5484" w14:textId="0F6E76F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832ED8" w14:paraId="27DB852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52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DC37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A3FB684" w14:textId="796362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949D871" w14:textId="3D74A74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155DF" w14:textId="247E8E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8185D" w14:textId="50B3B5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32ED8" w14:paraId="13D2EEE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FC2B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DE45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C9E7D42" w14:textId="3456F3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7380CAB" w14:textId="112962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ABEBB" w14:textId="0D0FA8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3F821" w14:textId="322EA9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32ED8" w14:paraId="519B426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47A8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E2A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B23ACC1" w14:textId="146A43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A71D63" w14:textId="50A638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3E6D" w14:textId="453C030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A9ECE" w14:textId="5F28C2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832ED8" w14:paraId="51D648E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FC6D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BA98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F46DB3" w14:textId="3834B2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7213FF2" w14:textId="683680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F118B" w14:textId="3631B16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A0D1" w14:textId="0F94A7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32ED8" w14:paraId="62F90D0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8404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5D22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7DB37FE" w14:textId="53DC440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FFFFCB7" w14:textId="2662C0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ED277" w14:textId="7AD4B4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D2534" w14:textId="0D45F9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832ED8" w14:paraId="23794FA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6079C"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0EB06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C9168BC" w14:textId="3A917AE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16BB290" w14:textId="1B8EA1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E15FA" w14:textId="12CEB9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E0597" w14:textId="580C73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832ED8" w14:paraId="23BFCCA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2167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551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53160F9" w14:textId="71E44E5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2620F51" w14:textId="54C6F6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26E9E" w14:textId="767225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A7538" w14:textId="1BF009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32ED8" w14:paraId="48765D4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BA87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AD0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AE1403" w14:textId="005A5A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442BB7E" w14:textId="438AD4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F82C1" w14:textId="153204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7DF82" w14:textId="387A85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832ED8" w14:paraId="7BC9999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68CC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4339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E2B2A33" w14:textId="1F589F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8FECF47" w14:textId="74ECB4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262AE3C" w14:textId="238216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30CA9" w14:textId="149A93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832ED8" w14:paraId="1EB2A35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5384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CC5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FC415F9" w14:textId="5D9B94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08BF0C2" w14:textId="3C4B5C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033B2" w14:textId="090E46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BF8BF" w14:textId="5A7AF9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832ED8" w14:paraId="4810049F"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1D072"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167EF5" w14:textId="2A7A078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1132CD" w14:textId="785BEA9B"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D6CC5A" w14:textId="3DC2E862"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6A4CC5" w14:textId="5181A2C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832ED8" w14:paraId="2DC991D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E320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664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F5E36D8" w14:textId="4A43CA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C6AD003" w14:textId="56B717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AF13C" w14:textId="79CD00B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5653D" w14:textId="24E6B5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832ED8" w14:paraId="49ADA53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D36F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0C6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05DFC7BA" w14:textId="7CF0D2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DEB28" w14:textId="5AAB74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34D66" w14:textId="0F33F3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233C" w14:textId="177769B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32ED8" w14:paraId="221F7FC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0D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F62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313A9D0" w14:textId="6C168A1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546690D7" w14:textId="4635C6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F60BE" w14:textId="071C56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F54A8" w14:textId="2EAEC8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832ED8" w14:paraId="23D16A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5F1D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012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6F7CBF3" w14:textId="59D25D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B57E526" w14:textId="2531FD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E9B4D" w14:textId="18AABB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8B12A" w14:textId="3A2AAC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832ED8" w14:paraId="1C6E56F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F68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C553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01D7866" w14:textId="50F2D7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5A07FA1" w14:textId="0E4D6F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CFB29" w14:textId="7F4CCA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C3A89" w14:textId="6CA4F2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832ED8" w14:paraId="13E1651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EA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7C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C5BB030" w14:textId="36CC5E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4831640" w14:textId="54E566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975E8" w14:textId="2A4484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D2B42" w14:textId="461C56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832ED8" w14:paraId="2B08432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C15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D39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124C9FE" w14:textId="3C8970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7B65B6EA" w14:textId="28BD08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71E35" w14:textId="7DC625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E852F" w14:textId="2C4058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832ED8" w14:paraId="4C580DB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5EC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9DA4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47168D36" w14:textId="3ED551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473420CA" w14:textId="1B68E7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ACCDC" w14:textId="1D4A5D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1E7D8" w14:textId="576B3E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832ED8" w14:paraId="2CF3A9C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3849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3786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7BE69BF" w14:textId="764DD0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6EEBA0EC" w14:textId="0D32DE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96416" w14:textId="36F866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17EA1" w14:textId="3CDBF4B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832ED8" w14:paraId="1EDA8E7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4EF1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611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9B35035" w14:textId="25B5D2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F18E536" w14:textId="18D46D6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E07EE" w14:textId="65B15A2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321F5" w14:textId="708286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832ED8" w14:paraId="3020DF9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768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1B29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2AD4271" w14:textId="0355848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BDABEFE" w14:textId="1221A0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DFD39" w14:textId="6A8395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6393" w14:textId="2D705A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832ED8" w14:paraId="3371FF1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E4798"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D84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4590293" w14:textId="64F892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5C48DAE" w14:textId="3E87DA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C229C" w14:textId="2D12F0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85858" w14:textId="6AB39EA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832ED8" w14:paraId="1166868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4C40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1237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2EB3399" w14:textId="0BE134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54274F78" w14:textId="059F9D0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20951A" w14:textId="08DD4C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4A625" w14:textId="041D59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832ED8" w14:paraId="330446A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4A70A"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8FFF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1B10EF64" w14:textId="1B6A497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3BC936F" w14:textId="30A581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10DCD" w14:textId="0BA5C62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B2A58" w14:textId="21DFF2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832ED8" w14:paraId="2188704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BECB"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25AF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C87D0A6" w14:textId="4AA856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15C6F50" w14:textId="27557A3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FF0B" w14:textId="511760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31E91" w14:textId="587E0A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832ED8" w14:paraId="728D6BC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71D5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D87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483D467" w14:textId="6956DA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0782EE9" w14:textId="5FE590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C8307" w14:textId="1348B06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B69FA" w14:textId="2860A6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832ED8" w14:paraId="0B2543E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6C3723"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08C1A25" w14:textId="37E3CAC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047,046.44 </w:t>
            </w:r>
          </w:p>
        </w:tc>
        <w:tc>
          <w:tcPr>
            <w:tcW w:w="675" w:type="pct"/>
            <w:tcBorders>
              <w:top w:val="nil"/>
              <w:left w:val="nil"/>
              <w:bottom w:val="single" w:sz="4" w:space="0" w:color="000000"/>
              <w:right w:val="single" w:sz="4" w:space="0" w:color="000000"/>
            </w:tcBorders>
            <w:shd w:val="clear" w:color="A5A5A5" w:fill="A5A5A5"/>
            <w:noWrap/>
            <w:vAlign w:val="bottom"/>
            <w:hideMark/>
          </w:tcPr>
          <w:p w14:paraId="49D3F4E0" w14:textId="68F6E36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6623E4" w14:textId="4B0C27F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07BDEF5" w14:textId="0EDE8B0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09,910.84 </w:t>
            </w:r>
          </w:p>
        </w:tc>
      </w:tr>
      <w:tr w:rsidR="00832ED8" w14:paraId="45577E37"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9F7A4"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68E0D72" w14:textId="515C43F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045,5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32A6911A" w14:textId="7D15475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195F3F" w14:textId="5B07C91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67D4B1" w14:textId="460E3DE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16,543.76 </w:t>
            </w:r>
          </w:p>
        </w:tc>
      </w:tr>
      <w:tr w:rsidR="00832ED8" w14:paraId="615191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1DDB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4B31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C8756DE" w14:textId="0D26D8E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1,907.88 </w:t>
            </w:r>
          </w:p>
        </w:tc>
        <w:tc>
          <w:tcPr>
            <w:tcW w:w="675" w:type="pct"/>
            <w:tcBorders>
              <w:top w:val="nil"/>
              <w:left w:val="nil"/>
              <w:bottom w:val="single" w:sz="4" w:space="0" w:color="000000"/>
              <w:right w:val="single" w:sz="4" w:space="0" w:color="000000"/>
            </w:tcBorders>
            <w:shd w:val="clear" w:color="auto" w:fill="auto"/>
            <w:noWrap/>
            <w:vAlign w:val="bottom"/>
            <w:hideMark/>
          </w:tcPr>
          <w:p w14:paraId="5F1C507F" w14:textId="34CA2A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0DC6" w14:textId="496F6C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24582" w14:textId="63B363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91,907.88 </w:t>
            </w:r>
          </w:p>
        </w:tc>
      </w:tr>
      <w:tr w:rsidR="00832ED8" w14:paraId="1030402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B80B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58FB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CB687BD" w14:textId="191AA9A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18242F7" w14:textId="15DA34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FC763" w14:textId="22E414B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0E9A5" w14:textId="4C0140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832ED8" w14:paraId="376AC04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8D5A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953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3894B61" w14:textId="572E2D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051D9425" w14:textId="1DD329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902FE" w14:textId="6573A5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4A2E9" w14:textId="38CF07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832ED8" w14:paraId="4E2E013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F328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2D4A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3455340" w14:textId="3B37C61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597A1C2" w14:textId="673E82B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59BB" w14:textId="490DF4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034FF" w14:textId="0A8384B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832ED8" w14:paraId="118FB6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1680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E4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2D4D9474" w14:textId="7FE842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14450108" w14:textId="70D736E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500C" w14:textId="17D46F8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CA26B" w14:textId="3D76E3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832ED8" w14:paraId="2C5521F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30EC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AED1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31579EB" w14:textId="0756F2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9F316FF" w14:textId="0F5DE23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5FA66" w14:textId="2BF96B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3D2A7" w14:textId="3F6EFD3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832ED8" w14:paraId="6B0FC6D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4DDA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7BF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636E906" w14:textId="69E57B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c>
          <w:tcPr>
            <w:tcW w:w="675" w:type="pct"/>
            <w:tcBorders>
              <w:top w:val="nil"/>
              <w:left w:val="nil"/>
              <w:bottom w:val="single" w:sz="4" w:space="0" w:color="000000"/>
              <w:right w:val="single" w:sz="4" w:space="0" w:color="000000"/>
            </w:tcBorders>
            <w:shd w:val="clear" w:color="auto" w:fill="auto"/>
            <w:noWrap/>
            <w:vAlign w:val="bottom"/>
            <w:hideMark/>
          </w:tcPr>
          <w:p w14:paraId="639668C3" w14:textId="6EE5BE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FC06" w14:textId="534D61C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A3D56" w14:textId="28365C0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r>
      <w:tr w:rsidR="00832ED8" w14:paraId="759C1E2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DB3B"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638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9405D54" w14:textId="4DBE281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54931DC" w14:textId="624957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AB6A9" w14:textId="0CE8D2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E6741" w14:textId="3C2AAA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832ED8" w14:paraId="67C2097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E7DF7"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3297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E0BD2E4" w14:textId="03681B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66A64D64" w14:textId="639A15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3E9FF" w14:textId="7F01BD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487FE" w14:textId="59D6C2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832ED8" w14:paraId="26B9B7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3081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ACBC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6B84E36" w14:textId="54237F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579D3AF1" w14:textId="58E2A1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B1AC6" w14:textId="25DB91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EF4FF" w14:textId="60CE1B4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832ED8" w14:paraId="14F298C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F399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162F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57DB8E1" w14:textId="7EE740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132A56D9" w14:textId="04E8A3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284C5" w14:textId="2B116C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2ABC4D6A" w14:textId="440E77A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832ED8" w14:paraId="2EFB290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CBA47"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30C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85FF116" w14:textId="79288A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3B0A3C6" w14:textId="66B73F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A10C" w14:textId="05C015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A1316" w14:textId="1ECF02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832ED8" w14:paraId="7AA4C85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0E86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1680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ABFB013" w14:textId="719FF04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6D2AE35" w14:textId="0FAD4F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1F0E8" w14:textId="58048A7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3E353" w14:textId="2472D48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832ED8" w14:paraId="6D83598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65559"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5038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D056E32" w14:textId="41DCAC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74613C51" w14:textId="5EC008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3EC8E" w14:textId="635984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6EA9D" w14:textId="60CC7CB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832ED8" w14:paraId="54B109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DAD3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ADA7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15CE081" w14:textId="4AA9D1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631D6856" w14:textId="4AEC43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8A346" w14:textId="7E1384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CBFA5" w14:textId="21CE90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832ED8" w14:paraId="38101C2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C87B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034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4465409B" w14:textId="1CD5D9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7B6C40F6" w14:textId="70BF54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52897" w14:textId="5CA3C4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2C8D9" w14:textId="47E4F12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832ED8" w14:paraId="02D9DA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D81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D4B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2BD0D7A" w14:textId="606BEA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09BAE67A" w14:textId="768B652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9209" w14:textId="230165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5A8E" w14:textId="2C9442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832ED8" w14:paraId="39D2DFD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DC2E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6CD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2AE2D94" w14:textId="284532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3F174674" w14:textId="5BA749A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6B91D" w14:textId="1D5792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879BB" w14:textId="23D581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832ED8" w14:paraId="25F4B45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2EE7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022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D6717A" w14:textId="2D0131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09CC30F6" w14:textId="75F500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F0676" w14:textId="627CB5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7C672" w14:textId="647BDE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832ED8" w14:paraId="795E92B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75EE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069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0A04729" w14:textId="2783CC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5FD6C04A" w14:textId="01166A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BD343" w14:textId="237F60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9F43" w14:textId="600C92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832ED8" w14:paraId="35FFB0D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FA4B0"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DD9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62DC804" w14:textId="4C8093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755F0B68" w14:textId="06B80C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7955" w14:textId="0CA435A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CA917" w14:textId="0AB6AA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832ED8" w14:paraId="2FD697A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F3D7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685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A53308F" w14:textId="1D1F8C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647AE1AC" w14:textId="073D7BD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93069E9" w14:textId="053AC0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BF519" w14:textId="5702F15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832ED8" w14:paraId="647AC7F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58849"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A3A7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8313720" w14:textId="3A7134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31CAF4E" w14:textId="5724BF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7DED5F" w14:textId="415043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82B87" w14:textId="77CA8E1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832ED8" w14:paraId="1B331E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6141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E7E0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845455A" w14:textId="0904D3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14828F19" w14:textId="172BBEC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8803B" w14:textId="58F8C8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C4296" w14:textId="70ACCA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832ED8" w14:paraId="0AA1869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1375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4149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0A6A97D" w14:textId="629366E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54C108EF" w14:textId="42C979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0A194" w14:textId="42145C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35BB2" w14:textId="787704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832ED8" w14:paraId="107356D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5414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5DBE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D2296EA" w14:textId="71A3654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3049954" w14:textId="7DD1F2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AEAFB" w14:textId="42324DF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57341" w14:textId="6C95FE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832ED8" w14:paraId="334DD2C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270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3291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36CBF2F" w14:textId="065026F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3DEF47C4" w14:textId="342884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0EDF1" w14:textId="230F17E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4F1D1" w14:textId="6ECA42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832ED8" w14:paraId="684A4ECB"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B7C26"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6F69A91" w14:textId="025FBB4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948191" w14:textId="022320A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3B902A" w14:textId="07411B1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1651BA" w14:textId="581845F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r>
      <w:tr w:rsidR="00832ED8" w14:paraId="4F8D30C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DB643"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ED1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066B4BA" w14:textId="7A6CDB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F2FFDB6" w14:textId="421D63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52D86" w14:textId="307D225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031A3" w14:textId="4D8411D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832ED8" w14:paraId="7E92092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41D5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7CDB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6DC6178" w14:textId="1705FC9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1F93E69A" w14:textId="4B3B7B8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269A8" w14:textId="013F48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BFEFD" w14:textId="4405D7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832ED8" w14:paraId="253C58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5DD7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DA5A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588AA78" w14:textId="12BD38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77009D46" w14:textId="44EEEC0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E84E8" w14:textId="222322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DA97F" w14:textId="39568A5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832ED8" w14:paraId="36514FE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180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1573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87C483A" w14:textId="2063CA2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32EBB216" w14:textId="0731D7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BC7BE" w14:textId="3B0093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A7E05" w14:textId="18034F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832ED8" w14:paraId="028C6E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3DCDC"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CD2B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B5D8F4C" w14:textId="6AA280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4F4F535D" w14:textId="0CC90C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0142" w14:textId="4F487F9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31F16" w14:textId="203BCF7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832ED8" w14:paraId="7A996A9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D7BBD"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0E53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5D7555C" w14:textId="0E43D68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10F2A276" w14:textId="3DDF9A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F3BE5" w14:textId="7A6697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98E6B" w14:textId="115FA95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832ED8" w14:paraId="3710C69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C481A"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86EE7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3B77A0C7" w14:textId="64211E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75FBFB1" w14:textId="69732A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DB7E" w14:textId="491542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643B8" w14:textId="29F2A04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832ED8" w14:paraId="0988A8B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FFD34"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9C18604" w14:textId="47401A3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45,4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EFDEE" w14:textId="4931B85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A048F7" w14:textId="15B56D5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BD35F" w14:textId="2902D61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37,332.95 </w:t>
            </w:r>
          </w:p>
        </w:tc>
      </w:tr>
      <w:tr w:rsidR="00832ED8" w14:paraId="2310C80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E1EF5"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6795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55A59D8" w14:textId="1FCE57A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c>
          <w:tcPr>
            <w:tcW w:w="675" w:type="pct"/>
            <w:tcBorders>
              <w:top w:val="nil"/>
              <w:left w:val="nil"/>
              <w:bottom w:val="single" w:sz="4" w:space="0" w:color="000000"/>
              <w:right w:val="single" w:sz="4" w:space="0" w:color="000000"/>
            </w:tcBorders>
            <w:shd w:val="clear" w:color="auto" w:fill="auto"/>
            <w:noWrap/>
            <w:vAlign w:val="bottom"/>
            <w:hideMark/>
          </w:tcPr>
          <w:p w14:paraId="06359FBE" w14:textId="624450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E018E" w14:textId="681F0D2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E9401" w14:textId="142591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r>
      <w:tr w:rsidR="00832ED8" w14:paraId="2588988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669F7"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C162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D9AAF4" w14:textId="7869DE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74,771.68 </w:t>
            </w:r>
          </w:p>
        </w:tc>
        <w:tc>
          <w:tcPr>
            <w:tcW w:w="675" w:type="pct"/>
            <w:tcBorders>
              <w:top w:val="nil"/>
              <w:left w:val="nil"/>
              <w:bottom w:val="single" w:sz="4" w:space="0" w:color="000000"/>
              <w:right w:val="single" w:sz="4" w:space="0" w:color="000000"/>
            </w:tcBorders>
            <w:shd w:val="clear" w:color="auto" w:fill="auto"/>
            <w:noWrap/>
            <w:vAlign w:val="bottom"/>
            <w:hideMark/>
          </w:tcPr>
          <w:p w14:paraId="528050F8" w14:textId="4C5A9F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F1D87" w14:textId="41D02E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C0C78F2" w14:textId="4306711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21,572.08 </w:t>
            </w:r>
          </w:p>
        </w:tc>
      </w:tr>
      <w:tr w:rsidR="00832ED8" w14:paraId="0DDC353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0713A"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46D0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3A8614B" w14:textId="39C660B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5DA93E5B" w14:textId="1DA0BC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072B" w14:textId="4EEC23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1DBDB" w14:textId="1944AD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832ED8" w14:paraId="40CCD61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2D5A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B2A8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F9A719A" w14:textId="368994B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42.00 </w:t>
            </w:r>
          </w:p>
        </w:tc>
        <w:tc>
          <w:tcPr>
            <w:tcW w:w="675" w:type="pct"/>
            <w:tcBorders>
              <w:top w:val="nil"/>
              <w:left w:val="nil"/>
              <w:bottom w:val="single" w:sz="4" w:space="0" w:color="000000"/>
              <w:right w:val="single" w:sz="4" w:space="0" w:color="000000"/>
            </w:tcBorders>
            <w:shd w:val="clear" w:color="auto" w:fill="auto"/>
            <w:noWrap/>
            <w:vAlign w:val="bottom"/>
            <w:hideMark/>
          </w:tcPr>
          <w:p w14:paraId="5304F982" w14:textId="3131DC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4E4E5" w14:textId="05A4EC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DD18C" w14:textId="3C1EF64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42.00 </w:t>
            </w:r>
          </w:p>
        </w:tc>
      </w:tr>
      <w:tr w:rsidR="00832ED8" w14:paraId="2F10E0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DA9F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F17E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5345C86" w14:textId="5A2EC2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44CE3A3A" w14:textId="0459DA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9C89BB" w14:textId="28BE03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E5C896D" w14:textId="2431B0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832ED8" w14:paraId="0628CD2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D203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AC97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8AF6CA9" w14:textId="40A328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2,638.90 </w:t>
            </w:r>
          </w:p>
        </w:tc>
        <w:tc>
          <w:tcPr>
            <w:tcW w:w="675" w:type="pct"/>
            <w:tcBorders>
              <w:top w:val="nil"/>
              <w:left w:val="nil"/>
              <w:bottom w:val="single" w:sz="4" w:space="0" w:color="000000"/>
              <w:right w:val="single" w:sz="4" w:space="0" w:color="000000"/>
            </w:tcBorders>
            <w:shd w:val="clear" w:color="auto" w:fill="auto"/>
            <w:noWrap/>
            <w:vAlign w:val="bottom"/>
            <w:hideMark/>
          </w:tcPr>
          <w:p w14:paraId="5CE88376" w14:textId="01C6D1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F081E35" w14:textId="55B7DE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557BB703" w14:textId="1044E83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06,892.90 </w:t>
            </w:r>
          </w:p>
        </w:tc>
      </w:tr>
      <w:tr w:rsidR="00832ED8" w14:paraId="0C444E8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3FE1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7311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9330172" w14:textId="2CFABC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4CB2DD6" w14:textId="46BE990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1AA1FCB" w14:textId="36E941D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794D" w14:textId="13B5BA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832ED8" w14:paraId="7F901C0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626F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12D2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87E8BE3" w14:textId="4196964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19C93EF6" w14:textId="05BA7C4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1F62" w14:textId="72FE4CD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DDF65" w14:textId="5F1037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832ED8" w14:paraId="7B5ACD7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F2502"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BA50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447D012" w14:textId="6322EF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72060F0A" w14:textId="6948267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DDED" w14:textId="0F32F3F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DD17F" w14:textId="734BE8F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832ED8" w14:paraId="3F6E08A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9A11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55B7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C4122B" w14:textId="3C18F1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c>
          <w:tcPr>
            <w:tcW w:w="675" w:type="pct"/>
            <w:tcBorders>
              <w:top w:val="nil"/>
              <w:left w:val="nil"/>
              <w:bottom w:val="single" w:sz="4" w:space="0" w:color="000000"/>
              <w:right w:val="single" w:sz="4" w:space="0" w:color="000000"/>
            </w:tcBorders>
            <w:shd w:val="clear" w:color="auto" w:fill="auto"/>
            <w:noWrap/>
            <w:vAlign w:val="bottom"/>
            <w:hideMark/>
          </w:tcPr>
          <w:p w14:paraId="02F9DF5B" w14:textId="545A63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A5078" w14:textId="4DCFB46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DDE18" w14:textId="5597A8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r>
      <w:tr w:rsidR="00832ED8" w14:paraId="13B4D5A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F9309"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8B75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D2E037B" w14:textId="0301044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9486A16" w14:textId="314B6C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AB71D" w14:textId="2070277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FCDBF" w14:textId="064F43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832ED8" w14:paraId="7F36765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63E0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5F613"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B2DE97C" w14:textId="4862CF6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c>
          <w:tcPr>
            <w:tcW w:w="675" w:type="pct"/>
            <w:tcBorders>
              <w:top w:val="nil"/>
              <w:left w:val="nil"/>
              <w:bottom w:val="single" w:sz="4" w:space="0" w:color="000000"/>
              <w:right w:val="single" w:sz="4" w:space="0" w:color="000000"/>
            </w:tcBorders>
            <w:shd w:val="clear" w:color="auto" w:fill="auto"/>
            <w:noWrap/>
            <w:vAlign w:val="bottom"/>
            <w:hideMark/>
          </w:tcPr>
          <w:p w14:paraId="7B62DE75" w14:textId="1F1D07D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D3959" w14:textId="5307A4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D522" w14:textId="09FE7A4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r>
      <w:tr w:rsidR="00832ED8" w14:paraId="4AAF3AC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673D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60A2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B6FF287" w14:textId="6A9A9E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0B7EAA8" w14:textId="52B878C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B1D8B1" w14:textId="79FD342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2D7D8" w14:textId="51CA78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832ED8" w14:paraId="412CCD0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E69BA"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AD1C0"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AAD69AD" w14:textId="0D94296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218.74 </w:t>
            </w:r>
          </w:p>
        </w:tc>
        <w:tc>
          <w:tcPr>
            <w:tcW w:w="675" w:type="pct"/>
            <w:tcBorders>
              <w:top w:val="nil"/>
              <w:left w:val="nil"/>
              <w:bottom w:val="single" w:sz="4" w:space="0" w:color="000000"/>
              <w:right w:val="single" w:sz="4" w:space="0" w:color="000000"/>
            </w:tcBorders>
            <w:shd w:val="clear" w:color="auto" w:fill="auto"/>
            <w:noWrap/>
            <w:vAlign w:val="bottom"/>
            <w:hideMark/>
          </w:tcPr>
          <w:p w14:paraId="59BBCACB" w14:textId="2EBE3D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FA963" w14:textId="3EB117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1F410" w14:textId="224FB34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218.74 </w:t>
            </w:r>
          </w:p>
        </w:tc>
      </w:tr>
      <w:tr w:rsidR="00832ED8" w14:paraId="2CC1951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23665"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BADAB04" w14:textId="7DCF7F7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5,345.2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8688B4" w14:textId="056EFEC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37297A" w14:textId="79CA370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3ED6C1" w14:textId="204464DC"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5,345.28 </w:t>
            </w:r>
          </w:p>
        </w:tc>
      </w:tr>
      <w:tr w:rsidR="00832ED8" w14:paraId="708DFB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23BB3"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904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A6B2DCE" w14:textId="2338C52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4CC8DC67" w14:textId="35156FA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C2778" w14:textId="3ECD46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30E71" w14:textId="2EDEC80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832ED8" w14:paraId="07972ED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2309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8BA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E11A452" w14:textId="264B61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5D9BF6C" w14:textId="68E1A75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15FB6" w14:textId="19CD790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19BE9" w14:textId="262DAA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832ED8" w14:paraId="37B1978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C7E8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E5F5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165BD709" w14:textId="30B4C5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5C552C9D" w14:textId="1013C5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D73A7" w14:textId="2B6E6D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AA7BC" w14:textId="0FC142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832ED8" w14:paraId="1502E878"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E499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B01B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AEEE3EF" w14:textId="32FD557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4,452.24 </w:t>
            </w:r>
          </w:p>
        </w:tc>
        <w:tc>
          <w:tcPr>
            <w:tcW w:w="675" w:type="pct"/>
            <w:tcBorders>
              <w:top w:val="nil"/>
              <w:left w:val="nil"/>
              <w:bottom w:val="single" w:sz="4" w:space="0" w:color="000000"/>
              <w:right w:val="single" w:sz="4" w:space="0" w:color="000000"/>
            </w:tcBorders>
            <w:shd w:val="clear" w:color="auto" w:fill="auto"/>
            <w:noWrap/>
            <w:vAlign w:val="bottom"/>
            <w:hideMark/>
          </w:tcPr>
          <w:p w14:paraId="39AB4914" w14:textId="73AA2D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F447A" w14:textId="68DD51C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2EFB5" w14:textId="402150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4,452.24 </w:t>
            </w:r>
          </w:p>
        </w:tc>
      </w:tr>
      <w:tr w:rsidR="00832ED8" w14:paraId="2229E56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D04D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0276A"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984EFE3" w14:textId="7E11F1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2BF3C443" w14:textId="16BD95D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D0E4A" w14:textId="7D15A18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9FF75" w14:textId="06E13D4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832ED8" w14:paraId="7AF304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349BC"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818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FB69FF0" w14:textId="7062B6F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7C22B059" w14:textId="08748C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43154" w14:textId="404EF1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54C0B" w14:textId="1D701E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832ED8" w14:paraId="28B4560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BFAE4"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EE3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BC2C730" w14:textId="4E97A1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1A6039CE" w14:textId="3DD4C31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6649B" w14:textId="3EC375E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E872B" w14:textId="34B81D0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832ED8" w14:paraId="360BA18C"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47F51"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5122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CB73AB0" w14:textId="511F850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481.73 </w:t>
            </w:r>
          </w:p>
        </w:tc>
        <w:tc>
          <w:tcPr>
            <w:tcW w:w="675" w:type="pct"/>
            <w:tcBorders>
              <w:top w:val="nil"/>
              <w:left w:val="nil"/>
              <w:bottom w:val="single" w:sz="4" w:space="0" w:color="000000"/>
              <w:right w:val="single" w:sz="4" w:space="0" w:color="000000"/>
            </w:tcBorders>
            <w:shd w:val="clear" w:color="auto" w:fill="auto"/>
            <w:noWrap/>
            <w:vAlign w:val="bottom"/>
            <w:hideMark/>
          </w:tcPr>
          <w:p w14:paraId="5C5352D2" w14:textId="0D3B03D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D16D0" w14:textId="35E51B2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0D8D8" w14:textId="181DE32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1,481.73 </w:t>
            </w:r>
          </w:p>
        </w:tc>
      </w:tr>
      <w:tr w:rsidR="00832ED8" w14:paraId="717B7EF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151D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D17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188AD34" w14:textId="712AA6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8,913.28 </w:t>
            </w:r>
          </w:p>
        </w:tc>
        <w:tc>
          <w:tcPr>
            <w:tcW w:w="675" w:type="pct"/>
            <w:tcBorders>
              <w:top w:val="nil"/>
              <w:left w:val="nil"/>
              <w:bottom w:val="single" w:sz="4" w:space="0" w:color="000000"/>
              <w:right w:val="single" w:sz="4" w:space="0" w:color="000000"/>
            </w:tcBorders>
            <w:shd w:val="clear" w:color="auto" w:fill="auto"/>
            <w:noWrap/>
            <w:vAlign w:val="bottom"/>
            <w:hideMark/>
          </w:tcPr>
          <w:p w14:paraId="73694C80" w14:textId="6B6166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8B593" w14:textId="7BEC7F7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A9D25" w14:textId="193D16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8,913.28 </w:t>
            </w:r>
          </w:p>
        </w:tc>
      </w:tr>
      <w:tr w:rsidR="00832ED8" w14:paraId="1726561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394F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7891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0936019" w14:textId="0849D20C"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0DA54A8" w14:textId="7C2F639C"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2EE8600" w14:textId="5962BEB4"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978716" w14:textId="53D5BC4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832ED8" w14:paraId="4A12A0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CCC7"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CB8C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42C94C89" w14:textId="099D11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3F89FDFC" w14:textId="1625CDB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17AB3" w14:textId="7D1919D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CE9D1" w14:textId="356556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832ED8" w14:paraId="09A27BE1"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A53E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C619CF5" w14:textId="2D3D8D4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6,846.29 </w:t>
            </w:r>
          </w:p>
        </w:tc>
        <w:tc>
          <w:tcPr>
            <w:tcW w:w="675" w:type="pct"/>
            <w:tcBorders>
              <w:top w:val="nil"/>
              <w:left w:val="nil"/>
              <w:bottom w:val="single" w:sz="4" w:space="0" w:color="000000"/>
              <w:right w:val="single" w:sz="4" w:space="0" w:color="000000"/>
            </w:tcBorders>
            <w:shd w:val="clear" w:color="D8D8D8" w:fill="D8D8D8"/>
            <w:noWrap/>
            <w:vAlign w:val="bottom"/>
            <w:hideMark/>
          </w:tcPr>
          <w:p w14:paraId="77CF4D40" w14:textId="68AE7D3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D37FF7" w14:textId="749E9FA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E12056" w14:textId="292E769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6,846.29 </w:t>
            </w:r>
          </w:p>
        </w:tc>
      </w:tr>
      <w:tr w:rsidR="00832ED8" w14:paraId="28A5EA8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72B26"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F246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EE53859" w14:textId="4E259C3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AAF8481" w14:textId="015FDF7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AF7FE" w14:textId="5C29CDF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8AEC7" w14:textId="771F9E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832ED8" w14:paraId="3371C64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2F58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2875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57E4CFA" w14:textId="7F88C39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795BE22B" w14:textId="2728106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0732C" w14:textId="1F4131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F3A07" w14:textId="47D83E8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832ED8" w14:paraId="7C45361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F8FC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C32F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3CC0DDE" w14:textId="3EC9CB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163CB2ED" w14:textId="129AD1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8E732" w14:textId="05D07E0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A2C60" w14:textId="4B88173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832ED8" w14:paraId="17DFEC0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8FAA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5B57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73F37F3" w14:textId="6B32F2D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F523514" w14:textId="5A237C8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B04E6" w14:textId="3160EAD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7D415" w14:textId="2F8FC7F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832ED8" w14:paraId="1E38115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E2CC0"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665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3DCFD7A" w14:textId="1D99CFD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0FF5192D" w14:textId="197E03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37D62" w14:textId="5722E0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DEE9E" w14:textId="3B9834C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832ED8" w14:paraId="11F7DE2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D3C3F"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D2555"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28E3607" w14:textId="6E59E8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44BB5FAB" w14:textId="25EE70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1F4A4" w14:textId="0C9EE31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32965" w14:textId="1ADD93A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832ED8" w14:paraId="2F69903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295E5"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D6B9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6E4CA23" w14:textId="3876E6C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22B4B34" w14:textId="07DD23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0BCFE" w14:textId="3D70259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F3178" w14:textId="7E97491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832ED8" w14:paraId="229E2BC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ECD6B" w14:textId="77777777" w:rsidR="00832ED8" w:rsidRDefault="00832ED8" w:rsidP="00832ED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B859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E30FEA5" w14:textId="0B1AB92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8,225.85 </w:t>
            </w:r>
          </w:p>
        </w:tc>
        <w:tc>
          <w:tcPr>
            <w:tcW w:w="675" w:type="pct"/>
            <w:tcBorders>
              <w:top w:val="nil"/>
              <w:left w:val="nil"/>
              <w:bottom w:val="single" w:sz="4" w:space="0" w:color="000000"/>
              <w:right w:val="single" w:sz="4" w:space="0" w:color="000000"/>
            </w:tcBorders>
            <w:shd w:val="clear" w:color="auto" w:fill="auto"/>
            <w:noWrap/>
            <w:vAlign w:val="bottom"/>
            <w:hideMark/>
          </w:tcPr>
          <w:p w14:paraId="78A5E564" w14:textId="6CAC128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E2B49" w14:textId="4458E2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F5009" w14:textId="65ABE41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8,225.85 </w:t>
            </w:r>
          </w:p>
        </w:tc>
      </w:tr>
      <w:tr w:rsidR="00832ED8" w14:paraId="4E975E3D"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36311"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1FC45DE" w14:textId="298690C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1,3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610FC16" w14:textId="6494B92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3B8CE" w14:textId="0DF9666D"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F57506" w14:textId="3DBC102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1,337.66 </w:t>
            </w:r>
          </w:p>
        </w:tc>
      </w:tr>
      <w:tr w:rsidR="00832ED8" w14:paraId="22CA7DE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73C0E"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79C2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34E97C6" w14:textId="476F5B1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592180B0" w14:textId="53FE64E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2C024" w14:textId="4D1E106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22DFA" w14:textId="37899D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832ED8" w14:paraId="3B4B0074"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CD598"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0E6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185515C9" w14:textId="6EE340B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2,206.76 </w:t>
            </w:r>
          </w:p>
        </w:tc>
        <w:tc>
          <w:tcPr>
            <w:tcW w:w="675" w:type="pct"/>
            <w:tcBorders>
              <w:top w:val="nil"/>
              <w:left w:val="nil"/>
              <w:bottom w:val="single" w:sz="4" w:space="0" w:color="000000"/>
              <w:right w:val="single" w:sz="4" w:space="0" w:color="000000"/>
            </w:tcBorders>
            <w:shd w:val="clear" w:color="auto" w:fill="auto"/>
            <w:noWrap/>
            <w:vAlign w:val="bottom"/>
            <w:hideMark/>
          </w:tcPr>
          <w:p w14:paraId="13317D9D" w14:textId="35AAA0C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AF59" w14:textId="2D8C47E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FD5D4" w14:textId="744DE94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2,206.76 </w:t>
            </w:r>
          </w:p>
        </w:tc>
      </w:tr>
      <w:tr w:rsidR="00832ED8" w14:paraId="350926C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D4532"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6DF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566AD480" w14:textId="4603385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5B670871" w14:textId="4C4252A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BBE01" w14:textId="72CC43C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4F5DF" w14:textId="0F7C242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832ED8" w14:paraId="3C2436D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A38A"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EAE6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FE5E4B7" w14:textId="3F9F8FB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0183E99F" w14:textId="304B68F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62186" w14:textId="105BBC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E454" w14:textId="6750C4C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832ED8" w14:paraId="737C47B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9C002"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7F30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21A244E2" w14:textId="5FABBF7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69394B92" w14:textId="5FA0312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50617" w14:textId="1DACAE6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78954" w14:textId="2A6E3D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832ED8" w14:paraId="7B02922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7F60D"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6F79C"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0755FFEF" w14:textId="478F057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948194B" w14:textId="5D50449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FED4" w14:textId="310C14E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2E7C7" w14:textId="3D9B77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832ED8" w14:paraId="66BF7C4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F0D8F"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803C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2A611E2" w14:textId="1FC6E98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0808D91B" w14:textId="3627784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D97A8" w14:textId="2024A78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E060" w14:textId="1307A3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832ED8" w14:paraId="215315A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F4226"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998E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51B9B61" w14:textId="7C3A611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7F249A65" w14:textId="5557440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423CE" w14:textId="2AD6D25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E6D47" w14:textId="08A8F5F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832ED8" w14:paraId="097E127B"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B835"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8B7D"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B212A20" w14:textId="032344F6"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425A0729" w14:textId="28D30C7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17B5A" w14:textId="5E6F97E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DBCE" w14:textId="7A3C797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832ED8" w14:paraId="7770DA3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7A557" w14:textId="7777777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EDE5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7945A04" w14:textId="12E993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514E1DF3" w14:textId="091E889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CC98" w14:textId="319C37C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AA79" w14:textId="44FF7CA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832ED8" w14:paraId="6A3008C2"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6F7BEB"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32F1B26D" w14:textId="3B359AE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D56C115" w14:textId="27D7EE6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43A3965" w14:textId="56279997"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8B8876C" w14:textId="6E0E14A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832ED8" w14:paraId="16EB6EF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CE21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20AE14E" w14:textId="51A518E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72295A" w14:textId="615FA6A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94E7F" w14:textId="79C2D53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351ECD" w14:textId="4F257E93"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832ED8" w14:paraId="36BA4C95"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C16E6"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75F5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C71EBD2" w14:textId="5B548F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9708EE4" w14:textId="524A2B7E"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66BC3" w14:textId="24EBA13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0F4C0" w14:textId="722C9E8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832ED8" w14:paraId="7BEC6090"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8BA03"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4BC4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41D91DE2" w14:textId="506830A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15C3241" w14:textId="497C200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0C893" w14:textId="2543FAB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B6486" w14:textId="481095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832ED8" w14:paraId="584CCE76"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16621"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7D68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FEDF162" w14:textId="6FE3439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651E524" w14:textId="6ACFBBD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053D1" w14:textId="7853332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C6C8B" w14:textId="1820CC0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832ED8" w14:paraId="32C8A912"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96707"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22912"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8BE73DB" w14:textId="49A79F3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D6F43A5" w14:textId="509A043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2D56E" w14:textId="79FB94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29130" w14:textId="39B459F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832ED8" w14:paraId="01BDEC7A"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AD32E"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47C0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526FD19" w14:textId="298D741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3C878C7" w14:textId="0F08403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E5C30" w14:textId="27B7D27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35483" w14:textId="0795138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832ED8" w14:paraId="675EF15C"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5B15A"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711A9E8" w14:textId="0B04E2C9"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FFC87" w14:textId="018023D8"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79950" w14:textId="7F77306F"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417CD6" w14:textId="4D74DCF4"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832ED8" w14:paraId="77D8B749"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E4B89" w14:textId="77777777" w:rsidR="00832ED8" w:rsidRDefault="00832ED8" w:rsidP="00832ED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49CE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578AF" w14:textId="21D73704"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38ECA" w14:textId="61B01BD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9C494" w14:textId="2394C9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762DE" w14:textId="265E93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832ED8" w14:paraId="46C948B8"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C6727"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10E11EB" w14:textId="35BAD61E"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23A8A" w14:textId="3F61AA95"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1C95A1" w14:textId="517DA1E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A4FEA2" w14:textId="383B9E80"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832ED8" w14:paraId="382807AF"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799B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D0669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8FC33F3" w14:textId="2443BDC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61D89A" w14:textId="715C7728"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F784A" w14:textId="2EECB96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6A1BF" w14:textId="2C04584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32ED8" w14:paraId="0FB957FD"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BA2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12F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1955A20" w14:textId="36EC5AC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9AF6EC4" w14:textId="6899CE8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939B0" w14:textId="7BDDC9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B84E" w14:textId="1A799C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832ED8" w14:paraId="449D408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13B9B"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89A1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400BB2E7" w14:textId="6C225E5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BDB2641" w14:textId="31D2966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75964" w14:textId="3D5DED99"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D19A2" w14:textId="5B57080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32ED8" w14:paraId="33C825C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26638"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85BF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A4DFD75" w14:textId="62075EE2"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D0157B5" w14:textId="68180E7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E8B4D" w14:textId="3A439A9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2ECED" w14:textId="1CF0419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32ED8" w14:paraId="150817F3"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E096E"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7509"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742BD53" w14:textId="412908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665F7F0" w14:textId="017EEBD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836A" w14:textId="321340F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2915" w14:textId="0B59246A"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32ED8" w14:paraId="01319827"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B73F4"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C5E0F"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8E1608F" w14:textId="23D7705D"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9421235" w14:textId="5341C99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1674E" w14:textId="27B3D731"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4CBF7" w14:textId="1624ECEB"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832ED8" w14:paraId="16D6F061"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6C657"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DDF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036E9F4" w14:textId="1AC4C3C5"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5BA0957" w14:textId="78DA9AC7"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4FDF6" w14:textId="6D57F6F0"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F9869" w14:textId="2AB6DA5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832ED8" w14:paraId="704A6CD3" w14:textId="77777777" w:rsidTr="00832ED8">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072DC" w14:textId="77777777" w:rsidR="00832ED8" w:rsidRDefault="00832ED8" w:rsidP="00832ED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DD32F8D" w14:textId="4269321A"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D3EE98" w14:textId="77997166"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7503CC" w14:textId="4CB5CF8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1FAD5C" w14:textId="03CC3381" w:rsidR="00832ED8" w:rsidRDefault="00832ED8" w:rsidP="00832ED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832ED8" w14:paraId="08E8BD1E" w14:textId="77777777" w:rsidTr="00832ED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DC2A6"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15F01" w14:textId="77777777" w:rsidR="00832ED8" w:rsidRDefault="00832ED8" w:rsidP="00832ED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0867737" w14:textId="12B1B4F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1984841" w14:textId="0DE76593"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8C633" w14:textId="69181C3F"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84B2D" w14:textId="03EC513C" w:rsidR="00832ED8" w:rsidRDefault="00832ED8" w:rsidP="00832ED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22E33384" w14:textId="3C4FAE83" w:rsidR="008D597E" w:rsidRDefault="008D597E">
      <w:pPr>
        <w:tabs>
          <w:tab w:val="left" w:pos="5387"/>
        </w:tabs>
        <w:spacing w:after="0" w:line="240" w:lineRule="auto"/>
        <w:rPr>
          <w:rFonts w:ascii="Arial" w:eastAsia="Arial" w:hAnsi="Arial" w:cs="Arial"/>
          <w:b/>
          <w:color w:val="002060"/>
          <w:sz w:val="24"/>
          <w:szCs w:val="24"/>
        </w:rPr>
      </w:pPr>
    </w:p>
    <w:p w14:paraId="3E87832F" w14:textId="31EBF2D2" w:rsidR="00D846D9" w:rsidRPr="00E36C13" w:rsidRDefault="00D846D9">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7D19D021"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2D5612" w:rsidRPr="002D5612">
        <w:rPr>
          <w:rFonts w:ascii="Arial" w:eastAsia="Times New Roman" w:hAnsi="Arial" w:cs="Arial"/>
          <w:b/>
          <w:bCs/>
          <w:color w:val="0070C0"/>
          <w:sz w:val="24"/>
          <w:szCs w:val="24"/>
          <w:lang w:eastAsia="en-US"/>
        </w:rPr>
        <w:t>1,148,324,489.02</w:t>
      </w:r>
      <w:r w:rsidR="002D5612">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4F5DF720"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2D5612">
        <w:rPr>
          <w:rFonts w:ascii="Arial" w:eastAsia="Times New Roman" w:hAnsi="Arial" w:cs="Arial"/>
          <w:b/>
          <w:color w:val="0070C0"/>
          <w:sz w:val="24"/>
          <w:szCs w:val="24"/>
          <w:lang w:val="en-US" w:eastAsia="en-US"/>
        </w:rPr>
        <w:t>₱</w:t>
      </w:r>
      <w:r w:rsidR="002D5612" w:rsidRPr="002D5612">
        <w:rPr>
          <w:rFonts w:ascii="Arial" w:eastAsia="Times New Roman" w:hAnsi="Arial" w:cs="Arial"/>
          <w:b/>
          <w:bCs/>
          <w:color w:val="0070C0"/>
          <w:sz w:val="24"/>
          <w:szCs w:val="24"/>
          <w:lang w:eastAsia="en-US"/>
        </w:rPr>
        <w:t xml:space="preserve">276,879,798.29 </w:t>
      </w:r>
      <w:r w:rsidRPr="002D5612">
        <w:rPr>
          <w:rFonts w:ascii="Arial" w:eastAsia="Times New Roman" w:hAnsi="Arial" w:cs="Arial"/>
          <w:b/>
          <w:color w:val="0070C0"/>
          <w:sz w:val="24"/>
          <w:szCs w:val="24"/>
          <w:lang w:val="en-US" w:eastAsia="en-US"/>
        </w:rPr>
        <w:t>standby funds</w:t>
      </w:r>
      <w:r w:rsidRPr="002D5612">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2D5612">
        <w:rPr>
          <w:rFonts w:ascii="Arial" w:eastAsia="Times New Roman" w:hAnsi="Arial" w:cs="Arial"/>
          <w:b/>
          <w:color w:val="0070C0"/>
          <w:sz w:val="24"/>
          <w:szCs w:val="24"/>
          <w:lang w:val="en-US" w:eastAsia="en-US"/>
        </w:rPr>
        <w:t>₱</w:t>
      </w:r>
      <w:r w:rsidR="002D5612" w:rsidRPr="002D5612">
        <w:rPr>
          <w:rFonts w:ascii="Arial" w:eastAsia="Times New Roman" w:hAnsi="Arial" w:cs="Arial"/>
          <w:b/>
          <w:color w:val="0070C0"/>
          <w:sz w:val="24"/>
          <w:szCs w:val="24"/>
          <w:lang w:val="en-US" w:eastAsia="en-US"/>
        </w:rPr>
        <w:t>235,328,253.67</w:t>
      </w:r>
      <w:r w:rsidR="002D5612">
        <w:rPr>
          <w:rFonts w:ascii="Arial" w:eastAsia="Times New Roman" w:hAnsi="Arial" w:cs="Arial"/>
          <w:b/>
          <w:sz w:val="24"/>
          <w:szCs w:val="24"/>
          <w:lang w:val="en-US" w:eastAsia="en-US"/>
        </w:rPr>
        <w:t xml:space="preserve"> </w:t>
      </w:r>
      <w:r w:rsidRPr="004F6F49">
        <w:rPr>
          <w:rFonts w:ascii="Arial" w:eastAsia="Times New Roman" w:hAnsi="Arial" w:cs="Arial"/>
          <w:sz w:val="24"/>
          <w:szCs w:val="24"/>
          <w:lang w:val="en-US" w:eastAsia="en-US"/>
        </w:rPr>
        <w:t xml:space="preserve">is the available </w:t>
      </w:r>
      <w:r w:rsidRPr="002D5612">
        <w:rPr>
          <w:rFonts w:ascii="Arial" w:eastAsia="Times New Roman" w:hAnsi="Arial" w:cs="Arial"/>
          <w:b/>
          <w:color w:val="0070C0"/>
          <w:sz w:val="24"/>
          <w:szCs w:val="24"/>
          <w:lang w:val="en-US" w:eastAsia="en-US"/>
        </w:rPr>
        <w:t>Quick Response Fund (QRF)</w:t>
      </w:r>
      <w:r w:rsidRPr="002D5612">
        <w:rPr>
          <w:rFonts w:ascii="Arial" w:eastAsia="Times New Roman" w:hAnsi="Arial" w:cs="Arial"/>
          <w:color w:val="0070C0"/>
          <w:sz w:val="24"/>
          <w:szCs w:val="24"/>
          <w:lang w:val="en-US" w:eastAsia="en-US"/>
        </w:rPr>
        <w:t xml:space="preserve"> </w:t>
      </w:r>
      <w:r w:rsidRPr="004F6F49">
        <w:rPr>
          <w:rFonts w:ascii="Arial" w:eastAsia="Times New Roman" w:hAnsi="Arial" w:cs="Arial"/>
          <w:sz w:val="24"/>
          <w:szCs w:val="24"/>
          <w:lang w:val="en-US" w:eastAsia="en-US"/>
        </w:rPr>
        <w:t>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59D2849E"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2D5612" w:rsidRPr="002D5612">
        <w:rPr>
          <w:rFonts w:ascii="Arial" w:eastAsia="Times New Roman" w:hAnsi="Arial" w:cs="Arial"/>
          <w:b/>
          <w:bCs/>
          <w:color w:val="0070C0"/>
          <w:sz w:val="24"/>
          <w:szCs w:val="24"/>
          <w:lang w:eastAsia="en-US"/>
        </w:rPr>
        <w:t>214,626</w:t>
      </w:r>
      <w:r w:rsidR="002D5612">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2D5612" w:rsidRPr="002D5612">
        <w:rPr>
          <w:rFonts w:ascii="Arial" w:eastAsia="Times New Roman" w:hAnsi="Arial" w:cs="Arial"/>
          <w:b/>
          <w:bCs/>
          <w:color w:val="0070C0"/>
          <w:sz w:val="24"/>
          <w:szCs w:val="24"/>
          <w:lang w:eastAsia="en-US"/>
        </w:rPr>
        <w:t>107,434,504.36</w:t>
      </w:r>
      <w:r w:rsidRPr="00A705DB">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C098D">
        <w:rPr>
          <w:rFonts w:ascii="Arial" w:eastAsia="Times New Roman" w:hAnsi="Arial" w:cs="Arial"/>
          <w:b/>
          <w:color w:val="0070C0"/>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BC098D">
        <w:rPr>
          <w:rFonts w:ascii="Arial" w:eastAsia="Times New Roman" w:hAnsi="Arial" w:cs="Arial"/>
          <w:b/>
          <w:color w:val="0070C0"/>
          <w:sz w:val="24"/>
          <w:szCs w:val="24"/>
          <w:lang w:val="en-US" w:eastAsia="en-US"/>
        </w:rPr>
        <w:t>₱</w:t>
      </w:r>
      <w:r w:rsidR="002D5612" w:rsidRPr="002D5612">
        <w:rPr>
          <w:rFonts w:ascii="Arial" w:eastAsia="Times New Roman" w:hAnsi="Arial" w:cs="Arial"/>
          <w:b/>
          <w:bCs/>
          <w:color w:val="0070C0"/>
          <w:sz w:val="24"/>
          <w:szCs w:val="24"/>
          <w:lang w:eastAsia="en-US"/>
        </w:rPr>
        <w:t>263,071,831.52</w:t>
      </w:r>
      <w:r w:rsidR="002D5612">
        <w:rPr>
          <w:rFonts w:ascii="Arial" w:eastAsia="Times New Roman" w:hAnsi="Arial" w:cs="Arial"/>
          <w:b/>
          <w:bCs/>
          <w:color w:val="0070C0"/>
          <w:sz w:val="24"/>
          <w:szCs w:val="24"/>
          <w:lang w:eastAsia="en-US"/>
        </w:rPr>
        <w:t xml:space="preserve"> </w:t>
      </w:r>
      <w:r w:rsidRPr="00186C34">
        <w:rPr>
          <w:rFonts w:ascii="Arial" w:eastAsia="Times New Roman" w:hAnsi="Arial" w:cs="Arial"/>
          <w:sz w:val="24"/>
          <w:szCs w:val="24"/>
          <w:lang w:val="en-US" w:eastAsia="en-US"/>
        </w:rPr>
        <w:t xml:space="preserve">and </w:t>
      </w:r>
      <w:r w:rsidRPr="00BC098D">
        <w:rPr>
          <w:rFonts w:ascii="Arial" w:eastAsia="Times New Roman" w:hAnsi="Arial" w:cs="Arial"/>
          <w:b/>
          <w:color w:val="0070C0"/>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BC098D">
        <w:rPr>
          <w:rFonts w:ascii="Arial" w:eastAsia="Times New Roman" w:hAnsi="Arial" w:cs="Arial"/>
          <w:b/>
          <w:color w:val="0070C0"/>
          <w:sz w:val="24"/>
          <w:szCs w:val="24"/>
          <w:lang w:val="en-US" w:eastAsia="en-US"/>
        </w:rPr>
        <w:t>₱</w:t>
      </w:r>
      <w:r w:rsidR="002D5612" w:rsidRPr="002D5612">
        <w:rPr>
          <w:rFonts w:ascii="Arial" w:eastAsia="Times New Roman" w:hAnsi="Arial" w:cs="Arial"/>
          <w:b/>
          <w:bCs/>
          <w:color w:val="0070C0"/>
          <w:sz w:val="24"/>
          <w:szCs w:val="24"/>
          <w:lang w:eastAsia="en-US"/>
        </w:rPr>
        <w:t>500,938,354.85</w:t>
      </w:r>
      <w:r w:rsidR="00A705DB" w:rsidRPr="00A705DB">
        <w:rPr>
          <w:rFonts w:ascii="Arial" w:eastAsia="Times New Roman" w:hAnsi="Arial" w:cs="Arial"/>
          <w:b/>
          <w:bCs/>
          <w:color w:val="0070C0"/>
          <w:sz w:val="24"/>
          <w:szCs w:val="24"/>
          <w:lang w:eastAsia="en-US"/>
        </w:rPr>
        <w:t xml:space="preserve"> </w:t>
      </w:r>
      <w:r w:rsidRPr="00186C34">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A705DB" w:rsidRPr="00A705DB" w14:paraId="7D9C32F1" w14:textId="77777777" w:rsidTr="00A705DB">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0598C2" w14:textId="77777777" w:rsidR="00A705DB" w:rsidRPr="00A705DB" w:rsidRDefault="00A705DB" w:rsidP="00A705DB">
            <w:pPr>
              <w:widowControl/>
              <w:spacing w:after="0" w:line="240" w:lineRule="auto"/>
              <w:ind w:right="57"/>
              <w:contextualSpacing/>
              <w:jc w:val="center"/>
              <w:rPr>
                <w:rFonts w:ascii="Arial Narrow" w:eastAsia="Times New Roman" w:hAnsi="Arial Narrow"/>
                <w:b/>
                <w:bCs/>
                <w:color w:val="000000"/>
                <w:sz w:val="18"/>
                <w:szCs w:val="18"/>
              </w:rPr>
            </w:pPr>
            <w:r w:rsidRPr="00A705DB">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C22536"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1A878B"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CED42A"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ADFB9D"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9AA442"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STANDBY FUNDS &amp; STOCKPILE</w:t>
            </w:r>
          </w:p>
        </w:tc>
      </w:tr>
      <w:tr w:rsidR="00A705DB" w:rsidRPr="00A705DB" w14:paraId="0A5FE945" w14:textId="77777777" w:rsidTr="00A705DB">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C5B45E1" w14:textId="77777777" w:rsidR="00A705DB" w:rsidRPr="00A705DB" w:rsidRDefault="00A705DB" w:rsidP="00A705DB">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0494AC2C" w14:textId="77777777" w:rsidR="00A705DB" w:rsidRPr="00A705DB" w:rsidRDefault="00A705DB" w:rsidP="00A705DB">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69DC8F5" w14:textId="77777777" w:rsidR="00A705DB" w:rsidRPr="00A705DB" w:rsidRDefault="00A705DB" w:rsidP="00A705DB">
            <w:pPr>
              <w:spacing w:after="0" w:line="240" w:lineRule="auto"/>
              <w:ind w:right="57"/>
              <w:contextualSpacing/>
              <w:jc w:val="center"/>
              <w:rPr>
                <w:rFonts w:ascii="Arial Narrow" w:hAnsi="Arial Narrow"/>
                <w:b/>
                <w:bCs/>
                <w:color w:val="000000"/>
                <w:sz w:val="18"/>
                <w:szCs w:val="18"/>
              </w:rPr>
            </w:pPr>
            <w:r w:rsidRPr="00A705DB">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3348F3"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828C57"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E9508"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10B8534A" w14:textId="77777777" w:rsidR="00A705DB" w:rsidRPr="00A705DB" w:rsidRDefault="00A705DB" w:rsidP="00A705DB">
            <w:pPr>
              <w:spacing w:after="0" w:line="240" w:lineRule="auto"/>
              <w:ind w:right="57"/>
              <w:contextualSpacing/>
              <w:rPr>
                <w:rFonts w:ascii="Arial Narrow" w:hAnsi="Arial Narrow"/>
                <w:b/>
                <w:bCs/>
                <w:sz w:val="18"/>
                <w:szCs w:val="18"/>
              </w:rPr>
            </w:pPr>
          </w:p>
        </w:tc>
      </w:tr>
      <w:tr w:rsidR="002D5612" w:rsidRPr="00A705DB" w14:paraId="2DD23D1F"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84B610" w14:textId="77777777" w:rsidR="002D5612" w:rsidRPr="00A705DB" w:rsidRDefault="002D5612" w:rsidP="002D5612">
            <w:pPr>
              <w:spacing w:after="0" w:line="240" w:lineRule="auto"/>
              <w:ind w:right="57"/>
              <w:contextualSpacing/>
              <w:jc w:val="center"/>
              <w:rPr>
                <w:rFonts w:ascii="Arial Narrow" w:hAnsi="Arial Narrow"/>
                <w:b/>
                <w:bCs/>
                <w:color w:val="000000"/>
                <w:sz w:val="18"/>
                <w:szCs w:val="18"/>
              </w:rPr>
            </w:pPr>
            <w:r w:rsidRPr="00A705DB">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494DEB" w14:textId="6690CFFC" w:rsidR="002D5612" w:rsidRPr="00A705DB" w:rsidRDefault="002D5612" w:rsidP="002D5612">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76,879,798.29</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93EFC7F" w14:textId="6670FCA9" w:rsidR="002D5612" w:rsidRPr="00A705DB" w:rsidRDefault="002D5612" w:rsidP="002D5612">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14,626</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6982F4" w14:textId="05298200" w:rsidR="002D5612" w:rsidRPr="00A705DB" w:rsidRDefault="002D5612" w:rsidP="002D5612">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07,434,504.36</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D1BD48" w14:textId="0091C200" w:rsidR="002D5612" w:rsidRPr="00A705DB" w:rsidRDefault="002D5612" w:rsidP="002D5612">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63,071,831.52</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57498C" w14:textId="1ACED777" w:rsidR="002D5612" w:rsidRPr="00A705DB" w:rsidRDefault="002D5612" w:rsidP="002D5612">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500,938,354.85</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EAD6A43" w14:textId="2AE9C1E3" w:rsidR="002D5612" w:rsidRPr="00A705DB" w:rsidRDefault="002D5612" w:rsidP="002D5612">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148,324,489.02</w:t>
            </w:r>
          </w:p>
        </w:tc>
      </w:tr>
      <w:tr w:rsidR="002D5612" w:rsidRPr="00A705DB" w14:paraId="7F1C310C"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7F8B40" w14:textId="77777777" w:rsidR="002D5612" w:rsidRPr="00A705DB" w:rsidRDefault="002D5612" w:rsidP="002D5612">
            <w:pPr>
              <w:spacing w:after="0" w:line="240" w:lineRule="auto"/>
              <w:ind w:right="57"/>
              <w:contextualSpacing/>
              <w:rPr>
                <w:rFonts w:ascii="Arial Narrow" w:hAnsi="Arial Narrow"/>
                <w:sz w:val="18"/>
                <w:szCs w:val="18"/>
              </w:rPr>
            </w:pPr>
            <w:r w:rsidRPr="00A705DB">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0E10E9" w14:textId="33F6329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5,328,253.6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B7B75" w14:textId="6BF851B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C15EA" w14:textId="57DDC16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D186C0" w14:textId="6AC72B9E"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B5E4C" w14:textId="5A427B5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D6EB0" w14:textId="31AF99F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5,328,253.67</w:t>
            </w:r>
          </w:p>
        </w:tc>
      </w:tr>
      <w:tr w:rsidR="002D5612" w:rsidRPr="00A705DB" w14:paraId="3DE9FE33"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9294C3" w14:textId="77777777" w:rsidR="002D5612" w:rsidRPr="00A705DB" w:rsidRDefault="000240B8" w:rsidP="002D5612">
            <w:pPr>
              <w:spacing w:after="0" w:line="240" w:lineRule="auto"/>
              <w:ind w:right="57"/>
              <w:contextualSpacing/>
              <w:rPr>
                <w:rFonts w:ascii="Arial Narrow" w:hAnsi="Arial Narrow"/>
                <w:sz w:val="18"/>
                <w:szCs w:val="18"/>
              </w:rPr>
            </w:pPr>
            <w:hyperlink w:anchor="gid=387878143" w:tgtFrame="_blank" w:history="1">
              <w:r w:rsidR="002D5612" w:rsidRPr="00A705DB">
                <w:rPr>
                  <w:rStyle w:val="Hyperlink"/>
                  <w:rFonts w:ascii="Arial Narrow" w:hAnsi="Arial Narrow"/>
                  <w:color w:val="auto"/>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20356" w14:textId="05A18EE1"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6D5E1" w14:textId="013ABB6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7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E7F833" w14:textId="7538828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01,57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97FBC" w14:textId="4EC879F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202,998.0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64CE1" w14:textId="72ED017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7,926,967.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017B4" w14:textId="1A9D11B5"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4,631,537.99</w:t>
            </w:r>
          </w:p>
        </w:tc>
      </w:tr>
      <w:tr w:rsidR="002D5612" w:rsidRPr="00A705DB" w14:paraId="2C3B3B20"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C9D201" w14:textId="77777777" w:rsidR="002D5612" w:rsidRPr="00A705DB" w:rsidRDefault="000240B8" w:rsidP="002D5612">
            <w:pPr>
              <w:spacing w:after="0" w:line="240" w:lineRule="auto"/>
              <w:ind w:right="57"/>
              <w:contextualSpacing/>
              <w:rPr>
                <w:rFonts w:ascii="Arial Narrow" w:hAnsi="Arial Narrow"/>
                <w:sz w:val="18"/>
                <w:szCs w:val="18"/>
              </w:rPr>
            </w:pPr>
            <w:hyperlink w:anchor="gid=710460737" w:tgtFrame="_blank" w:history="1">
              <w:r w:rsidR="002D5612" w:rsidRPr="00A705DB">
                <w:rPr>
                  <w:rStyle w:val="Hyperlink"/>
                  <w:rFonts w:ascii="Arial Narrow" w:hAnsi="Arial Narrow"/>
                  <w:color w:val="auto"/>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A4448" w14:textId="6C4B82C4"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A68C8" w14:textId="0648AED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28657" w14:textId="11BA21D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7,53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88E99" w14:textId="06452F3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7,333,980.0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35900" w14:textId="258F1D1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93,376.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A3189" w14:textId="21F5290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674,886.55</w:t>
            </w:r>
          </w:p>
        </w:tc>
      </w:tr>
      <w:tr w:rsidR="002D5612" w:rsidRPr="00A705DB" w14:paraId="2B6C9CC6"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57F2BE" w14:textId="77777777" w:rsidR="002D5612" w:rsidRPr="00A705DB" w:rsidRDefault="000240B8" w:rsidP="002D5612">
            <w:pPr>
              <w:spacing w:after="0" w:line="240" w:lineRule="auto"/>
              <w:ind w:right="57"/>
              <w:contextualSpacing/>
              <w:rPr>
                <w:rFonts w:ascii="Arial Narrow" w:hAnsi="Arial Narrow"/>
                <w:sz w:val="18"/>
                <w:szCs w:val="18"/>
              </w:rPr>
            </w:pPr>
            <w:hyperlink w:anchor="gid=664323784" w:tgtFrame="_blank" w:history="1">
              <w:r w:rsidR="002D5612" w:rsidRPr="00A705DB">
                <w:rPr>
                  <w:rStyle w:val="Hyperlink"/>
                  <w:rFonts w:ascii="Arial Narrow" w:hAnsi="Arial Narrow"/>
                  <w:color w:val="auto"/>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08651A" w14:textId="3401BF8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80,73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B5682" w14:textId="03867CF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9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29EAF" w14:textId="1D360AC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639,00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E50CD" w14:textId="31B26E1D"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52,8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AF46" w14:textId="4D06DFB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608,844.5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6F25B" w14:textId="6DD6CE52"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3,781,400.79</w:t>
            </w:r>
          </w:p>
        </w:tc>
      </w:tr>
      <w:tr w:rsidR="002D5612" w:rsidRPr="00A705DB" w14:paraId="5A6AB3C0"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C71A65" w14:textId="77777777" w:rsidR="002D5612" w:rsidRPr="00A705DB" w:rsidRDefault="000240B8" w:rsidP="002D5612">
            <w:pPr>
              <w:spacing w:after="0" w:line="240" w:lineRule="auto"/>
              <w:ind w:right="57"/>
              <w:contextualSpacing/>
              <w:rPr>
                <w:rFonts w:ascii="Arial Narrow" w:hAnsi="Arial Narrow"/>
                <w:sz w:val="18"/>
                <w:szCs w:val="18"/>
              </w:rPr>
            </w:pPr>
            <w:hyperlink w:anchor="gid=2023893154" w:tgtFrame="_blank" w:history="1">
              <w:r w:rsidR="002D5612" w:rsidRPr="00A705DB">
                <w:rPr>
                  <w:rStyle w:val="Hyperlink"/>
                  <w:rFonts w:ascii="Arial Narrow" w:hAnsi="Arial Narrow"/>
                  <w:color w:val="auto"/>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C4C96" w14:textId="37ABBF6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303AB" w14:textId="2A8ACC1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73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5068CD" w14:textId="6B3DA19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420,109.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1445B" w14:textId="2857233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730,649.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846A1" w14:textId="4C378C4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21,717.5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A53B8" w14:textId="56AEA815"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372,751.55</w:t>
            </w:r>
          </w:p>
        </w:tc>
      </w:tr>
      <w:tr w:rsidR="002D5612" w:rsidRPr="00A705DB" w14:paraId="4D85033F"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EBAF8" w14:textId="77777777" w:rsidR="002D5612" w:rsidRPr="00A705DB" w:rsidRDefault="000240B8" w:rsidP="002D5612">
            <w:pPr>
              <w:spacing w:after="0" w:line="240" w:lineRule="auto"/>
              <w:ind w:right="57"/>
              <w:contextualSpacing/>
              <w:rPr>
                <w:rFonts w:ascii="Arial Narrow" w:hAnsi="Arial Narrow"/>
                <w:sz w:val="18"/>
                <w:szCs w:val="18"/>
              </w:rPr>
            </w:pPr>
            <w:hyperlink w:anchor="gid=679074030" w:tgtFrame="_blank" w:history="1">
              <w:r w:rsidR="002D5612" w:rsidRPr="00A705DB">
                <w:rPr>
                  <w:rStyle w:val="Hyperlink"/>
                  <w:rFonts w:ascii="Arial Narrow" w:hAnsi="Arial Narrow"/>
                  <w:color w:val="auto"/>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79D59" w14:textId="2A5F67D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C56B1" w14:textId="3A05EAB2"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6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6ABC7" w14:textId="58A1303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78,417.5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C537" w14:textId="7C749B7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69,832.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2933E" w14:textId="11EAAACD"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77736" w14:textId="12193AC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129,399.04</w:t>
            </w:r>
          </w:p>
        </w:tc>
      </w:tr>
      <w:tr w:rsidR="002D5612" w:rsidRPr="00A705DB" w14:paraId="4ABA7BC7"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DA5D4F" w14:textId="77777777" w:rsidR="002D5612" w:rsidRPr="00A705DB" w:rsidRDefault="000240B8" w:rsidP="002D5612">
            <w:pPr>
              <w:spacing w:after="0" w:line="240" w:lineRule="auto"/>
              <w:ind w:right="57"/>
              <w:contextualSpacing/>
              <w:rPr>
                <w:rFonts w:ascii="Arial Narrow" w:hAnsi="Arial Narrow"/>
                <w:sz w:val="18"/>
                <w:szCs w:val="18"/>
              </w:rPr>
            </w:pPr>
            <w:hyperlink w:anchor="gid=1424388716" w:tgtFrame="_blank" w:history="1">
              <w:r w:rsidR="002D5612" w:rsidRPr="00A705DB">
                <w:rPr>
                  <w:rStyle w:val="Hyperlink"/>
                  <w:rFonts w:ascii="Arial Narrow" w:hAnsi="Arial Narrow"/>
                  <w:color w:val="auto"/>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A55E0" w14:textId="5E38C01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D325D" w14:textId="7F5C8061"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20F47" w14:textId="53F9CCC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14,4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0C313" w14:textId="636C31B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202,581.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989729" w14:textId="23AE690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337,604.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BAF8C" w14:textId="2F0F18F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254,606.10</w:t>
            </w:r>
          </w:p>
        </w:tc>
      </w:tr>
      <w:tr w:rsidR="002D5612" w:rsidRPr="00A705DB" w14:paraId="52BD9FEC"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B6D1D" w14:textId="77777777" w:rsidR="002D5612" w:rsidRPr="00A705DB" w:rsidRDefault="000240B8" w:rsidP="002D5612">
            <w:pPr>
              <w:spacing w:after="0" w:line="240" w:lineRule="auto"/>
              <w:ind w:right="57"/>
              <w:contextualSpacing/>
              <w:rPr>
                <w:rFonts w:ascii="Arial Narrow" w:hAnsi="Arial Narrow"/>
                <w:sz w:val="18"/>
                <w:szCs w:val="18"/>
              </w:rPr>
            </w:pPr>
            <w:hyperlink w:anchor="gid=526409641" w:tgtFrame="_blank" w:history="1">
              <w:r w:rsidR="002D5612" w:rsidRPr="00A705DB">
                <w:rPr>
                  <w:rStyle w:val="Hyperlink"/>
                  <w:rFonts w:ascii="Arial Narrow" w:hAnsi="Arial Narrow"/>
                  <w:color w:val="auto"/>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D9FC" w14:textId="7C39ACD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87A7B" w14:textId="28414594"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9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F83BF" w14:textId="6C15922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937,328.9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DFFAC" w14:textId="6B31D62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692,27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60F54" w14:textId="0720FD0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84,589.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6B294" w14:textId="061ADBB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714,190.27</w:t>
            </w:r>
          </w:p>
        </w:tc>
      </w:tr>
      <w:tr w:rsidR="002D5612" w:rsidRPr="00A705DB" w14:paraId="6FFE3A65"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ACF780" w14:textId="77777777" w:rsidR="002D5612" w:rsidRPr="00A705DB" w:rsidRDefault="000240B8" w:rsidP="002D5612">
            <w:pPr>
              <w:spacing w:after="0" w:line="240" w:lineRule="auto"/>
              <w:ind w:right="57"/>
              <w:contextualSpacing/>
              <w:rPr>
                <w:rFonts w:ascii="Arial Narrow" w:hAnsi="Arial Narrow"/>
                <w:sz w:val="18"/>
                <w:szCs w:val="18"/>
              </w:rPr>
            </w:pPr>
            <w:hyperlink w:anchor="gid=991474912" w:tgtFrame="_blank" w:history="1">
              <w:r w:rsidR="002D5612" w:rsidRPr="00A705DB">
                <w:rPr>
                  <w:rStyle w:val="Hyperlink"/>
                  <w:rFonts w:ascii="Arial Narrow" w:hAnsi="Arial Narrow"/>
                  <w:color w:val="auto"/>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FD061" w14:textId="7CD6F7EA"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9DBC6" w14:textId="208481B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63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12028" w14:textId="3691983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156,164.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7B8795" w14:textId="5CB1D3B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061,204.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0D2C15" w14:textId="1E9641D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144,771.4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0EA03" w14:textId="17A85E2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3,362,140.70</w:t>
            </w:r>
          </w:p>
        </w:tc>
      </w:tr>
      <w:tr w:rsidR="002D5612" w:rsidRPr="00A705DB" w14:paraId="1EE34380"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133592" w14:textId="77777777" w:rsidR="002D5612" w:rsidRPr="00A705DB" w:rsidRDefault="000240B8" w:rsidP="002D5612">
            <w:pPr>
              <w:spacing w:after="0" w:line="240" w:lineRule="auto"/>
              <w:ind w:right="57"/>
              <w:contextualSpacing/>
              <w:rPr>
                <w:rFonts w:ascii="Arial Narrow" w:hAnsi="Arial Narrow"/>
                <w:sz w:val="18"/>
                <w:szCs w:val="18"/>
              </w:rPr>
            </w:pPr>
            <w:hyperlink w:anchor="gid=1347618722" w:tgtFrame="_blank" w:history="1">
              <w:r w:rsidR="002D5612" w:rsidRPr="00A705DB">
                <w:rPr>
                  <w:rStyle w:val="Hyperlink"/>
                  <w:rFonts w:ascii="Arial Narrow" w:hAnsi="Arial Narrow"/>
                  <w:color w:val="auto"/>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AE5B4" w14:textId="39CD370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8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4ADEB0" w14:textId="060B72A1"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4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DFDE5" w14:textId="2F92185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56,10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1232F9" w14:textId="514C315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69,846.7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A732B" w14:textId="70536A4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937,483.7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610400" w14:textId="53C6A1D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465,418.94</w:t>
            </w:r>
          </w:p>
        </w:tc>
      </w:tr>
      <w:tr w:rsidR="002D5612" w:rsidRPr="00A705DB" w14:paraId="1EA390BE"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A154A1" w14:textId="77777777" w:rsidR="002D5612" w:rsidRPr="00A705DB" w:rsidRDefault="000240B8" w:rsidP="002D5612">
            <w:pPr>
              <w:spacing w:after="0" w:line="240" w:lineRule="auto"/>
              <w:ind w:right="57"/>
              <w:contextualSpacing/>
              <w:rPr>
                <w:rFonts w:ascii="Arial Narrow" w:hAnsi="Arial Narrow"/>
                <w:sz w:val="18"/>
                <w:szCs w:val="18"/>
              </w:rPr>
            </w:pPr>
            <w:hyperlink w:anchor="gid=805910130" w:tgtFrame="_blank" w:history="1">
              <w:r w:rsidR="002D5612" w:rsidRPr="00A705DB">
                <w:rPr>
                  <w:rStyle w:val="Hyperlink"/>
                  <w:rFonts w:ascii="Arial Narrow" w:hAnsi="Arial Narrow"/>
                  <w:color w:val="auto"/>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850C6" w14:textId="3F36A06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F7CD0" w14:textId="5499CE6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4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4434F" w14:textId="6D1BAC7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922,29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6D808" w14:textId="0AB28EAA"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781,470.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9CCC" w14:textId="4D4ACAB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63,43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E1B8B" w14:textId="2FCB74F4"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467,924.10</w:t>
            </w:r>
          </w:p>
        </w:tc>
      </w:tr>
      <w:tr w:rsidR="002D5612" w:rsidRPr="00A705DB" w14:paraId="477FA526"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F49C6C" w14:textId="77777777" w:rsidR="002D5612" w:rsidRPr="00A705DB" w:rsidRDefault="000240B8" w:rsidP="002D5612">
            <w:pPr>
              <w:spacing w:after="0" w:line="240" w:lineRule="auto"/>
              <w:ind w:right="57"/>
              <w:contextualSpacing/>
              <w:rPr>
                <w:rFonts w:ascii="Arial Narrow" w:hAnsi="Arial Narrow"/>
                <w:sz w:val="18"/>
                <w:szCs w:val="18"/>
              </w:rPr>
            </w:pPr>
            <w:hyperlink w:anchor="gid=835182041" w:tgtFrame="_blank" w:history="1">
              <w:r w:rsidR="002D5612" w:rsidRPr="00A705DB">
                <w:rPr>
                  <w:rStyle w:val="Hyperlink"/>
                  <w:rFonts w:ascii="Arial Narrow" w:hAnsi="Arial Narrow"/>
                  <w:color w:val="auto"/>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19514" w14:textId="16A173D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102CC" w14:textId="7183ADC5"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9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5207C" w14:textId="30F29A4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842,218.1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ABD665" w14:textId="667E39E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64,877.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C8DA6" w14:textId="4F6EA9B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494,993.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2F28C" w14:textId="135A2FF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002,885.01</w:t>
            </w:r>
          </w:p>
        </w:tc>
      </w:tr>
      <w:tr w:rsidR="002D5612" w:rsidRPr="00A705DB" w14:paraId="33C5A1F1"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EF76CE" w14:textId="77777777" w:rsidR="002D5612" w:rsidRPr="00A705DB" w:rsidRDefault="000240B8" w:rsidP="002D5612">
            <w:pPr>
              <w:spacing w:after="0" w:line="240" w:lineRule="auto"/>
              <w:ind w:right="57"/>
              <w:contextualSpacing/>
              <w:rPr>
                <w:rFonts w:ascii="Arial Narrow" w:hAnsi="Arial Narrow"/>
                <w:sz w:val="18"/>
                <w:szCs w:val="18"/>
              </w:rPr>
            </w:pPr>
            <w:hyperlink w:anchor="gid=802224948" w:tgtFrame="_blank" w:history="1">
              <w:r w:rsidR="002D5612" w:rsidRPr="00A705DB">
                <w:rPr>
                  <w:rStyle w:val="Hyperlink"/>
                  <w:rFonts w:ascii="Arial Narrow" w:hAnsi="Arial Narrow"/>
                  <w:color w:val="auto"/>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D61B4" w14:textId="1DC88E2D"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9F7F4" w14:textId="3B1906C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A2303" w14:textId="11A80AF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31,888.1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DD59F" w14:textId="3FD6B578"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65,026.8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9230F" w14:textId="36D9355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2B850" w14:textId="5E5FBE7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254,893.72</w:t>
            </w:r>
          </w:p>
        </w:tc>
      </w:tr>
      <w:tr w:rsidR="002D5612" w:rsidRPr="00A705DB" w14:paraId="07BECA92"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E25BF7" w14:textId="77777777" w:rsidR="002D5612" w:rsidRPr="00A705DB" w:rsidRDefault="000240B8" w:rsidP="002D5612">
            <w:pPr>
              <w:spacing w:after="0" w:line="240" w:lineRule="auto"/>
              <w:ind w:right="57"/>
              <w:contextualSpacing/>
              <w:rPr>
                <w:rFonts w:ascii="Arial Narrow" w:hAnsi="Arial Narrow"/>
                <w:sz w:val="18"/>
                <w:szCs w:val="18"/>
              </w:rPr>
            </w:pPr>
            <w:hyperlink w:anchor="gid=934859144" w:tgtFrame="_blank" w:history="1">
              <w:r w:rsidR="002D5612" w:rsidRPr="00A705DB">
                <w:rPr>
                  <w:rStyle w:val="Hyperlink"/>
                  <w:rFonts w:ascii="Arial Narrow" w:hAnsi="Arial Narrow"/>
                  <w:color w:val="auto"/>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EDC28" w14:textId="3BBBF23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0EB09" w14:textId="31FD358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0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57F73" w14:textId="0177EC85"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235,466.2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74E0D" w14:textId="106D1C2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469,418.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9F229" w14:textId="0509B297"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417,886.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BD387" w14:textId="1D9F34E2"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239,451.26</w:t>
            </w:r>
          </w:p>
        </w:tc>
      </w:tr>
      <w:tr w:rsidR="002D5612" w:rsidRPr="00A705DB" w14:paraId="1583DE23"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6E056D" w14:textId="77777777" w:rsidR="002D5612" w:rsidRPr="00A705DB" w:rsidRDefault="000240B8" w:rsidP="002D5612">
            <w:pPr>
              <w:spacing w:after="0" w:line="240" w:lineRule="auto"/>
              <w:ind w:right="57"/>
              <w:contextualSpacing/>
              <w:rPr>
                <w:rFonts w:ascii="Arial Narrow" w:hAnsi="Arial Narrow"/>
                <w:sz w:val="18"/>
                <w:szCs w:val="18"/>
              </w:rPr>
            </w:pPr>
            <w:hyperlink w:anchor="gid=1629368963" w:tgtFrame="_blank" w:history="1">
              <w:r w:rsidR="002D5612" w:rsidRPr="00A705DB">
                <w:rPr>
                  <w:rStyle w:val="Hyperlink"/>
                  <w:rFonts w:ascii="Arial Narrow" w:hAnsi="Arial Narrow"/>
                  <w:color w:val="auto"/>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2FDE4" w14:textId="00D1489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2DEC1" w14:textId="7A803ED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7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88487" w14:textId="38A9B32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98,345.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D116F9" w14:textId="201D7C42"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523,60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AFF76" w14:textId="507D1C2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457,848.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D723C3" w14:textId="04202612"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979,794.40</w:t>
            </w:r>
          </w:p>
        </w:tc>
      </w:tr>
      <w:tr w:rsidR="002D5612" w:rsidRPr="00A705DB" w14:paraId="6A13D6D7"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EDA693" w14:textId="77777777" w:rsidR="002D5612" w:rsidRPr="00A705DB" w:rsidRDefault="000240B8" w:rsidP="002D5612">
            <w:pPr>
              <w:spacing w:after="0" w:line="240" w:lineRule="auto"/>
              <w:ind w:right="57"/>
              <w:contextualSpacing/>
              <w:rPr>
                <w:rFonts w:ascii="Arial Narrow" w:hAnsi="Arial Narrow"/>
                <w:sz w:val="18"/>
                <w:szCs w:val="18"/>
              </w:rPr>
            </w:pPr>
            <w:hyperlink w:anchor="gid=315813862" w:tgtFrame="_blank" w:history="1">
              <w:r w:rsidR="002D5612" w:rsidRPr="00A705DB">
                <w:rPr>
                  <w:rStyle w:val="Hyperlink"/>
                  <w:rFonts w:ascii="Arial Narrow" w:hAnsi="Arial Narrow"/>
                  <w:color w:val="auto"/>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C48A3" w14:textId="092CD0A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BA382" w14:textId="61CD3B2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7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C634E" w14:textId="18CE5BF1"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88,4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A8033" w14:textId="761ABAA6"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69,034.8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50EB2" w14:textId="50433B7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810,954.5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41D1A1" w14:textId="5FC43EA0"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816,953.28</w:t>
            </w:r>
          </w:p>
        </w:tc>
      </w:tr>
      <w:tr w:rsidR="002D5612" w:rsidRPr="00A705DB" w14:paraId="74A97882"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25EFA4" w14:textId="77777777" w:rsidR="002D5612" w:rsidRPr="00A705DB" w:rsidRDefault="000240B8" w:rsidP="002D5612">
            <w:pPr>
              <w:spacing w:after="0" w:line="240" w:lineRule="auto"/>
              <w:ind w:right="57"/>
              <w:contextualSpacing/>
              <w:rPr>
                <w:rFonts w:ascii="Arial Narrow" w:hAnsi="Arial Narrow"/>
                <w:sz w:val="18"/>
                <w:szCs w:val="18"/>
              </w:rPr>
            </w:pPr>
            <w:hyperlink w:anchor="gid=836647330" w:tgtFrame="_blank" w:history="1">
              <w:r w:rsidR="002D5612" w:rsidRPr="00A705DB">
                <w:rPr>
                  <w:rStyle w:val="Hyperlink"/>
                  <w:rFonts w:ascii="Arial Narrow" w:hAnsi="Arial Narrow"/>
                  <w:color w:val="auto"/>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731E2" w14:textId="46A4C90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173A2" w14:textId="2324C9BD"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8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DE118" w14:textId="4C99108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55,166.2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14E5B" w14:textId="7E660DD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75,387.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87BD9F" w14:textId="62ACFD03"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417,180.5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8237F4" w14:textId="5C7596CB"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047,734.13</w:t>
            </w:r>
          </w:p>
        </w:tc>
      </w:tr>
      <w:tr w:rsidR="002D5612" w:rsidRPr="00A705DB" w14:paraId="13225F6E"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811082" w14:textId="77777777" w:rsidR="002D5612" w:rsidRPr="00A705DB" w:rsidRDefault="000240B8" w:rsidP="002D5612">
            <w:pPr>
              <w:spacing w:after="0" w:line="240" w:lineRule="auto"/>
              <w:ind w:right="57"/>
              <w:contextualSpacing/>
              <w:rPr>
                <w:rFonts w:ascii="Arial Narrow" w:hAnsi="Arial Narrow"/>
                <w:sz w:val="18"/>
                <w:szCs w:val="18"/>
              </w:rPr>
            </w:pPr>
            <w:hyperlink w:anchor="gid=522761621" w:tgtFrame="_blank" w:history="1">
              <w:r w:rsidR="002D5612" w:rsidRPr="00A705DB">
                <w:rPr>
                  <w:rStyle w:val="Hyperlink"/>
                  <w:rFonts w:ascii="Arial Narrow" w:hAnsi="Arial Narrow"/>
                  <w:color w:val="auto"/>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319AE" w14:textId="3C54932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CE282" w14:textId="61F678C1"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A54D8" w14:textId="1908252A"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59E1C" w14:textId="0A311D2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F887E" w14:textId="48A8394C"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07F7" w14:textId="4EC572BD"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54,660.41</w:t>
            </w:r>
          </w:p>
        </w:tc>
      </w:tr>
      <w:tr w:rsidR="002D5612" w:rsidRPr="00A705DB" w14:paraId="6B6914C8"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B3CA7E" w14:textId="77777777" w:rsidR="002D5612" w:rsidRPr="00A705DB" w:rsidRDefault="000240B8" w:rsidP="002D5612">
            <w:pPr>
              <w:spacing w:after="0" w:line="240" w:lineRule="auto"/>
              <w:ind w:right="57"/>
              <w:contextualSpacing/>
              <w:rPr>
                <w:rFonts w:ascii="Arial Narrow" w:hAnsi="Arial Narrow"/>
                <w:sz w:val="18"/>
                <w:szCs w:val="18"/>
              </w:rPr>
            </w:pPr>
            <w:hyperlink w:anchor="gid=2108079193" w:tgtFrame="_blank" w:history="1">
              <w:r w:rsidR="002D5612" w:rsidRPr="00A705DB">
                <w:rPr>
                  <w:rStyle w:val="Hyperlink"/>
                  <w:rFonts w:ascii="Arial Narrow" w:hAnsi="Arial Narrow"/>
                  <w:color w:val="auto"/>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BFAD9" w14:textId="3FD394E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69,925.6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31DB8" w14:textId="71D80869"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19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7C8DF" w14:textId="0FC24A0D"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081,255.1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821994" w14:textId="20E88D55"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842,291.5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4BAA" w14:textId="76DB14DF"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952,134.82</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F66D6" w14:textId="56FFEC51" w:rsidR="002D5612" w:rsidRPr="00A705DB" w:rsidRDefault="002D5612" w:rsidP="002D5612">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545,607.11</w:t>
            </w:r>
          </w:p>
        </w:tc>
      </w:tr>
    </w:tbl>
    <w:p w14:paraId="5DB19E5A" w14:textId="42382569"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w:t>
      </w:r>
      <w:bookmarkStart w:id="1" w:name="_GoBack"/>
      <w:bookmarkEnd w:id="1"/>
      <w:r w:rsidR="00B0762A">
        <w:rPr>
          <w:rFonts w:ascii="Arial" w:eastAsia="Arial" w:hAnsi="Arial" w:cs="Arial"/>
          <w:i/>
          <w:sz w:val="16"/>
          <w:szCs w:val="16"/>
        </w:rPr>
        <w:t xml:space="preserve">Summary is as of </w:t>
      </w:r>
      <w:r w:rsidR="007E7E47">
        <w:rPr>
          <w:rFonts w:ascii="Arial" w:eastAsia="Arial" w:hAnsi="Arial" w:cs="Arial"/>
          <w:i/>
          <w:sz w:val="16"/>
          <w:szCs w:val="16"/>
        </w:rPr>
        <w:t>0</w:t>
      </w:r>
      <w:r w:rsidR="002D5612">
        <w:rPr>
          <w:rFonts w:ascii="Arial" w:eastAsia="Arial" w:hAnsi="Arial" w:cs="Arial"/>
          <w:i/>
          <w:sz w:val="16"/>
          <w:szCs w:val="16"/>
        </w:rPr>
        <w:t>3</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6942896A"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ds for DSWD Field Offices CAR, I and VI.</w:t>
      </w:r>
    </w:p>
    <w:p w14:paraId="0A390F75" w14:textId="525C5803" w:rsidR="00991781" w:rsidRDefault="002A7D6A" w:rsidP="0034288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6A5EF7E" w14:textId="588CDDDD" w:rsidR="00A705DB" w:rsidRDefault="00A705DB">
      <w:pPr>
        <w:spacing w:after="0" w:line="240" w:lineRule="auto"/>
        <w:contextualSpacing/>
        <w:rPr>
          <w:rFonts w:ascii="Arial" w:eastAsia="Arial" w:hAnsi="Arial" w:cs="Arial"/>
          <w:b/>
          <w:color w:val="002060"/>
          <w:sz w:val="28"/>
          <w:szCs w:val="28"/>
        </w:rPr>
      </w:pPr>
    </w:p>
    <w:p w14:paraId="6C8A2DB5" w14:textId="4250F3CE"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FF89E72" w:rsidR="002A2C5B" w:rsidRDefault="00514F27"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3</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F55ECD3" w:rsidR="002A2C5B" w:rsidRDefault="00514F27"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E66ED0E" w:rsidR="002A2C5B" w:rsidRDefault="007E7E47"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073403">
              <w:rPr>
                <w:rFonts w:ascii="Arial" w:eastAsia="Arial" w:hAnsi="Arial" w:cs="Arial"/>
                <w:sz w:val="20"/>
                <w:szCs w:val="20"/>
              </w:rPr>
              <w:t>3</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0FF22FA" w:rsidR="002A2C5B" w:rsidRDefault="0008405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2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Bayanihan to Recover as One Act by provision </w:t>
            </w:r>
            <w:r>
              <w:rPr>
                <w:rFonts w:ascii="Arial" w:eastAsia="Arial" w:hAnsi="Arial" w:cs="Arial"/>
                <w:sz w:val="20"/>
                <w:szCs w:val="19"/>
              </w:rPr>
              <w:lastRenderedPageBreak/>
              <w:t>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29C4305" w:rsidR="002A2C5B" w:rsidRPr="00514F27"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14F27">
              <w:rPr>
                <w:rFonts w:ascii="Arial" w:eastAsia="Arial" w:hAnsi="Arial" w:cs="Arial"/>
                <w:sz w:val="20"/>
                <w:szCs w:val="20"/>
              </w:rPr>
              <w:t>0</w:t>
            </w:r>
            <w:r w:rsidR="00514F27">
              <w:rPr>
                <w:rFonts w:ascii="Arial" w:eastAsia="Arial" w:hAnsi="Arial" w:cs="Arial"/>
                <w:sz w:val="20"/>
                <w:szCs w:val="20"/>
              </w:rPr>
              <w:t>2</w:t>
            </w:r>
            <w:r w:rsidRPr="00514F27">
              <w:rPr>
                <w:rFonts w:ascii="Arial" w:eastAsia="Arial" w:hAnsi="Arial" w:cs="Arial"/>
                <w:sz w:val="20"/>
                <w:szCs w:val="20"/>
              </w:rPr>
              <w:t xml:space="preserve"> June</w:t>
            </w:r>
            <w:r w:rsidR="002A7D6A" w:rsidRPr="00514F2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E7CE60F" w:rsidR="002A2C5B" w:rsidRPr="00514F27" w:rsidRDefault="00A76B9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of </w:t>
            </w:r>
            <w:r w:rsidR="00084056" w:rsidRPr="00514F27">
              <w:rPr>
                <w:rFonts w:ascii="Arial" w:eastAsia="Arial" w:hAnsi="Arial" w:cs="Arial"/>
                <w:sz w:val="20"/>
                <w:szCs w:val="19"/>
              </w:rPr>
              <w:t>44</w:t>
            </w:r>
            <w:r w:rsidR="002A7D6A" w:rsidRPr="00514F27">
              <w:rPr>
                <w:rFonts w:ascii="Arial" w:eastAsia="Arial" w:hAnsi="Arial" w:cs="Arial"/>
                <w:sz w:val="20"/>
                <w:szCs w:val="19"/>
              </w:rPr>
              <w:t xml:space="preserve"> personnel are on duty/deployed region-wide to conduct response operation and to monitor and execute SAP implementation in the Region.</w:t>
            </w:r>
          </w:p>
          <w:p w14:paraId="5892966E" w14:textId="7EAAD1E5" w:rsidR="00084056" w:rsidRPr="00514F27" w:rsidRDefault="00084056" w:rsidP="00084056">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RIMT Members facilitated the distribution of hygiene kits and PPEs provided by RDRRMC1 to the Muslim Community in Bantay, Ilocos Sur.</w:t>
            </w:r>
          </w:p>
          <w:p w14:paraId="72824FC2"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514F27" w:rsidRDefault="002A2C5B">
            <w:pPr>
              <w:spacing w:after="0" w:line="240" w:lineRule="auto"/>
              <w:jc w:val="both"/>
              <w:rPr>
                <w:rFonts w:ascii="Arial" w:eastAsia="Arial" w:hAnsi="Arial" w:cs="Arial"/>
                <w:sz w:val="20"/>
                <w:szCs w:val="19"/>
              </w:rPr>
            </w:pPr>
          </w:p>
          <w:p w14:paraId="45F51393" w14:textId="77777777" w:rsidR="002A2C5B" w:rsidRPr="00514F27" w:rsidRDefault="002A7D6A">
            <w:pPr>
              <w:spacing w:after="0" w:line="240" w:lineRule="auto"/>
              <w:contextualSpacing/>
              <w:jc w:val="both"/>
              <w:rPr>
                <w:rFonts w:ascii="Arial" w:eastAsia="Arial" w:hAnsi="Arial" w:cs="Arial"/>
                <w:b/>
                <w:sz w:val="20"/>
                <w:szCs w:val="19"/>
              </w:rPr>
            </w:pPr>
            <w:r w:rsidRPr="00514F27">
              <w:rPr>
                <w:rFonts w:ascii="Arial" w:eastAsia="Arial" w:hAnsi="Arial" w:cs="Arial"/>
                <w:b/>
                <w:sz w:val="20"/>
                <w:szCs w:val="19"/>
              </w:rPr>
              <w:t>Social Amelioration Program (SAP)</w:t>
            </w:r>
          </w:p>
          <w:p w14:paraId="09C8F245" w14:textId="0089C2DD" w:rsidR="00084056" w:rsidRPr="00514F27" w:rsidRDefault="00084056" w:rsidP="00084056">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On 31 May 2021, DSWD Field Office 1 Regional Director (RD) Marie Angela S. Gopalan participated in a meeting via video conference with the Secretary, DSWD SAP Small Working Group and other RDs relative to the updates on the implementation of SAP and Bayanihan 2.</w:t>
            </w:r>
          </w:p>
          <w:p w14:paraId="65FCD427" w14:textId="60ADE221" w:rsidR="002A2C5B" w:rsidRPr="00514F27" w:rsidRDefault="002A7D6A" w:rsidP="00084056">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of </w:t>
            </w:r>
            <w:r w:rsidRPr="00514F27">
              <w:rPr>
                <w:rFonts w:ascii="Arial" w:eastAsia="Arial" w:hAnsi="Arial" w:cs="Arial"/>
                <w:b/>
                <w:sz w:val="20"/>
                <w:szCs w:val="19"/>
              </w:rPr>
              <w:t>₱</w:t>
            </w:r>
            <w:r w:rsidRPr="00514F27">
              <w:rPr>
                <w:rFonts w:ascii="Arial" w:eastAsia="Arial" w:hAnsi="Arial" w:cs="Arial"/>
                <w:b/>
                <w:sz w:val="20"/>
                <w:szCs w:val="19"/>
                <w:lang w:val="en-US"/>
              </w:rPr>
              <w:t xml:space="preserve">4,269,296,500.00 </w:t>
            </w:r>
            <w:r w:rsidRPr="00514F27">
              <w:rPr>
                <w:rFonts w:ascii="Arial" w:eastAsia="Arial" w:hAnsi="Arial" w:cs="Arial"/>
                <w:sz w:val="20"/>
                <w:szCs w:val="19"/>
              </w:rPr>
              <w:t xml:space="preserve">was paid to </w:t>
            </w:r>
            <w:r w:rsidRPr="00514F27">
              <w:rPr>
                <w:rFonts w:ascii="Arial" w:eastAsia="Arial" w:hAnsi="Arial" w:cs="Arial"/>
                <w:b/>
                <w:bCs/>
                <w:sz w:val="20"/>
                <w:szCs w:val="19"/>
                <w:lang w:val="en-US"/>
              </w:rPr>
              <w:t>776,233 beneficiaries</w:t>
            </w:r>
            <w:r w:rsidRPr="00514F2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amount of </w:t>
            </w:r>
            <w:r w:rsidRPr="00514F27">
              <w:rPr>
                <w:rFonts w:ascii="Arial" w:eastAsia="Arial" w:hAnsi="Arial" w:cs="Arial"/>
                <w:b/>
                <w:bCs/>
                <w:sz w:val="20"/>
                <w:szCs w:val="19"/>
              </w:rPr>
              <w:t>₱513,724,350.00</w:t>
            </w:r>
            <w:r w:rsidRPr="00514F27">
              <w:rPr>
                <w:rFonts w:ascii="Arial" w:eastAsia="Arial" w:hAnsi="Arial" w:cs="Arial"/>
                <w:sz w:val="20"/>
                <w:szCs w:val="19"/>
              </w:rPr>
              <w:t xml:space="preserve"> were paid through direct payout and cash cards to </w:t>
            </w:r>
            <w:r w:rsidRPr="00514F27">
              <w:rPr>
                <w:rFonts w:ascii="Arial" w:eastAsia="Arial" w:hAnsi="Arial" w:cs="Arial"/>
                <w:b/>
                <w:bCs/>
                <w:sz w:val="20"/>
                <w:szCs w:val="19"/>
              </w:rPr>
              <w:t>123,789</w:t>
            </w:r>
            <w:r w:rsidRPr="00514F27">
              <w:rPr>
                <w:rFonts w:ascii="Arial" w:eastAsia="Arial" w:hAnsi="Arial" w:cs="Arial"/>
                <w:sz w:val="20"/>
                <w:szCs w:val="19"/>
              </w:rPr>
              <w:t xml:space="preserve"> </w:t>
            </w:r>
            <w:r w:rsidRPr="00514F27">
              <w:rPr>
                <w:rFonts w:ascii="Arial" w:eastAsia="Arial" w:hAnsi="Arial" w:cs="Arial"/>
                <w:b/>
                <w:sz w:val="20"/>
                <w:szCs w:val="19"/>
              </w:rPr>
              <w:t>4Ps beneficiaries</w:t>
            </w:r>
            <w:r w:rsidRPr="00514F27">
              <w:rPr>
                <w:rFonts w:ascii="Arial" w:eastAsia="Arial" w:hAnsi="Arial" w:cs="Arial"/>
                <w:sz w:val="20"/>
                <w:szCs w:val="19"/>
              </w:rPr>
              <w:t xml:space="preserve"> while a total amount of </w:t>
            </w:r>
            <w:r w:rsidRPr="00514F27">
              <w:rPr>
                <w:rFonts w:ascii="Arial" w:eastAsia="Arial" w:hAnsi="Arial" w:cs="Arial"/>
                <w:b/>
                <w:sz w:val="20"/>
                <w:szCs w:val="19"/>
              </w:rPr>
              <w:t>₱</w:t>
            </w:r>
            <w:r w:rsidRPr="00514F27">
              <w:rPr>
                <w:rFonts w:ascii="Arial" w:eastAsia="Arial" w:hAnsi="Arial" w:cs="Arial"/>
                <w:b/>
                <w:sz w:val="20"/>
                <w:szCs w:val="19"/>
                <w:lang w:val="en-US"/>
              </w:rPr>
              <w:t xml:space="preserve">2,259,823,500.00 </w:t>
            </w:r>
            <w:r w:rsidRPr="00514F27">
              <w:rPr>
                <w:rFonts w:ascii="Arial" w:eastAsia="Arial" w:hAnsi="Arial" w:cs="Arial"/>
                <w:sz w:val="20"/>
                <w:szCs w:val="19"/>
              </w:rPr>
              <w:t xml:space="preserve">were paid through financial service providers (FSPs) to </w:t>
            </w:r>
            <w:r w:rsidRPr="00514F27">
              <w:rPr>
                <w:rFonts w:ascii="Arial" w:eastAsia="Arial" w:hAnsi="Arial" w:cs="Arial"/>
                <w:b/>
                <w:sz w:val="20"/>
                <w:szCs w:val="19"/>
                <w:lang w:val="en-US"/>
              </w:rPr>
              <w:t xml:space="preserve">410,877 </w:t>
            </w:r>
            <w:r w:rsidRPr="00514F27">
              <w:rPr>
                <w:rFonts w:ascii="Arial" w:eastAsia="Arial" w:hAnsi="Arial" w:cs="Arial"/>
                <w:b/>
                <w:sz w:val="20"/>
                <w:szCs w:val="19"/>
              </w:rPr>
              <w:t>non-4Ps beneficiaries</w:t>
            </w:r>
            <w:r w:rsidRPr="00514F27">
              <w:rPr>
                <w:rFonts w:ascii="Arial" w:eastAsia="Arial" w:hAnsi="Arial" w:cs="Arial"/>
                <w:sz w:val="20"/>
                <w:szCs w:val="19"/>
              </w:rPr>
              <w:t xml:space="preserve"> in Pangasinan for the second tranche implementation.</w:t>
            </w:r>
          </w:p>
          <w:p w14:paraId="2321502C"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A total amount of</w:t>
            </w:r>
            <w:r w:rsidRPr="00514F27">
              <w:rPr>
                <w:rFonts w:ascii="Arial" w:eastAsia="Arial" w:hAnsi="Arial" w:cs="Arial"/>
                <w:b/>
                <w:sz w:val="20"/>
                <w:szCs w:val="19"/>
              </w:rPr>
              <w:t xml:space="preserve"> ₱262,333,500.00 </w:t>
            </w:r>
            <w:r w:rsidRPr="00514F27">
              <w:rPr>
                <w:rFonts w:ascii="Arial" w:eastAsia="Arial" w:hAnsi="Arial" w:cs="Arial"/>
                <w:sz w:val="20"/>
                <w:szCs w:val="19"/>
              </w:rPr>
              <w:t xml:space="preserve">was paid to </w:t>
            </w:r>
            <w:r w:rsidRPr="00514F27">
              <w:rPr>
                <w:rFonts w:ascii="Arial" w:eastAsia="Arial" w:hAnsi="Arial" w:cs="Arial"/>
                <w:b/>
                <w:sz w:val="20"/>
                <w:szCs w:val="19"/>
              </w:rPr>
              <w:t>47,697 waitlisted beneficiaries</w:t>
            </w:r>
            <w:r w:rsidRPr="00514F27">
              <w:rPr>
                <w:rFonts w:ascii="Arial" w:eastAsia="Arial" w:hAnsi="Arial" w:cs="Arial"/>
                <w:sz w:val="20"/>
                <w:szCs w:val="19"/>
              </w:rPr>
              <w:t xml:space="preserve"> in the Region.</w:t>
            </w:r>
          </w:p>
          <w:p w14:paraId="500D650D"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amount of </w:t>
            </w:r>
            <w:r w:rsidRPr="00514F27">
              <w:rPr>
                <w:rFonts w:ascii="Arial" w:eastAsia="Arial" w:hAnsi="Arial" w:cs="Arial"/>
                <w:b/>
                <w:sz w:val="20"/>
                <w:szCs w:val="19"/>
              </w:rPr>
              <w:t>₱</w:t>
            </w:r>
            <w:r w:rsidRPr="00514F27">
              <w:rPr>
                <w:rFonts w:ascii="Arial" w:eastAsia="Arial" w:hAnsi="Arial" w:cs="Arial"/>
                <w:b/>
                <w:sz w:val="20"/>
                <w:szCs w:val="19"/>
                <w:lang w:val="en-US"/>
              </w:rPr>
              <w:t xml:space="preserve">15,130,500.00 </w:t>
            </w:r>
            <w:r w:rsidRPr="00514F27">
              <w:rPr>
                <w:rFonts w:ascii="Arial" w:eastAsia="Arial" w:hAnsi="Arial" w:cs="Arial"/>
                <w:sz w:val="20"/>
                <w:szCs w:val="19"/>
              </w:rPr>
              <w:t xml:space="preserve">was paid to </w:t>
            </w:r>
            <w:r w:rsidRPr="00514F27">
              <w:rPr>
                <w:rFonts w:ascii="Arial" w:eastAsia="Arial" w:hAnsi="Arial" w:cs="Arial"/>
                <w:b/>
                <w:sz w:val="20"/>
                <w:szCs w:val="19"/>
              </w:rPr>
              <w:t xml:space="preserve">1,887 </w:t>
            </w:r>
            <w:r w:rsidRPr="00514F27">
              <w:rPr>
                <w:rFonts w:ascii="Arial" w:eastAsia="Arial" w:hAnsi="Arial" w:cs="Arial"/>
                <w:b/>
                <w:bCs/>
                <w:sz w:val="20"/>
                <w:szCs w:val="19"/>
              </w:rPr>
              <w:t>TNVS/PUV drivers</w:t>
            </w:r>
            <w:r w:rsidRPr="00514F27">
              <w:rPr>
                <w:rFonts w:ascii="Arial" w:eastAsia="Arial" w:hAnsi="Arial" w:cs="Arial"/>
                <w:sz w:val="20"/>
                <w:szCs w:val="19"/>
              </w:rPr>
              <w:t xml:space="preserve"> in the Region.</w:t>
            </w:r>
          </w:p>
          <w:p w14:paraId="2CEA7EFD"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E167EFA" w:rsidR="002A2C5B" w:rsidRPr="00514F27" w:rsidRDefault="00084056" w:rsidP="00626E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26E97">
              <w:rPr>
                <w:rFonts w:ascii="Arial" w:eastAsia="Arial" w:hAnsi="Arial" w:cs="Arial"/>
                <w:color w:val="0070C0"/>
                <w:sz w:val="20"/>
                <w:szCs w:val="20"/>
              </w:rPr>
              <w:t>0</w:t>
            </w:r>
            <w:r w:rsidR="00626E97" w:rsidRPr="00626E97">
              <w:rPr>
                <w:rFonts w:ascii="Arial" w:eastAsia="Arial" w:hAnsi="Arial" w:cs="Arial"/>
                <w:color w:val="0070C0"/>
                <w:sz w:val="20"/>
                <w:szCs w:val="20"/>
              </w:rPr>
              <w:t>3</w:t>
            </w:r>
            <w:r w:rsidRPr="00626E97">
              <w:rPr>
                <w:rFonts w:ascii="Arial" w:eastAsia="Arial" w:hAnsi="Arial" w:cs="Arial"/>
                <w:color w:val="0070C0"/>
                <w:sz w:val="20"/>
                <w:szCs w:val="20"/>
              </w:rPr>
              <w:t xml:space="preserve"> June</w:t>
            </w:r>
            <w:r w:rsidR="002A7D6A" w:rsidRPr="00626E9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49AC49A" w:rsidR="00DA0EB9" w:rsidRPr="00626E97" w:rsidRDefault="00DA0EB9" w:rsidP="00626E97">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626E9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26E97" w:rsidRPr="00626E97">
              <w:rPr>
                <w:rFonts w:ascii="Arial" w:eastAsia="Arial" w:hAnsi="Arial" w:cs="Arial"/>
                <w:b/>
                <w:color w:val="0070C0"/>
                <w:sz w:val="20"/>
                <w:szCs w:val="19"/>
                <w:lang w:bidi="en-US"/>
              </w:rPr>
              <w:t xml:space="preserve">247,775 </w:t>
            </w:r>
            <w:r w:rsidRPr="00626E97">
              <w:rPr>
                <w:rFonts w:ascii="Arial" w:eastAsia="Arial" w:hAnsi="Arial" w:cs="Arial"/>
                <w:b/>
                <w:color w:val="0070C0"/>
                <w:sz w:val="20"/>
                <w:szCs w:val="19"/>
                <w:lang w:bidi="en-US"/>
              </w:rPr>
              <w:t>clients</w:t>
            </w:r>
            <w:r w:rsidRPr="00626E97">
              <w:rPr>
                <w:rFonts w:ascii="Arial" w:eastAsia="Arial" w:hAnsi="Arial" w:cs="Arial"/>
                <w:color w:val="0070C0"/>
                <w:sz w:val="20"/>
                <w:szCs w:val="19"/>
                <w:lang w:bidi="en-US"/>
              </w:rPr>
              <w:t xml:space="preserve"> were served and provided with assistance amountin</w:t>
            </w:r>
            <w:r w:rsidR="00B72A4F" w:rsidRPr="00626E97">
              <w:rPr>
                <w:rFonts w:ascii="Arial" w:eastAsia="Arial" w:hAnsi="Arial" w:cs="Arial"/>
                <w:color w:val="0070C0"/>
                <w:sz w:val="20"/>
                <w:szCs w:val="19"/>
                <w:lang w:bidi="en-US"/>
              </w:rPr>
              <w:t xml:space="preserve">g to </w:t>
            </w:r>
            <w:r w:rsidR="00385C88" w:rsidRPr="00626E97">
              <w:rPr>
                <w:rFonts w:ascii="Arial" w:eastAsia="Arial" w:hAnsi="Arial" w:cs="Arial"/>
                <w:b/>
                <w:color w:val="0070C0"/>
                <w:sz w:val="20"/>
                <w:szCs w:val="19"/>
                <w:lang w:bidi="en-US"/>
              </w:rPr>
              <w:t>₱</w:t>
            </w:r>
            <w:r w:rsidR="00626E97" w:rsidRPr="00626E97">
              <w:rPr>
                <w:rFonts w:ascii="Arial" w:eastAsia="Arial" w:hAnsi="Arial" w:cs="Arial"/>
                <w:b/>
                <w:color w:val="0070C0"/>
                <w:sz w:val="20"/>
                <w:szCs w:val="19"/>
                <w:lang w:bidi="en-US"/>
              </w:rPr>
              <w:t xml:space="preserve">765,092,659.02 </w:t>
            </w:r>
            <w:r w:rsidRPr="00626E97">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514F2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514F27">
              <w:rPr>
                <w:rFonts w:ascii="Arial" w:eastAsia="Arial" w:hAnsi="Arial" w:cs="Arial"/>
                <w:sz w:val="20"/>
                <w:szCs w:val="19"/>
                <w:lang w:bidi="en-US"/>
              </w:rPr>
              <w:lastRenderedPageBreak/>
              <w:t xml:space="preserve">DSWD-FO II through the Sustainable Livelihood Program (SLP) under its Livelihood Assistance Grant 1 (LAG 1) has already disbursed a total amount of </w:t>
            </w:r>
            <w:r w:rsidRPr="00514F27">
              <w:rPr>
                <w:rFonts w:ascii="Arial" w:eastAsia="Arial" w:hAnsi="Arial" w:cs="Arial"/>
                <w:b/>
                <w:sz w:val="20"/>
                <w:szCs w:val="19"/>
                <w:lang w:bidi="en-US"/>
              </w:rPr>
              <w:t>₱50,031,597.20</w:t>
            </w:r>
            <w:r w:rsidRPr="00514F27">
              <w:rPr>
                <w:rFonts w:ascii="Arial" w:eastAsia="Arial" w:hAnsi="Arial" w:cs="Arial"/>
                <w:sz w:val="20"/>
                <w:szCs w:val="19"/>
                <w:lang w:bidi="en-US"/>
              </w:rPr>
              <w:t xml:space="preserve"> to </w:t>
            </w:r>
            <w:r w:rsidRPr="00514F27">
              <w:rPr>
                <w:rFonts w:ascii="Arial" w:eastAsia="Arial" w:hAnsi="Arial" w:cs="Arial"/>
                <w:b/>
                <w:sz w:val="20"/>
                <w:szCs w:val="19"/>
                <w:lang w:bidi="en-US"/>
              </w:rPr>
              <w:t xml:space="preserve">5,991 </w:t>
            </w:r>
            <w:r w:rsidRPr="00514F27">
              <w:rPr>
                <w:rFonts w:ascii="Arial" w:eastAsia="Arial" w:hAnsi="Arial" w:cs="Arial"/>
                <w:sz w:val="20"/>
                <w:szCs w:val="19"/>
                <w:lang w:bidi="en-US"/>
              </w:rPr>
              <w:t>beneficiaries.</w:t>
            </w:r>
          </w:p>
          <w:p w14:paraId="4F6C5210" w14:textId="60F6D65A" w:rsidR="002A2C5B" w:rsidRPr="00514F2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514F27">
              <w:rPr>
                <w:rFonts w:ascii="Arial" w:eastAsia="Arial" w:hAnsi="Arial" w:cs="Arial"/>
                <w:sz w:val="20"/>
                <w:szCs w:val="19"/>
                <w:lang w:bidi="en-US"/>
              </w:rPr>
              <w:t>DSWD-FO II ensures provision of augmentation support to LGUs, stakeholders and partners.</w:t>
            </w:r>
          </w:p>
          <w:p w14:paraId="788A1894" w14:textId="77777777" w:rsidR="00D846D9" w:rsidRPr="00514F27" w:rsidRDefault="00D846D9" w:rsidP="00D846D9">
            <w:pPr>
              <w:pStyle w:val="ListParagraph"/>
              <w:spacing w:after="0" w:line="240" w:lineRule="auto"/>
              <w:ind w:left="360" w:right="57"/>
              <w:jc w:val="both"/>
              <w:rPr>
                <w:rFonts w:ascii="Arial" w:eastAsia="Arial" w:hAnsi="Arial" w:cs="Arial"/>
                <w:sz w:val="20"/>
                <w:szCs w:val="19"/>
                <w:lang w:bidi="en-US"/>
              </w:rPr>
            </w:pPr>
          </w:p>
          <w:p w14:paraId="34D126A7" w14:textId="78D8396B" w:rsidR="002A2C5B" w:rsidRPr="00514F2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4F27">
              <w:rPr>
                <w:rFonts w:ascii="Arial" w:eastAsia="Arial" w:hAnsi="Arial" w:cs="Arial"/>
                <w:b/>
                <w:sz w:val="20"/>
                <w:szCs w:val="19"/>
              </w:rPr>
              <w:t>Social Amelioration Program (SAP)</w:t>
            </w:r>
          </w:p>
          <w:p w14:paraId="2E2D2DE5" w14:textId="22839325" w:rsidR="00B72A4F" w:rsidRPr="00514F27" w:rsidRDefault="00B72A4F" w:rsidP="00084056">
            <w:pPr>
              <w:pStyle w:val="ListParagraph"/>
              <w:numPr>
                <w:ilvl w:val="0"/>
                <w:numId w:val="3"/>
              </w:numPr>
              <w:spacing w:after="0" w:line="240" w:lineRule="auto"/>
              <w:ind w:right="57"/>
              <w:jc w:val="both"/>
              <w:rPr>
                <w:rFonts w:ascii="Arial" w:eastAsia="Arial" w:hAnsi="Arial" w:cs="Arial"/>
                <w:sz w:val="20"/>
                <w:szCs w:val="19"/>
                <w:lang w:bidi="en-US"/>
              </w:rPr>
            </w:pPr>
            <w:r w:rsidRPr="00514F27">
              <w:rPr>
                <w:rFonts w:ascii="Arial" w:eastAsia="Arial" w:hAnsi="Arial" w:cs="Arial"/>
                <w:sz w:val="20"/>
                <w:szCs w:val="19"/>
                <w:lang w:bidi="en-US"/>
              </w:rPr>
              <w:t xml:space="preserve">DSWD-FO II facilitated the direct cash payout of </w:t>
            </w:r>
            <w:r w:rsidR="00084056" w:rsidRPr="00514F27">
              <w:rPr>
                <w:rFonts w:ascii="Arial" w:eastAsia="Arial" w:hAnsi="Arial" w:cs="Arial"/>
                <w:sz w:val="20"/>
                <w:szCs w:val="19"/>
                <w:lang w:bidi="en-US"/>
              </w:rPr>
              <w:t>168 LTFRB-TNVS</w:t>
            </w:r>
            <w:r w:rsidRPr="00514F27">
              <w:rPr>
                <w:rFonts w:ascii="Arial" w:eastAsia="Arial" w:hAnsi="Arial" w:cs="Arial"/>
                <w:sz w:val="20"/>
                <w:szCs w:val="19"/>
                <w:lang w:bidi="en-US"/>
              </w:rPr>
              <w:t xml:space="preserve"> </w:t>
            </w:r>
            <w:r w:rsidR="00084056" w:rsidRPr="00514F27">
              <w:rPr>
                <w:rFonts w:ascii="Arial" w:eastAsia="Arial" w:hAnsi="Arial" w:cs="Arial"/>
                <w:sz w:val="20"/>
                <w:szCs w:val="19"/>
                <w:lang w:bidi="en-US"/>
              </w:rPr>
              <w:t>ESP-SAP beneficiaries from different municipalities in the province of Cagayan and was able to disburse an aggregate amount of ₱924,000.00.</w:t>
            </w:r>
          </w:p>
          <w:p w14:paraId="09204181" w14:textId="1B663759" w:rsidR="006A7916" w:rsidRPr="00514F27"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514F27">
              <w:rPr>
                <w:rFonts w:ascii="Arial" w:eastAsia="Arial" w:hAnsi="Arial" w:cs="Arial"/>
                <w:sz w:val="20"/>
                <w:szCs w:val="19"/>
                <w:lang w:bidi="en-US"/>
              </w:rPr>
              <w:t>DSWD-FO II facilitated the direct cash payout of 281 LTFRB-TNVS ESP-SAP beneficiaries from Abulug, Pamplona, Piat</w:t>
            </w:r>
            <w:r w:rsidR="000A4536" w:rsidRPr="00514F27">
              <w:rPr>
                <w:rFonts w:ascii="Arial" w:eastAsia="Arial" w:hAnsi="Arial" w:cs="Arial"/>
                <w:sz w:val="20"/>
                <w:szCs w:val="19"/>
                <w:lang w:bidi="en-US"/>
              </w:rPr>
              <w:t>,</w:t>
            </w:r>
            <w:r w:rsidRPr="00514F27">
              <w:rPr>
                <w:rFonts w:ascii="Arial" w:eastAsia="Arial" w:hAnsi="Arial" w:cs="Arial"/>
                <w:sz w:val="20"/>
                <w:szCs w:val="19"/>
                <w:lang w:bidi="en-US"/>
              </w:rPr>
              <w:t xml:space="preserve"> Tuao, Sta. Teresita, Sta. Ana and Iguig </w:t>
            </w:r>
            <w:r w:rsidR="000A4536" w:rsidRPr="00514F27">
              <w:rPr>
                <w:rFonts w:ascii="Arial" w:eastAsia="Arial" w:hAnsi="Arial" w:cs="Arial"/>
                <w:sz w:val="20"/>
                <w:szCs w:val="19"/>
                <w:lang w:bidi="en-US"/>
              </w:rPr>
              <w:t xml:space="preserve">in the Province of Cagayan, </w:t>
            </w:r>
            <w:r w:rsidRPr="00514F27">
              <w:rPr>
                <w:rFonts w:ascii="Arial" w:eastAsia="Arial" w:hAnsi="Arial" w:cs="Arial"/>
                <w:sz w:val="20"/>
                <w:szCs w:val="19"/>
                <w:lang w:bidi="en-US"/>
              </w:rPr>
              <w:t>and was able to disburse an aggregate amount of ₱1,545,500.00.</w:t>
            </w:r>
          </w:p>
          <w:p w14:paraId="50CF5543" w14:textId="6FDCEA95" w:rsidR="002A2C5B" w:rsidRPr="00514F2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514F27">
              <w:rPr>
                <w:rFonts w:ascii="Arial" w:eastAsia="Arial" w:hAnsi="Arial" w:cs="Arial"/>
                <w:sz w:val="20"/>
                <w:szCs w:val="19"/>
                <w:lang w:bidi="en-US"/>
              </w:rPr>
              <w:t xml:space="preserve">DSWD-FO II conducted payout to </w:t>
            </w:r>
            <w:r w:rsidRPr="00514F27">
              <w:rPr>
                <w:rFonts w:ascii="Arial" w:eastAsia="Arial" w:hAnsi="Arial" w:cs="Arial"/>
                <w:b/>
                <w:sz w:val="20"/>
                <w:szCs w:val="19"/>
                <w:lang w:bidi="en-US"/>
              </w:rPr>
              <w:t>19,554 beneficiaries</w:t>
            </w:r>
            <w:r w:rsidRPr="00514F27">
              <w:rPr>
                <w:rFonts w:ascii="Arial" w:eastAsia="Arial" w:hAnsi="Arial" w:cs="Arial"/>
                <w:sz w:val="20"/>
                <w:szCs w:val="19"/>
                <w:lang w:bidi="en-US"/>
              </w:rPr>
              <w:t xml:space="preserve"> of the Bayanihan 2 with a total amount of</w:t>
            </w:r>
            <w:r w:rsidRPr="00514F27">
              <w:t xml:space="preserve"> </w:t>
            </w:r>
            <w:r w:rsidRPr="00514F2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958529A" w:rsidR="002A2C5B" w:rsidRPr="00991781" w:rsidRDefault="00BC098D"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991781">
              <w:rPr>
                <w:rFonts w:ascii="Arial" w:eastAsia="Arial" w:hAnsi="Arial" w:cs="Arial"/>
                <w:sz w:val="20"/>
                <w:szCs w:val="20"/>
              </w:rPr>
              <w:t>31</w:t>
            </w:r>
            <w:r w:rsidR="003F3B05" w:rsidRPr="00991781">
              <w:rPr>
                <w:rFonts w:ascii="Arial" w:eastAsia="Arial" w:hAnsi="Arial" w:cs="Arial"/>
                <w:sz w:val="20"/>
                <w:szCs w:val="20"/>
              </w:rPr>
              <w:t xml:space="preserve"> </w:t>
            </w:r>
            <w:r w:rsidR="002A7D6A" w:rsidRPr="00991781">
              <w:rPr>
                <w:rFonts w:ascii="Arial" w:eastAsia="Arial" w:hAnsi="Arial" w:cs="Arial"/>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3E2C1553" w:rsidR="003F3B05" w:rsidRPr="00991781" w:rsidRDefault="003F3B05"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3C3AF2EF" w14:textId="123D136B" w:rsidR="00BC098D" w:rsidRPr="00991781" w:rsidRDefault="00BC098D"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coordinated with Department of Science and Technology (DOST) IV-A for their technical assistance on the improvement of the systems at DSWD FO IV-A warehouses.</w:t>
            </w:r>
          </w:p>
          <w:p w14:paraId="14490DE5" w14:textId="338ED015"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 xml:space="preserve">coordinated with the Regional Task Force (RTF) Against COVID-19 Emergency Operations Center for their assistance in the mobilization of resources for the hauling of NFA rice from Gen. Trias City to the FOs warehouses in Dasmariñas City and Gen. Mariano Alvarez, Cavite. </w:t>
            </w:r>
          </w:p>
          <w:p w14:paraId="11DE63EF" w14:textId="47467B7E"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 xml:space="preserve">DRMD represented the Field Office in the Technical Working Group Meeting on Disaster Statistics. The meeting served as venue for the Provincial Task Forces Against COVID-19 to share their practices on the production of COVID-19 and disaster-related statistics. </w:t>
            </w:r>
          </w:p>
          <w:p w14:paraId="20E66E45" w14:textId="347DA1AE" w:rsidR="00BC098D" w:rsidRPr="00991781" w:rsidRDefault="00BC098D"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lastRenderedPageBreak/>
              <w:t xml:space="preserve">The Occupational Health and Safety (OSH) Committee coordinated with Muntilupa City Government for the vaccination of DSWD FO IV-A personnel assigned at the Regional Office. </w:t>
            </w:r>
          </w:p>
          <w:p w14:paraId="3D832B36" w14:textId="0EA7EC0C"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EOC tracked and monitored the hauling of 1,100 Family Food Packs (FFPs) for the municipality of Mauban, Quezon.</w:t>
            </w:r>
          </w:p>
          <w:p w14:paraId="5F5F7259" w14:textId="55D63E3A" w:rsidR="002A2C5B" w:rsidRPr="00991781" w:rsidRDefault="002A7D6A"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Crisis Intervention Section has provided a total amount of grants worth </w:t>
            </w:r>
            <w:r w:rsidRPr="00991781">
              <w:rPr>
                <w:rFonts w:ascii="Arial" w:eastAsia="Arial" w:hAnsi="Arial" w:cs="Arial"/>
                <w:b/>
                <w:bCs/>
                <w:sz w:val="20"/>
                <w:szCs w:val="20"/>
              </w:rPr>
              <w:t>₱217,679,878.58</w:t>
            </w:r>
            <w:r w:rsidRPr="00991781">
              <w:rPr>
                <w:rFonts w:ascii="Arial" w:eastAsia="Arial" w:hAnsi="Arial" w:cs="Arial"/>
                <w:sz w:val="20"/>
                <w:szCs w:val="20"/>
              </w:rPr>
              <w:t xml:space="preserve"> to </w:t>
            </w:r>
            <w:r w:rsidRPr="00991781">
              <w:rPr>
                <w:rFonts w:ascii="Arial" w:eastAsia="Arial" w:hAnsi="Arial" w:cs="Arial"/>
                <w:b/>
                <w:bCs/>
                <w:sz w:val="20"/>
                <w:szCs w:val="20"/>
              </w:rPr>
              <w:t xml:space="preserve">80,200 clients </w:t>
            </w:r>
            <w:r w:rsidRPr="00991781">
              <w:rPr>
                <w:rFonts w:ascii="Arial" w:eastAsia="Arial" w:hAnsi="Arial" w:cs="Arial"/>
                <w:bCs/>
                <w:sz w:val="20"/>
                <w:szCs w:val="20"/>
              </w:rPr>
              <w:t>as of 08 January 2021.</w:t>
            </w:r>
          </w:p>
          <w:p w14:paraId="2AA4A4AD"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Sustainable Livelihood Program (SLP) has provided </w:t>
            </w:r>
            <w:r w:rsidRPr="00991781">
              <w:rPr>
                <w:rFonts w:ascii="Arial" w:eastAsia="Arial" w:hAnsi="Arial" w:cs="Arial"/>
                <w:b/>
                <w:bCs/>
                <w:sz w:val="20"/>
                <w:szCs w:val="20"/>
              </w:rPr>
              <w:t>₱23,869,000.00</w:t>
            </w:r>
            <w:r w:rsidRPr="00991781">
              <w:rPr>
                <w:rFonts w:ascii="Arial" w:eastAsia="Arial" w:hAnsi="Arial" w:cs="Arial"/>
                <w:sz w:val="20"/>
                <w:szCs w:val="20"/>
              </w:rPr>
              <w:t xml:space="preserve"> to </w:t>
            </w:r>
            <w:r w:rsidRPr="00991781">
              <w:rPr>
                <w:rFonts w:ascii="Arial" w:eastAsia="Arial" w:hAnsi="Arial" w:cs="Arial"/>
                <w:b/>
                <w:bCs/>
                <w:sz w:val="20"/>
                <w:szCs w:val="20"/>
              </w:rPr>
              <w:t>1,538 beneficiaries</w:t>
            </w:r>
            <w:r w:rsidRPr="0099178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991781"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991781" w:rsidRDefault="002A7D6A" w:rsidP="003F3B05">
            <w:pPr>
              <w:spacing w:after="0" w:line="240" w:lineRule="auto"/>
              <w:ind w:right="57"/>
              <w:contextualSpacing/>
              <w:jc w:val="both"/>
              <w:rPr>
                <w:rFonts w:ascii="Arial" w:eastAsia="Arial" w:hAnsi="Arial" w:cs="Arial"/>
                <w:b/>
                <w:sz w:val="20"/>
                <w:szCs w:val="20"/>
              </w:rPr>
            </w:pPr>
            <w:r w:rsidRPr="00991781">
              <w:rPr>
                <w:rFonts w:ascii="Arial" w:eastAsia="Arial" w:hAnsi="Arial" w:cs="Arial"/>
                <w:b/>
                <w:sz w:val="20"/>
                <w:szCs w:val="20"/>
              </w:rPr>
              <w:t>Social Amelioration Program (SAP)</w:t>
            </w:r>
          </w:p>
          <w:p w14:paraId="6FD93124"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EA6184"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w:t>
            </w:r>
            <w:r w:rsidR="002A7D6A">
              <w:rPr>
                <w:rFonts w:ascii="Arial" w:eastAsia="Arial" w:hAnsi="Arial" w:cs="Arial"/>
                <w:sz w:val="20"/>
                <w:szCs w:val="20"/>
              </w:rPr>
              <w:t>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lastRenderedPageBreak/>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lastRenderedPageBreak/>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72F1D34" w:rsidR="002A2C5B" w:rsidRDefault="0095601E"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514F27">
              <w:rPr>
                <w:rFonts w:ascii="Arial" w:eastAsia="Arial" w:hAnsi="Arial" w:cs="Arial"/>
                <w:sz w:val="20"/>
                <w:szCs w:val="20"/>
              </w:rPr>
              <w:t>2</w:t>
            </w:r>
            <w:r>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C7423B"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853525"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2069E7A"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461EF0C"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46F0F13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67293EC7"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31 Ma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F649CBF" w:rsidR="002A2C5B" w:rsidRDefault="00E93A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B14154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93A9C">
              <w:rPr>
                <w:rFonts w:ascii="Arial" w:eastAsia="Arial" w:hAnsi="Arial" w:cs="Arial"/>
                <w:sz w:val="20"/>
                <w:szCs w:val="19"/>
              </w:rPr>
              <w:t>02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482F76A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35012BEA" w14:textId="77777777"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lastRenderedPageBreak/>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0B00FCBD" w14:textId="13C8B365" w:rsidR="002A2C5B" w:rsidRDefault="00514F2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596E20A" w14:textId="0B8F54C3" w:rsidR="002D5612" w:rsidRDefault="002D561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IGRINO</w:t>
      </w:r>
    </w:p>
    <w:p w14:paraId="1DF60D7D" w14:textId="77777777" w:rsidR="00514F27" w:rsidRPr="00991781" w:rsidRDefault="00514F27" w:rsidP="00991781">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66E4900F" w:rsidR="00991781" w:rsidRDefault="00514F27"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71CC127C" w14:textId="0F8D45CA"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3B758983" w14:textId="1A9858FF" w:rsidR="000E55C4" w:rsidRDefault="000E55C4" w:rsidP="000E55C4">
      <w:pPr>
        <w:spacing w:after="0" w:line="240" w:lineRule="auto"/>
        <w:contextualSpacing/>
        <w:rPr>
          <w:rFonts w:ascii="Arial" w:eastAsia="Arial" w:hAnsi="Arial" w:cs="Arial"/>
          <w:b/>
          <w:color w:val="002060"/>
          <w:sz w:val="28"/>
          <w:szCs w:val="28"/>
        </w:rPr>
      </w:pPr>
    </w:p>
    <w:p w14:paraId="3FC0114B" w14:textId="46F53858" w:rsidR="000E55C4" w:rsidRDefault="000E55C4" w:rsidP="00D43A5E">
      <w:pPr>
        <w:widowControl/>
        <w:spacing w:after="0" w:line="240" w:lineRule="auto"/>
        <w:contextualSpacing/>
        <w:rPr>
          <w:rFonts w:ascii="Arial" w:eastAsia="Arial" w:hAnsi="Arial" w:cs="Arial"/>
          <w:sz w:val="24"/>
          <w:szCs w:val="24"/>
        </w:rPr>
      </w:pPr>
    </w:p>
    <w:p w14:paraId="676CDB8E" w14:textId="52EB6883" w:rsidR="00E84BFF" w:rsidRPr="00D43A5E" w:rsidRDefault="00E84BFF" w:rsidP="00D43A5E">
      <w:pPr>
        <w:widowControl/>
        <w:spacing w:after="0" w:line="240" w:lineRule="auto"/>
        <w:contextualSpacing/>
        <w:rPr>
          <w:rFonts w:ascii="Arial" w:eastAsia="Arial" w:hAnsi="Arial" w:cs="Arial"/>
          <w:sz w:val="24"/>
          <w:szCs w:val="24"/>
        </w:rPr>
      </w:pPr>
    </w:p>
    <w:sectPr w:rsidR="00E84BFF" w:rsidRPr="00D43A5E">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B8447" w14:textId="77777777" w:rsidR="000240B8" w:rsidRDefault="000240B8">
      <w:pPr>
        <w:spacing w:line="240" w:lineRule="auto"/>
      </w:pPr>
      <w:r>
        <w:separator/>
      </w:r>
    </w:p>
  </w:endnote>
  <w:endnote w:type="continuationSeparator" w:id="0">
    <w:p w14:paraId="5D4B28D5" w14:textId="77777777" w:rsidR="000240B8" w:rsidRDefault="000240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3890509F"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930F8">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930F8">
      <w:rPr>
        <w:b/>
        <w:noProof/>
        <w:sz w:val="16"/>
        <w:szCs w:val="16"/>
      </w:rPr>
      <w:t>34</w:t>
    </w:r>
    <w:r>
      <w:rPr>
        <w:b/>
        <w:sz w:val="16"/>
        <w:szCs w:val="16"/>
      </w:rPr>
      <w:fldChar w:fldCharType="end"/>
    </w:r>
    <w:r>
      <w:rPr>
        <w:b/>
        <w:sz w:val="16"/>
        <w:szCs w:val="16"/>
      </w:rPr>
      <w:t xml:space="preserve"> </w:t>
    </w:r>
    <w:r>
      <w:rPr>
        <w:sz w:val="16"/>
        <w:szCs w:val="16"/>
      </w:rPr>
      <w:t xml:space="preserve">| </w:t>
    </w:r>
    <w:r w:rsidR="007E7E47">
      <w:rPr>
        <w:rFonts w:ascii="Arial" w:eastAsia="Arial" w:hAnsi="Arial" w:cs="Arial"/>
        <w:sz w:val="14"/>
        <w:szCs w:val="14"/>
      </w:rPr>
      <w:t>DSWD DROMIC Report #69</w:t>
    </w:r>
    <w:r w:rsidR="00514F27">
      <w:rPr>
        <w:rFonts w:ascii="Arial" w:eastAsia="Arial" w:hAnsi="Arial" w:cs="Arial"/>
        <w:sz w:val="14"/>
        <w:szCs w:val="14"/>
      </w:rPr>
      <w:t>8</w:t>
    </w:r>
    <w:r>
      <w:rPr>
        <w:rFonts w:ascii="Arial" w:eastAsia="Arial" w:hAnsi="Arial" w:cs="Arial"/>
        <w:sz w:val="14"/>
        <w:szCs w:val="14"/>
      </w:rPr>
      <w:t xml:space="preserve"> on the Coronavirus Disease (COVID19) as of </w:t>
    </w:r>
    <w:r w:rsidR="007E7E47">
      <w:rPr>
        <w:rFonts w:ascii="Arial" w:eastAsia="Arial" w:hAnsi="Arial" w:cs="Arial"/>
        <w:sz w:val="14"/>
        <w:szCs w:val="14"/>
      </w:rPr>
      <w:t>0</w:t>
    </w:r>
    <w:r w:rsidR="00514F27">
      <w:rPr>
        <w:rFonts w:ascii="Arial" w:eastAsia="Arial" w:hAnsi="Arial" w:cs="Arial"/>
        <w:sz w:val="14"/>
        <w:szCs w:val="14"/>
      </w:rPr>
      <w:t>3</w:t>
    </w:r>
    <w:r w:rsidR="00991781">
      <w:rPr>
        <w:rFonts w:ascii="Arial" w:eastAsia="Arial" w:hAnsi="Arial" w:cs="Arial"/>
        <w:sz w:val="14"/>
        <w:szCs w:val="14"/>
      </w:rPr>
      <w:t xml:space="preserve"> June</w:t>
    </w:r>
    <w:r>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FBA08" w14:textId="77777777" w:rsidR="000240B8" w:rsidRDefault="000240B8">
      <w:pPr>
        <w:spacing w:after="0" w:line="240" w:lineRule="auto"/>
      </w:pPr>
      <w:r>
        <w:separator/>
      </w:r>
    </w:p>
  </w:footnote>
  <w:footnote w:type="continuationSeparator" w:id="0">
    <w:p w14:paraId="6D92C443" w14:textId="77777777" w:rsidR="000240B8" w:rsidRDefault="0002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385C88" w:rsidRDefault="00385C88"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9333C1A-8C43-4228-A4A1-BC8639F7C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4</Pages>
  <Words>14241</Words>
  <Characters>81180</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12</cp:revision>
  <dcterms:created xsi:type="dcterms:W3CDTF">2021-06-02T08:50:00Z</dcterms:created>
  <dcterms:modified xsi:type="dcterms:W3CDTF">2021-06-0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